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87693" w14:textId="497225ED" w:rsidR="00C87C1A" w:rsidRPr="00C87C1A" w:rsidRDefault="00C87C1A" w:rsidP="00C87C1A">
      <w:pPr>
        <w:ind w:left="2160" w:hanging="2160"/>
        <w:jc w:val="center"/>
        <w:rPr>
          <w:b/>
          <w:bCs/>
        </w:rPr>
      </w:pPr>
      <w:r w:rsidRPr="00C87C1A">
        <w:rPr>
          <w:b/>
          <w:bCs/>
        </w:rPr>
        <w:t>AFTER THE BUZZER</w:t>
      </w:r>
      <w:r w:rsidR="00ED4AF3">
        <w:rPr>
          <w:b/>
          <w:bCs/>
        </w:rPr>
        <w:t xml:space="preserve"> Jim Thomas Part 1 Transcript</w:t>
      </w:r>
    </w:p>
    <w:p w14:paraId="425E22A7" w14:textId="76FC9C42" w:rsidR="001C3CD9" w:rsidRDefault="001C3CD9" w:rsidP="00ED4AF3">
      <w:pPr>
        <w:spacing w:after="240"/>
      </w:pPr>
    </w:p>
    <w:p w14:paraId="536C0D55" w14:textId="0F1D6D73" w:rsidR="00FE165C" w:rsidRDefault="001C3CD9" w:rsidP="001C3CD9">
      <w:pPr>
        <w:spacing w:after="240"/>
        <w:ind w:left="2160" w:hanging="2160"/>
      </w:pPr>
      <w:r>
        <w:t>Bob Wallace:</w:t>
      </w:r>
      <w:r>
        <w:tab/>
        <w:t>W</w:t>
      </w:r>
      <w:r w:rsidR="00C87C1A">
        <w:t xml:space="preserve">elcome to </w:t>
      </w:r>
      <w:r>
        <w:t>A</w:t>
      </w:r>
      <w:r w:rsidR="00C87C1A">
        <w:t xml:space="preserve">fter the </w:t>
      </w:r>
      <w:r>
        <w:t>B</w:t>
      </w:r>
      <w:r w:rsidR="00C87C1A">
        <w:t>uzzer. I'm Bob Wallace</w:t>
      </w:r>
      <w:r>
        <w:t>,</w:t>
      </w:r>
      <w:r w:rsidR="00C87C1A">
        <w:t xml:space="preserve"> a partner and attorney at </w:t>
      </w:r>
      <w:r>
        <w:t xml:space="preserve">Thompson Coburn </w:t>
      </w:r>
      <w:r w:rsidR="00C87C1A">
        <w:t>LLP in St. Louis, MO, and Chair of the firm's sports law practice</w:t>
      </w:r>
      <w:r>
        <w:t>.</w:t>
      </w:r>
      <w:r w:rsidR="00C87C1A">
        <w:t xml:space="preserve"> Thompson Coburn is a nationwide law firm and also has offices in Chicago, Dallas, Los Angeles, New York and Washington</w:t>
      </w:r>
      <w:r>
        <w:t xml:space="preserve">, </w:t>
      </w:r>
      <w:r w:rsidR="00C87C1A">
        <w:t>DC</w:t>
      </w:r>
      <w:r>
        <w:t xml:space="preserve">. </w:t>
      </w:r>
      <w:r w:rsidR="00C87C1A">
        <w:t xml:space="preserve"> </w:t>
      </w:r>
      <w:r>
        <w:t>W</w:t>
      </w:r>
      <w:r w:rsidR="00C87C1A">
        <w:t>e specialize in representing entities and people with sports interests, whether it's acquisitions, facilities, sponsorship or contract negotiations. Our attorneys are skilled in these areas as well as handling compliance issues</w:t>
      </w:r>
      <w:r>
        <w:t>. W</w:t>
      </w:r>
      <w:r w:rsidR="00C87C1A">
        <w:t>e</w:t>
      </w:r>
      <w:r>
        <w:t xml:space="preserve"> t</w:t>
      </w:r>
      <w:r w:rsidR="00C87C1A">
        <w:t>ry to bring</w:t>
      </w:r>
      <w:r>
        <w:t xml:space="preserve"> y</w:t>
      </w:r>
      <w:r w:rsidR="00C87C1A">
        <w:t>ou</w:t>
      </w:r>
      <w:r>
        <w:t>,</w:t>
      </w:r>
      <w:r w:rsidR="00C87C1A">
        <w:t xml:space="preserve"> on </w:t>
      </w:r>
      <w:r>
        <w:t>A</w:t>
      </w:r>
      <w:r w:rsidR="00C87C1A">
        <w:t xml:space="preserve">fter the </w:t>
      </w:r>
      <w:r>
        <w:t>Buzzer</w:t>
      </w:r>
      <w:r w:rsidR="00C87C1A">
        <w:t xml:space="preserve">, more than just scores. We try and bring insight into what goes on behind the scenes. </w:t>
      </w:r>
      <w:r>
        <w:t>The w</w:t>
      </w:r>
      <w:r w:rsidR="00C87C1A">
        <w:t xml:space="preserve">ho, what and why decisions </w:t>
      </w:r>
      <w:r w:rsidR="00FE165C">
        <w:t xml:space="preserve">that </w:t>
      </w:r>
      <w:r w:rsidR="00C87C1A">
        <w:t>are made by sports teams and organizations. I can think of no one who has followed and reported on the three W's more than our guest</w:t>
      </w:r>
      <w:r w:rsidR="00FE165C">
        <w:t>,</w:t>
      </w:r>
      <w:r w:rsidR="00C87C1A">
        <w:t xml:space="preserve"> recently</w:t>
      </w:r>
      <w:r w:rsidR="00FE165C">
        <w:t xml:space="preserve"> retired s</w:t>
      </w:r>
      <w:r w:rsidR="00C87C1A">
        <w:t>ports reporter</w:t>
      </w:r>
      <w:r w:rsidR="00FE165C">
        <w:t>,</w:t>
      </w:r>
      <w:r w:rsidR="00C87C1A">
        <w:t xml:space="preserve"> Jim Thomas of the S</w:t>
      </w:r>
      <w:r w:rsidR="00FE165C">
        <w:t>t.</w:t>
      </w:r>
      <w:r w:rsidR="00C87C1A">
        <w:t xml:space="preserve"> Louis Post Dispatch, who recently put in his papers after 48 years of working at the </w:t>
      </w:r>
      <w:r w:rsidR="00FE165C">
        <w:t>P</w:t>
      </w:r>
      <w:r w:rsidR="00C87C1A">
        <w:t xml:space="preserve">ost. During that long tenure as a sports journalist, Jim </w:t>
      </w:r>
      <w:r w:rsidR="00FE165C">
        <w:t xml:space="preserve">who </w:t>
      </w:r>
      <w:r w:rsidR="00C87C1A">
        <w:t xml:space="preserve">started as a </w:t>
      </w:r>
      <w:r w:rsidR="00FE165C">
        <w:t>c</w:t>
      </w:r>
      <w:r w:rsidR="00C87C1A">
        <w:t>opy clerk and</w:t>
      </w:r>
      <w:r w:rsidR="00FE165C">
        <w:t xml:space="preserve"> t</w:t>
      </w:r>
      <w:r w:rsidR="00C87C1A">
        <w:t>hen moved to cover high school sports before heading to the University of Missouri Sports</w:t>
      </w:r>
      <w:r w:rsidR="00FE165C">
        <w:t xml:space="preserve"> Beat</w:t>
      </w:r>
      <w:r w:rsidR="00C87C1A">
        <w:t>. When S</w:t>
      </w:r>
      <w:r w:rsidR="00FE165C">
        <w:t>t.</w:t>
      </w:r>
      <w:r w:rsidR="00C87C1A">
        <w:t xml:space="preserve"> Louis lost the Cardinals and began chasing the </w:t>
      </w:r>
      <w:r w:rsidR="00FE165C">
        <w:t xml:space="preserve">an expansion </w:t>
      </w:r>
      <w:r w:rsidR="00C87C1A">
        <w:t>team, Jim began covering that story and eventually became the Beat reporter covering the S</w:t>
      </w:r>
      <w:r w:rsidR="00FE165C">
        <w:t>t.</w:t>
      </w:r>
      <w:r w:rsidR="00C87C1A">
        <w:t xml:space="preserve"> Louis Rams. He covered that team from 1995</w:t>
      </w:r>
      <w:r w:rsidR="00FE165C">
        <w:t xml:space="preserve"> </w:t>
      </w:r>
      <w:r w:rsidR="00C87C1A">
        <w:t>to 21015</w:t>
      </w:r>
      <w:r w:rsidR="00FE165C">
        <w:t>. A</w:t>
      </w:r>
      <w:r w:rsidR="00C87C1A">
        <w:t xml:space="preserve">fter </w:t>
      </w:r>
      <w:r w:rsidR="00FE165C">
        <w:t xml:space="preserve">a </w:t>
      </w:r>
      <w:r w:rsidR="00C87C1A">
        <w:t>year covering the NFL large</w:t>
      </w:r>
      <w:r w:rsidR="00FE165C">
        <w:t>,</w:t>
      </w:r>
      <w:r w:rsidR="00C87C1A">
        <w:t xml:space="preserve"> Jim began covering the St</w:t>
      </w:r>
      <w:r w:rsidR="00FE165C">
        <w:t>.</w:t>
      </w:r>
      <w:r w:rsidR="00C87C1A">
        <w:t xml:space="preserve"> Louis Blues. His career, therefore includ</w:t>
      </w:r>
      <w:r w:rsidR="00FE165C">
        <w:t>ed</w:t>
      </w:r>
      <w:r w:rsidR="00C87C1A">
        <w:t xml:space="preserve"> championship teams in football and </w:t>
      </w:r>
      <w:r w:rsidR="00FE165C">
        <w:t>h</w:t>
      </w:r>
      <w:r w:rsidR="00C87C1A">
        <w:t>ockey</w:t>
      </w:r>
      <w:r w:rsidR="00FE165C">
        <w:t>.</w:t>
      </w:r>
      <w:r w:rsidR="00C87C1A">
        <w:t xml:space="preserve"> Jim was ever present with those teams. No one worke</w:t>
      </w:r>
      <w:r w:rsidR="00FE165C">
        <w:t>r</w:t>
      </w:r>
      <w:r w:rsidR="00C87C1A">
        <w:t>. Although he cut those, he covered no slack</w:t>
      </w:r>
      <w:r w:rsidR="00FE165C">
        <w:t>, h</w:t>
      </w:r>
      <w:r w:rsidR="00C87C1A">
        <w:t>e was fair and honest and well respect</w:t>
      </w:r>
      <w:r w:rsidR="00FE165C">
        <w:t>ed</w:t>
      </w:r>
      <w:r w:rsidR="00C87C1A">
        <w:t>. Over the years, we became friends</w:t>
      </w:r>
      <w:r w:rsidR="00FE165C">
        <w:t>. A</w:t>
      </w:r>
      <w:r w:rsidR="00C87C1A">
        <w:t xml:space="preserve"> native S</w:t>
      </w:r>
      <w:r w:rsidR="00FE165C">
        <w:t>t.</w:t>
      </w:r>
      <w:r w:rsidR="00C87C1A">
        <w:t xml:space="preserve"> Louis and a graduate of UMSL</w:t>
      </w:r>
      <w:r w:rsidR="00FE165C">
        <w:t xml:space="preserve">, it </w:t>
      </w:r>
      <w:r w:rsidR="00C87C1A">
        <w:t>is my pleasure to welcome Jim</w:t>
      </w:r>
      <w:r w:rsidR="00FE165C">
        <w:t xml:space="preserve"> t</w:t>
      </w:r>
      <w:r w:rsidR="00C87C1A">
        <w:t xml:space="preserve">o </w:t>
      </w:r>
      <w:r w:rsidR="00FE165C">
        <w:t>A</w:t>
      </w:r>
      <w:r w:rsidR="00C87C1A">
        <w:t xml:space="preserve">fter the </w:t>
      </w:r>
      <w:r w:rsidR="00FE165C">
        <w:t>Buzzer</w:t>
      </w:r>
      <w:r w:rsidR="00C87C1A">
        <w:t xml:space="preserve">. Welcome, Jim. </w:t>
      </w:r>
      <w:r w:rsidR="00FE165C">
        <w:t>It’s g</w:t>
      </w:r>
      <w:r w:rsidR="00C87C1A">
        <w:t>reat to have you here.</w:t>
      </w:r>
    </w:p>
    <w:p w14:paraId="328DE7E5" w14:textId="09F32A8C" w:rsidR="00FE165C" w:rsidRDefault="00FE165C" w:rsidP="001C3CD9">
      <w:pPr>
        <w:spacing w:after="240"/>
        <w:ind w:left="2160" w:hanging="2160"/>
      </w:pPr>
      <w:r>
        <w:t>Jim Thomas:</w:t>
      </w:r>
      <w:r>
        <w:tab/>
        <w:t xml:space="preserve">Quite an </w:t>
      </w:r>
      <w:r w:rsidR="00C87C1A">
        <w:t>introduction. I appreciate it. You and I go way back to right around the time when the Rams moved here. It's always good to see you, Bob.</w:t>
      </w:r>
    </w:p>
    <w:p w14:paraId="781BFA96" w14:textId="77777777" w:rsidR="00565070" w:rsidRDefault="00FE165C" w:rsidP="001C3CD9">
      <w:pPr>
        <w:spacing w:after="240"/>
        <w:ind w:left="2160" w:hanging="2160"/>
      </w:pPr>
      <w:r>
        <w:t>Bob Wallace:</w:t>
      </w:r>
      <w:r>
        <w:tab/>
      </w:r>
      <w:r w:rsidR="00C87C1A">
        <w:t>Yeah, we were just talking about that. That we met at the Ritz Carlton in 1994, I had just been hired</w:t>
      </w:r>
      <w:r w:rsidR="00565070">
        <w:t xml:space="preserve"> b</w:t>
      </w:r>
      <w:r w:rsidR="00C87C1A">
        <w:t>y John Shaw</w:t>
      </w:r>
      <w:r w:rsidR="00565070">
        <w:t xml:space="preserve"> a</w:t>
      </w:r>
      <w:r w:rsidR="00C87C1A">
        <w:t xml:space="preserve">nd I guess Mark Canis way back </w:t>
      </w:r>
      <w:r w:rsidR="00565070">
        <w:t xml:space="preserve">when the </w:t>
      </w:r>
      <w:r w:rsidR="00C87C1A">
        <w:t>two people that were responsible for that</w:t>
      </w:r>
      <w:r w:rsidR="00565070">
        <w:t>. A</w:t>
      </w:r>
      <w:r w:rsidR="00C87C1A">
        <w:t xml:space="preserve">nd I came and I was going to </w:t>
      </w:r>
      <w:r w:rsidR="00565070">
        <w:t xml:space="preserve">take </w:t>
      </w:r>
      <w:r w:rsidR="00565070" w:rsidRPr="003E12CA">
        <w:t xml:space="preserve">Jay </w:t>
      </w:r>
      <w:proofErr w:type="spellStart"/>
      <w:r w:rsidR="00565070" w:rsidRPr="003E12CA">
        <w:t>Zigman’s</w:t>
      </w:r>
      <w:proofErr w:type="spellEnd"/>
      <w:r w:rsidR="00565070" w:rsidRPr="003E12CA">
        <w:t xml:space="preserve"> </w:t>
      </w:r>
      <w:r w:rsidR="00C87C1A" w:rsidRPr="003E12CA">
        <w:t xml:space="preserve">place </w:t>
      </w:r>
      <w:r w:rsidR="00565070" w:rsidRPr="003E12CA">
        <w:t>--</w:t>
      </w:r>
      <w:r w:rsidR="00565070">
        <w:t xml:space="preserve"> </w:t>
      </w:r>
      <w:r w:rsidR="00C87C1A">
        <w:t>because Jay didn't want to move to St</w:t>
      </w:r>
      <w:r w:rsidR="00565070">
        <w:t>.</w:t>
      </w:r>
      <w:r w:rsidR="00C87C1A">
        <w:t xml:space="preserve"> Louis and I was going to come and do</w:t>
      </w:r>
      <w:r w:rsidR="00565070">
        <w:t xml:space="preserve"> w</w:t>
      </w:r>
      <w:r w:rsidR="00C87C1A">
        <w:t>hat I have been</w:t>
      </w:r>
      <w:r w:rsidR="00565070">
        <w:t xml:space="preserve"> d</w:t>
      </w:r>
      <w:r w:rsidR="00C87C1A">
        <w:t>oing for both the Cardinals and the Eagles, which was</w:t>
      </w:r>
      <w:r w:rsidR="00565070">
        <w:t xml:space="preserve"> t</w:t>
      </w:r>
      <w:r w:rsidR="00C87C1A">
        <w:t>wo player contract negotiations and then there was a change in plans and I moved over to</w:t>
      </w:r>
      <w:r w:rsidR="00565070">
        <w:t xml:space="preserve"> d</w:t>
      </w:r>
      <w:r w:rsidR="00C87C1A">
        <w:t>oing the</w:t>
      </w:r>
      <w:r w:rsidR="00565070">
        <w:t xml:space="preserve"> </w:t>
      </w:r>
      <w:r w:rsidR="00C87C1A">
        <w:t xml:space="preserve">business side of the of the </w:t>
      </w:r>
      <w:r w:rsidR="00565070">
        <w:t>R</w:t>
      </w:r>
      <w:r w:rsidR="00C87C1A">
        <w:t>ams</w:t>
      </w:r>
      <w:r w:rsidR="00565070">
        <w:t>.</w:t>
      </w:r>
      <w:r w:rsidR="00C87C1A">
        <w:t xml:space="preserve"> </w:t>
      </w:r>
      <w:r w:rsidR="00565070">
        <w:t>B</w:t>
      </w:r>
      <w:r w:rsidR="00C87C1A">
        <w:t>ut this interview is about Jim Thomas, who's had</w:t>
      </w:r>
      <w:r w:rsidR="00565070">
        <w:t xml:space="preserve"> a</w:t>
      </w:r>
      <w:r w:rsidR="00C87C1A">
        <w:t>, you know, really a spectacular career</w:t>
      </w:r>
      <w:r w:rsidR="00565070">
        <w:t xml:space="preserve"> and</w:t>
      </w:r>
      <w:r w:rsidR="00C87C1A">
        <w:t xml:space="preserve"> really had a front row seat to sports in S</w:t>
      </w:r>
      <w:r w:rsidR="00565070">
        <w:t>t.</w:t>
      </w:r>
      <w:r w:rsidR="00C87C1A">
        <w:t xml:space="preserve"> Louis over the last 50 years. So I mean, what made you become a sports </w:t>
      </w:r>
      <w:r w:rsidR="00565070">
        <w:t>writer</w:t>
      </w:r>
      <w:r w:rsidR="00C87C1A">
        <w:t>?</w:t>
      </w:r>
    </w:p>
    <w:p w14:paraId="2BF98825" w14:textId="77777777" w:rsidR="000E4DF5" w:rsidRDefault="00565070" w:rsidP="001C3CD9">
      <w:pPr>
        <w:spacing w:after="240"/>
        <w:ind w:left="2160" w:hanging="2160"/>
      </w:pPr>
      <w:r>
        <w:t>Jim Thomas</w:t>
      </w:r>
      <w:r>
        <w:tab/>
      </w:r>
      <w:r w:rsidR="00C87C1A">
        <w:t>Well, originally I wanted to</w:t>
      </w:r>
      <w:r>
        <w:t xml:space="preserve"> b</w:t>
      </w:r>
      <w:r w:rsidR="00C87C1A">
        <w:t>e a political writer and</w:t>
      </w:r>
      <w:r>
        <w:t xml:space="preserve"> cover </w:t>
      </w:r>
      <w:r w:rsidR="00C87C1A">
        <w:t>government</w:t>
      </w:r>
      <w:r>
        <w:t xml:space="preserve">. </w:t>
      </w:r>
      <w:r w:rsidR="00C87C1A">
        <w:t xml:space="preserve"> </w:t>
      </w:r>
      <w:r>
        <w:t xml:space="preserve">My </w:t>
      </w:r>
      <w:r w:rsidR="00C87C1A">
        <w:t xml:space="preserve">first two years before I graduated from </w:t>
      </w:r>
      <w:r>
        <w:t xml:space="preserve">UMSL </w:t>
      </w:r>
      <w:r w:rsidR="00C87C1A">
        <w:t xml:space="preserve">College, </w:t>
      </w:r>
      <w:r>
        <w:t xml:space="preserve">first year </w:t>
      </w:r>
      <w:r w:rsidR="000E4DF5">
        <w:t xml:space="preserve">of college I was at </w:t>
      </w:r>
      <w:r w:rsidR="00C87C1A">
        <w:t>George Washington University, five blocks from the White House. My second year I lived off campus, which was a mistake, but anyway</w:t>
      </w:r>
      <w:r w:rsidR="000E4DF5">
        <w:t>.</w:t>
      </w:r>
      <w:r w:rsidR="00C87C1A">
        <w:t xml:space="preserve"> I'd go by past the White House every day on the way to school</w:t>
      </w:r>
      <w:r w:rsidR="000E4DF5">
        <w:t xml:space="preserve"> </w:t>
      </w:r>
      <w:r w:rsidR="000E4DF5">
        <w:lastRenderedPageBreak/>
        <w:t>a</w:t>
      </w:r>
      <w:r w:rsidR="00C87C1A">
        <w:t xml:space="preserve">nd this was like during the Watergate </w:t>
      </w:r>
      <w:r w:rsidR="000E4DF5">
        <w:t>t</w:t>
      </w:r>
      <w:r w:rsidR="00C87C1A">
        <w:t xml:space="preserve">ime and in the afternoon when I </w:t>
      </w:r>
      <w:r w:rsidR="000E4DF5">
        <w:t>w</w:t>
      </w:r>
      <w:r w:rsidR="00C87C1A">
        <w:t>as coming home from</w:t>
      </w:r>
      <w:r w:rsidR="000E4DF5">
        <w:t xml:space="preserve"> c</w:t>
      </w:r>
      <w:r w:rsidR="00C87C1A">
        <w:t xml:space="preserve">lasses I could see Dan </w:t>
      </w:r>
      <w:r w:rsidR="000E4DF5">
        <w:t>R</w:t>
      </w:r>
      <w:r w:rsidR="00C87C1A">
        <w:t>ather setting up on the White House</w:t>
      </w:r>
      <w:r w:rsidR="000E4DF5">
        <w:t xml:space="preserve"> lawn </w:t>
      </w:r>
      <w:r w:rsidR="00C87C1A">
        <w:t xml:space="preserve">to report on Watergate. So that was the plan. All the </w:t>
      </w:r>
      <w:r w:rsidR="000E4DF5">
        <w:t>P</w:t>
      </w:r>
      <w:r w:rsidR="00C87C1A">
        <w:t xml:space="preserve">resident's </w:t>
      </w:r>
      <w:r w:rsidR="000E4DF5">
        <w:t>M</w:t>
      </w:r>
      <w:r w:rsidR="00C87C1A">
        <w:t>en is one of my favorite movies</w:t>
      </w:r>
      <w:r w:rsidR="000E4DF5">
        <w:t>.</w:t>
      </w:r>
    </w:p>
    <w:p w14:paraId="36B12816" w14:textId="77777777" w:rsidR="000E4DF5" w:rsidRDefault="000E4DF5" w:rsidP="001C3CD9">
      <w:pPr>
        <w:spacing w:after="240"/>
        <w:ind w:left="2160" w:hanging="2160"/>
      </w:pPr>
      <w:r>
        <w:t>Bob Wallace:</w:t>
      </w:r>
      <w:r>
        <w:tab/>
        <w:t>Mine, too.</w:t>
      </w:r>
    </w:p>
    <w:p w14:paraId="195CEBEC" w14:textId="00501F3C" w:rsidR="000E4DF5" w:rsidRDefault="000E4DF5" w:rsidP="001C3CD9">
      <w:pPr>
        <w:spacing w:after="240"/>
        <w:ind w:left="2160" w:hanging="2160"/>
      </w:pPr>
      <w:r>
        <w:t>Jim Thomas:</w:t>
      </w:r>
      <w:r>
        <w:tab/>
      </w:r>
      <w:r w:rsidR="00C87C1A">
        <w:t xml:space="preserve">Woodward and Bernstein were very, </w:t>
      </w:r>
      <w:r>
        <w:t xml:space="preserve">I’m </w:t>
      </w:r>
      <w:r w:rsidR="00C87C1A">
        <w:t>very inspired by them. I was actually</w:t>
      </w:r>
      <w:r>
        <w:t xml:space="preserve"> t</w:t>
      </w:r>
      <w:r w:rsidR="00C87C1A">
        <w:t>he news editor my sophomore year, so that was one of the reasons I left</w:t>
      </w:r>
      <w:r>
        <w:t xml:space="preserve"> </w:t>
      </w:r>
      <w:r w:rsidR="00C87C1A">
        <w:t>GW</w:t>
      </w:r>
      <w:r>
        <w:t>.</w:t>
      </w:r>
      <w:r w:rsidR="00C87C1A">
        <w:t xml:space="preserve"> I had to keep a </w:t>
      </w:r>
      <w:r>
        <w:t xml:space="preserve">3.0 </w:t>
      </w:r>
      <w:r w:rsidR="00C87C1A">
        <w:t xml:space="preserve">average. I was </w:t>
      </w:r>
      <w:r>
        <w:t xml:space="preserve">in </w:t>
      </w:r>
      <w:r w:rsidR="00C87C1A">
        <w:t>my sophomore year. I was just bitten by the bug. I was a news editor for the campus paper</w:t>
      </w:r>
      <w:r>
        <w:t xml:space="preserve">. </w:t>
      </w:r>
      <w:r w:rsidR="00C87C1A">
        <w:t>I</w:t>
      </w:r>
      <w:r>
        <w:t xml:space="preserve"> w</w:t>
      </w:r>
      <w:r w:rsidR="00C87C1A">
        <w:t xml:space="preserve">orking like </w:t>
      </w:r>
      <w:r>
        <w:t>--</w:t>
      </w:r>
    </w:p>
    <w:p w14:paraId="429696F1" w14:textId="77777777" w:rsidR="000E4DF5" w:rsidRDefault="000E4DF5" w:rsidP="001C3CD9">
      <w:pPr>
        <w:spacing w:after="240"/>
        <w:ind w:left="2160" w:hanging="2160"/>
      </w:pPr>
      <w:r>
        <w:t>Bob Wallace:</w:t>
      </w:r>
      <w:r>
        <w:tab/>
        <w:t>If y</w:t>
      </w:r>
      <w:r w:rsidR="00C87C1A">
        <w:t>ou're on a scholarship and you have to keep a 3</w:t>
      </w:r>
      <w:r>
        <w:t>.0</w:t>
      </w:r>
    </w:p>
    <w:p w14:paraId="017394C6" w14:textId="1F3FDF42" w:rsidR="000E4DF5" w:rsidRDefault="000E4DF5" w:rsidP="001C3CD9">
      <w:pPr>
        <w:spacing w:after="240"/>
        <w:ind w:left="2160" w:hanging="2160"/>
      </w:pPr>
      <w:r>
        <w:t>Jim Thomas:</w:t>
      </w:r>
      <w:r>
        <w:tab/>
      </w:r>
      <w:r w:rsidR="00C87C1A">
        <w:t>3.</w:t>
      </w:r>
      <w:r>
        <w:t xml:space="preserve">0. </w:t>
      </w:r>
      <w:r w:rsidR="00C87C1A">
        <w:t xml:space="preserve"> And anyway I was spending 40 hours a week working at the newspaper. So anyway</w:t>
      </w:r>
      <w:r>
        <w:t>, l</w:t>
      </w:r>
      <w:r w:rsidR="00C87C1A">
        <w:t xml:space="preserve">ong story short, come back to </w:t>
      </w:r>
      <w:r>
        <w:t>St. Louis,</w:t>
      </w:r>
      <w:r w:rsidR="00C87C1A">
        <w:t xml:space="preserve"> </w:t>
      </w:r>
      <w:r>
        <w:t xml:space="preserve">7-1/2 </w:t>
      </w:r>
      <w:r w:rsidR="00C87C1A">
        <w:t xml:space="preserve">year plan. I finally get my degree. I'm working as a clerk. They called them copy boys then and I was going to school </w:t>
      </w:r>
      <w:r>
        <w:t xml:space="preserve">at UMSL </w:t>
      </w:r>
      <w:r w:rsidR="00C87C1A">
        <w:t>during the day and working as a clerk at night and in S</w:t>
      </w:r>
      <w:r>
        <w:t xml:space="preserve">t. </w:t>
      </w:r>
      <w:r w:rsidR="00C87C1A">
        <w:t>Charles</w:t>
      </w:r>
      <w:r>
        <w:t>.</w:t>
      </w:r>
      <w:r w:rsidR="00C87C1A">
        <w:t xml:space="preserve"> </w:t>
      </w:r>
      <w:r>
        <w:t>T</w:t>
      </w:r>
      <w:r w:rsidR="00C87C1A">
        <w:t xml:space="preserve">he </w:t>
      </w:r>
      <w:proofErr w:type="spellStart"/>
      <w:r w:rsidR="00C87C1A">
        <w:t xml:space="preserve">Post </w:t>
      </w:r>
      <w:r>
        <w:t>D</w:t>
      </w:r>
      <w:r w:rsidR="00C87C1A">
        <w:t>ispatch</w:t>
      </w:r>
      <w:proofErr w:type="spellEnd"/>
      <w:r w:rsidR="00C87C1A">
        <w:t xml:space="preserve"> at that time we're talking like</w:t>
      </w:r>
      <w:r>
        <w:t xml:space="preserve"> m</w:t>
      </w:r>
      <w:r w:rsidR="00C87C1A">
        <w:t xml:space="preserve">id </w:t>
      </w:r>
      <w:proofErr w:type="spellStart"/>
      <w:r w:rsidR="00C87C1A">
        <w:t>70s</w:t>
      </w:r>
      <w:proofErr w:type="spellEnd"/>
      <w:r w:rsidR="00C87C1A">
        <w:t xml:space="preserve">, late </w:t>
      </w:r>
      <w:proofErr w:type="spellStart"/>
      <w:r w:rsidR="00C87C1A">
        <w:t>70s</w:t>
      </w:r>
      <w:proofErr w:type="spellEnd"/>
      <w:r w:rsidR="00C87C1A">
        <w:t>. We were big</w:t>
      </w:r>
      <w:r>
        <w:t>,</w:t>
      </w:r>
      <w:r w:rsidR="00C87C1A">
        <w:t xml:space="preserve"> or the </w:t>
      </w:r>
      <w:r>
        <w:t>P</w:t>
      </w:r>
      <w:r w:rsidR="00C87C1A">
        <w:t>ost was big on like</w:t>
      </w:r>
      <w:r>
        <w:t xml:space="preserve"> l</w:t>
      </w:r>
      <w:r w:rsidR="00C87C1A">
        <w:t>ocal coverage, like suburban</w:t>
      </w:r>
      <w:r>
        <w:t>.</w:t>
      </w:r>
      <w:r w:rsidR="00C87C1A">
        <w:t xml:space="preserve"> </w:t>
      </w:r>
      <w:r>
        <w:t>W</w:t>
      </w:r>
      <w:r w:rsidR="00C87C1A">
        <w:t xml:space="preserve">e had like a </w:t>
      </w:r>
      <w:r>
        <w:t>south</w:t>
      </w:r>
      <w:r w:rsidR="00C87C1A">
        <w:t xml:space="preserve"> edition, a </w:t>
      </w:r>
      <w:r>
        <w:t>m</w:t>
      </w:r>
      <w:r w:rsidR="00C87C1A">
        <w:t xml:space="preserve">etro </w:t>
      </w:r>
      <w:r>
        <w:t>e</w:t>
      </w:r>
      <w:r w:rsidR="00C87C1A">
        <w:t xml:space="preserve">ast </w:t>
      </w:r>
      <w:r>
        <w:t>e</w:t>
      </w:r>
      <w:r w:rsidR="00C87C1A">
        <w:t xml:space="preserve">dition. </w:t>
      </w:r>
      <w:r>
        <w:t>A</w:t>
      </w:r>
      <w:r w:rsidR="00C87C1A">
        <w:t xml:space="preserve">nd the biggest one was the </w:t>
      </w:r>
      <w:r>
        <w:t xml:space="preserve">St. </w:t>
      </w:r>
      <w:r w:rsidR="00C87C1A">
        <w:t>Charles edition, S</w:t>
      </w:r>
      <w:r>
        <w:t xml:space="preserve">t. </w:t>
      </w:r>
      <w:r w:rsidR="00C87C1A">
        <w:t xml:space="preserve">Charles Post. It'd be like an 8 page wrap around. If you subscribe to the </w:t>
      </w:r>
      <w:proofErr w:type="spellStart"/>
      <w:r>
        <w:t>P</w:t>
      </w:r>
      <w:r w:rsidR="00C87C1A">
        <w:t xml:space="preserve">ost </w:t>
      </w:r>
      <w:r>
        <w:t>D</w:t>
      </w:r>
      <w:r w:rsidR="00C87C1A">
        <w:t>ispatch</w:t>
      </w:r>
      <w:proofErr w:type="spellEnd"/>
      <w:r w:rsidR="00C87C1A">
        <w:t xml:space="preserve"> you get 8 pages Monday through Friday of </w:t>
      </w:r>
      <w:r>
        <w:t>St.</w:t>
      </w:r>
      <w:r w:rsidR="00C87C1A">
        <w:t xml:space="preserve"> Charles Post news</w:t>
      </w:r>
      <w:r>
        <w:t>. A</w:t>
      </w:r>
      <w:r w:rsidR="00C87C1A">
        <w:t>nyway, they had one full-time sportswriter out there, a fellow by the name of Steve Wayne who was just in town. He's had an amazing career. You should have him on the show. He's from Af</w:t>
      </w:r>
      <w:r>
        <w:t>f</w:t>
      </w:r>
      <w:r w:rsidR="00C87C1A">
        <w:t xml:space="preserve">ton, went to high school with John Goodman out there. </w:t>
      </w:r>
    </w:p>
    <w:p w14:paraId="5BCBE092" w14:textId="77777777" w:rsidR="000E4DF5" w:rsidRDefault="000E4DF5" w:rsidP="001C3CD9">
      <w:pPr>
        <w:spacing w:after="240"/>
        <w:ind w:left="2160" w:hanging="2160"/>
      </w:pPr>
      <w:r>
        <w:t>Bob Wallace:</w:t>
      </w:r>
      <w:r>
        <w:tab/>
        <w:t>John Goodman’s from Affton?</w:t>
      </w:r>
    </w:p>
    <w:p w14:paraId="255FF192" w14:textId="77777777" w:rsidR="00711361" w:rsidRDefault="000E4DF5" w:rsidP="001C3CD9">
      <w:pPr>
        <w:spacing w:after="240"/>
        <w:ind w:left="2160" w:hanging="2160"/>
      </w:pPr>
      <w:r>
        <w:t>Jim Thomas:</w:t>
      </w:r>
      <w:r>
        <w:tab/>
        <w:t xml:space="preserve">Right, Affton High School.  </w:t>
      </w:r>
      <w:r w:rsidR="00C87C1A">
        <w:t>He</w:t>
      </w:r>
      <w:r>
        <w:t xml:space="preserve"> ha</w:t>
      </w:r>
      <w:r w:rsidR="00C87C1A">
        <w:t>s worked all over world. He's working in Tokyo now</w:t>
      </w:r>
      <w:r>
        <w:t>,</w:t>
      </w:r>
      <w:r w:rsidR="00C87C1A">
        <w:t xml:space="preserve"> Steve Wayne. Anyway, he's the full time sports writer out there. There </w:t>
      </w:r>
      <w:r>
        <w:t>we</w:t>
      </w:r>
      <w:r w:rsidR="00C87C1A">
        <w:t>re only like 6 high</w:t>
      </w:r>
      <w:r>
        <w:t xml:space="preserve"> s</w:t>
      </w:r>
      <w:r w:rsidR="00C87C1A">
        <w:t>chools out in St</w:t>
      </w:r>
      <w:r>
        <w:t>.</w:t>
      </w:r>
      <w:r w:rsidR="00C87C1A">
        <w:t xml:space="preserve"> Charles County</w:t>
      </w:r>
      <w:r>
        <w:t xml:space="preserve"> t</w:t>
      </w:r>
      <w:r w:rsidR="00C87C1A">
        <w:t>hen</w:t>
      </w:r>
      <w:r>
        <w:t>. T</w:t>
      </w:r>
      <w:r w:rsidR="00C87C1A">
        <w:t>here's like 20 now. There's so many</w:t>
      </w:r>
      <w:r>
        <w:t>,</w:t>
      </w:r>
      <w:r w:rsidR="00C87C1A">
        <w:t xml:space="preserve"> anyway, he says</w:t>
      </w:r>
      <w:r>
        <w:t xml:space="preserve"> h</w:t>
      </w:r>
      <w:r w:rsidR="00C87C1A">
        <w:t xml:space="preserve">ey, would you like to be a </w:t>
      </w:r>
      <w:r>
        <w:t>s</w:t>
      </w:r>
      <w:r w:rsidR="00C87C1A">
        <w:t>tringer? We need to cover this high school football game</w:t>
      </w:r>
      <w:r>
        <w:t xml:space="preserve">, Duchene and </w:t>
      </w:r>
      <w:r w:rsidR="00C87C1A">
        <w:t>S</w:t>
      </w:r>
      <w:r>
        <w:t>t.</w:t>
      </w:r>
      <w:r w:rsidR="00C87C1A">
        <w:t xml:space="preserve"> Charles West</w:t>
      </w:r>
      <w:r>
        <w:t>. A</w:t>
      </w:r>
      <w:r w:rsidR="00C87C1A">
        <w:t xml:space="preserve"> </w:t>
      </w:r>
      <w:r>
        <w:t>s</w:t>
      </w:r>
      <w:r w:rsidR="00C87C1A">
        <w:t>tringer</w:t>
      </w:r>
      <w:r>
        <w:t xml:space="preserve"> is </w:t>
      </w:r>
      <w:r w:rsidR="00C87C1A">
        <w:t>someone, you just go out, you cover the game, you write a story and back</w:t>
      </w:r>
      <w:r>
        <w:t xml:space="preserve"> t</w:t>
      </w:r>
      <w:r w:rsidR="00C87C1A">
        <w:t xml:space="preserve">hen we were paid like $25 per story for a story. </w:t>
      </w:r>
      <w:r>
        <w:t xml:space="preserve">So while I – I did that on </w:t>
      </w:r>
      <w:r w:rsidR="00C87C1A">
        <w:t>weekends, so suddenly it was 1980</w:t>
      </w:r>
      <w:r>
        <w:t>,</w:t>
      </w:r>
      <w:r w:rsidR="00C87C1A">
        <w:t xml:space="preserve"> Steve Wade is transferred downtown. They need someone to cover area wide high school for the whole paper. They can't hold interviews. They can't have a job search. They need someone to handle the </w:t>
      </w:r>
      <w:r>
        <w:t>St. Charles</w:t>
      </w:r>
      <w:r w:rsidR="00C87C1A">
        <w:t xml:space="preserve"> Post Bureau out there </w:t>
      </w:r>
      <w:r w:rsidR="00711361">
        <w:t>a</w:t>
      </w:r>
      <w:r w:rsidR="00C87C1A">
        <w:t xml:space="preserve">nd they said, Jim, you want to do it? I had just </w:t>
      </w:r>
      <w:r w:rsidR="00711361">
        <w:t xml:space="preserve">-- </w:t>
      </w:r>
      <w:r w:rsidR="00C87C1A">
        <w:t xml:space="preserve">the timing was </w:t>
      </w:r>
      <w:r w:rsidR="00711361">
        <w:t xml:space="preserve">-- </w:t>
      </w:r>
      <w:r w:rsidR="00C87C1A">
        <w:t xml:space="preserve">I just got my degree from </w:t>
      </w:r>
      <w:r w:rsidR="00711361">
        <w:t xml:space="preserve">UMSL </w:t>
      </w:r>
      <w:r w:rsidR="00C87C1A">
        <w:t>about two months earlier and I said sure and they said OK you're on probation. No one's ever told me 48 years later that I'm o</w:t>
      </w:r>
      <w:r w:rsidR="00711361">
        <w:t>ff</w:t>
      </w:r>
      <w:r w:rsidR="00C87C1A">
        <w:t xml:space="preserve"> probation, so I guess, I guess I'm still on probation. So that's how I started. So I just you know, I was always a sports fan. I just kind of stumbled on new sports.</w:t>
      </w:r>
    </w:p>
    <w:p w14:paraId="03696157" w14:textId="77777777" w:rsidR="00711361" w:rsidRDefault="00711361" w:rsidP="001C3CD9">
      <w:pPr>
        <w:spacing w:after="240"/>
        <w:ind w:left="2160" w:hanging="2160"/>
      </w:pPr>
      <w:r>
        <w:t>Bob Wallace:</w:t>
      </w:r>
      <w:r>
        <w:tab/>
      </w:r>
      <w:r w:rsidR="00C87C1A">
        <w:t>That job was covering sports</w:t>
      </w:r>
      <w:r>
        <w:t xml:space="preserve"> in</w:t>
      </w:r>
      <w:r w:rsidR="00C87C1A">
        <w:t xml:space="preserve"> </w:t>
      </w:r>
      <w:r w:rsidR="000E4DF5">
        <w:t>St. Charles</w:t>
      </w:r>
      <w:r w:rsidR="00C87C1A">
        <w:t>.</w:t>
      </w:r>
    </w:p>
    <w:p w14:paraId="5C85D21B" w14:textId="77777777" w:rsidR="00B64A11" w:rsidRDefault="00711361" w:rsidP="001C3CD9">
      <w:pPr>
        <w:spacing w:after="240"/>
        <w:ind w:left="2160" w:hanging="2160"/>
      </w:pPr>
      <w:r>
        <w:lastRenderedPageBreak/>
        <w:t>Jim Thomas:</w:t>
      </w:r>
      <w:r>
        <w:tab/>
      </w:r>
      <w:r w:rsidR="00C87C1A">
        <w:t xml:space="preserve">Yeah, just the </w:t>
      </w:r>
      <w:r w:rsidR="000E4DF5">
        <w:t>St. Charles</w:t>
      </w:r>
      <w:r w:rsidR="00C87C1A">
        <w:t xml:space="preserve"> sports. Back then there was just </w:t>
      </w:r>
      <w:r w:rsidR="000E4DF5">
        <w:t>St. Charles</w:t>
      </w:r>
      <w:r w:rsidR="00C87C1A">
        <w:t>, St. Charles West</w:t>
      </w:r>
      <w:r>
        <w:t>,</w:t>
      </w:r>
      <w:r w:rsidR="00C87C1A">
        <w:t xml:space="preserve"> Wentzville</w:t>
      </w:r>
      <w:r>
        <w:t>,</w:t>
      </w:r>
      <w:r w:rsidR="00C87C1A">
        <w:t xml:space="preserve"> </w:t>
      </w:r>
      <w:r>
        <w:t>t</w:t>
      </w:r>
      <w:r w:rsidR="00C87C1A">
        <w:t xml:space="preserve">here was one </w:t>
      </w:r>
      <w:r>
        <w:t xml:space="preserve">Fort Zumwalt, </w:t>
      </w:r>
      <w:r w:rsidR="00C87C1A">
        <w:t xml:space="preserve">one Francis </w:t>
      </w:r>
      <w:r>
        <w:t>Howell</w:t>
      </w:r>
      <w:r w:rsidR="00C87C1A">
        <w:t xml:space="preserve">, and that was it. Now there's like </w:t>
      </w:r>
      <w:r w:rsidR="008C3018">
        <w:t xml:space="preserve">what, </w:t>
      </w:r>
      <w:r w:rsidR="00C87C1A">
        <w:t xml:space="preserve">3 or 4 </w:t>
      </w:r>
      <w:r w:rsidR="008C3018">
        <w:t>Wentzville</w:t>
      </w:r>
      <w:r w:rsidR="00C87C1A">
        <w:t xml:space="preserve">, 3 or 4 </w:t>
      </w:r>
      <w:proofErr w:type="spellStart"/>
      <w:r w:rsidR="008C3018">
        <w:t>Zumwalts</w:t>
      </w:r>
      <w:proofErr w:type="spellEnd"/>
      <w:r w:rsidR="008C3018">
        <w:t xml:space="preserve">, Holt </w:t>
      </w:r>
      <w:r w:rsidR="00C87C1A">
        <w:t>and we'd cover, yeah</w:t>
      </w:r>
      <w:r w:rsidR="008C3018">
        <w:t xml:space="preserve"> Holt, Liberty and we would cover </w:t>
      </w:r>
      <w:r w:rsidR="00C87C1A">
        <w:t>Lindenwood a little bit. You remember? Of course</w:t>
      </w:r>
      <w:r w:rsidR="008C3018">
        <w:t>,</w:t>
      </w:r>
      <w:r w:rsidR="00C87C1A">
        <w:t xml:space="preserve"> </w:t>
      </w:r>
      <w:r w:rsidR="008C3018">
        <w:t>y</w:t>
      </w:r>
      <w:r w:rsidR="00C87C1A">
        <w:t>ou know Earl Austin</w:t>
      </w:r>
      <w:r w:rsidR="008C3018">
        <w:t>, Jr.,</w:t>
      </w:r>
      <w:r w:rsidR="00C87C1A">
        <w:t xml:space="preserve"> </w:t>
      </w:r>
      <w:r w:rsidR="008C3018">
        <w:t>h</w:t>
      </w:r>
      <w:r w:rsidR="00C87C1A">
        <w:t xml:space="preserve">e was the big star at the Lindenwood </w:t>
      </w:r>
      <w:r w:rsidR="008C3018">
        <w:t xml:space="preserve">in </w:t>
      </w:r>
      <w:r w:rsidR="00C87C1A">
        <w:t>basketball. Wes</w:t>
      </w:r>
      <w:r w:rsidR="008C3018">
        <w:t xml:space="preserve"> </w:t>
      </w:r>
      <w:proofErr w:type="spellStart"/>
      <w:r w:rsidR="008C3018">
        <w:t>Unsell’s</w:t>
      </w:r>
      <w:proofErr w:type="spellEnd"/>
      <w:r w:rsidR="008C3018">
        <w:t>, n</w:t>
      </w:r>
      <w:r w:rsidR="00C87C1A">
        <w:t>ephew, I believe</w:t>
      </w:r>
      <w:r w:rsidR="008C3018">
        <w:t>.</w:t>
      </w:r>
      <w:r w:rsidR="00C87C1A">
        <w:t xml:space="preserve"> I remember writing a story on him. We didn't back then the </w:t>
      </w:r>
      <w:r w:rsidR="000E4DF5">
        <w:t>St. Louis</w:t>
      </w:r>
      <w:r w:rsidR="00C87C1A">
        <w:t xml:space="preserve"> football Cardinals would train at Lindenwood and we would leave that to the main down to</w:t>
      </w:r>
      <w:r w:rsidR="008C3018">
        <w:t xml:space="preserve"> –</w:t>
      </w:r>
      <w:r w:rsidR="00C87C1A">
        <w:t xml:space="preserve"> we</w:t>
      </w:r>
      <w:r w:rsidR="008C3018">
        <w:t xml:space="preserve">’d </w:t>
      </w:r>
      <w:r w:rsidR="00C87C1A">
        <w:t>do</w:t>
      </w:r>
      <w:r w:rsidR="008C3018">
        <w:t xml:space="preserve"> m</w:t>
      </w:r>
      <w:r w:rsidR="00C87C1A">
        <w:t>aybe one or two</w:t>
      </w:r>
      <w:r w:rsidR="008C3018">
        <w:t>, r</w:t>
      </w:r>
      <w:r w:rsidR="00C87C1A">
        <w:t>ight</w:t>
      </w:r>
      <w:r w:rsidR="008C3018">
        <w:t xml:space="preserve"> w</w:t>
      </w:r>
      <w:r w:rsidR="00C87C1A">
        <w:t>hen camp</w:t>
      </w:r>
      <w:r w:rsidR="008C3018">
        <w:t>s</w:t>
      </w:r>
      <w:r w:rsidR="00C87C1A">
        <w:t xml:space="preserve"> started</w:t>
      </w:r>
      <w:r w:rsidR="008C3018">
        <w:t>.</w:t>
      </w:r>
      <w:r w:rsidR="00C87C1A">
        <w:t xml:space="preserve"> I remember going </w:t>
      </w:r>
      <w:r w:rsidR="00B64A11">
        <w:t>t</w:t>
      </w:r>
      <w:r w:rsidR="00C87C1A">
        <w:t>o L</w:t>
      </w:r>
      <w:r w:rsidR="00B64A11">
        <w:t>inden</w:t>
      </w:r>
      <w:r w:rsidR="00C87C1A">
        <w:t>wood and doing the story when Mr. Hannifin was a coach</w:t>
      </w:r>
      <w:r w:rsidR="00B64A11">
        <w:t>,</w:t>
      </w:r>
      <w:r w:rsidR="00C87C1A">
        <w:t xml:space="preserve"> going in his office and he treated me like a long lost friend. He's in there. He's puffing away on the cigarettes telling story after story all of a sudden</w:t>
      </w:r>
      <w:r w:rsidR="00B64A11">
        <w:t xml:space="preserve"> there’s</w:t>
      </w:r>
      <w:r w:rsidR="00C87C1A">
        <w:t xml:space="preserve"> a knock on the door and Larry Wilson</w:t>
      </w:r>
      <w:r w:rsidR="00B64A11">
        <w:t xml:space="preserve"> enters and says </w:t>
      </w:r>
      <w:r w:rsidR="00C87C1A">
        <w:t xml:space="preserve">coach practice </w:t>
      </w:r>
      <w:r w:rsidR="00B64A11">
        <w:t xml:space="preserve">is </w:t>
      </w:r>
      <w:r w:rsidR="00C87C1A">
        <w:t>start</w:t>
      </w:r>
      <w:r w:rsidR="00B64A11">
        <w:t xml:space="preserve">ing; you got to get out there. </w:t>
      </w:r>
      <w:r w:rsidR="00C87C1A">
        <w:t>He was jabbering</w:t>
      </w:r>
      <w:r w:rsidR="00B64A11">
        <w:t xml:space="preserve"> s</w:t>
      </w:r>
      <w:r w:rsidR="00C87C1A">
        <w:t>o much to someone he just met. You know</w:t>
      </w:r>
      <w:r w:rsidR="00B64A11">
        <w:t xml:space="preserve"> how Hannifin is .</w:t>
      </w:r>
      <w:r w:rsidR="00C87C1A">
        <w:t xml:space="preserve"> Every time you</w:t>
      </w:r>
      <w:r w:rsidR="00B64A11">
        <w:t xml:space="preserve"> t</w:t>
      </w:r>
      <w:r w:rsidR="00C87C1A">
        <w:t>hink you've heard every story he tells</w:t>
      </w:r>
      <w:r w:rsidR="00B64A11">
        <w:t>,</w:t>
      </w:r>
      <w:r w:rsidR="00C87C1A">
        <w:t xml:space="preserve"> </w:t>
      </w:r>
      <w:r w:rsidR="00B64A11">
        <w:t>h</w:t>
      </w:r>
      <w:r w:rsidR="00C87C1A">
        <w:t>e gives you another one. So yeah, I just kind of stumbled into sports</w:t>
      </w:r>
      <w:r w:rsidR="00B64A11">
        <w:t xml:space="preserve"> </w:t>
      </w:r>
      <w:r w:rsidR="00C87C1A">
        <w:t xml:space="preserve">again. I'd always been a sports fan and everything like that </w:t>
      </w:r>
      <w:r w:rsidR="00B64A11">
        <w:t>b</w:t>
      </w:r>
      <w:r w:rsidR="00C87C1A">
        <w:t>ut my dream was to</w:t>
      </w:r>
      <w:r w:rsidR="00B64A11">
        <w:t>,</w:t>
      </w:r>
      <w:r w:rsidR="00C87C1A">
        <w:t xml:space="preserve"> again</w:t>
      </w:r>
      <w:r w:rsidR="00B64A11">
        <w:t>,</w:t>
      </w:r>
      <w:r w:rsidR="00C87C1A">
        <w:t xml:space="preserve"> cover politics and government</w:t>
      </w:r>
      <w:r w:rsidR="00B64A11">
        <w:t>. S</w:t>
      </w:r>
      <w:r w:rsidR="00C87C1A">
        <w:t>o, that that started</w:t>
      </w:r>
      <w:r w:rsidR="00B64A11">
        <w:t xml:space="preserve"> </w:t>
      </w:r>
      <w:r w:rsidR="00C87C1A">
        <w:t>me in sports and</w:t>
      </w:r>
      <w:r w:rsidR="00B64A11">
        <w:t xml:space="preserve"> o</w:t>
      </w:r>
      <w:r w:rsidR="00C87C1A">
        <w:t xml:space="preserve">ne thing led to another and here I am </w:t>
      </w:r>
      <w:r w:rsidR="00B64A11">
        <w:t xml:space="preserve">-- </w:t>
      </w:r>
      <w:r w:rsidR="00C87C1A">
        <w:t>there are times when it seems like it was like 10 minutes ago when I started and times when it seems like it was four or five lifetimes ago. We were using typewriters, typewriters</w:t>
      </w:r>
      <w:r w:rsidR="00B64A11">
        <w:t xml:space="preserve"> back then</w:t>
      </w:r>
      <w:r w:rsidR="00C87C1A">
        <w:t>.</w:t>
      </w:r>
    </w:p>
    <w:p w14:paraId="43E762CE" w14:textId="77777777" w:rsidR="00B64A11" w:rsidRDefault="00B64A11" w:rsidP="001C3CD9">
      <w:pPr>
        <w:spacing w:after="240"/>
        <w:ind w:left="2160" w:hanging="2160"/>
      </w:pPr>
      <w:r>
        <w:t>Bob Wallace:</w:t>
      </w:r>
      <w:r>
        <w:tab/>
        <w:t xml:space="preserve">Right.  </w:t>
      </w:r>
    </w:p>
    <w:p w14:paraId="51943C89" w14:textId="77777777" w:rsidR="00B64A11" w:rsidRDefault="00B64A11" w:rsidP="001C3CD9">
      <w:pPr>
        <w:spacing w:after="240"/>
        <w:ind w:left="2160" w:hanging="2160"/>
      </w:pPr>
      <w:r>
        <w:t>Jim Thomas:</w:t>
      </w:r>
      <w:r>
        <w:tab/>
      </w:r>
      <w:r w:rsidR="00C87C1A">
        <w:t>My</w:t>
      </w:r>
      <w:r>
        <w:t xml:space="preserve"> </w:t>
      </w:r>
      <w:r w:rsidR="00C87C1A">
        <w:t>kids, my three boys, kid me that I was using maybe a chisel on a stone tablet.</w:t>
      </w:r>
    </w:p>
    <w:p w14:paraId="50EAF6EA" w14:textId="21C0E623" w:rsidR="00062C66" w:rsidRDefault="00B64A11" w:rsidP="001C3CD9">
      <w:pPr>
        <w:spacing w:after="240"/>
        <w:ind w:left="2160" w:hanging="2160"/>
      </w:pPr>
      <w:r>
        <w:t>Bob Wallace:</w:t>
      </w:r>
      <w:r>
        <w:tab/>
      </w:r>
      <w:r w:rsidR="00C87C1A">
        <w:t xml:space="preserve">Yeah. I mean when </w:t>
      </w:r>
      <w:r>
        <w:t>you write y</w:t>
      </w:r>
      <w:r w:rsidR="00C87C1A">
        <w:t xml:space="preserve">our kids don't know that </w:t>
      </w:r>
      <w:r>
        <w:t xml:space="preserve">-- </w:t>
      </w:r>
      <w:r w:rsidR="00C87C1A">
        <w:t xml:space="preserve">my kids don't know about it. But you know, you used to write a paper for college, or probably even when you were doing that, you had to use auto correct </w:t>
      </w:r>
      <w:r w:rsidR="00062C66">
        <w:t>o</w:t>
      </w:r>
      <w:r w:rsidR="00C87C1A">
        <w:t>r not auto correct</w:t>
      </w:r>
      <w:r w:rsidR="00062C66">
        <w:t xml:space="preserve"> –</w:t>
      </w:r>
    </w:p>
    <w:p w14:paraId="06D3CDE0" w14:textId="77777777" w:rsidR="00062C66" w:rsidRDefault="00062C66" w:rsidP="001C3CD9">
      <w:pPr>
        <w:spacing w:after="240"/>
        <w:ind w:left="2160" w:hanging="2160"/>
      </w:pPr>
      <w:r>
        <w:t>Jim Thomas:</w:t>
      </w:r>
      <w:r>
        <w:tab/>
        <w:t>T</w:t>
      </w:r>
      <w:r w:rsidR="00C87C1A">
        <w:t>he white out.</w:t>
      </w:r>
    </w:p>
    <w:p w14:paraId="7B0D920F" w14:textId="4386DCE6" w:rsidR="00062C66" w:rsidRDefault="00062C66" w:rsidP="001C3CD9">
      <w:pPr>
        <w:spacing w:after="240"/>
        <w:ind w:left="2160" w:hanging="2160"/>
      </w:pPr>
      <w:r>
        <w:t>Bob Wallace:</w:t>
      </w:r>
      <w:r>
        <w:tab/>
      </w:r>
      <w:r w:rsidR="00C87C1A">
        <w:t xml:space="preserve">Yeah, you have to use white, you know. I think writing is, although they say people don't write as well, you have to be able to write </w:t>
      </w:r>
      <w:r>
        <w:t>--</w:t>
      </w:r>
      <w:r w:rsidR="00C87C1A">
        <w:t xml:space="preserve"> I mean, if you tell me I can edit something 10 times, I'll write it 10 times and I think it gets</w:t>
      </w:r>
      <w:r>
        <w:t xml:space="preserve"> b</w:t>
      </w:r>
      <w:r w:rsidR="00C87C1A">
        <w:t xml:space="preserve">etter every time I </w:t>
      </w:r>
      <w:r>
        <w:t>–</w:t>
      </w:r>
    </w:p>
    <w:p w14:paraId="15B38CEE" w14:textId="79EC084A" w:rsidR="00C87C1A" w:rsidRDefault="00062C66" w:rsidP="00062C66">
      <w:pPr>
        <w:spacing w:after="240"/>
        <w:ind w:left="2160" w:hanging="2160"/>
      </w:pPr>
      <w:r>
        <w:t>Jim Thomas:</w:t>
      </w:r>
      <w:r>
        <w:tab/>
        <w:t xml:space="preserve">You’ll polish it up.  </w:t>
      </w:r>
      <w:r w:rsidR="00C87C1A">
        <w:t>Where you didn't quite have that luxury</w:t>
      </w:r>
      <w:r>
        <w:t xml:space="preserve"> at the old </w:t>
      </w:r>
      <w:proofErr w:type="spellStart"/>
      <w:r>
        <w:t>typerwriter</w:t>
      </w:r>
      <w:proofErr w:type="spellEnd"/>
      <w:r>
        <w:t xml:space="preserve">. </w:t>
      </w:r>
    </w:p>
    <w:p w14:paraId="6F06EE86" w14:textId="0D84222E" w:rsidR="00062C66" w:rsidRDefault="00062C66" w:rsidP="00062C66">
      <w:pPr>
        <w:spacing w:after="240"/>
        <w:ind w:left="2160" w:hanging="2160"/>
      </w:pPr>
      <w:r>
        <w:t>Bob Wallace:</w:t>
      </w:r>
      <w:r>
        <w:tab/>
        <w:t>Right.</w:t>
      </w:r>
    </w:p>
    <w:p w14:paraId="0FECE985" w14:textId="10215255" w:rsidR="00062C66" w:rsidRDefault="00062C66" w:rsidP="001C3CD9">
      <w:pPr>
        <w:spacing w:after="240"/>
        <w:ind w:left="2160" w:hanging="2160"/>
      </w:pPr>
      <w:r>
        <w:t>Jim Thomas:</w:t>
      </w:r>
      <w:r>
        <w:tab/>
      </w:r>
      <w:r w:rsidR="00C87C1A">
        <w:t>They had what they called</w:t>
      </w:r>
      <w:r>
        <w:t xml:space="preserve"> f</w:t>
      </w:r>
      <w:r w:rsidR="00C87C1A">
        <w:t>acsimile machines and you would use those</w:t>
      </w:r>
      <w:r>
        <w:t xml:space="preserve"> –</w:t>
      </w:r>
    </w:p>
    <w:p w14:paraId="6C6BA240" w14:textId="77777777" w:rsidR="00062C66" w:rsidRDefault="00062C66" w:rsidP="001C3CD9">
      <w:pPr>
        <w:spacing w:after="240"/>
        <w:ind w:left="2160" w:hanging="2160"/>
      </w:pPr>
      <w:r>
        <w:t>Bob Wallace:</w:t>
      </w:r>
      <w:r>
        <w:tab/>
        <w:t>We will use those.</w:t>
      </w:r>
    </w:p>
    <w:p w14:paraId="6F682901" w14:textId="54B2386D" w:rsidR="00062C66" w:rsidRDefault="00062C66" w:rsidP="001C3CD9">
      <w:pPr>
        <w:spacing w:after="240"/>
        <w:ind w:left="2160" w:hanging="2160"/>
      </w:pPr>
      <w:r>
        <w:lastRenderedPageBreak/>
        <w:t>Jim Thomas:</w:t>
      </w:r>
      <w:r>
        <w:tab/>
      </w:r>
      <w:r w:rsidR="00C87C1A">
        <w:t>Yeah, yeah</w:t>
      </w:r>
      <w:r>
        <w:t xml:space="preserve"> </w:t>
      </w:r>
      <w:r w:rsidR="00C87C1A">
        <w:t xml:space="preserve">but when I started covering </w:t>
      </w:r>
      <w:proofErr w:type="spellStart"/>
      <w:r>
        <w:t>Mizz</w:t>
      </w:r>
      <w:r w:rsidR="00C87C1A">
        <w:t>o</w:t>
      </w:r>
      <w:proofErr w:type="spellEnd"/>
      <w:r w:rsidR="00C87C1A">
        <w:t>, you know, up there that was that was still before laptops. And you'd carry a little fax machine and</w:t>
      </w:r>
      <w:r>
        <w:t xml:space="preserve"> fax your –</w:t>
      </w:r>
    </w:p>
    <w:p w14:paraId="10A9C857" w14:textId="77777777" w:rsidR="00062C66" w:rsidRDefault="00062C66" w:rsidP="001C3CD9">
      <w:pPr>
        <w:spacing w:after="240"/>
        <w:ind w:left="2160" w:hanging="2160"/>
      </w:pPr>
      <w:r>
        <w:t>Bob Wallace:</w:t>
      </w:r>
      <w:r>
        <w:tab/>
      </w:r>
      <w:r w:rsidR="00C87C1A">
        <w:t xml:space="preserve">So </w:t>
      </w:r>
      <w:r>
        <w:t xml:space="preserve">tell me </w:t>
      </w:r>
      <w:r w:rsidR="00C87C1A">
        <w:t xml:space="preserve">about going to </w:t>
      </w:r>
      <w:proofErr w:type="spellStart"/>
      <w:r>
        <w:t>Mizz</w:t>
      </w:r>
      <w:r w:rsidR="00C87C1A">
        <w:t>o</w:t>
      </w:r>
      <w:proofErr w:type="spellEnd"/>
      <w:r>
        <w:t>.</w:t>
      </w:r>
      <w:r w:rsidR="00C87C1A">
        <w:t xml:space="preserve"> </w:t>
      </w:r>
      <w:r>
        <w:t>S</w:t>
      </w:r>
      <w:r w:rsidR="00C87C1A">
        <w:t xml:space="preserve">o </w:t>
      </w:r>
      <w:r>
        <w:t>h</w:t>
      </w:r>
      <w:r w:rsidR="00C87C1A">
        <w:t xml:space="preserve">ow </w:t>
      </w:r>
      <w:r>
        <w:t xml:space="preserve">is </w:t>
      </w:r>
      <w:r w:rsidR="00C87C1A">
        <w:t>that so?</w:t>
      </w:r>
    </w:p>
    <w:p w14:paraId="68C7E843" w14:textId="77777777" w:rsidR="006A2D34" w:rsidRDefault="00062C66" w:rsidP="001C3CD9">
      <w:pPr>
        <w:spacing w:after="240"/>
        <w:ind w:left="2160" w:hanging="2160"/>
      </w:pPr>
      <w:r>
        <w:t>Jim Thomas:</w:t>
      </w:r>
      <w:r>
        <w:tab/>
      </w:r>
      <w:r w:rsidR="00C87C1A">
        <w:t xml:space="preserve">I was in </w:t>
      </w:r>
      <w:r w:rsidR="000E4DF5">
        <w:t>St. Charles</w:t>
      </w:r>
      <w:r>
        <w:t xml:space="preserve"> f</w:t>
      </w:r>
      <w:r w:rsidR="00C87C1A">
        <w:t>or about 3</w:t>
      </w:r>
      <w:r>
        <w:t>-</w:t>
      </w:r>
      <w:r w:rsidR="00C87C1A">
        <w:t>1/2 years and then a year</w:t>
      </w:r>
      <w:r>
        <w:t xml:space="preserve"> covering p</w:t>
      </w:r>
      <w:r w:rsidR="00C87C1A">
        <w:t>rep sports and then Mike Smith, former sports editor</w:t>
      </w:r>
      <w:r>
        <w:t>,</w:t>
      </w:r>
      <w:r w:rsidR="00C87C1A">
        <w:t xml:space="preserve"> </w:t>
      </w:r>
      <w:r>
        <w:t>j</w:t>
      </w:r>
      <w:r w:rsidR="00C87C1A">
        <w:t>ust a fantastic writer</w:t>
      </w:r>
      <w:r>
        <w:t>.</w:t>
      </w:r>
      <w:r w:rsidR="00C87C1A">
        <w:t xml:space="preserve"> He was covering </w:t>
      </w:r>
      <w:proofErr w:type="spellStart"/>
      <w:r>
        <w:t>Miz</w:t>
      </w:r>
      <w:r w:rsidR="00C87C1A">
        <w:t>zo</w:t>
      </w:r>
      <w:proofErr w:type="spellEnd"/>
      <w:r w:rsidR="00C87C1A">
        <w:t xml:space="preserve"> and for some reason he went off the beat. This was 84 and I had never been up there for a game or anything and</w:t>
      </w:r>
      <w:r>
        <w:t xml:space="preserve"> i</w:t>
      </w:r>
      <w:r w:rsidR="00C87C1A">
        <w:t xml:space="preserve">t's interesting, this is right around </w:t>
      </w:r>
      <w:r w:rsidR="006A2D34">
        <w:t>‘</w:t>
      </w:r>
      <w:r w:rsidR="00C87C1A">
        <w:t>84</w:t>
      </w:r>
      <w:r w:rsidR="006A2D34">
        <w:t>; ‘</w:t>
      </w:r>
      <w:r w:rsidR="00C87C1A">
        <w:t>85.</w:t>
      </w:r>
    </w:p>
    <w:p w14:paraId="36F1B00E" w14:textId="77777777" w:rsidR="006A2D34" w:rsidRDefault="006A2D34" w:rsidP="001C3CD9">
      <w:pPr>
        <w:spacing w:after="240"/>
        <w:ind w:left="2160" w:hanging="2160"/>
      </w:pPr>
      <w:r>
        <w:t>Bob Wallace:</w:t>
      </w:r>
      <w:r>
        <w:tab/>
        <w:t>Football or basketball y</w:t>
      </w:r>
      <w:r w:rsidR="00C87C1A">
        <w:t>ou covering</w:t>
      </w:r>
      <w:r>
        <w:t>?</w:t>
      </w:r>
    </w:p>
    <w:p w14:paraId="6090BB50" w14:textId="42622498" w:rsidR="006A2D34" w:rsidRDefault="006A2D34" w:rsidP="001C3CD9">
      <w:pPr>
        <w:spacing w:after="240"/>
        <w:ind w:left="2160" w:hanging="2160"/>
      </w:pPr>
      <w:r>
        <w:t>Jim Thomas:</w:t>
      </w:r>
      <w:r>
        <w:tab/>
        <w:t>We covered</w:t>
      </w:r>
      <w:r w:rsidR="00C87C1A">
        <w:t xml:space="preserve"> both. But they had both</w:t>
      </w:r>
      <w:r>
        <w:t xml:space="preserve"> -- t</w:t>
      </w:r>
      <w:r w:rsidR="00C87C1A">
        <w:t xml:space="preserve">hey had also lost a </w:t>
      </w:r>
      <w:r>
        <w:t>B</w:t>
      </w:r>
      <w:r w:rsidR="00C87C1A">
        <w:t xml:space="preserve">ig Red </w:t>
      </w:r>
      <w:r w:rsidR="000E4DF5">
        <w:t>St. Louis</w:t>
      </w:r>
      <w:r w:rsidR="00C87C1A">
        <w:t xml:space="preserve">, football Cardinals </w:t>
      </w:r>
      <w:r>
        <w:t>writer</w:t>
      </w:r>
      <w:r w:rsidR="00C87C1A">
        <w:t xml:space="preserve">. So they talked to me about covering the football Cardinals. </w:t>
      </w:r>
      <w:r>
        <w:t>Here I am g</w:t>
      </w:r>
      <w:r w:rsidR="00C87C1A">
        <w:t xml:space="preserve">oing </w:t>
      </w:r>
      <w:r>
        <w:t xml:space="preserve">-- </w:t>
      </w:r>
      <w:r w:rsidR="00C87C1A">
        <w:t xml:space="preserve">I don't </w:t>
      </w:r>
      <w:r>
        <w:t>k</w:t>
      </w:r>
      <w:r w:rsidR="00C87C1A">
        <w:t xml:space="preserve">now who we had at the time. We had some great </w:t>
      </w:r>
      <w:r>
        <w:t xml:space="preserve">writers </w:t>
      </w:r>
      <w:r w:rsidR="00C87C1A">
        <w:t>back in Doug</w:t>
      </w:r>
      <w:r>
        <w:t xml:space="preserve"> Rowe,</w:t>
      </w:r>
      <w:r w:rsidR="00C87C1A">
        <w:t xml:space="preserve"> Tom Barnidge</w:t>
      </w:r>
      <w:r>
        <w:t xml:space="preserve">, Jeff Meyer, all </w:t>
      </w:r>
      <w:r w:rsidR="00C87C1A">
        <w:t>around that time</w:t>
      </w:r>
    </w:p>
    <w:p w14:paraId="2F7C1714" w14:textId="77777777" w:rsidR="006A2D34" w:rsidRDefault="006A2D34" w:rsidP="001C3CD9">
      <w:pPr>
        <w:spacing w:after="240"/>
        <w:ind w:left="2160" w:hanging="2160"/>
      </w:pPr>
      <w:r>
        <w:t>Bob Wallace:</w:t>
      </w:r>
      <w:r>
        <w:tab/>
      </w:r>
      <w:r w:rsidR="00C87C1A">
        <w:t>Dennis Dillon.</w:t>
      </w:r>
    </w:p>
    <w:p w14:paraId="5853CE07" w14:textId="77777777" w:rsidR="006A2D34" w:rsidRDefault="006A2D34" w:rsidP="001C3CD9">
      <w:pPr>
        <w:spacing w:after="240"/>
        <w:ind w:left="2160" w:hanging="2160"/>
      </w:pPr>
      <w:r>
        <w:t>Jim Thomas</w:t>
      </w:r>
      <w:r>
        <w:tab/>
      </w:r>
      <w:r w:rsidR="00C87C1A">
        <w:t xml:space="preserve">Dennis Dillon was with the </w:t>
      </w:r>
      <w:r>
        <w:t>G</w:t>
      </w:r>
      <w:r w:rsidR="00C87C1A">
        <w:t>lobe. John Sonderegger was with him anyway</w:t>
      </w:r>
      <w:r>
        <w:t xml:space="preserve"> -- t</w:t>
      </w:r>
      <w:r w:rsidR="00C87C1A">
        <w:t xml:space="preserve">hey had an opening there and they initially talked to me about covering the </w:t>
      </w:r>
      <w:r>
        <w:t>B</w:t>
      </w:r>
      <w:r w:rsidR="00C87C1A">
        <w:t xml:space="preserve">ig </w:t>
      </w:r>
      <w:r>
        <w:t>R</w:t>
      </w:r>
      <w:r w:rsidR="00C87C1A">
        <w:t xml:space="preserve">ed in like 1985. </w:t>
      </w:r>
    </w:p>
    <w:p w14:paraId="331EEA30" w14:textId="77777777" w:rsidR="006A2D34" w:rsidRDefault="006A2D34" w:rsidP="001C3CD9">
      <w:pPr>
        <w:spacing w:after="240"/>
        <w:ind w:left="2160" w:hanging="2160"/>
      </w:pPr>
      <w:r>
        <w:t>Bob Wallace:</w:t>
      </w:r>
      <w:r>
        <w:tab/>
        <w:t xml:space="preserve">We would’ve crossed path’s then. </w:t>
      </w:r>
    </w:p>
    <w:p w14:paraId="31B454DE" w14:textId="77777777" w:rsidR="005C64D1" w:rsidRDefault="006A2D34" w:rsidP="001C3CD9">
      <w:pPr>
        <w:spacing w:after="240"/>
        <w:ind w:left="2160" w:hanging="2160"/>
      </w:pPr>
      <w:r>
        <w:t>Jim Thomas:</w:t>
      </w:r>
      <w:r>
        <w:tab/>
      </w:r>
      <w:r w:rsidR="00C87C1A">
        <w:t>Yeah, but I just didn't think I was ready for it</w:t>
      </w:r>
      <w:r>
        <w:t xml:space="preserve"> a</w:t>
      </w:r>
      <w:r w:rsidR="00C87C1A">
        <w:t xml:space="preserve">nd I've always been </w:t>
      </w:r>
      <w:r>
        <w:t>c</w:t>
      </w:r>
      <w:r w:rsidR="00C87C1A">
        <w:t>onfident</w:t>
      </w:r>
      <w:r>
        <w:t xml:space="preserve"> but </w:t>
      </w:r>
      <w:r w:rsidR="00C87C1A">
        <w:t>I'm like going</w:t>
      </w:r>
      <w:r>
        <w:t xml:space="preserve"> f</w:t>
      </w:r>
      <w:r w:rsidR="00C87C1A">
        <w:t>rom high school to covering</w:t>
      </w:r>
      <w:r>
        <w:t xml:space="preserve"> </w:t>
      </w:r>
      <w:r w:rsidR="00C87C1A">
        <w:t xml:space="preserve">the football Cardinals. And so I said, I don't think I'm ready. So instead they put me on in the </w:t>
      </w:r>
      <w:proofErr w:type="spellStart"/>
      <w:r>
        <w:t>Miz</w:t>
      </w:r>
      <w:r w:rsidR="00C87C1A">
        <w:t>zo</w:t>
      </w:r>
      <w:proofErr w:type="spellEnd"/>
      <w:r w:rsidR="00C87C1A">
        <w:t xml:space="preserve"> beat. And that was, yeah</w:t>
      </w:r>
      <w:r>
        <w:t xml:space="preserve"> a</w:t>
      </w:r>
      <w:r w:rsidR="00C87C1A">
        <w:t>nd it's still that way</w:t>
      </w:r>
      <w:r>
        <w:t xml:space="preserve"> n</w:t>
      </w:r>
      <w:r w:rsidR="00C87C1A">
        <w:t>ow</w:t>
      </w:r>
      <w:r>
        <w:t>. A</w:t>
      </w:r>
      <w:r w:rsidR="00C87C1A">
        <w:t>t the time it wasn't. We had a Mike Smith covered football and Dave D</w:t>
      </w:r>
      <w:r>
        <w:t>olor, a</w:t>
      </w:r>
      <w:r w:rsidR="00C87C1A">
        <w:t xml:space="preserve"> writer </w:t>
      </w:r>
      <w:r>
        <w:t xml:space="preserve">-- </w:t>
      </w:r>
      <w:r w:rsidR="00C87C1A">
        <w:t>just a great covered many Olympics. A great writer I idolized and he had such an energy and a snap to his writing</w:t>
      </w:r>
      <w:r>
        <w:t>.</w:t>
      </w:r>
      <w:r w:rsidR="00C87C1A">
        <w:t xml:space="preserve"> </w:t>
      </w:r>
      <w:r>
        <w:t>H</w:t>
      </w:r>
      <w:r w:rsidR="00C87C1A">
        <w:t xml:space="preserve">e covered basketball, but they unified it and I covered both and I got there just in time for </w:t>
      </w:r>
      <w:r w:rsidR="005C64D1">
        <w:t>Woody’s Wagon.</w:t>
      </w:r>
    </w:p>
    <w:p w14:paraId="3C4BD4C7" w14:textId="4F5B6C2F" w:rsidR="005C64D1" w:rsidRDefault="005C64D1" w:rsidP="001C3CD9">
      <w:pPr>
        <w:spacing w:after="240"/>
        <w:ind w:left="2160" w:hanging="2160"/>
      </w:pPr>
      <w:r>
        <w:t>Bob Wallace:</w:t>
      </w:r>
      <w:r>
        <w:tab/>
        <w:t>So Woody’s –</w:t>
      </w:r>
    </w:p>
    <w:p w14:paraId="187016F6" w14:textId="5C0E9390" w:rsidR="005C64D1" w:rsidRDefault="005C64D1" w:rsidP="001C3CD9">
      <w:pPr>
        <w:spacing w:after="240"/>
        <w:ind w:left="2160" w:hanging="2160"/>
      </w:pPr>
      <w:r>
        <w:t>Jim Thomas:</w:t>
      </w:r>
      <w:r>
        <w:tab/>
        <w:t>Woody w</w:t>
      </w:r>
      <w:r w:rsidR="00C87C1A">
        <w:t>as a fantastic recruiter, but as a coach</w:t>
      </w:r>
      <w:r>
        <w:t>,</w:t>
      </w:r>
      <w:r w:rsidR="00C87C1A">
        <w:t xml:space="preserve"> </w:t>
      </w:r>
      <w:r>
        <w:t>n</w:t>
      </w:r>
      <w:r w:rsidR="00C87C1A">
        <w:t>ot so much.</w:t>
      </w:r>
    </w:p>
    <w:p w14:paraId="12C149E7" w14:textId="77777777" w:rsidR="003F57D3" w:rsidRDefault="005C64D1" w:rsidP="001C3CD9">
      <w:pPr>
        <w:spacing w:after="240"/>
        <w:ind w:left="2160" w:hanging="2160"/>
      </w:pPr>
      <w:r>
        <w:t>Bob Wallace:</w:t>
      </w:r>
      <w:r>
        <w:tab/>
      </w:r>
      <w:r w:rsidR="00C87C1A">
        <w:t>You know what was funny</w:t>
      </w:r>
      <w:r>
        <w:t xml:space="preserve"> was b</w:t>
      </w:r>
      <w:r w:rsidR="00C87C1A">
        <w:t xml:space="preserve">ecause when I remember, I was here. I moved here in 1981 and I remember when they hired Woody's </w:t>
      </w:r>
      <w:r w:rsidR="003F57D3">
        <w:t>W</w:t>
      </w:r>
      <w:r w:rsidR="00C87C1A">
        <w:t>agon and, you know, he came with a stellar reputation from the Steeler</w:t>
      </w:r>
      <w:r w:rsidR="003F57D3">
        <w:t>s</w:t>
      </w:r>
      <w:r w:rsidR="00C87C1A">
        <w:t>.</w:t>
      </w:r>
    </w:p>
    <w:p w14:paraId="4EA7D8FC" w14:textId="363FDA2C" w:rsidR="003F57D3" w:rsidRDefault="003F57D3" w:rsidP="001C3CD9">
      <w:pPr>
        <w:spacing w:after="240"/>
        <w:ind w:left="2160" w:hanging="2160"/>
      </w:pPr>
      <w:r>
        <w:t>Jim Thomas:</w:t>
      </w:r>
      <w:r>
        <w:tab/>
      </w:r>
      <w:r w:rsidR="00C87C1A">
        <w:t xml:space="preserve">Yeah, yeah, he had he and I guess Bud Carson were both considered the architects of the Steel Curtain defense. Woody would never, you know, he was </w:t>
      </w:r>
      <w:r>
        <w:t xml:space="preserve">-- </w:t>
      </w:r>
      <w:r w:rsidR="00C87C1A">
        <w:t xml:space="preserve">won four, the four Super Bowls they won in the </w:t>
      </w:r>
      <w:proofErr w:type="spellStart"/>
      <w:r w:rsidR="00C87C1A">
        <w:t>70s</w:t>
      </w:r>
      <w:proofErr w:type="spellEnd"/>
      <w:r>
        <w:t>.  Woody w</w:t>
      </w:r>
      <w:r w:rsidR="00C87C1A">
        <w:t>as there. He'd always have one of those</w:t>
      </w:r>
      <w:r>
        <w:t xml:space="preserve"> </w:t>
      </w:r>
      <w:r w:rsidR="00C87C1A">
        <w:t xml:space="preserve">big rings and he could work the </w:t>
      </w:r>
      <w:r w:rsidR="00C87C1A">
        <w:lastRenderedPageBreak/>
        <w:t>room. He was an incredible recruiter</w:t>
      </w:r>
      <w:r>
        <w:t>.</w:t>
      </w:r>
      <w:r w:rsidR="00C87C1A">
        <w:t xml:space="preserve"> Tony Van Zandt, arguably the best running back in </w:t>
      </w:r>
      <w:r w:rsidR="000E4DF5">
        <w:t>St. Louis</w:t>
      </w:r>
      <w:r w:rsidR="00C87C1A">
        <w:t xml:space="preserve"> history. They recruited </w:t>
      </w:r>
      <w:r>
        <w:t>him.</w:t>
      </w:r>
    </w:p>
    <w:p w14:paraId="787A79E7" w14:textId="77777777" w:rsidR="003F57D3" w:rsidRDefault="003F57D3" w:rsidP="001C3CD9">
      <w:pPr>
        <w:spacing w:after="240"/>
        <w:ind w:left="2160" w:hanging="2160"/>
      </w:pPr>
      <w:r>
        <w:t>Bob Wallace:</w:t>
      </w:r>
      <w:r>
        <w:tab/>
      </w:r>
      <w:r w:rsidR="00C87C1A">
        <w:t>I remember I would go watch him play in high school, right? He was a great back.</w:t>
      </w:r>
    </w:p>
    <w:p w14:paraId="032A1762" w14:textId="77777777" w:rsidR="003F57D3" w:rsidRDefault="003F57D3" w:rsidP="001C3CD9">
      <w:pPr>
        <w:spacing w:after="240"/>
        <w:ind w:left="2160" w:hanging="2160"/>
      </w:pPr>
      <w:r>
        <w:t>Jim Thomas:</w:t>
      </w:r>
      <w:r>
        <w:tab/>
      </w:r>
      <w:r w:rsidR="00C87C1A">
        <w:t xml:space="preserve">So they recruit him. Ronnie Cameron, </w:t>
      </w:r>
      <w:r>
        <w:t xml:space="preserve">East St. Louis </w:t>
      </w:r>
      <w:r w:rsidR="00C87C1A">
        <w:t>quarterback</w:t>
      </w:r>
      <w:r>
        <w:t>.</w:t>
      </w:r>
      <w:r w:rsidR="00C87C1A">
        <w:t xml:space="preserve"> </w:t>
      </w:r>
      <w:r>
        <w:t>H</w:t>
      </w:r>
      <w:r w:rsidR="00C87C1A">
        <w:t xml:space="preserve">e wasn't just a Parade </w:t>
      </w:r>
      <w:r>
        <w:t>M</w:t>
      </w:r>
      <w:r w:rsidR="00C87C1A">
        <w:t xml:space="preserve">agazine </w:t>
      </w:r>
      <w:r>
        <w:t>A</w:t>
      </w:r>
      <w:r w:rsidR="00C87C1A">
        <w:t>ll</w:t>
      </w:r>
      <w:r>
        <w:t>-</w:t>
      </w:r>
      <w:r w:rsidR="00C87C1A">
        <w:t xml:space="preserve">American. He was the Parade </w:t>
      </w:r>
      <w:r>
        <w:t>M</w:t>
      </w:r>
      <w:r w:rsidR="00C87C1A">
        <w:t>agazine player of the Year.</w:t>
      </w:r>
    </w:p>
    <w:p w14:paraId="7C2C2851" w14:textId="77777777" w:rsidR="003F57D3" w:rsidRDefault="003F57D3" w:rsidP="001C3CD9">
      <w:pPr>
        <w:spacing w:after="240"/>
        <w:ind w:left="2160" w:hanging="2160"/>
      </w:pPr>
      <w:r>
        <w:t>Bob Wallace:</w:t>
      </w:r>
      <w:r>
        <w:tab/>
      </w:r>
      <w:r w:rsidR="00C87C1A">
        <w:t>Cameron</w:t>
      </w:r>
      <w:r>
        <w:t xml:space="preserve"> or Van Zandt?</w:t>
      </w:r>
    </w:p>
    <w:p w14:paraId="05BA88DD" w14:textId="77777777" w:rsidR="003F57D3" w:rsidRDefault="003F57D3" w:rsidP="001C3CD9">
      <w:pPr>
        <w:spacing w:after="240"/>
        <w:ind w:left="2160" w:hanging="2160"/>
      </w:pPr>
      <w:r>
        <w:t>Jim Thomas:</w:t>
      </w:r>
      <w:r>
        <w:tab/>
        <w:t>Ronnie Cameron</w:t>
      </w:r>
      <w:r w:rsidR="00C87C1A">
        <w:t xml:space="preserve">, I don't know about that. </w:t>
      </w:r>
    </w:p>
    <w:p w14:paraId="2D34BECC" w14:textId="77777777" w:rsidR="003F57D3" w:rsidRDefault="003F57D3" w:rsidP="001C3CD9">
      <w:pPr>
        <w:spacing w:after="240"/>
        <w:ind w:left="2160" w:hanging="2160"/>
      </w:pPr>
      <w:r>
        <w:t>Bob Wallace:</w:t>
      </w:r>
      <w:r>
        <w:tab/>
        <w:t>Really?</w:t>
      </w:r>
    </w:p>
    <w:p w14:paraId="11512D68" w14:textId="5CEFD367" w:rsidR="00FE7B97" w:rsidRDefault="003F57D3" w:rsidP="001C3CD9">
      <w:pPr>
        <w:spacing w:after="240"/>
        <w:ind w:left="2160" w:hanging="2160"/>
      </w:pPr>
      <w:r>
        <w:t>Jim Thomas:</w:t>
      </w:r>
      <w:r>
        <w:tab/>
      </w:r>
      <w:r w:rsidR="00C87C1A">
        <w:t xml:space="preserve">Mark Keel was a </w:t>
      </w:r>
      <w:r>
        <w:t>P</w:t>
      </w:r>
      <w:r w:rsidR="00C87C1A">
        <w:t xml:space="preserve">arade </w:t>
      </w:r>
      <w:r>
        <w:t>A</w:t>
      </w:r>
      <w:r w:rsidR="00C87C1A">
        <w:t>ll</w:t>
      </w:r>
      <w:r>
        <w:t>-</w:t>
      </w:r>
      <w:r w:rsidR="00C87C1A">
        <w:t xml:space="preserve">American. Rob Dryden had Tom Osborne and Barry Switzer. He was a big 6 foot 8 lineman out of </w:t>
      </w:r>
      <w:r w:rsidR="000E4DF5">
        <w:t>St. Charles</w:t>
      </w:r>
      <w:r w:rsidR="00C87C1A">
        <w:t xml:space="preserve"> High School and they all </w:t>
      </w:r>
      <w:r>
        <w:t xml:space="preserve">-- </w:t>
      </w:r>
      <w:r w:rsidR="00C87C1A">
        <w:t>I don't know they all for some reason didn't work out</w:t>
      </w:r>
      <w:r>
        <w:t>.</w:t>
      </w:r>
      <w:r w:rsidR="00C87C1A">
        <w:t xml:space="preserve"> </w:t>
      </w:r>
      <w:r>
        <w:t>T</w:t>
      </w:r>
      <w:r w:rsidR="00C87C1A">
        <w:t>he first time I went up to Mizzou, kind of my</w:t>
      </w:r>
      <w:r w:rsidR="00FE7B97">
        <w:t>,</w:t>
      </w:r>
      <w:r w:rsidR="00C87C1A">
        <w:t xml:space="preserve"> </w:t>
      </w:r>
      <w:r w:rsidR="00FE7B97">
        <w:t>i</w:t>
      </w:r>
      <w:r w:rsidR="00C87C1A">
        <w:t>t wasn't t</w:t>
      </w:r>
      <w:r w:rsidR="00FE7B97">
        <w:t>o</w:t>
      </w:r>
      <w:r w:rsidR="00C87C1A">
        <w:t xml:space="preserve"> </w:t>
      </w:r>
      <w:r w:rsidR="00FE7B97">
        <w:t>write a s</w:t>
      </w:r>
      <w:r w:rsidR="00C87C1A">
        <w:t xml:space="preserve">tory, but it was to get to know the guys. They had </w:t>
      </w:r>
      <w:r w:rsidR="00FE7B97">
        <w:t>-- t</w:t>
      </w:r>
      <w:r w:rsidR="00C87C1A">
        <w:t>hey call</w:t>
      </w:r>
      <w:r w:rsidR="00FE7B97">
        <w:t>ed</w:t>
      </w:r>
      <w:r w:rsidR="00C87C1A">
        <w:t xml:space="preserve"> it the Mizzou Media Masters Golf tournament, and I go up there and you get to meet the coaches like I was pair</w:t>
      </w:r>
      <w:r w:rsidR="00FE7B97">
        <w:t>ed</w:t>
      </w:r>
      <w:r w:rsidR="00C87C1A">
        <w:t xml:space="preserve"> on the foursome with the</w:t>
      </w:r>
      <w:r w:rsidR="00FE7B97">
        <w:t xml:space="preserve"> Woody</w:t>
      </w:r>
      <w:r w:rsidR="00C87C1A">
        <w:t xml:space="preserve"> and this was the night after </w:t>
      </w:r>
      <w:r w:rsidR="00FE7B97">
        <w:t xml:space="preserve">there </w:t>
      </w:r>
      <w:r w:rsidR="00C87C1A">
        <w:t>was a Lions Club All Star game in Jefferson City. They had it the night before</w:t>
      </w:r>
      <w:r w:rsidR="00FE7B97">
        <w:t xml:space="preserve"> a</w:t>
      </w:r>
      <w:r w:rsidR="00C87C1A">
        <w:t xml:space="preserve">nd Tony Vanzant had hurt his knee, and that was my first experience the next day </w:t>
      </w:r>
      <w:r w:rsidR="00FE7B97">
        <w:t>–</w:t>
      </w:r>
    </w:p>
    <w:p w14:paraId="11541CF4" w14:textId="778DF473" w:rsidR="00FE7B97" w:rsidRDefault="00FE7B97" w:rsidP="001C3CD9">
      <w:pPr>
        <w:spacing w:after="240"/>
        <w:ind w:left="2160" w:hanging="2160"/>
      </w:pPr>
      <w:r>
        <w:t>Bob Wallace:</w:t>
      </w:r>
      <w:r>
        <w:tab/>
        <w:t xml:space="preserve">So you’re riding with </w:t>
      </w:r>
      <w:r w:rsidR="00C87C1A">
        <w:t>Woody and he finds out that Tony Vanzant has a major</w:t>
      </w:r>
      <w:r>
        <w:t xml:space="preserve"> k</w:t>
      </w:r>
      <w:r w:rsidR="00C87C1A">
        <w:t>nee injury</w:t>
      </w:r>
      <w:r>
        <w:t>?</w:t>
      </w:r>
    </w:p>
    <w:p w14:paraId="7DD289DA" w14:textId="1BE7DE69" w:rsidR="0040588D" w:rsidRDefault="00FE7B97" w:rsidP="001C3CD9">
      <w:pPr>
        <w:spacing w:after="240"/>
        <w:ind w:left="2160" w:hanging="2160"/>
      </w:pPr>
      <w:r>
        <w:t>Jim Thomas:</w:t>
      </w:r>
      <w:r>
        <w:tab/>
      </w:r>
      <w:r w:rsidR="00C87C1A">
        <w:t xml:space="preserve">Right, right, right. And Ronnie Cameron, one they misused him. They tried to make him a passing quarterback. He </w:t>
      </w:r>
      <w:r>
        <w:t>wasn’t a bad passer</w:t>
      </w:r>
      <w:r w:rsidR="00C87C1A">
        <w:t xml:space="preserve">, but he used his running skills too. Rob Ryan was the best story. He just didn't </w:t>
      </w:r>
      <w:r w:rsidR="0040588D">
        <w:t xml:space="preserve">– at </w:t>
      </w:r>
      <w:r w:rsidR="00C87C1A">
        <w:t>6 foot</w:t>
      </w:r>
      <w:r w:rsidR="0040588D">
        <w:t>,</w:t>
      </w:r>
      <w:r w:rsidR="00C87C1A">
        <w:t xml:space="preserve"> </w:t>
      </w:r>
      <w:r w:rsidR="0040588D">
        <w:t>h</w:t>
      </w:r>
      <w:r w:rsidR="00C87C1A">
        <w:t xml:space="preserve">e just didn't have kind of a heart </w:t>
      </w:r>
      <w:r w:rsidR="0040588D">
        <w:t>f</w:t>
      </w:r>
      <w:r w:rsidR="00C87C1A">
        <w:t>or football</w:t>
      </w:r>
      <w:r w:rsidR="0040588D">
        <w:t>.</w:t>
      </w:r>
      <w:r w:rsidR="00C87C1A">
        <w:t xml:space="preserve"> </w:t>
      </w:r>
      <w:r w:rsidR="0040588D">
        <w:t>A</w:t>
      </w:r>
      <w:r w:rsidR="00C87C1A">
        <w:t xml:space="preserve">fter like two seasons, he quit to be a bass guitarist </w:t>
      </w:r>
      <w:r w:rsidR="0040588D">
        <w:t xml:space="preserve">in </w:t>
      </w:r>
      <w:r w:rsidR="00C87C1A">
        <w:t xml:space="preserve">like a </w:t>
      </w:r>
      <w:r w:rsidR="0040588D">
        <w:t>r</w:t>
      </w:r>
      <w:r w:rsidR="00C87C1A">
        <w:t>ock soul band. I go down, they're playing</w:t>
      </w:r>
      <w:r w:rsidR="0040588D">
        <w:t>,</w:t>
      </w:r>
      <w:r w:rsidR="00C87C1A">
        <w:t xml:space="preserve"> </w:t>
      </w:r>
      <w:r w:rsidR="0040588D">
        <w:t>h</w:t>
      </w:r>
      <w:r w:rsidR="00C87C1A">
        <w:t xml:space="preserve">is band is playing at with </w:t>
      </w:r>
      <w:r w:rsidR="0040588D">
        <w:t xml:space="preserve">Laclede’s </w:t>
      </w:r>
      <w:r w:rsidR="00C87C1A">
        <w:t xml:space="preserve">Landing. I go down, watch him and do </w:t>
      </w:r>
      <w:r w:rsidR="005426D0">
        <w:t>t</w:t>
      </w:r>
      <w:r w:rsidR="00C87C1A">
        <w:t xml:space="preserve">his story on Rob </w:t>
      </w:r>
      <w:r w:rsidR="0040588D">
        <w:t xml:space="preserve">Ryan, </w:t>
      </w:r>
      <w:r w:rsidR="00C87C1A">
        <w:t>the world's largest bass guitar</w:t>
      </w:r>
      <w:r w:rsidR="0040588D">
        <w:t>ist</w:t>
      </w:r>
      <w:r w:rsidR="00C87C1A">
        <w:t xml:space="preserve">. </w:t>
      </w:r>
      <w:r w:rsidR="0040588D">
        <w:t>Y</w:t>
      </w:r>
      <w:r w:rsidR="00C87C1A">
        <w:t>ou talk about having incredible bad luck.</w:t>
      </w:r>
    </w:p>
    <w:p w14:paraId="66E88A93" w14:textId="688210E4" w:rsidR="0040588D" w:rsidRDefault="0040588D" w:rsidP="001C3CD9">
      <w:pPr>
        <w:spacing w:after="240"/>
        <w:ind w:left="2160" w:hanging="2160"/>
      </w:pPr>
      <w:r>
        <w:t>Bob Wallace:</w:t>
      </w:r>
      <w:r>
        <w:tab/>
        <w:t xml:space="preserve">So who’s on Woody’s staff?  </w:t>
      </w:r>
      <w:r w:rsidR="005426D0">
        <w:t xml:space="preserve">Because </w:t>
      </w:r>
      <w:proofErr w:type="spellStart"/>
      <w:r w:rsidR="005426D0">
        <w:t>ya</w:t>
      </w:r>
      <w:proofErr w:type="spellEnd"/>
      <w:r w:rsidR="005426D0">
        <w:t xml:space="preserve"> know </w:t>
      </w:r>
      <w:r>
        <w:t xml:space="preserve">Missouri’s produced some </w:t>
      </w:r>
      <w:r w:rsidR="00C87C1A">
        <w:t>good football</w:t>
      </w:r>
      <w:r>
        <w:t xml:space="preserve"> c</w:t>
      </w:r>
      <w:r w:rsidR="00C87C1A">
        <w:t>oaches over the</w:t>
      </w:r>
      <w:r>
        <w:t xml:space="preserve"> y</w:t>
      </w:r>
      <w:r w:rsidR="00C87C1A">
        <w:t>ears</w:t>
      </w:r>
      <w:r>
        <w:t>,</w:t>
      </w:r>
      <w:r w:rsidR="00C87C1A">
        <w:t xml:space="preserve"> Andy Reid.</w:t>
      </w:r>
    </w:p>
    <w:p w14:paraId="7E64C670" w14:textId="5CDCAB1A" w:rsidR="00DD379E" w:rsidRDefault="0040588D" w:rsidP="005426D0">
      <w:pPr>
        <w:spacing w:after="240"/>
        <w:ind w:left="2160" w:hanging="2160"/>
      </w:pPr>
      <w:r>
        <w:t>Jim Thomas:</w:t>
      </w:r>
      <w:r>
        <w:tab/>
      </w:r>
      <w:r w:rsidR="00C87C1A">
        <w:t>Well, the real</w:t>
      </w:r>
      <w:r>
        <w:t xml:space="preserve"> s</w:t>
      </w:r>
      <w:r w:rsidR="00C87C1A">
        <w:t xml:space="preserve">taff was the one that followed him. Now </w:t>
      </w:r>
      <w:r>
        <w:t xml:space="preserve">Woody </w:t>
      </w:r>
      <w:r w:rsidR="00C87C1A">
        <w:t xml:space="preserve">had, like Steve Miller, was recruiting </w:t>
      </w:r>
      <w:r>
        <w:t xml:space="preserve">-- </w:t>
      </w:r>
      <w:r w:rsidR="00C87C1A">
        <w:t>Steve Miller, longtime just recently</w:t>
      </w:r>
      <w:r>
        <w:t xml:space="preserve"> a</w:t>
      </w:r>
      <w:r w:rsidR="00C87C1A">
        <w:t>nd I think he was activities or athletics director</w:t>
      </w:r>
      <w:r>
        <w:t xml:space="preserve"> at </w:t>
      </w:r>
      <w:r w:rsidR="00C87C1A">
        <w:t>Lafayette, but long time I think in Hazelwood Central. But</w:t>
      </w:r>
      <w:r w:rsidR="005426D0">
        <w:t>,</w:t>
      </w:r>
      <w:r w:rsidR="00C87C1A">
        <w:t xml:space="preserve"> Steve Miller was there, I'm trying to think of some of his other they had</w:t>
      </w:r>
      <w:r>
        <w:t>,</w:t>
      </w:r>
      <w:r w:rsidR="00C87C1A">
        <w:t xml:space="preserve"> Bull Reese, who was a well</w:t>
      </w:r>
      <w:r>
        <w:t>-</w:t>
      </w:r>
      <w:r w:rsidR="00C87C1A">
        <w:t>known coach. But so Woody, last</w:t>
      </w:r>
      <w:r>
        <w:t>ed</w:t>
      </w:r>
      <w:r w:rsidR="00C87C1A">
        <w:t xml:space="preserve"> four years, they bring in Bob Stahl, who had worked a miracle at Texas</w:t>
      </w:r>
      <w:r>
        <w:t>,</w:t>
      </w:r>
      <w:r w:rsidR="00C87C1A">
        <w:t xml:space="preserve"> El Paso</w:t>
      </w:r>
      <w:r>
        <w:t>.</w:t>
      </w:r>
      <w:r w:rsidR="00C87C1A">
        <w:t xml:space="preserve"> </w:t>
      </w:r>
      <w:r>
        <w:t>N</w:t>
      </w:r>
      <w:r w:rsidR="00C87C1A">
        <w:t xml:space="preserve">o history at all of football success. Years of winning, like two to three games. He goes down there, they play just 11 games back then they go 10 and 1. They're in the Independence Bowl. </w:t>
      </w:r>
      <w:r w:rsidR="00C87C1A">
        <w:lastRenderedPageBreak/>
        <w:t xml:space="preserve">He's been named the head coach of the Tigers, but he agrees to coach </w:t>
      </w:r>
      <w:proofErr w:type="spellStart"/>
      <w:r w:rsidR="005426D0" w:rsidRPr="005426D0">
        <w:t>UTep</w:t>
      </w:r>
      <w:proofErr w:type="spellEnd"/>
      <w:r w:rsidRPr="005426D0">
        <w:t xml:space="preserve"> in</w:t>
      </w:r>
      <w:r>
        <w:t xml:space="preserve"> </w:t>
      </w:r>
      <w:r w:rsidR="00C87C1A">
        <w:t>the Independence Bowl</w:t>
      </w:r>
      <w:r>
        <w:t>.</w:t>
      </w:r>
      <w:r w:rsidR="00C87C1A">
        <w:t xml:space="preserve"> </w:t>
      </w:r>
      <w:r>
        <w:t xml:space="preserve">They say Jim </w:t>
      </w:r>
      <w:r w:rsidR="00C87C1A">
        <w:t>go</w:t>
      </w:r>
      <w:r>
        <w:t xml:space="preserve"> d</w:t>
      </w:r>
      <w:r w:rsidR="00C87C1A">
        <w:t xml:space="preserve">own there, even though he's coaching </w:t>
      </w:r>
      <w:proofErr w:type="spellStart"/>
      <w:r w:rsidR="005426D0">
        <w:t>UTep</w:t>
      </w:r>
      <w:proofErr w:type="spellEnd"/>
      <w:r w:rsidR="00C87C1A">
        <w:t>. Go</w:t>
      </w:r>
      <w:r>
        <w:t xml:space="preserve"> down </w:t>
      </w:r>
      <w:r w:rsidR="00C87C1A">
        <w:t xml:space="preserve">there and do a story on him and you know a little bit about him and then the miracle that that he worked on </w:t>
      </w:r>
      <w:r>
        <w:t>in El Paso</w:t>
      </w:r>
      <w:r w:rsidR="00C87C1A">
        <w:t xml:space="preserve">. </w:t>
      </w:r>
      <w:r>
        <w:t>I go down there, t</w:t>
      </w:r>
      <w:r w:rsidR="00C87C1A">
        <w:t xml:space="preserve">hey're playing Southern Miss. I'm watching the game. They lose </w:t>
      </w:r>
      <w:r>
        <w:t xml:space="preserve">to </w:t>
      </w:r>
      <w:r w:rsidR="00C87C1A">
        <w:t>Southern Miss. There's a pretty good quarterback I'm impressed with watching for Southern Miss. He was a sophomore's name</w:t>
      </w:r>
      <w:r>
        <w:t>. His name</w:t>
      </w:r>
      <w:r w:rsidR="00C87C1A">
        <w:t xml:space="preserve"> was Brett Farr. Now, I didn't know he was</w:t>
      </w:r>
      <w:r>
        <w:t xml:space="preserve"> --</w:t>
      </w:r>
      <w:r w:rsidR="00C87C1A">
        <w:t xml:space="preserve"> I thought he was pretty good, but I didn't know he'd become a Hall of Fame quarterback. But</w:t>
      </w:r>
      <w:r>
        <w:t xml:space="preserve"> s</w:t>
      </w:r>
      <w:r w:rsidR="00C87C1A">
        <w:t xml:space="preserve">o </w:t>
      </w:r>
      <w:r>
        <w:t>S</w:t>
      </w:r>
      <w:r w:rsidR="00C87C1A">
        <w:t>tall comes in</w:t>
      </w:r>
      <w:r>
        <w:t xml:space="preserve"> a</w:t>
      </w:r>
      <w:r w:rsidR="00C87C1A">
        <w:t xml:space="preserve">nd </w:t>
      </w:r>
      <w:r>
        <w:t>S</w:t>
      </w:r>
      <w:r w:rsidR="00C87C1A">
        <w:t xml:space="preserve">tall </w:t>
      </w:r>
      <w:r>
        <w:t>–</w:t>
      </w:r>
      <w:r w:rsidR="005426D0">
        <w:t xml:space="preserve"> </w:t>
      </w:r>
      <w:r w:rsidR="005426D0">
        <w:t>Stall was not the recruiter, but what a coaching staff he put together. Andy Reid was on his staff, NFL head coach. Dirk Cutter was on his staff, NHL head coach. Ken Flagel who was a coordinator. He might still be in the league, right? Defensive coordinator Dave Toole.  Is he still with the Chiefs?</w:t>
      </w:r>
    </w:p>
    <w:p w14:paraId="509112BE" w14:textId="77777777" w:rsidR="00DD379E" w:rsidRDefault="00DD379E" w:rsidP="001C3CD9">
      <w:pPr>
        <w:spacing w:after="240"/>
        <w:ind w:left="2160" w:hanging="2160"/>
      </w:pPr>
      <w:r>
        <w:t>Bob Wallace:</w:t>
      </w:r>
      <w:r>
        <w:tab/>
        <w:t>Yes, yes.</w:t>
      </w:r>
    </w:p>
    <w:p w14:paraId="4FEEB138" w14:textId="4CCE309E" w:rsidR="00C213B8" w:rsidRDefault="00DD379E" w:rsidP="001C3CD9">
      <w:pPr>
        <w:spacing w:after="240"/>
        <w:ind w:left="2160" w:hanging="2160"/>
      </w:pPr>
      <w:r>
        <w:t>Jim Thomas:</w:t>
      </w:r>
      <w:r>
        <w:tab/>
        <w:t>S</w:t>
      </w:r>
      <w:r w:rsidR="00C87C1A">
        <w:t xml:space="preserve">pecial teams coordinators? </w:t>
      </w:r>
      <w:r>
        <w:t>M</w:t>
      </w:r>
      <w:r w:rsidR="00C87C1A">
        <w:t xml:space="preserve">art NFL head coach with Detroit. I may be missing one NFL like coach, but look at that. Look at that staff you put together and they never won more than four games. I don't know. I covered this first two years and then our good friend </w:t>
      </w:r>
      <w:proofErr w:type="spellStart"/>
      <w:r w:rsidR="005426D0">
        <w:t>Vahe</w:t>
      </w:r>
      <w:proofErr w:type="spellEnd"/>
      <w:r w:rsidR="005426D0">
        <w:t xml:space="preserve"> Gregorian </w:t>
      </w:r>
      <w:r w:rsidR="00F06FA2">
        <w:t xml:space="preserve"> </w:t>
      </w:r>
      <w:r w:rsidR="00C87C1A">
        <w:t xml:space="preserve">took over. And then I moved over to the football </w:t>
      </w:r>
      <w:r w:rsidR="00F06FA2">
        <w:t>feed</w:t>
      </w:r>
      <w:r w:rsidR="00C87C1A">
        <w:t xml:space="preserve">, but yeah, they had a tremendous staff. Also, they had a guy in between jobs and he was the equivalent although he </w:t>
      </w:r>
      <w:r w:rsidR="00F06FA2">
        <w:t>w</w:t>
      </w:r>
      <w:r w:rsidR="00C87C1A">
        <w:t>as well out</w:t>
      </w:r>
      <w:r w:rsidR="00F06FA2">
        <w:t xml:space="preserve"> o</w:t>
      </w:r>
      <w:r w:rsidR="00C87C1A">
        <w:t>f high school, like a graduate assistant. He would buy them pizzas and hang out and I don't know if he made much money, but his name was Steve Spagnola. They're all up there in Colombia at the same time, all these great coaches. How come they couldn't win any games you? Know how tough the big</w:t>
      </w:r>
      <w:r w:rsidR="00F06FA2">
        <w:t xml:space="preserve"> g</w:t>
      </w:r>
      <w:r w:rsidR="00C87C1A">
        <w:t>ame was</w:t>
      </w:r>
      <w:r w:rsidR="00F06FA2">
        <w:t>. O</w:t>
      </w:r>
      <w:r w:rsidR="00C87C1A">
        <w:t>h my goodness you know</w:t>
      </w:r>
      <w:r w:rsidR="00F06FA2">
        <w:t>,</w:t>
      </w:r>
      <w:r w:rsidR="00C87C1A">
        <w:t xml:space="preserve"> </w:t>
      </w:r>
      <w:r w:rsidR="00F06FA2">
        <w:t>Nebraska</w:t>
      </w:r>
      <w:r w:rsidR="00C87C1A">
        <w:t xml:space="preserve">, Oklahoma, Colorado </w:t>
      </w:r>
      <w:r w:rsidR="00F06FA2">
        <w:t>wa</w:t>
      </w:r>
      <w:r w:rsidR="00C87C1A">
        <w:t>s really good. Well, I was up there for the 5th down game with Bill McCarthy and also there for the Norman Conquest. They lost 77 to nothing at Oklahoma, which I believe is still the worst loss in history. Now that's</w:t>
      </w:r>
      <w:r w:rsidR="00F06FA2">
        <w:t>,</w:t>
      </w:r>
      <w:r w:rsidR="00C87C1A">
        <w:t xml:space="preserve"> Woody was there for that. I remember going into the hotel</w:t>
      </w:r>
      <w:r w:rsidR="00F06FA2">
        <w:t xml:space="preserve"> a</w:t>
      </w:r>
      <w:r w:rsidR="00C87C1A">
        <w:t xml:space="preserve">nd uh </w:t>
      </w:r>
      <w:r w:rsidR="00F06FA2">
        <w:t xml:space="preserve">I don’t know if </w:t>
      </w:r>
      <w:r w:rsidR="00C87C1A">
        <w:t xml:space="preserve">was in Oklahoma City, which isn't far from Norman, so I go out with some of the riders. The bar is closed. </w:t>
      </w:r>
      <w:r w:rsidR="00F06FA2">
        <w:t xml:space="preserve">It’s </w:t>
      </w:r>
      <w:r w:rsidR="00C87C1A">
        <w:t>12:30</w:t>
      </w:r>
      <w:r w:rsidR="00F06FA2">
        <w:t xml:space="preserve"> or what</w:t>
      </w:r>
      <w:r w:rsidR="00C87C1A">
        <w:t>ever</w:t>
      </w:r>
      <w:r w:rsidR="00F06FA2">
        <w:t>.</w:t>
      </w:r>
      <w:r w:rsidR="00C87C1A">
        <w:t xml:space="preserve"> I'm back in the hotel, I go to my room and I need to get a</w:t>
      </w:r>
      <w:r w:rsidR="00F06FA2">
        <w:t xml:space="preserve"> -- </w:t>
      </w:r>
      <w:r w:rsidR="00C87C1A">
        <w:t xml:space="preserve">I would always try to get a newspaper, so I go down the lobby. There's a news box and Joe Castiglione, former assistant AD at </w:t>
      </w:r>
      <w:r w:rsidR="003F57D3">
        <w:t xml:space="preserve">Mizzou </w:t>
      </w:r>
      <w:r w:rsidR="00C87C1A">
        <w:t>at the time. I think he's still at</w:t>
      </w:r>
      <w:r w:rsidR="00C213B8">
        <w:t xml:space="preserve"> Oklahoma</w:t>
      </w:r>
      <w:r w:rsidR="00C87C1A">
        <w:t>.</w:t>
      </w:r>
    </w:p>
    <w:p w14:paraId="4C821547" w14:textId="77777777" w:rsidR="00C213B8" w:rsidRDefault="00C213B8" w:rsidP="001C3CD9">
      <w:pPr>
        <w:spacing w:after="240"/>
        <w:ind w:left="2160" w:hanging="2160"/>
      </w:pPr>
      <w:r>
        <w:t>Bob Wallace:</w:t>
      </w:r>
      <w:r>
        <w:tab/>
        <w:t>Yes, he’s still at Oklahoma.</w:t>
      </w:r>
    </w:p>
    <w:p w14:paraId="01607CB7" w14:textId="77777777" w:rsidR="003322D5" w:rsidRDefault="00C213B8" w:rsidP="001C3CD9">
      <w:pPr>
        <w:spacing w:after="240"/>
        <w:ind w:left="2160" w:hanging="2160"/>
      </w:pPr>
      <w:r>
        <w:t>Jim Thomas:</w:t>
      </w:r>
      <w:r>
        <w:tab/>
      </w:r>
      <w:r w:rsidR="00C87C1A">
        <w:t>Anyway, he comes down there's a bar</w:t>
      </w:r>
      <w:r>
        <w:t xml:space="preserve"> i</w:t>
      </w:r>
      <w:r w:rsidR="00C87C1A">
        <w:t>n the lobby and he</w:t>
      </w:r>
      <w:r>
        <w:t xml:space="preserve"> s</w:t>
      </w:r>
      <w:r w:rsidR="00C87C1A">
        <w:t>ays Jim, come on in, have a nightcap with us. So I go in and maybe 10-12 people sitting around the table in the bar by now it's like</w:t>
      </w:r>
      <w:r>
        <w:t xml:space="preserve"> 1 o</w:t>
      </w:r>
      <w:r w:rsidR="00C87C1A">
        <w:t xml:space="preserve">'clock it's a noon game. Woody </w:t>
      </w:r>
      <w:proofErr w:type="spellStart"/>
      <w:r>
        <w:t>Woodenhofer’s</w:t>
      </w:r>
      <w:proofErr w:type="spellEnd"/>
      <w:r>
        <w:t xml:space="preserve"> </w:t>
      </w:r>
      <w:r w:rsidR="00C87C1A">
        <w:t>in there. I know</w:t>
      </w:r>
      <w:r>
        <w:t xml:space="preserve"> Woody was </w:t>
      </w:r>
      <w:r w:rsidR="00C87C1A">
        <w:t>known for, tipping it and l</w:t>
      </w:r>
      <w:r w:rsidR="003322D5">
        <w:t>i</w:t>
      </w:r>
      <w:r w:rsidR="00C87C1A">
        <w:t xml:space="preserve">king the beverages. </w:t>
      </w:r>
      <w:r w:rsidR="003322D5">
        <w:t>Woody, l</w:t>
      </w:r>
      <w:r w:rsidR="00C87C1A">
        <w:t xml:space="preserve">ooks at me and says, Jim, you know I don't do this all the time. I'm privately a little </w:t>
      </w:r>
      <w:r w:rsidR="003322D5">
        <w:t xml:space="preserve">-- </w:t>
      </w:r>
      <w:r w:rsidR="00C87C1A">
        <w:t xml:space="preserve">because you're playing </w:t>
      </w:r>
      <w:r w:rsidR="003322D5">
        <w:t>at noon</w:t>
      </w:r>
      <w:r w:rsidR="00C87C1A">
        <w:t>, if you're the head coach, you probably got to be there</w:t>
      </w:r>
      <w:r w:rsidR="003322D5">
        <w:t>, w</w:t>
      </w:r>
      <w:r w:rsidR="00C87C1A">
        <w:t>hat 9</w:t>
      </w:r>
      <w:r w:rsidR="003322D5">
        <w:t xml:space="preserve">, </w:t>
      </w:r>
      <w:r w:rsidR="00C87C1A">
        <w:t xml:space="preserve">9 in the morning maybe, maybe even earlier for the game. And, but I'm pretending </w:t>
      </w:r>
      <w:r w:rsidR="003322D5">
        <w:t>oh no, i</w:t>
      </w:r>
      <w:r w:rsidR="00C87C1A">
        <w:t>t's no big deal</w:t>
      </w:r>
      <w:r w:rsidR="003322D5">
        <w:t xml:space="preserve"> a</w:t>
      </w:r>
      <w:r w:rsidR="00C87C1A">
        <w:t xml:space="preserve">nd I'm off duty and whatever. </w:t>
      </w:r>
      <w:r w:rsidR="00C87C1A">
        <w:lastRenderedPageBreak/>
        <w:t xml:space="preserve">And I remember Joe </w:t>
      </w:r>
      <w:r w:rsidR="003322D5">
        <w:t>C</w:t>
      </w:r>
      <w:r w:rsidR="00C87C1A">
        <w:t>astiglione's</w:t>
      </w:r>
      <w:r w:rsidR="003322D5">
        <w:t xml:space="preserve"> f</w:t>
      </w:r>
      <w:r w:rsidR="00C87C1A">
        <w:t>amous words that he says Jim, you know, if we can stay close early, I think this is going to be a heck of a game.</w:t>
      </w:r>
    </w:p>
    <w:p w14:paraId="50BF3858" w14:textId="77777777" w:rsidR="003322D5" w:rsidRDefault="003322D5" w:rsidP="001C3CD9">
      <w:pPr>
        <w:spacing w:after="240"/>
        <w:ind w:left="2160" w:hanging="2160"/>
      </w:pPr>
      <w:r>
        <w:t>Bob Wallace:</w:t>
      </w:r>
      <w:r>
        <w:tab/>
        <w:t>And this was 77 to nothing.</w:t>
      </w:r>
    </w:p>
    <w:p w14:paraId="06D643EE" w14:textId="32A74BFF" w:rsidR="003322D5" w:rsidRDefault="003322D5" w:rsidP="001C3CD9">
      <w:pPr>
        <w:spacing w:after="240"/>
        <w:ind w:left="2160" w:hanging="2160"/>
      </w:pPr>
      <w:r>
        <w:t>Jim Thomas:</w:t>
      </w:r>
      <w:r>
        <w:tab/>
      </w:r>
      <w:r w:rsidR="00C87C1A">
        <w:t xml:space="preserve">77 </w:t>
      </w:r>
      <w:r>
        <w:t xml:space="preserve">to </w:t>
      </w:r>
      <w:r w:rsidR="00C87C1A">
        <w:t xml:space="preserve">nothing. They had a coach there, Oklahoma named </w:t>
      </w:r>
      <w:proofErr w:type="spellStart"/>
      <w:r w:rsidR="00C87C1A">
        <w:t>Mer</w:t>
      </w:r>
      <w:r>
        <w:t>v</w:t>
      </w:r>
      <w:proofErr w:type="spellEnd"/>
      <w:r w:rsidR="00C87C1A">
        <w:t xml:space="preserve"> Johnson</w:t>
      </w:r>
      <w:r>
        <w:t>. l</w:t>
      </w:r>
      <w:r w:rsidR="00C87C1A">
        <w:t>ongtime Mizzou assistant it's 48 to nothing at halftime</w:t>
      </w:r>
      <w:r>
        <w:t>.</w:t>
      </w:r>
      <w:r w:rsidR="00C87C1A">
        <w:t xml:space="preserve"> </w:t>
      </w:r>
      <w:r>
        <w:t>I</w:t>
      </w:r>
      <w:r w:rsidR="00C87C1A">
        <w:t xml:space="preserve">t was a warm day and they had their two mascots, </w:t>
      </w:r>
      <w:r>
        <w:t>B</w:t>
      </w:r>
      <w:r w:rsidR="00C87C1A">
        <w:t>oomer</w:t>
      </w:r>
      <w:r>
        <w:t xml:space="preserve"> </w:t>
      </w:r>
      <w:r w:rsidR="00C87C1A">
        <w:t xml:space="preserve">and </w:t>
      </w:r>
      <w:r>
        <w:t>S</w:t>
      </w:r>
      <w:r w:rsidR="00C87C1A">
        <w:t>ooner</w:t>
      </w:r>
      <w:r>
        <w:t xml:space="preserve">, </w:t>
      </w:r>
      <w:r w:rsidR="00C87C1A">
        <w:t xml:space="preserve">two like ponies. They pull a wagon around like a covered wagon </w:t>
      </w:r>
      <w:r>
        <w:t>e</w:t>
      </w:r>
      <w:r w:rsidR="00C87C1A">
        <w:t>very touchdown. 77</w:t>
      </w:r>
      <w:r>
        <w:t xml:space="preserve"> divided by 7 – 11 times, 11 </w:t>
      </w:r>
      <w:r w:rsidR="00C87C1A">
        <w:t xml:space="preserve">touchdowns. I wrote that it was cruelty </w:t>
      </w:r>
      <w:r w:rsidR="005426D0">
        <w:t xml:space="preserve">to </w:t>
      </w:r>
      <w:r>
        <w:t>animals. A</w:t>
      </w:r>
      <w:r w:rsidR="00C87C1A">
        <w:t xml:space="preserve">nyway </w:t>
      </w:r>
      <w:proofErr w:type="spellStart"/>
      <w:r w:rsidR="00C87C1A">
        <w:t>Merv</w:t>
      </w:r>
      <w:proofErr w:type="spellEnd"/>
      <w:r w:rsidR="00C87C1A">
        <w:t xml:space="preserve"> Johnson sends his old school</w:t>
      </w:r>
      <w:r>
        <w:t xml:space="preserve"> -- </w:t>
      </w:r>
      <w:r w:rsidR="00C87C1A">
        <w:t>he sends him a note at half time saying you're in the wrong defense, you know? So he was he was trying to help him</w:t>
      </w:r>
      <w:r>
        <w:t xml:space="preserve"> them out</w:t>
      </w:r>
      <w:r w:rsidR="00C87C1A">
        <w:t>. Brian Bosworth</w:t>
      </w:r>
      <w:r>
        <w:t>,</w:t>
      </w:r>
      <w:r w:rsidR="00C87C1A">
        <w:t xml:space="preserve"> </w:t>
      </w:r>
      <w:r w:rsidR="00604880">
        <w:t>r</w:t>
      </w:r>
      <w:r w:rsidR="00C87C1A">
        <w:t xml:space="preserve">emember the </w:t>
      </w:r>
      <w:r>
        <w:t>B</w:t>
      </w:r>
      <w:r w:rsidR="00C87C1A">
        <w:t>os?</w:t>
      </w:r>
    </w:p>
    <w:p w14:paraId="58D49442" w14:textId="77777777" w:rsidR="003322D5" w:rsidRDefault="003322D5" w:rsidP="001C3CD9">
      <w:pPr>
        <w:spacing w:after="240"/>
        <w:ind w:left="2160" w:hanging="2160"/>
      </w:pPr>
      <w:r>
        <w:t>Bob Wallace:</w:t>
      </w:r>
      <w:r>
        <w:tab/>
        <w:t>Yeah.</w:t>
      </w:r>
    </w:p>
    <w:p w14:paraId="5A61EF79" w14:textId="375B410A" w:rsidR="00FD5068" w:rsidRPr="00FD5068" w:rsidRDefault="003322D5" w:rsidP="001C3CD9">
      <w:pPr>
        <w:spacing w:after="240"/>
        <w:ind w:left="2160" w:hanging="2160"/>
      </w:pPr>
      <w:r w:rsidRPr="00FD5068">
        <w:t>Jim Thomas:</w:t>
      </w:r>
      <w:r w:rsidRPr="00FD5068">
        <w:tab/>
        <w:t>Great a</w:t>
      </w:r>
      <w:r w:rsidR="00C87C1A" w:rsidRPr="00FD5068">
        <w:t xml:space="preserve">ll American really didn't </w:t>
      </w:r>
      <w:r w:rsidR="005426D0">
        <w:t>pan</w:t>
      </w:r>
      <w:r w:rsidR="00766A64" w:rsidRPr="00FD5068">
        <w:t xml:space="preserve"> </w:t>
      </w:r>
      <w:r w:rsidR="005426D0">
        <w:t>out</w:t>
      </w:r>
      <w:r w:rsidR="00C87C1A" w:rsidRPr="00FD5068">
        <w:t xml:space="preserve"> that much </w:t>
      </w:r>
      <w:r w:rsidR="00FD5068" w:rsidRPr="00FD5068">
        <w:t>in</w:t>
      </w:r>
      <w:r w:rsidR="00C87C1A" w:rsidRPr="00FD5068">
        <w:t xml:space="preserve"> the NFL</w:t>
      </w:r>
      <w:r w:rsidR="00FD5068" w:rsidRPr="00FD5068">
        <w:t xml:space="preserve">. </w:t>
      </w:r>
      <w:r w:rsidR="00C87C1A" w:rsidRPr="00FD5068">
        <w:t xml:space="preserve"> </w:t>
      </w:r>
      <w:r w:rsidR="00FD5068" w:rsidRPr="00FD5068">
        <w:t>M</w:t>
      </w:r>
      <w:r w:rsidR="00C87C1A" w:rsidRPr="00FD5068">
        <w:t xml:space="preserve">ade some bad movies, too, right? Trying to </w:t>
      </w:r>
      <w:r w:rsidR="005426D0">
        <w:t>be a movie star.</w:t>
      </w:r>
      <w:r w:rsidR="00FD5068" w:rsidRPr="00FD5068">
        <w:t xml:space="preserve"> S</w:t>
      </w:r>
      <w:r w:rsidR="00C87C1A" w:rsidRPr="00FD5068">
        <w:t>o it's 48 to nothing. He's out of the game. I look across the way he's sitting, he's leaning on a fence, he's got his</w:t>
      </w:r>
      <w:r w:rsidR="00FD5068" w:rsidRPr="00FD5068">
        <w:t xml:space="preserve"> </w:t>
      </w:r>
      <w:r w:rsidR="00C87C1A" w:rsidRPr="00FD5068">
        <w:t>shoulder pads off, he's talking to fans, eating a hot dog. That's how much respect they ha</w:t>
      </w:r>
      <w:r w:rsidR="00FD5068" w:rsidRPr="00FD5068">
        <w:t>d</w:t>
      </w:r>
      <w:r w:rsidR="00C87C1A" w:rsidRPr="00FD5068">
        <w:t xml:space="preserve"> f</w:t>
      </w:r>
      <w:r w:rsidR="00FD5068" w:rsidRPr="00FD5068">
        <w:t>or</w:t>
      </w:r>
      <w:r w:rsidR="00C87C1A" w:rsidRPr="00FD5068">
        <w:t xml:space="preserve"> </w:t>
      </w:r>
      <w:r w:rsidR="003F57D3" w:rsidRPr="00FD5068">
        <w:t>Mizzou</w:t>
      </w:r>
      <w:r w:rsidR="00C87C1A" w:rsidRPr="00FD5068">
        <w:t>. So, and then and then the 5th down game. I'm up in the box</w:t>
      </w:r>
      <w:r w:rsidR="00FD5068" w:rsidRPr="00FD5068">
        <w:t>.</w:t>
      </w:r>
    </w:p>
    <w:p w14:paraId="385F5571" w14:textId="77777777" w:rsidR="00FD5068" w:rsidRPr="00FD5068" w:rsidRDefault="00FD5068" w:rsidP="001C3CD9">
      <w:pPr>
        <w:spacing w:after="240"/>
        <w:ind w:left="2160" w:hanging="2160"/>
      </w:pPr>
      <w:r w:rsidRPr="00FD5068">
        <w:t>Bob Wallace:</w:t>
      </w:r>
      <w:r w:rsidRPr="00FD5068">
        <w:tab/>
        <w:t>Now that’s Nebraska, right?</w:t>
      </w:r>
    </w:p>
    <w:p w14:paraId="663C6AB2" w14:textId="77777777" w:rsidR="00FD5068" w:rsidRPr="00FD5068" w:rsidRDefault="00FD5068" w:rsidP="001C3CD9">
      <w:pPr>
        <w:spacing w:after="240"/>
        <w:ind w:left="2160" w:hanging="2160"/>
      </w:pPr>
      <w:r w:rsidRPr="00FD5068">
        <w:t>Jim Thomas:</w:t>
      </w:r>
      <w:r w:rsidRPr="00FD5068">
        <w:tab/>
        <w:t xml:space="preserve">That </w:t>
      </w:r>
      <w:r w:rsidR="00C87C1A" w:rsidRPr="00FD5068">
        <w:t>was Colorado</w:t>
      </w:r>
      <w:r w:rsidRPr="00FD5068">
        <w:t>.</w:t>
      </w:r>
    </w:p>
    <w:p w14:paraId="7F4AC809" w14:textId="77777777" w:rsidR="00FD5068" w:rsidRPr="00FD5068" w:rsidRDefault="00FD5068" w:rsidP="001C3CD9">
      <w:pPr>
        <w:spacing w:after="240"/>
        <w:ind w:left="2160" w:hanging="2160"/>
      </w:pPr>
      <w:r w:rsidRPr="00FD5068">
        <w:t>Bob Wallace:</w:t>
      </w:r>
      <w:r w:rsidRPr="00FD5068">
        <w:tab/>
        <w:t>N</w:t>
      </w:r>
      <w:r w:rsidR="00C87C1A" w:rsidRPr="00FD5068">
        <w:t>ow w</w:t>
      </w:r>
      <w:r w:rsidRPr="00FD5068">
        <w:t>ho’s the quarterback?</w:t>
      </w:r>
    </w:p>
    <w:p w14:paraId="21B21C0B" w14:textId="77777777" w:rsidR="00FD5068" w:rsidRDefault="00FD5068" w:rsidP="001C3CD9">
      <w:pPr>
        <w:spacing w:after="240"/>
        <w:ind w:left="2160" w:hanging="2160"/>
      </w:pPr>
      <w:r w:rsidRPr="00FD5068">
        <w:t>Jim Thomas:</w:t>
      </w:r>
      <w:r w:rsidRPr="00FD5068">
        <w:tab/>
      </w:r>
      <w:r w:rsidR="00C87C1A" w:rsidRPr="00FD5068">
        <w:t>1990 they had Kent Kiefer, who was f</w:t>
      </w:r>
      <w:r w:rsidRPr="00FD5068">
        <w:t>o</w:t>
      </w:r>
      <w:r w:rsidR="00C87C1A" w:rsidRPr="00FD5068">
        <w:t>r</w:t>
      </w:r>
      <w:r w:rsidRPr="00FD5068">
        <w:t>mer</w:t>
      </w:r>
      <w:r w:rsidR="00C87C1A" w:rsidRPr="00FD5068">
        <w:t>ly at Arizona State</w:t>
      </w:r>
      <w:r w:rsidRPr="00FD5068">
        <w:t>. S</w:t>
      </w:r>
      <w:r w:rsidR="00C87C1A" w:rsidRPr="00FD5068">
        <w:t xml:space="preserve">o Mizzou the week before this </w:t>
      </w:r>
      <w:r>
        <w:t>wa</w:t>
      </w:r>
      <w:r w:rsidR="00C87C1A" w:rsidRPr="00FD5068">
        <w:t xml:space="preserve">s </w:t>
      </w:r>
      <w:r>
        <w:t>S</w:t>
      </w:r>
      <w:r w:rsidR="00C87C1A" w:rsidRPr="00FD5068">
        <w:t>tall</w:t>
      </w:r>
      <w:r w:rsidR="00C87C1A">
        <w:t>, 1990</w:t>
      </w:r>
      <w:r>
        <w:t>,</w:t>
      </w:r>
      <w:r w:rsidR="00C87C1A">
        <w:t xml:space="preserve"> </w:t>
      </w:r>
      <w:r>
        <w:t>s</w:t>
      </w:r>
      <w:r w:rsidR="00C87C1A">
        <w:t>econd year or third year anyway, they're starting to get it going the week before at home</w:t>
      </w:r>
      <w:r>
        <w:t xml:space="preserve"> t</w:t>
      </w:r>
      <w:r w:rsidR="00C87C1A">
        <w:t xml:space="preserve">hey had upset Arizona State, which was then 24th </w:t>
      </w:r>
      <w:r>
        <w:t>rank.</w:t>
      </w:r>
      <w:r w:rsidR="00C87C1A">
        <w:t xml:space="preserve"> Colorado's coming in, which was nationally ranked and </w:t>
      </w:r>
      <w:r>
        <w:t xml:space="preserve">they had </w:t>
      </w:r>
      <w:r w:rsidR="00C87C1A">
        <w:t>Colorado beat</w:t>
      </w:r>
      <w:r>
        <w:t xml:space="preserve">. </w:t>
      </w:r>
      <w:r w:rsidR="00C87C1A">
        <w:t xml:space="preserve"> Bill McCartney is the coach. Colorado marches down the field and I would always keep my own little play by play, you know, first down</w:t>
      </w:r>
      <w:r>
        <w:t>,</w:t>
      </w:r>
      <w:r w:rsidR="00C87C1A">
        <w:t xml:space="preserve"> wall is a three yard game or whatever, and I would</w:t>
      </w:r>
    </w:p>
    <w:p w14:paraId="43C1D79D" w14:textId="77777777" w:rsidR="00FD5068" w:rsidRDefault="00FD5068" w:rsidP="001C3CD9">
      <w:pPr>
        <w:spacing w:after="240"/>
        <w:ind w:left="2160" w:hanging="2160"/>
      </w:pPr>
      <w:r>
        <w:t>Bob Wallace:</w:t>
      </w:r>
      <w:r>
        <w:tab/>
        <w:t>Wall was get beat.</w:t>
      </w:r>
    </w:p>
    <w:p w14:paraId="440066A2" w14:textId="77777777" w:rsidR="00E5545B" w:rsidRDefault="00FD5068" w:rsidP="001C3CD9">
      <w:pPr>
        <w:spacing w:after="240"/>
        <w:ind w:left="2160" w:hanging="2160"/>
      </w:pPr>
      <w:r>
        <w:t>Jim Thomas:</w:t>
      </w:r>
      <w:r>
        <w:tab/>
        <w:t xml:space="preserve">Okay the wall is 8 yard gain, </w:t>
      </w:r>
      <w:r w:rsidR="00C87C1A">
        <w:t xml:space="preserve">first down. So a </w:t>
      </w:r>
      <w:r>
        <w:t>s</w:t>
      </w:r>
      <w:r w:rsidR="00C87C1A">
        <w:t>tadium, where I knew how to get down quickly</w:t>
      </w:r>
      <w:r>
        <w:t xml:space="preserve"> i</w:t>
      </w:r>
      <w:r w:rsidR="00C87C1A">
        <w:t>f especially if it was a close game, I would stay up in the press</w:t>
      </w:r>
      <w:r>
        <w:t xml:space="preserve"> b</w:t>
      </w:r>
      <w:r w:rsidR="00C87C1A">
        <w:t>ox and I knew how to</w:t>
      </w:r>
      <w:r>
        <w:t xml:space="preserve"> g</w:t>
      </w:r>
      <w:r w:rsidR="00C87C1A">
        <w:t xml:space="preserve">et down there quickly. A lot of </w:t>
      </w:r>
      <w:r w:rsidR="00E5545B">
        <w:t>writers</w:t>
      </w:r>
      <w:r w:rsidR="00C87C1A">
        <w:t xml:space="preserve"> will leave, and sometimes it's a close game</w:t>
      </w:r>
      <w:r w:rsidR="00E5545B">
        <w:t>,</w:t>
      </w:r>
      <w:r w:rsidR="00C87C1A">
        <w:t xml:space="preserve"> </w:t>
      </w:r>
      <w:r w:rsidR="00E5545B">
        <w:t>t</w:t>
      </w:r>
      <w:r w:rsidR="00C87C1A">
        <w:t>hey'll miss stuff because they're on the elevator or maybe</w:t>
      </w:r>
      <w:r w:rsidR="00E5545B">
        <w:t xml:space="preserve"> t</w:t>
      </w:r>
      <w:r w:rsidR="00C87C1A">
        <w:t>hey're going down the</w:t>
      </w:r>
      <w:r w:rsidR="00116AC7">
        <w:t xml:space="preserve"> </w:t>
      </w:r>
      <w:r w:rsidR="00E5545B">
        <w:t>stairs.</w:t>
      </w:r>
      <w:r w:rsidR="00116AC7">
        <w:t xml:space="preserve"> </w:t>
      </w:r>
      <w:r w:rsidR="00E5545B">
        <w:t>S</w:t>
      </w:r>
      <w:r w:rsidR="00C87C1A">
        <w:t xml:space="preserve">o I'm up there. I'm keeping my play by play. There's hardly anyone </w:t>
      </w:r>
      <w:r w:rsidR="00E5545B">
        <w:t xml:space="preserve">writers </w:t>
      </w:r>
      <w:r w:rsidR="00C87C1A">
        <w:t>left in the press box and on 4th down 4th and goal</w:t>
      </w:r>
      <w:r w:rsidR="00E5545B">
        <w:t xml:space="preserve"> </w:t>
      </w:r>
      <w:r w:rsidR="00C87C1A">
        <w:t xml:space="preserve">I believe it was Charles Thompson both around that time, both Oklahoma and Colorado had a quarterback named Charleston. He spikes the ball on 4th down. Right. I </w:t>
      </w:r>
      <w:r w:rsidR="00C87C1A">
        <w:lastRenderedPageBreak/>
        <w:t xml:space="preserve">said </w:t>
      </w:r>
      <w:r w:rsidR="00E5545B">
        <w:t xml:space="preserve">they spiked the </w:t>
      </w:r>
      <w:r w:rsidR="00C87C1A">
        <w:t xml:space="preserve">ball on 4th down. I almost turned around the row above me is </w:t>
      </w:r>
      <w:r w:rsidR="003F57D3">
        <w:t>Mizzou</w:t>
      </w:r>
      <w:r w:rsidR="00E5545B">
        <w:t xml:space="preserve"> l</w:t>
      </w:r>
      <w:r w:rsidR="00C87C1A">
        <w:t xml:space="preserve">ike sports information department and almost turned around and said, you know, that was </w:t>
      </w:r>
      <w:r w:rsidR="00E5545B">
        <w:t>4</w:t>
      </w:r>
      <w:r w:rsidR="00E5545B" w:rsidRPr="00E5545B">
        <w:rPr>
          <w:vertAlign w:val="superscript"/>
        </w:rPr>
        <w:t>th</w:t>
      </w:r>
      <w:r w:rsidR="00E5545B">
        <w:t xml:space="preserve"> </w:t>
      </w:r>
      <w:r w:rsidR="00C87C1A">
        <w:t xml:space="preserve">down. But I swear to God, Bob, I said </w:t>
      </w:r>
      <w:r w:rsidR="00E5545B">
        <w:t xml:space="preserve">in </w:t>
      </w:r>
      <w:r w:rsidR="00C87C1A">
        <w:t>my head, you're not the story</w:t>
      </w:r>
      <w:r w:rsidR="00E5545B">
        <w:t>, j</w:t>
      </w:r>
      <w:r w:rsidR="00C87C1A">
        <w:t xml:space="preserve">ust cover what happened. So I turn around and watch it. And they run it on 5th down. By the time I </w:t>
      </w:r>
      <w:r w:rsidR="00E5545B">
        <w:t xml:space="preserve">-- </w:t>
      </w:r>
      <w:r w:rsidR="00C87C1A">
        <w:t>a lot of the fans knew what was going on</w:t>
      </w:r>
      <w:r w:rsidR="00E5545B">
        <w:t>,</w:t>
      </w:r>
      <w:r w:rsidR="00C87C1A">
        <w:t xml:space="preserve"> </w:t>
      </w:r>
      <w:r w:rsidR="00E5545B">
        <w:t>b</w:t>
      </w:r>
      <w:r w:rsidR="00C87C1A">
        <w:t xml:space="preserve">y the time I don't know if I went down the elevator steps. There are hundreds of fans chasing the officials. They had a </w:t>
      </w:r>
      <w:r w:rsidR="00116AC7">
        <w:t>l</w:t>
      </w:r>
      <w:r w:rsidR="00C87C1A">
        <w:t>ittle locker room for the</w:t>
      </w:r>
      <w:r w:rsidR="00116AC7">
        <w:t xml:space="preserve"> o</w:t>
      </w:r>
      <w:r w:rsidR="00C87C1A">
        <w:t>fficials, they're chasing the officials into the official locker.</w:t>
      </w:r>
    </w:p>
    <w:p w14:paraId="0B3D84C8" w14:textId="77777777" w:rsidR="00E5545B" w:rsidRDefault="00E5545B" w:rsidP="001C3CD9">
      <w:pPr>
        <w:spacing w:after="240"/>
        <w:ind w:left="2160" w:hanging="2160"/>
      </w:pPr>
      <w:r>
        <w:t>Bob Wallace:</w:t>
      </w:r>
      <w:r>
        <w:tab/>
      </w:r>
      <w:r w:rsidR="00C87C1A">
        <w:t>I wonder if they could have overturned that because I mean literally the pla</w:t>
      </w:r>
      <w:r>
        <w:t>y</w:t>
      </w:r>
      <w:r w:rsidR="00C87C1A">
        <w:t xml:space="preserve"> shouldn't have existed</w:t>
      </w:r>
    </w:p>
    <w:p w14:paraId="48E62B3F" w14:textId="784AFE79" w:rsidR="00E5545B" w:rsidRDefault="00E5545B" w:rsidP="001C3CD9">
      <w:pPr>
        <w:spacing w:after="240"/>
        <w:ind w:left="2160" w:hanging="2160"/>
      </w:pPr>
      <w:r>
        <w:t>Jim Thomas</w:t>
      </w:r>
      <w:r>
        <w:tab/>
        <w:t>R</w:t>
      </w:r>
      <w:r w:rsidR="00C87C1A">
        <w:t>ight</w:t>
      </w:r>
      <w:r>
        <w:t xml:space="preserve">. </w:t>
      </w:r>
      <w:r w:rsidR="00C87C1A">
        <w:t xml:space="preserve"> What happened was they forgot, you know, the old </w:t>
      </w:r>
      <w:r>
        <w:t>-- th</w:t>
      </w:r>
      <w:r w:rsidR="00C87C1A">
        <w:t xml:space="preserve">ey forgot to flip it over. I think between second and third down. If I'm the coach, </w:t>
      </w:r>
      <w:r>
        <w:t>S</w:t>
      </w:r>
      <w:r w:rsidR="00C87C1A">
        <w:t>tall later said</w:t>
      </w:r>
      <w:r>
        <w:t xml:space="preserve"> --</w:t>
      </w:r>
      <w:r w:rsidR="00C87C1A">
        <w:t xml:space="preserve"> I mean, even then, you've probably had 10</w:t>
      </w:r>
      <w:r>
        <w:t xml:space="preserve"> - </w:t>
      </w:r>
      <w:r w:rsidR="00C87C1A">
        <w:t xml:space="preserve">12 coaches as you know, </w:t>
      </w:r>
      <w:r>
        <w:t xml:space="preserve">with </w:t>
      </w:r>
      <w:r w:rsidR="00C87C1A">
        <w:t xml:space="preserve">NFL teams, somebodies in one of their jobs is you keep track of </w:t>
      </w:r>
      <w:r>
        <w:t xml:space="preserve">the </w:t>
      </w:r>
      <w:r w:rsidR="00C87C1A">
        <w:t>down</w:t>
      </w:r>
      <w:r>
        <w:t>s.</w:t>
      </w:r>
    </w:p>
    <w:p w14:paraId="3DBB55B9" w14:textId="77777777" w:rsidR="00E5545B" w:rsidRDefault="00E5545B" w:rsidP="001C3CD9">
      <w:pPr>
        <w:spacing w:after="240"/>
        <w:ind w:left="2160" w:hanging="2160"/>
      </w:pPr>
      <w:r>
        <w:t>Bob Wallace:</w:t>
      </w:r>
      <w:r>
        <w:tab/>
        <w:t>R</w:t>
      </w:r>
      <w:r w:rsidR="00C87C1A">
        <w:t>ight.</w:t>
      </w:r>
    </w:p>
    <w:p w14:paraId="03C745D8" w14:textId="2F80E1B0" w:rsidR="00E5545B" w:rsidRDefault="00E5545B" w:rsidP="001C3CD9">
      <w:pPr>
        <w:spacing w:after="240"/>
        <w:ind w:left="2160" w:hanging="2160"/>
      </w:pPr>
      <w:r>
        <w:t>Jim Thomas</w:t>
      </w:r>
      <w:r>
        <w:tab/>
      </w:r>
      <w:r w:rsidR="00C87C1A">
        <w:t>S</w:t>
      </w:r>
      <w:r>
        <w:t>tall</w:t>
      </w:r>
      <w:r w:rsidR="00C87C1A">
        <w:t xml:space="preserve"> said yeah, he knew, but </w:t>
      </w:r>
    </w:p>
    <w:p w14:paraId="72E61C6C" w14:textId="77777777" w:rsidR="00E5545B" w:rsidRDefault="00E5545B" w:rsidP="001C3CD9">
      <w:pPr>
        <w:spacing w:after="240"/>
        <w:ind w:left="2160" w:hanging="2160"/>
      </w:pPr>
      <w:r>
        <w:t>Bob Wallace:</w:t>
      </w:r>
      <w:r>
        <w:tab/>
        <w:t>But what?</w:t>
      </w:r>
    </w:p>
    <w:p w14:paraId="371354F5" w14:textId="77777777" w:rsidR="00E5545B" w:rsidRDefault="00E5545B" w:rsidP="001C3CD9">
      <w:pPr>
        <w:spacing w:after="240"/>
        <w:ind w:left="2160" w:hanging="2160"/>
      </w:pPr>
      <w:r>
        <w:t>Jim Thomas:</w:t>
      </w:r>
      <w:r>
        <w:tab/>
      </w:r>
      <w:r w:rsidR="00C87C1A">
        <w:t xml:space="preserve">I </w:t>
      </w:r>
      <w:r>
        <w:t>think he said – I’m trying to</w:t>
      </w:r>
      <w:r w:rsidR="00C87C1A">
        <w:t xml:space="preserve"> </w:t>
      </w:r>
      <w:r>
        <w:t>r</w:t>
      </w:r>
      <w:r w:rsidR="00C87C1A">
        <w:t>emember, he didn't want to get</w:t>
      </w:r>
      <w:r w:rsidR="00116AC7">
        <w:t xml:space="preserve"> p</w:t>
      </w:r>
      <w:r w:rsidR="00C87C1A">
        <w:t>enalty</w:t>
      </w:r>
      <w:r>
        <w:t>.  W</w:t>
      </w:r>
      <w:r w:rsidR="00C87C1A">
        <w:t xml:space="preserve">ho cares about </w:t>
      </w:r>
      <w:r>
        <w:t>a penalty.</w:t>
      </w:r>
    </w:p>
    <w:p w14:paraId="4165BFDE" w14:textId="77777777" w:rsidR="00E5545B" w:rsidRDefault="00E5545B" w:rsidP="001C3CD9">
      <w:pPr>
        <w:spacing w:after="240"/>
        <w:ind w:left="2160" w:hanging="2160"/>
      </w:pPr>
      <w:r>
        <w:t>Bob Wallace:</w:t>
      </w:r>
      <w:r>
        <w:tab/>
        <w:t xml:space="preserve">Right.  Call </w:t>
      </w:r>
      <w:r w:rsidR="00C87C1A">
        <w:t>time out.</w:t>
      </w:r>
    </w:p>
    <w:p w14:paraId="71182B89" w14:textId="77777777" w:rsidR="00281ACE" w:rsidRDefault="00E5545B" w:rsidP="001C3CD9">
      <w:pPr>
        <w:spacing w:after="240"/>
        <w:ind w:left="2160" w:hanging="2160"/>
      </w:pPr>
      <w:r>
        <w:t>Jim Thomas:</w:t>
      </w:r>
      <w:r>
        <w:tab/>
      </w:r>
      <w:r w:rsidR="00C87C1A">
        <w:t xml:space="preserve">I would run out on the field. I would not let the next play be </w:t>
      </w:r>
      <w:r w:rsidR="00281ACE">
        <w:t>snapped.  I</w:t>
      </w:r>
      <w:r w:rsidR="00C87C1A">
        <w:t>f it's fourth and goal</w:t>
      </w:r>
      <w:r w:rsidR="00281ACE">
        <w:t xml:space="preserve"> from the one what’s the </w:t>
      </w:r>
      <w:r w:rsidR="00766A64">
        <w:t>p</w:t>
      </w:r>
      <w:r w:rsidR="00C87C1A">
        <w:t>enalty</w:t>
      </w:r>
      <w:r w:rsidR="00281ACE">
        <w:t>.</w:t>
      </w:r>
      <w:r w:rsidR="00C87C1A">
        <w:t xml:space="preserve"> </w:t>
      </w:r>
      <w:r w:rsidR="00281ACE">
        <w:t xml:space="preserve"> I</w:t>
      </w:r>
      <w:r w:rsidR="00C87C1A">
        <w:t>t's 6</w:t>
      </w:r>
      <w:r w:rsidR="00116AC7">
        <w:t xml:space="preserve"> i</w:t>
      </w:r>
      <w:r w:rsidR="00C87C1A">
        <w:t>nches</w:t>
      </w:r>
      <w:r w:rsidR="00281ACE">
        <w:t>.</w:t>
      </w:r>
    </w:p>
    <w:p w14:paraId="3774F601" w14:textId="77777777" w:rsidR="00281ACE" w:rsidRDefault="00281ACE" w:rsidP="001C3CD9">
      <w:pPr>
        <w:spacing w:after="240"/>
        <w:ind w:left="2160" w:hanging="2160"/>
      </w:pPr>
      <w:r>
        <w:t>Bob Wallace:</w:t>
      </w:r>
      <w:r>
        <w:tab/>
        <w:t>R</w:t>
      </w:r>
      <w:r w:rsidR="00C87C1A">
        <w:t>ight, but it's also if it would be an</w:t>
      </w:r>
      <w:r>
        <w:t xml:space="preserve"> a</w:t>
      </w:r>
      <w:r w:rsidR="00C87C1A">
        <w:t>fter the</w:t>
      </w:r>
      <w:r>
        <w:t xml:space="preserve"> play down, so </w:t>
      </w:r>
      <w:r w:rsidR="00C87C1A">
        <w:t>they move them back 6 inches and it's through your ball. Right?</w:t>
      </w:r>
    </w:p>
    <w:p w14:paraId="53DE01D8" w14:textId="3151B8D2" w:rsidR="00281ACE" w:rsidRDefault="00281ACE" w:rsidP="001C3CD9">
      <w:pPr>
        <w:spacing w:after="240"/>
        <w:ind w:left="2160" w:hanging="2160"/>
      </w:pPr>
      <w:r>
        <w:t>Jim Thomas:</w:t>
      </w:r>
      <w:r>
        <w:tab/>
      </w:r>
      <w:r w:rsidR="00C87C1A">
        <w:t>Right. So yeah, it was just. It was just amazing</w:t>
      </w:r>
      <w:r w:rsidR="00116AC7">
        <w:t xml:space="preserve"> a</w:t>
      </w:r>
      <w:r w:rsidR="00C87C1A">
        <w:t xml:space="preserve">nd Jack Watkins, now, </w:t>
      </w:r>
      <w:proofErr w:type="spellStart"/>
      <w:r w:rsidR="00C87C1A">
        <w:t>long time</w:t>
      </w:r>
      <w:proofErr w:type="spellEnd"/>
      <w:r w:rsidR="00C87C1A">
        <w:t xml:space="preserve"> assistant Commission</w:t>
      </w:r>
      <w:r>
        <w:t xml:space="preserve"> with V</w:t>
      </w:r>
      <w:r w:rsidR="00C87C1A">
        <w:t>alley</w:t>
      </w:r>
      <w:r>
        <w:t>. H</w:t>
      </w:r>
      <w:r w:rsidR="00C87C1A">
        <w:t xml:space="preserve">e was that the number two man in the Sports Information department at </w:t>
      </w:r>
      <w:r w:rsidR="003F57D3">
        <w:t xml:space="preserve">Mizzou </w:t>
      </w:r>
      <w:r w:rsidR="00C87C1A">
        <w:t>and he was kind of in charge of the play by play. The official you would get a play and you remember that</w:t>
      </w:r>
      <w:r>
        <w:t>,</w:t>
      </w:r>
      <w:r w:rsidR="00C87C1A">
        <w:t xml:space="preserve"> I mean, the Rams would</w:t>
      </w:r>
      <w:r>
        <w:t xml:space="preserve"> d</w:t>
      </w:r>
      <w:r w:rsidR="00C87C1A">
        <w:t xml:space="preserve">o the same thing </w:t>
      </w:r>
      <w:r>
        <w:t>i</w:t>
      </w:r>
      <w:r w:rsidR="00C87C1A">
        <w:t>n</w:t>
      </w:r>
      <w:r w:rsidR="00116AC7">
        <w:t xml:space="preserve"> o</w:t>
      </w:r>
      <w:r w:rsidR="00C87C1A">
        <w:t>fficial box score list</w:t>
      </w:r>
      <w:r>
        <w:t xml:space="preserve"> the </w:t>
      </w:r>
      <w:r w:rsidR="00C87C1A">
        <w:t>play by play</w:t>
      </w:r>
      <w:r>
        <w:t>,</w:t>
      </w:r>
      <w:r w:rsidR="00C87C1A">
        <w:t xml:space="preserve"> the team stats. The official play by</w:t>
      </w:r>
      <w:r w:rsidR="00116AC7">
        <w:t xml:space="preserve"> p</w:t>
      </w:r>
      <w:r w:rsidR="00C87C1A">
        <w:t xml:space="preserve">lay that they handed out said 5th and goal on it. </w:t>
      </w:r>
      <w:r>
        <w:t>They h</w:t>
      </w:r>
      <w:r w:rsidR="00C87C1A">
        <w:t>ad all the four</w:t>
      </w:r>
      <w:r>
        <w:t xml:space="preserve"> downs</w:t>
      </w:r>
      <w:r w:rsidR="00C87C1A">
        <w:t>. I kept that thing for years and then I don't know one day I'm cleaning out my basement</w:t>
      </w:r>
      <w:r>
        <w:t xml:space="preserve"> and I </w:t>
      </w:r>
      <w:r w:rsidR="00C87C1A">
        <w:t xml:space="preserve">threw it away. It would probably be worth some money, right? So that was a national story. That was the 5th down game and it was never, never the same. Colorado, by the way, went on to </w:t>
      </w:r>
      <w:r w:rsidR="00766A64">
        <w:t>-- a</w:t>
      </w:r>
      <w:r w:rsidR="00C87C1A">
        <w:t>ctually, there was no BCS game or playoffs. They shared the national title that year with Georgia Tech, so</w:t>
      </w:r>
      <w:r w:rsidR="00766A64">
        <w:t xml:space="preserve"> p</w:t>
      </w:r>
      <w:r w:rsidR="00C87C1A">
        <w:t>artly because of that fifth down</w:t>
      </w:r>
      <w:r>
        <w:t>,</w:t>
      </w:r>
      <w:r w:rsidR="00C87C1A">
        <w:t xml:space="preserve"> </w:t>
      </w:r>
      <w:r>
        <w:t>t</w:t>
      </w:r>
      <w:r w:rsidR="00C87C1A">
        <w:t>hey want to</w:t>
      </w:r>
      <w:r>
        <w:t xml:space="preserve"> the national –</w:t>
      </w:r>
    </w:p>
    <w:p w14:paraId="5B500606" w14:textId="3C1C4CFA" w:rsidR="00281ACE" w:rsidRDefault="00281ACE" w:rsidP="001C3CD9">
      <w:pPr>
        <w:spacing w:after="240"/>
        <w:ind w:left="2160" w:hanging="2160"/>
      </w:pPr>
      <w:r>
        <w:lastRenderedPageBreak/>
        <w:t>Bob Wallace:</w:t>
      </w:r>
      <w:r>
        <w:tab/>
        <w:t>T</w:t>
      </w:r>
      <w:r w:rsidR="00C87C1A">
        <w:t xml:space="preserve">hat would have been a big upset </w:t>
      </w:r>
      <w:r>
        <w:t>–</w:t>
      </w:r>
    </w:p>
    <w:p w14:paraId="199B8588" w14:textId="46D3304C" w:rsidR="00281ACE" w:rsidRDefault="00281ACE" w:rsidP="001C3CD9">
      <w:pPr>
        <w:spacing w:after="240"/>
        <w:ind w:left="2160" w:hanging="2160"/>
      </w:pPr>
      <w:r>
        <w:t>Jim Thomas:</w:t>
      </w:r>
      <w:r>
        <w:tab/>
        <w:t xml:space="preserve">And </w:t>
      </w:r>
      <w:r w:rsidR="00C87C1A">
        <w:t>coming on</w:t>
      </w:r>
      <w:r>
        <w:t xml:space="preserve"> the </w:t>
      </w:r>
      <w:r w:rsidR="00C87C1A">
        <w:t>heels</w:t>
      </w:r>
      <w:r w:rsidR="00116AC7">
        <w:t xml:space="preserve"> o</w:t>
      </w:r>
      <w:r w:rsidR="00C87C1A">
        <w:t xml:space="preserve">f beating 24th ranked Arizona State all of a sudden </w:t>
      </w:r>
      <w:r>
        <w:t>-- t</w:t>
      </w:r>
      <w:r w:rsidR="00C87C1A">
        <w:t>hat was 1990</w:t>
      </w:r>
      <w:r w:rsidR="005426D0">
        <w:t>;</w:t>
      </w:r>
      <w:r w:rsidR="00C87C1A">
        <w:t xml:space="preserve"> Mike Jones was on the team</w:t>
      </w:r>
      <w:r>
        <w:t>.</w:t>
      </w:r>
      <w:r w:rsidR="00C87C1A">
        <w:t xml:space="preserve"> Mike Jones </w:t>
      </w:r>
      <w:r w:rsidR="005426D0">
        <w:t>of</w:t>
      </w:r>
      <w:r w:rsidR="00C87C1A">
        <w:t xml:space="preserve"> the tackle was on the team. </w:t>
      </w:r>
    </w:p>
    <w:p w14:paraId="11B19528" w14:textId="77777777" w:rsidR="00281ACE" w:rsidRDefault="00281ACE" w:rsidP="001C3CD9">
      <w:pPr>
        <w:spacing w:after="240"/>
        <w:ind w:left="2160" w:hanging="2160"/>
      </w:pPr>
      <w:r>
        <w:t>Bob Wallace:</w:t>
      </w:r>
      <w:r>
        <w:tab/>
        <w:t>You k</w:t>
      </w:r>
      <w:r w:rsidR="00C87C1A">
        <w:t>now what I think I was at that Arizona State</w:t>
      </w:r>
      <w:r>
        <w:t xml:space="preserve"> game</w:t>
      </w:r>
      <w:r w:rsidR="00C87C1A">
        <w:t>.</w:t>
      </w:r>
    </w:p>
    <w:p w14:paraId="0A035C46" w14:textId="5D00DC56" w:rsidR="00281ACE" w:rsidRDefault="00281ACE" w:rsidP="001C3CD9">
      <w:pPr>
        <w:spacing w:after="240"/>
        <w:ind w:left="2160" w:hanging="2160"/>
      </w:pPr>
      <w:r>
        <w:t>Jim Thomas:</w:t>
      </w:r>
      <w:r>
        <w:tab/>
      </w:r>
      <w:r w:rsidR="00C87C1A">
        <w:t xml:space="preserve">They </w:t>
      </w:r>
      <w:r>
        <w:t xml:space="preserve">beat them </w:t>
      </w:r>
      <w:r w:rsidR="00C87C1A">
        <w:t xml:space="preserve">pretty good. I mean, it wasn't like </w:t>
      </w:r>
      <w:r>
        <w:t>–</w:t>
      </w:r>
    </w:p>
    <w:p w14:paraId="2B7AB1E3" w14:textId="4A180976" w:rsidR="00CB6446" w:rsidRDefault="00281ACE" w:rsidP="001C3CD9">
      <w:pPr>
        <w:spacing w:after="240"/>
        <w:ind w:left="2160" w:hanging="2160"/>
      </w:pPr>
      <w:r>
        <w:t>Bob Wallace:</w:t>
      </w:r>
      <w:r>
        <w:tab/>
      </w:r>
      <w:r w:rsidR="00CB6446">
        <w:t xml:space="preserve">I was kind of an </w:t>
      </w:r>
      <w:r w:rsidR="00C87C1A">
        <w:t xml:space="preserve">Arizona State </w:t>
      </w:r>
      <w:r w:rsidR="005426D0">
        <w:t>fan</w:t>
      </w:r>
      <w:r w:rsidR="00CB6446">
        <w:t xml:space="preserve"> </w:t>
      </w:r>
      <w:r w:rsidR="00C87C1A">
        <w:t xml:space="preserve">from being out, </w:t>
      </w:r>
      <w:r w:rsidR="005426D0">
        <w:t>with</w:t>
      </w:r>
      <w:r w:rsidR="00C87C1A">
        <w:t xml:space="preserve"> the Cardinals moving out to Arizona</w:t>
      </w:r>
      <w:r w:rsidR="00116AC7">
        <w:t xml:space="preserve"> a</w:t>
      </w:r>
      <w:r w:rsidR="00C87C1A">
        <w:t>nd I knew the people that.</w:t>
      </w:r>
    </w:p>
    <w:p w14:paraId="0BC6B065" w14:textId="49C17872" w:rsidR="00CB6446" w:rsidRDefault="00CB6446" w:rsidP="001C3CD9">
      <w:pPr>
        <w:spacing w:after="240"/>
        <w:ind w:left="2160" w:hanging="2160"/>
      </w:pPr>
      <w:r>
        <w:t>Jim Thomas:</w:t>
      </w:r>
      <w:r>
        <w:tab/>
      </w:r>
      <w:r w:rsidR="00C87C1A">
        <w:t xml:space="preserve">It was like </w:t>
      </w:r>
      <w:r>
        <w:t xml:space="preserve">Kurt, Kent Kiefer I believe </w:t>
      </w:r>
      <w:r w:rsidR="00747A08">
        <w:t>it was,</w:t>
      </w:r>
      <w:r w:rsidR="00C87C1A">
        <w:t xml:space="preserve"> because he had transferred from Arizona State. I think the year before he had beaten </w:t>
      </w:r>
      <w:r w:rsidR="003F57D3">
        <w:t xml:space="preserve">Mizzou </w:t>
      </w:r>
      <w:r w:rsidR="00C87C1A">
        <w:t xml:space="preserve">at Arizona State. So yeah, </w:t>
      </w:r>
      <w:r>
        <w:t>t</w:t>
      </w:r>
      <w:r w:rsidR="00C87C1A">
        <w:t>hose were some of the highlights</w:t>
      </w:r>
      <w:r w:rsidR="00116AC7">
        <w:t xml:space="preserve"> o</w:t>
      </w:r>
      <w:r w:rsidR="00C87C1A">
        <w:t xml:space="preserve">f </w:t>
      </w:r>
      <w:r>
        <w:t>–</w:t>
      </w:r>
    </w:p>
    <w:p w14:paraId="682ED2C9" w14:textId="77777777" w:rsidR="00CB6446" w:rsidRDefault="00CB6446" w:rsidP="001C3CD9">
      <w:pPr>
        <w:spacing w:after="240"/>
        <w:ind w:left="2160" w:hanging="2160"/>
      </w:pPr>
      <w:r>
        <w:t>Bob Wallace:</w:t>
      </w:r>
      <w:r>
        <w:tab/>
        <w:t>T</w:t>
      </w:r>
      <w:r w:rsidR="00C87C1A">
        <w:t>ell me about basketball.</w:t>
      </w:r>
    </w:p>
    <w:p w14:paraId="2BD8EF2F" w14:textId="232DEA3D" w:rsidR="00CB6446" w:rsidRDefault="00CB6446" w:rsidP="001C3CD9">
      <w:pPr>
        <w:spacing w:after="240"/>
        <w:ind w:left="2160" w:hanging="2160"/>
      </w:pPr>
      <w:r>
        <w:t>Jim Thomas:</w:t>
      </w:r>
      <w:r>
        <w:tab/>
      </w:r>
      <w:r w:rsidR="00C87C1A">
        <w:t>Well, basketball, football</w:t>
      </w:r>
      <w:r w:rsidR="00116AC7">
        <w:t xml:space="preserve"> --</w:t>
      </w:r>
      <w:r w:rsidR="00C87C1A">
        <w:t xml:space="preserve"> </w:t>
      </w:r>
      <w:r w:rsidR="00116AC7">
        <w:t>t</w:t>
      </w:r>
      <w:r w:rsidR="00C87C1A">
        <w:t>he players were great to work</w:t>
      </w:r>
      <w:r>
        <w:t xml:space="preserve"> w</w:t>
      </w:r>
      <w:r w:rsidR="00C87C1A">
        <w:t>ith</w:t>
      </w:r>
      <w:r>
        <w:t>;</w:t>
      </w:r>
      <w:r w:rsidR="00C87C1A">
        <w:t xml:space="preserve"> the games were not so</w:t>
      </w:r>
      <w:r w:rsidR="00747A08">
        <w:t xml:space="preserve"> good</w:t>
      </w:r>
      <w:r w:rsidR="00C87C1A">
        <w:t xml:space="preserve">. Although they played a </w:t>
      </w:r>
      <w:r>
        <w:t xml:space="preserve">hellacious </w:t>
      </w:r>
      <w:r w:rsidR="00116AC7">
        <w:t>s</w:t>
      </w:r>
      <w:r w:rsidR="00C87C1A">
        <w:t>chedul</w:t>
      </w:r>
      <w:r>
        <w:t>e</w:t>
      </w:r>
      <w:r w:rsidR="00C87C1A">
        <w:t xml:space="preserve"> back then</w:t>
      </w:r>
      <w:r>
        <w:t xml:space="preserve">. </w:t>
      </w:r>
      <w:r w:rsidR="00C87C1A">
        <w:t xml:space="preserve">Mizzou football played Miami in his prime. Remember when Syracuse, with McPherson, the coach, and </w:t>
      </w:r>
      <w:r>
        <w:t xml:space="preserve">McPherson the </w:t>
      </w:r>
      <w:r w:rsidR="00C87C1A">
        <w:t>quarterback they threatened</w:t>
      </w:r>
      <w:r>
        <w:t xml:space="preserve"> --</w:t>
      </w:r>
      <w:r w:rsidR="00C87C1A">
        <w:t xml:space="preserve"> they played them. They played Houston</w:t>
      </w:r>
      <w:r>
        <w:t xml:space="preserve"> w</w:t>
      </w:r>
      <w:r w:rsidR="00C87C1A">
        <w:t>hen Andre Ware was</w:t>
      </w:r>
      <w:r>
        <w:t xml:space="preserve"> t</w:t>
      </w:r>
      <w:r w:rsidR="00C87C1A">
        <w:t>here</w:t>
      </w:r>
      <w:r>
        <w:t>. T</w:t>
      </w:r>
      <w:r w:rsidR="00C87C1A">
        <w:t>hey played</w:t>
      </w:r>
      <w:r>
        <w:t xml:space="preserve"> b</w:t>
      </w:r>
      <w:r w:rsidR="00C87C1A">
        <w:t>rutal schedule besides</w:t>
      </w:r>
      <w:r>
        <w:t xml:space="preserve"> </w:t>
      </w:r>
      <w:r w:rsidR="00C87C1A">
        <w:t>The Big Eight so</w:t>
      </w:r>
      <w:r>
        <w:t xml:space="preserve"> basketball and the </w:t>
      </w:r>
      <w:r w:rsidR="00C87C1A">
        <w:t>teams were fantastic</w:t>
      </w:r>
      <w:r>
        <w:t>.</w:t>
      </w:r>
      <w:r w:rsidR="00C87C1A">
        <w:t xml:space="preserve"> </w:t>
      </w:r>
      <w:r>
        <w:t>D</w:t>
      </w:r>
      <w:r w:rsidR="00C87C1A">
        <w:t xml:space="preserve">ealing with Norm Stewart was </w:t>
      </w:r>
    </w:p>
    <w:p w14:paraId="5570AC3B" w14:textId="337FE7F3" w:rsidR="00CB6446" w:rsidRDefault="00CB6446" w:rsidP="001C3CD9">
      <w:pPr>
        <w:spacing w:after="240"/>
        <w:ind w:left="2160" w:hanging="2160"/>
      </w:pPr>
      <w:r>
        <w:t>Bob Wallace:</w:t>
      </w:r>
      <w:r>
        <w:tab/>
        <w:t xml:space="preserve">Who was on the team?  </w:t>
      </w:r>
    </w:p>
    <w:p w14:paraId="1A480B92" w14:textId="77777777" w:rsidR="00B77CAC" w:rsidRDefault="00CB6446" w:rsidP="001C3CD9">
      <w:pPr>
        <w:spacing w:after="240"/>
        <w:ind w:left="2160" w:hanging="2160"/>
      </w:pPr>
      <w:r>
        <w:t>Jim Thomas:</w:t>
      </w:r>
      <w:r>
        <w:tab/>
      </w:r>
      <w:r w:rsidR="00C87C1A">
        <w:t xml:space="preserve">No, that was later. </w:t>
      </w:r>
      <w:r>
        <w:t xml:space="preserve">Derek </w:t>
      </w:r>
      <w:proofErr w:type="spellStart"/>
      <w:r>
        <w:t>Cheeter</w:t>
      </w:r>
      <w:proofErr w:type="spellEnd"/>
      <w:r>
        <w:t xml:space="preserve">. </w:t>
      </w:r>
      <w:r w:rsidR="00C87C1A">
        <w:t xml:space="preserve">That was Anthony Peeler, Gary Leonard from Belleville, who went </w:t>
      </w:r>
      <w:r>
        <w:t xml:space="preserve">on and </w:t>
      </w:r>
      <w:r w:rsidR="00C87C1A">
        <w:t xml:space="preserve">was drafted by the Celtics. Doug Smith. Those were, I mean, they had </w:t>
      </w:r>
      <w:r>
        <w:t xml:space="preserve">Nathan Bunny, Lee Coward, </w:t>
      </w:r>
      <w:r w:rsidR="00C87C1A">
        <w:t xml:space="preserve">Lynn Hardy. They had some great </w:t>
      </w:r>
      <w:r w:rsidR="00B77CAC">
        <w:t>teams.</w:t>
      </w:r>
    </w:p>
    <w:p w14:paraId="63D9340E" w14:textId="77777777" w:rsidR="00B77CAC" w:rsidRDefault="00B77CAC" w:rsidP="001C3CD9">
      <w:pPr>
        <w:spacing w:after="240"/>
        <w:ind w:left="2160" w:hanging="2160"/>
      </w:pPr>
      <w:r>
        <w:t>Bob Wallace:</w:t>
      </w:r>
      <w:r>
        <w:tab/>
        <w:t xml:space="preserve">Not throwing old Norm under the </w:t>
      </w:r>
      <w:r w:rsidR="00C87C1A">
        <w:t>bus. So what do you mean? He was hard to deal with</w:t>
      </w:r>
      <w:r>
        <w:t>?</w:t>
      </w:r>
    </w:p>
    <w:p w14:paraId="4E6D1232" w14:textId="77777777" w:rsidR="00B77CAC" w:rsidRDefault="00B77CAC" w:rsidP="001C3CD9">
      <w:pPr>
        <w:spacing w:after="240"/>
        <w:ind w:left="2160" w:hanging="2160"/>
      </w:pPr>
      <w:r>
        <w:t>Jim Thomas:</w:t>
      </w:r>
      <w:r>
        <w:tab/>
      </w:r>
      <w:r w:rsidR="00C87C1A">
        <w:t xml:space="preserve">Well, yeah, I think you heard this story. I was writing investigative stuff. This is around </w:t>
      </w:r>
      <w:r>
        <w:t>’</w:t>
      </w:r>
      <w:r w:rsidR="00C87C1A">
        <w:t>88</w:t>
      </w:r>
      <w:r>
        <w:t>, ‘</w:t>
      </w:r>
      <w:r w:rsidR="00C87C1A">
        <w:t>89. And he didn't like it. And I came up to practice, brought my wife, and then he, I don't know, he was about a year old</w:t>
      </w:r>
      <w:r>
        <w:t>,</w:t>
      </w:r>
      <w:r w:rsidR="00C87C1A">
        <w:t xml:space="preserve"> Tim</w:t>
      </w:r>
      <w:r>
        <w:t>,</w:t>
      </w:r>
      <w:r w:rsidR="00C87C1A">
        <w:t xml:space="preserve"> oldest boy, Tim. We see </w:t>
      </w:r>
      <w:r>
        <w:t>N</w:t>
      </w:r>
      <w:r w:rsidR="00C87C1A">
        <w:t xml:space="preserve">orm </w:t>
      </w:r>
      <w:r>
        <w:t>o</w:t>
      </w:r>
      <w:r w:rsidR="00C87C1A">
        <w:t>n the parking lot</w:t>
      </w:r>
      <w:r w:rsidR="00116AC7">
        <w:t xml:space="preserve"> a</w:t>
      </w:r>
      <w:r w:rsidR="00C87C1A">
        <w:t>nd he said, oh, that's a nice kid. Then I'm out</w:t>
      </w:r>
      <w:r>
        <w:t xml:space="preserve"> t</w:t>
      </w:r>
      <w:r w:rsidR="00C87C1A">
        <w:t xml:space="preserve">here </w:t>
      </w:r>
      <w:r>
        <w:t xml:space="preserve">-- </w:t>
      </w:r>
      <w:r w:rsidR="00C87C1A">
        <w:t>the idea</w:t>
      </w:r>
      <w:r w:rsidR="00116AC7">
        <w:t xml:space="preserve"> w</w:t>
      </w:r>
      <w:r w:rsidR="00C87C1A">
        <w:t>as the wife would bring her up. I didn't have to write anything that day</w:t>
      </w:r>
      <w:r>
        <w:t xml:space="preserve"> t</w:t>
      </w:r>
      <w:r w:rsidR="00C87C1A">
        <w:t>hey had like a media day</w:t>
      </w:r>
      <w:r>
        <w:t>,</w:t>
      </w:r>
      <w:r w:rsidR="00C87C1A">
        <w:t xml:space="preserve"> watch practice</w:t>
      </w:r>
      <w:r>
        <w:t xml:space="preserve">, get </w:t>
      </w:r>
      <w:r w:rsidR="00C87C1A">
        <w:t>my stuff</w:t>
      </w:r>
      <w:r>
        <w:t>,</w:t>
      </w:r>
      <w:r w:rsidR="00C87C1A">
        <w:t xml:space="preserve"> </w:t>
      </w:r>
      <w:r>
        <w:t>h</w:t>
      </w:r>
      <w:r w:rsidR="00C87C1A">
        <w:t>ave some lunch with the wife and kids and</w:t>
      </w:r>
      <w:r>
        <w:t xml:space="preserve"> h</w:t>
      </w:r>
      <w:r w:rsidR="00C87C1A">
        <w:t xml:space="preserve">ead back to </w:t>
      </w:r>
      <w:r w:rsidR="000E4DF5">
        <w:t>St. Louis</w:t>
      </w:r>
      <w:r w:rsidR="00C87C1A">
        <w:t>. I go into the arena myself. I'm sitting there under a basket and all of a sudden Norm comes and he's just you're trying to hurt me</w:t>
      </w:r>
      <w:r>
        <w:t>, y</w:t>
      </w:r>
      <w:r w:rsidR="00C87C1A">
        <w:t>ou're trying to hurt my family because of the investigation</w:t>
      </w:r>
      <w:r>
        <w:t xml:space="preserve"> a</w:t>
      </w:r>
      <w:r w:rsidR="00C87C1A">
        <w:t>nd finally, he says, just out of blue. I know someone who can take care of your one year old and I'm, like, shocked. And I'm like. Are you kidding me? And so anyway.</w:t>
      </w:r>
    </w:p>
    <w:p w14:paraId="15C29AAE" w14:textId="77777777" w:rsidR="00B77CAC" w:rsidRDefault="00B77CAC" w:rsidP="001C3CD9">
      <w:pPr>
        <w:spacing w:after="240"/>
        <w:ind w:left="2160" w:hanging="2160"/>
      </w:pPr>
      <w:r>
        <w:lastRenderedPageBreak/>
        <w:t>Bob Wallace:</w:t>
      </w:r>
      <w:r>
        <w:tab/>
      </w:r>
      <w:r w:rsidR="00C87C1A">
        <w:t>What were you investigating? What</w:t>
      </w:r>
      <w:r>
        <w:t xml:space="preserve"> wa</w:t>
      </w:r>
      <w:r w:rsidR="00C87C1A">
        <w:t>s the story</w:t>
      </w:r>
      <w:r>
        <w:t xml:space="preserve"> o</w:t>
      </w:r>
      <w:r w:rsidR="00C87C1A">
        <w:t>n</w:t>
      </w:r>
      <w:r>
        <w:t>?</w:t>
      </w:r>
    </w:p>
    <w:p w14:paraId="7975B270" w14:textId="7007CC0F" w:rsidR="00B77CAC" w:rsidRDefault="00B77CAC" w:rsidP="001C3CD9">
      <w:pPr>
        <w:spacing w:after="240"/>
        <w:ind w:left="2160" w:hanging="2160"/>
      </w:pPr>
      <w:r>
        <w:t>Jim Thomas:</w:t>
      </w:r>
      <w:r>
        <w:tab/>
        <w:t>R</w:t>
      </w:r>
      <w:r w:rsidR="00C87C1A">
        <w:t>ecruiting violations in Detroit and</w:t>
      </w:r>
      <w:r w:rsidR="00DE368D">
        <w:t xml:space="preserve"> t</w:t>
      </w:r>
      <w:r w:rsidR="00C87C1A">
        <w:t>hey ended up</w:t>
      </w:r>
      <w:r>
        <w:t xml:space="preserve"> –</w:t>
      </w:r>
    </w:p>
    <w:p w14:paraId="0600863A" w14:textId="77777777" w:rsidR="00B77CAC" w:rsidRDefault="00B77CAC" w:rsidP="001C3CD9">
      <w:pPr>
        <w:spacing w:after="240"/>
        <w:ind w:left="2160" w:hanging="2160"/>
      </w:pPr>
      <w:r>
        <w:t>Bob Wallace:</w:t>
      </w:r>
      <w:r>
        <w:tab/>
      </w:r>
      <w:r w:rsidR="00C87C1A">
        <w:t>Oh, that was</w:t>
      </w:r>
      <w:r>
        <w:t xml:space="preserve"> - w</w:t>
      </w:r>
      <w:r w:rsidR="00C87C1A">
        <w:t xml:space="preserve">ho was </w:t>
      </w:r>
      <w:r>
        <w:t>t</w:t>
      </w:r>
      <w:r w:rsidR="00C87C1A">
        <w:t xml:space="preserve">he </w:t>
      </w:r>
      <w:r>
        <w:t>guy?</w:t>
      </w:r>
    </w:p>
    <w:p w14:paraId="0F9156C2" w14:textId="77777777" w:rsidR="00B77CAC" w:rsidRDefault="00B77CAC" w:rsidP="001C3CD9">
      <w:pPr>
        <w:spacing w:after="240"/>
        <w:ind w:left="2160" w:hanging="2160"/>
      </w:pPr>
      <w:r>
        <w:t>Jim Thomas:</w:t>
      </w:r>
      <w:r>
        <w:tab/>
      </w:r>
      <w:r w:rsidR="00C87C1A">
        <w:t>Doctor Detroit Rich Daley</w:t>
      </w:r>
    </w:p>
    <w:p w14:paraId="59E43A87" w14:textId="77777777" w:rsidR="00B77CAC" w:rsidRDefault="00B77CAC" w:rsidP="001C3CD9">
      <w:pPr>
        <w:spacing w:after="240"/>
        <w:ind w:left="2160" w:hanging="2160"/>
      </w:pPr>
      <w:r>
        <w:t>Bob Wallace:</w:t>
      </w:r>
      <w:r>
        <w:tab/>
        <w:t>Rich Daley, right.</w:t>
      </w:r>
    </w:p>
    <w:p w14:paraId="4CAEE042" w14:textId="77777777" w:rsidR="00265D73" w:rsidRDefault="00B77CAC" w:rsidP="001C3CD9">
      <w:pPr>
        <w:spacing w:after="240"/>
        <w:ind w:left="2160" w:hanging="2160"/>
      </w:pPr>
      <w:r>
        <w:t>Jim Thomas:</w:t>
      </w:r>
      <w:r>
        <w:tab/>
        <w:t>G</w:t>
      </w:r>
      <w:r w:rsidR="00C87C1A">
        <w:t xml:space="preserve">reat guy to deal with it. </w:t>
      </w:r>
      <w:r>
        <w:t>A</w:t>
      </w:r>
      <w:r w:rsidR="00C87C1A">
        <w:t xml:space="preserve">d he recruited everybody at </w:t>
      </w:r>
      <w:r>
        <w:t>the time</w:t>
      </w:r>
      <w:r w:rsidR="00C87C1A">
        <w:t xml:space="preserve">. </w:t>
      </w:r>
      <w:r>
        <w:t>R</w:t>
      </w:r>
      <w:r w:rsidR="00C87C1A">
        <w:t>emember Derek Coleman from Syracuse</w:t>
      </w:r>
      <w:r>
        <w:t>?</w:t>
      </w:r>
      <w:r w:rsidR="00C87C1A">
        <w:t xml:space="preserve"> He was in on everybody, but anyway, partly some of the writing, I did</w:t>
      </w:r>
      <w:r>
        <w:t xml:space="preserve"> and</w:t>
      </w:r>
      <w:r w:rsidR="00C87C1A">
        <w:t xml:space="preserve"> Jeff Gordon did a lot of reporting. They went on and the Kansas City star was all over. They go on probation, but this thing with my as weird as it sounds, Sports Illustrated did a little story on it. There were stories on it in the Dallas Morning News, the Des Moines Register. I'm trying to think of some other papers.</w:t>
      </w:r>
    </w:p>
    <w:p w14:paraId="28CE9ACE" w14:textId="77777777" w:rsidR="00265D73" w:rsidRDefault="00265D73" w:rsidP="001C3CD9">
      <w:pPr>
        <w:spacing w:after="240"/>
        <w:ind w:left="2160" w:hanging="2160"/>
      </w:pPr>
      <w:r>
        <w:t>Bob Wallace:</w:t>
      </w:r>
      <w:r>
        <w:tab/>
        <w:t>Did he ever apologize?</w:t>
      </w:r>
    </w:p>
    <w:p w14:paraId="5D57EF7F" w14:textId="3C33F83F" w:rsidR="00265D73" w:rsidRDefault="00265D73" w:rsidP="001C3CD9">
      <w:pPr>
        <w:spacing w:after="240"/>
        <w:ind w:left="2160" w:hanging="2160"/>
      </w:pPr>
      <w:r>
        <w:t>Jim Thomas:</w:t>
      </w:r>
      <w:r>
        <w:tab/>
      </w:r>
      <w:r w:rsidR="00C87C1A">
        <w:t>No, no. And years later</w:t>
      </w:r>
      <w:r>
        <w:t xml:space="preserve"> a</w:t>
      </w:r>
      <w:r w:rsidR="00C87C1A">
        <w:t>nd I'm not going to say who there was someone in that building that told me</w:t>
      </w:r>
      <w:r>
        <w:t xml:space="preserve"> y</w:t>
      </w:r>
      <w:r w:rsidR="00C87C1A">
        <w:t xml:space="preserve">eah, I heard the whole thing. He just denied and said, oh, you're crazy because at face value, it sounds so </w:t>
      </w:r>
      <w:r>
        <w:t xml:space="preserve">outlandish. </w:t>
      </w:r>
      <w:r w:rsidR="00C87C1A">
        <w:t>So I covered him that next year</w:t>
      </w:r>
      <w:r>
        <w:t>. T</w:t>
      </w:r>
      <w:r w:rsidR="00C87C1A">
        <w:t xml:space="preserve">here was a lot of pressure from the some people at the paper to take me off the beat because </w:t>
      </w:r>
      <w:r>
        <w:t>–</w:t>
      </w:r>
    </w:p>
    <w:p w14:paraId="1185ABAE" w14:textId="77777777" w:rsidR="00265D73" w:rsidRDefault="00265D73" w:rsidP="001C3CD9">
      <w:pPr>
        <w:spacing w:after="240"/>
        <w:ind w:left="2160" w:hanging="2160"/>
      </w:pPr>
      <w:r>
        <w:t>Bob Wallace:</w:t>
      </w:r>
      <w:r>
        <w:tab/>
        <w:t xml:space="preserve">You’re part of the </w:t>
      </w:r>
      <w:r w:rsidR="00C87C1A">
        <w:t>story</w:t>
      </w:r>
      <w:r>
        <w:t xml:space="preserve"> then,</w:t>
      </w:r>
    </w:p>
    <w:p w14:paraId="16E04DDF" w14:textId="5646DCB3" w:rsidR="00265D73" w:rsidRDefault="00265D73" w:rsidP="001C3CD9">
      <w:pPr>
        <w:spacing w:after="240"/>
        <w:ind w:left="2160" w:hanging="2160"/>
      </w:pPr>
      <w:r>
        <w:t>Jim Thomas:</w:t>
      </w:r>
      <w:r>
        <w:tab/>
        <w:t>R</w:t>
      </w:r>
      <w:r w:rsidR="00C87C1A">
        <w:t xml:space="preserve">ight, and then they go on probation </w:t>
      </w:r>
      <w:r>
        <w:t>a</w:t>
      </w:r>
      <w:r w:rsidR="00C87C1A">
        <w:t>n</w:t>
      </w:r>
      <w:r>
        <w:t>d</w:t>
      </w:r>
      <w:r w:rsidR="00C87C1A">
        <w:t xml:space="preserve"> the next year that I'm getting fans yelling at me that the public relations directors </w:t>
      </w:r>
      <w:r>
        <w:t xml:space="preserve">sits me </w:t>
      </w:r>
      <w:r w:rsidR="00C87C1A">
        <w:t>right in front</w:t>
      </w:r>
      <w:r>
        <w:t xml:space="preserve"> t</w:t>
      </w:r>
      <w:r w:rsidR="00C87C1A">
        <w:t>he Sports Information Director</w:t>
      </w:r>
      <w:r>
        <w:t>. M</w:t>
      </w:r>
      <w:r w:rsidR="00C87C1A">
        <w:t>oves me where I'm sitting right in front of the Pep Band. I have a tube in my ear the whole game. He's laughing about it, you know? So it was</w:t>
      </w:r>
      <w:r>
        <w:t xml:space="preserve"> --</w:t>
      </w:r>
      <w:r w:rsidR="00C87C1A">
        <w:t xml:space="preserve"> </w:t>
      </w:r>
      <w:r>
        <w:t>b</w:t>
      </w:r>
      <w:r w:rsidR="00C87C1A">
        <w:t>ut I stayed there the next year. Some pressure from the paper to take me off the</w:t>
      </w:r>
      <w:r>
        <w:t xml:space="preserve"> beat</w:t>
      </w:r>
      <w:r w:rsidR="00C87C1A">
        <w:t>. That's how I ended up covering football. I covered the year after the probation</w:t>
      </w:r>
      <w:r>
        <w:t xml:space="preserve"> a</w:t>
      </w:r>
      <w:r w:rsidR="00C87C1A">
        <w:t xml:space="preserve">nd then </w:t>
      </w:r>
      <w:r>
        <w:t>–</w:t>
      </w:r>
    </w:p>
    <w:p w14:paraId="4613A052" w14:textId="77777777" w:rsidR="00265D73" w:rsidRDefault="00265D73" w:rsidP="001C3CD9">
      <w:pPr>
        <w:spacing w:after="240"/>
        <w:ind w:left="2160" w:hanging="2160"/>
      </w:pPr>
      <w:r>
        <w:t>Bob Wallace:</w:t>
      </w:r>
      <w:r>
        <w:tab/>
        <w:t>S</w:t>
      </w:r>
      <w:r w:rsidR="00C87C1A">
        <w:t xml:space="preserve">o that's what </w:t>
      </w:r>
      <w:r>
        <w:t>’</w:t>
      </w:r>
      <w:r w:rsidR="00C87C1A">
        <w:t>92</w:t>
      </w:r>
      <w:r>
        <w:t>, ’</w:t>
      </w:r>
      <w:r w:rsidR="00C87C1A">
        <w:t>91</w:t>
      </w:r>
      <w:r>
        <w:t>?</w:t>
      </w:r>
    </w:p>
    <w:p w14:paraId="32897545" w14:textId="54582D80" w:rsidR="00265D73" w:rsidRDefault="00265D73" w:rsidP="001C3CD9">
      <w:pPr>
        <w:spacing w:after="240"/>
        <w:ind w:left="2160" w:hanging="2160"/>
      </w:pPr>
      <w:r>
        <w:t>Jim Thomas:</w:t>
      </w:r>
      <w:r>
        <w:tab/>
      </w:r>
      <w:r w:rsidR="00C87C1A">
        <w:t xml:space="preserve">My last </w:t>
      </w:r>
      <w:r>
        <w:t>year on the beat was 91.</w:t>
      </w:r>
      <w:r w:rsidR="00C87C1A">
        <w:t xml:space="preserve"> </w:t>
      </w:r>
      <w:r>
        <w:t xml:space="preserve"> S</w:t>
      </w:r>
      <w:r w:rsidR="00C87C1A">
        <w:t>o</w:t>
      </w:r>
      <w:r>
        <w:t xml:space="preserve"> a</w:t>
      </w:r>
      <w:r w:rsidR="00C87C1A">
        <w:t xml:space="preserve">nyway, </w:t>
      </w:r>
      <w:r>
        <w:t>what I was</w:t>
      </w:r>
      <w:r w:rsidR="00C87C1A">
        <w:t xml:space="preserve"> told was hey </w:t>
      </w:r>
      <w:r>
        <w:t>w</w:t>
      </w:r>
      <w:r w:rsidR="00C87C1A">
        <w:t xml:space="preserve">e're trying to get this expansion </w:t>
      </w:r>
      <w:r>
        <w:t>t</w:t>
      </w:r>
      <w:r w:rsidR="00C87C1A">
        <w:t>eam</w:t>
      </w:r>
      <w:r>
        <w:t>. W</w:t>
      </w:r>
      <w:r w:rsidR="00C87C1A">
        <w:t>e need somebody to cover it. NFL expansion why don't you cover it and do some stuff on the league</w:t>
      </w:r>
      <w:r>
        <w:t>.</w:t>
      </w:r>
      <w:r w:rsidR="00C87C1A">
        <w:t xml:space="preserve"> Get to know the league. You can go to the combine, you can go to the Super Bowl, pick out a game every week, an NFL game, and go to the NFL game and also </w:t>
      </w:r>
      <w:r>
        <w:t>write –</w:t>
      </w:r>
      <w:r w:rsidR="00C87C1A">
        <w:t xml:space="preserve"> </w:t>
      </w:r>
    </w:p>
    <w:p w14:paraId="3FAE9210" w14:textId="04A91903" w:rsidR="00265D73" w:rsidRDefault="00265D73" w:rsidP="001C3CD9">
      <w:pPr>
        <w:spacing w:after="240"/>
        <w:ind w:left="2160" w:hanging="2160"/>
      </w:pPr>
      <w:r>
        <w:t>Bob Wallace:</w:t>
      </w:r>
      <w:r>
        <w:tab/>
        <w:t>That’s when the p</w:t>
      </w:r>
      <w:r w:rsidR="00C87C1A">
        <w:t>aper was making money and they</w:t>
      </w:r>
      <w:r>
        <w:t xml:space="preserve"> –</w:t>
      </w:r>
    </w:p>
    <w:p w14:paraId="7B28C5F0" w14:textId="0537765B" w:rsidR="00934968" w:rsidRDefault="00265D73" w:rsidP="001C3CD9">
      <w:pPr>
        <w:spacing w:after="240"/>
        <w:ind w:left="2160" w:hanging="2160"/>
      </w:pPr>
      <w:r>
        <w:t>Jim Thomas:</w:t>
      </w:r>
      <w:r>
        <w:tab/>
        <w:t xml:space="preserve">But they still, what in </w:t>
      </w:r>
      <w:r w:rsidR="00C87C1A">
        <w:t>91</w:t>
      </w:r>
      <w:r>
        <w:t xml:space="preserve"> a</w:t>
      </w:r>
      <w:r w:rsidR="00C87C1A">
        <w:t xml:space="preserve">nd maybe a little bit of 92 and 93, especially 91, they say, hey, if you can couple a college game with a NFL game on the </w:t>
      </w:r>
      <w:r w:rsidR="00C87C1A">
        <w:lastRenderedPageBreak/>
        <w:t>same weekend, like, say, cover, Notre Dame playing Florida State and then go, go watch the Bears game or whatever and</w:t>
      </w:r>
      <w:r w:rsidR="00934968">
        <w:t xml:space="preserve"> –</w:t>
      </w:r>
    </w:p>
    <w:p w14:paraId="5C513970" w14:textId="77777777" w:rsidR="00934968" w:rsidRDefault="00934968" w:rsidP="001C3CD9">
      <w:pPr>
        <w:spacing w:after="240"/>
        <w:ind w:left="2160" w:hanging="2160"/>
      </w:pPr>
      <w:r>
        <w:t>Bob Wallace:</w:t>
      </w:r>
      <w:r>
        <w:tab/>
      </w:r>
      <w:r w:rsidR="00C87C1A">
        <w:t>Did you like doing it?</w:t>
      </w:r>
    </w:p>
    <w:p w14:paraId="314A30D4" w14:textId="77777777" w:rsidR="000027AC" w:rsidRDefault="00934968" w:rsidP="001C3CD9">
      <w:pPr>
        <w:spacing w:after="240"/>
        <w:ind w:left="2160" w:hanging="2160"/>
      </w:pPr>
      <w:r>
        <w:t>Jim Thomas:</w:t>
      </w:r>
      <w:r>
        <w:tab/>
      </w:r>
      <w:r w:rsidR="00C87C1A">
        <w:t>And I did it and I covered</w:t>
      </w:r>
      <w:r>
        <w:t xml:space="preserve"> l</w:t>
      </w:r>
      <w:r w:rsidR="00C87C1A">
        <w:t>ike 40 games, 40 football games that year, which was amazing. You know, covered Florida State, Miami, I couple</w:t>
      </w:r>
      <w:r>
        <w:t>d</w:t>
      </w:r>
      <w:r w:rsidR="00C87C1A">
        <w:t xml:space="preserve"> that just </w:t>
      </w:r>
      <w:r>
        <w:t>to</w:t>
      </w:r>
      <w:r w:rsidR="00C87C1A">
        <w:t xml:space="preserve"> couple </w:t>
      </w:r>
      <w:r>
        <w:t>it</w:t>
      </w:r>
      <w:r w:rsidR="00C87C1A">
        <w:t xml:space="preserve">, I coupled it with the Tampa Bay game and they were still in the </w:t>
      </w:r>
      <w:proofErr w:type="spellStart"/>
      <w:r w:rsidR="004868A9">
        <w:t>c</w:t>
      </w:r>
      <w:r w:rsidR="00C87C1A">
        <w:t>ream</w:t>
      </w:r>
      <w:r w:rsidR="004868A9">
        <w:t>c</w:t>
      </w:r>
      <w:r>
        <w:t>i</w:t>
      </w:r>
      <w:r w:rsidR="00C87C1A">
        <w:t>cle</w:t>
      </w:r>
      <w:proofErr w:type="spellEnd"/>
      <w:r w:rsidR="00C87C1A">
        <w:t xml:space="preserve"> uniforms and they were bad with Sam White, the PR guy for Tampa says</w:t>
      </w:r>
      <w:r w:rsidR="009D6418">
        <w:t xml:space="preserve"> w</w:t>
      </w:r>
      <w:r w:rsidR="00C87C1A">
        <w:t>hy are you covering u</w:t>
      </w:r>
      <w:r>
        <w:t>s</w:t>
      </w:r>
      <w:r w:rsidR="00C87C1A">
        <w:t xml:space="preserve">? Well, they've actually started like 3 and </w:t>
      </w:r>
      <w:r w:rsidR="009D6418">
        <w:t>0</w:t>
      </w:r>
      <w:r w:rsidR="00C87C1A">
        <w:t xml:space="preserve">. </w:t>
      </w:r>
      <w:r>
        <w:t>S</w:t>
      </w:r>
      <w:r w:rsidR="00C87C1A">
        <w:t xml:space="preserve">o I thought </w:t>
      </w:r>
      <w:r>
        <w:t>it would be historic. M</w:t>
      </w:r>
      <w:r w:rsidR="00C87C1A">
        <w:t>y wife had no idea where I was</w:t>
      </w:r>
      <w:r>
        <w:t xml:space="preserve"> from week to week</w:t>
      </w:r>
      <w:r w:rsidR="00C87C1A">
        <w:t xml:space="preserve">. </w:t>
      </w:r>
      <w:r>
        <w:t>F</w:t>
      </w:r>
      <w:r w:rsidR="00C87C1A">
        <w:t>inally I told her you</w:t>
      </w:r>
      <w:r w:rsidR="004868A9">
        <w:t>, d</w:t>
      </w:r>
      <w:r w:rsidR="00C87C1A">
        <w:t>on't know where I am</w:t>
      </w:r>
      <w:r>
        <w:t xml:space="preserve"> do you?</w:t>
      </w:r>
      <w:r w:rsidR="00C87C1A">
        <w:t xml:space="preserve"> I could have a whole </w:t>
      </w:r>
      <w:r w:rsidR="00FE7B97">
        <w:t>a</w:t>
      </w:r>
      <w:r w:rsidR="00C87C1A">
        <w:t>nother family</w:t>
      </w:r>
      <w:r>
        <w:t>, a</w:t>
      </w:r>
      <w:r w:rsidR="00C87C1A">
        <w:t xml:space="preserve"> mistress</w:t>
      </w:r>
      <w:r>
        <w:t xml:space="preserve"> a</w:t>
      </w:r>
      <w:r w:rsidR="00C87C1A">
        <w:t>nd you would</w:t>
      </w:r>
      <w:r w:rsidR="004868A9">
        <w:t>n’t</w:t>
      </w:r>
      <w:r w:rsidR="00C87C1A">
        <w:t xml:space="preserve"> know. But it's weird</w:t>
      </w:r>
      <w:r w:rsidR="009D6418">
        <w:t>,</w:t>
      </w:r>
      <w:r w:rsidR="00C87C1A">
        <w:t xml:space="preserve"> in life, you know one door</w:t>
      </w:r>
      <w:r>
        <w:t xml:space="preserve"> c</w:t>
      </w:r>
      <w:r w:rsidR="00C87C1A">
        <w:t>loses and another open</w:t>
      </w:r>
      <w:r>
        <w:t>.</w:t>
      </w:r>
      <w:r w:rsidR="00C87C1A">
        <w:t xml:space="preserve"> </w:t>
      </w:r>
      <w:r>
        <w:t>S</w:t>
      </w:r>
      <w:r w:rsidR="00C87C1A">
        <w:t xml:space="preserve">o I covered the expansion and got to know Walter Payton, who was </w:t>
      </w:r>
      <w:r w:rsidR="000027AC">
        <w:t xml:space="preserve">-- </w:t>
      </w:r>
      <w:r w:rsidR="00C87C1A">
        <w:t xml:space="preserve">he was involved with the </w:t>
      </w:r>
      <w:r w:rsidR="000E4DF5">
        <w:t>St. Louis</w:t>
      </w:r>
      <w:r w:rsidR="00C87C1A">
        <w:t xml:space="preserve"> expansion group. I remember going up to</w:t>
      </w:r>
      <w:r w:rsidR="000027AC">
        <w:t xml:space="preserve">, </w:t>
      </w:r>
      <w:r w:rsidR="00C87C1A">
        <w:t>this was</w:t>
      </w:r>
      <w:r w:rsidR="000027AC">
        <w:t xml:space="preserve"> </w:t>
      </w:r>
      <w:r w:rsidR="00C87C1A">
        <w:t xml:space="preserve">after the expansion </w:t>
      </w:r>
      <w:r w:rsidR="000027AC">
        <w:t xml:space="preserve">then </w:t>
      </w:r>
      <w:r w:rsidR="00C87C1A">
        <w:t>fell apart</w:t>
      </w:r>
      <w:r w:rsidR="000027AC">
        <w:t xml:space="preserve">, </w:t>
      </w:r>
      <w:r w:rsidR="00C87C1A">
        <w:t>I go up to New England because they were thinking of moving</w:t>
      </w:r>
      <w:r w:rsidR="000027AC">
        <w:t xml:space="preserve">. </w:t>
      </w:r>
      <w:r w:rsidR="00C87C1A">
        <w:t>James Bush</w:t>
      </w:r>
      <w:r w:rsidR="000027AC">
        <w:t xml:space="preserve"> </w:t>
      </w:r>
      <w:proofErr w:type="spellStart"/>
      <w:r w:rsidR="000027AC">
        <w:t>Hartwein</w:t>
      </w:r>
      <w:proofErr w:type="spellEnd"/>
      <w:r w:rsidR="000027AC">
        <w:t>,</w:t>
      </w:r>
      <w:r w:rsidR="00C87C1A">
        <w:t xml:space="preserve"> </w:t>
      </w:r>
      <w:r w:rsidR="000027AC">
        <w:t>w</w:t>
      </w:r>
      <w:r w:rsidR="00C87C1A">
        <w:t xml:space="preserve">ho was involved in the </w:t>
      </w:r>
      <w:r w:rsidR="000E4DF5">
        <w:t>St. Louis</w:t>
      </w:r>
      <w:r w:rsidR="00C87C1A">
        <w:t xml:space="preserve"> </w:t>
      </w:r>
      <w:r w:rsidR="000027AC">
        <w:t xml:space="preserve">expansion, </w:t>
      </w:r>
      <w:r w:rsidR="00C87C1A">
        <w:t xml:space="preserve">during that process he had bought the Patriots and the people </w:t>
      </w:r>
      <w:r w:rsidR="000027AC">
        <w:t xml:space="preserve">where oh he’s </w:t>
      </w:r>
      <w:r w:rsidR="00C87C1A">
        <w:t xml:space="preserve">going to be moved </w:t>
      </w:r>
      <w:r w:rsidR="000027AC">
        <w:t xml:space="preserve">them to </w:t>
      </w:r>
      <w:r w:rsidR="000E4DF5">
        <w:t>St. Louis</w:t>
      </w:r>
      <w:r w:rsidR="00C87C1A">
        <w:t>, especially since they didn't get expansion.</w:t>
      </w:r>
    </w:p>
    <w:p w14:paraId="1FEDAE3C" w14:textId="07803809" w:rsidR="000027AC" w:rsidRDefault="000027AC" w:rsidP="001C3CD9">
      <w:pPr>
        <w:spacing w:after="240"/>
        <w:ind w:left="2160" w:hanging="2160"/>
      </w:pPr>
      <w:r>
        <w:t>Bob Wallace:</w:t>
      </w:r>
      <w:r>
        <w:tab/>
      </w:r>
      <w:r w:rsidR="00C87C1A">
        <w:t xml:space="preserve">The opposite </w:t>
      </w:r>
      <w:r>
        <w:t xml:space="preserve">-- </w:t>
      </w:r>
      <w:r w:rsidR="00C87C1A">
        <w:t>$10 option didn't work. Remember</w:t>
      </w:r>
      <w:r>
        <w:t xml:space="preserve"> when </w:t>
      </w:r>
      <w:proofErr w:type="spellStart"/>
      <w:r>
        <w:t>Schemoehl</w:t>
      </w:r>
      <w:proofErr w:type="spellEnd"/>
      <w:r>
        <w:t xml:space="preserve"> </w:t>
      </w:r>
      <w:r w:rsidR="00C87C1A">
        <w:t>bought</w:t>
      </w:r>
      <w:r>
        <w:t xml:space="preserve"> the –</w:t>
      </w:r>
    </w:p>
    <w:p w14:paraId="517EB565" w14:textId="77777777" w:rsidR="000027AC" w:rsidRDefault="000027AC" w:rsidP="001C3CD9">
      <w:pPr>
        <w:spacing w:after="240"/>
        <w:ind w:left="2160" w:hanging="2160"/>
      </w:pPr>
      <w:r>
        <w:t>Jim Thomas:</w:t>
      </w:r>
      <w:r>
        <w:tab/>
      </w:r>
      <w:r w:rsidR="00C87C1A">
        <w:t xml:space="preserve">Oh, that was that was for </w:t>
      </w:r>
      <w:r>
        <w:t>‘</w:t>
      </w:r>
      <w:r w:rsidR="00C87C1A">
        <w:t xml:space="preserve">87. </w:t>
      </w:r>
    </w:p>
    <w:p w14:paraId="2B0D65C7" w14:textId="77777777" w:rsidR="000027AC" w:rsidRDefault="000027AC" w:rsidP="001C3CD9">
      <w:pPr>
        <w:spacing w:after="240"/>
        <w:ind w:left="2160" w:hanging="2160"/>
      </w:pPr>
      <w:r>
        <w:t>Bob Wallace:</w:t>
      </w:r>
      <w:r>
        <w:tab/>
        <w:t>T</w:t>
      </w:r>
      <w:r w:rsidR="00C87C1A">
        <w:t>hat was</w:t>
      </w:r>
      <w:r>
        <w:t xml:space="preserve"> back in ‘87</w:t>
      </w:r>
      <w:r w:rsidR="00C87C1A">
        <w:t>.</w:t>
      </w:r>
    </w:p>
    <w:p w14:paraId="5758C8C7" w14:textId="34FCAA83" w:rsidR="000027AC" w:rsidRDefault="000027AC" w:rsidP="00747A08">
      <w:pPr>
        <w:spacing w:after="240"/>
        <w:ind w:left="2160" w:hanging="2160"/>
      </w:pPr>
      <w:r>
        <w:t>Jim Thomas:</w:t>
      </w:r>
      <w:r>
        <w:tab/>
      </w:r>
      <w:r w:rsidR="00C87C1A">
        <w:t>Yeah, this was for when the expansion thing fell apart, you wouldn't believe how many NFL meetings I went to with the same group of reporters</w:t>
      </w:r>
      <w:r>
        <w:t>,</w:t>
      </w:r>
      <w:r w:rsidR="00C87C1A">
        <w:t xml:space="preserve"> to</w:t>
      </w:r>
      <w:r>
        <w:t>o,</w:t>
      </w:r>
      <w:r w:rsidR="00C87C1A">
        <w:t xml:space="preserve"> Pete </w:t>
      </w:r>
      <w:proofErr w:type="spellStart"/>
      <w:r w:rsidR="00C87C1A">
        <w:t>Prisco</w:t>
      </w:r>
      <w:proofErr w:type="spellEnd"/>
      <w:r w:rsidR="00C87C1A">
        <w:t>, Liz Clark, David Williams.</w:t>
      </w:r>
      <w:r>
        <w:t xml:space="preserve"> </w:t>
      </w:r>
      <w:r w:rsidR="00C87C1A">
        <w:t xml:space="preserve">Williams was with the Memphis </w:t>
      </w:r>
      <w:r>
        <w:t>B</w:t>
      </w:r>
      <w:r w:rsidR="00C87C1A">
        <w:t xml:space="preserve">ed at </w:t>
      </w:r>
      <w:r>
        <w:t>–</w:t>
      </w:r>
      <w:r w:rsidR="00747A08">
        <w:t xml:space="preserve"> </w:t>
      </w:r>
      <w:r w:rsidR="00C87C1A">
        <w:t>Memphis</w:t>
      </w:r>
      <w:r w:rsidR="00EB38C2">
        <w:t>,</w:t>
      </w:r>
      <w:r w:rsidR="00C87C1A">
        <w:t xml:space="preserve"> Pepper Rogers Crisco was working for Jackson. </w:t>
      </w:r>
      <w:r>
        <w:t xml:space="preserve">Liz </w:t>
      </w:r>
      <w:r w:rsidR="00C87C1A">
        <w:t>Clark was in Charlotte. We</w:t>
      </w:r>
      <w:r>
        <w:t>’d</w:t>
      </w:r>
      <w:r w:rsidR="00C87C1A">
        <w:t xml:space="preserve"> go to all these meetings. They wouldn't do much of anything. And anyway, the </w:t>
      </w:r>
      <w:r w:rsidR="000E4DF5">
        <w:t>St. Louis</w:t>
      </w:r>
      <w:r w:rsidR="00C87C1A">
        <w:t xml:space="preserve"> </w:t>
      </w:r>
      <w:r>
        <w:t>b</w:t>
      </w:r>
      <w:r w:rsidR="00C87C1A">
        <w:t>id falls apart. Jerry Clinton, the beer distributor, was the original guy, really moved the ball forward.</w:t>
      </w:r>
    </w:p>
    <w:p w14:paraId="793675D3" w14:textId="77777777" w:rsidR="000027AC" w:rsidRDefault="000027AC" w:rsidP="001C3CD9">
      <w:pPr>
        <w:spacing w:after="240"/>
        <w:ind w:left="2160" w:hanging="2160"/>
      </w:pPr>
      <w:r>
        <w:t>Bob Wallace:</w:t>
      </w:r>
      <w:r>
        <w:tab/>
        <w:t>Without them, there would’ve been no Dome.</w:t>
      </w:r>
    </w:p>
    <w:p w14:paraId="5ED1289A" w14:textId="77777777" w:rsidR="003C6D4A" w:rsidRDefault="00F76BC6" w:rsidP="001C3CD9">
      <w:pPr>
        <w:spacing w:after="240"/>
        <w:ind w:left="2160" w:hanging="2160"/>
      </w:pPr>
      <w:r>
        <w:t>Jim Thomas:</w:t>
      </w:r>
      <w:r>
        <w:tab/>
        <w:t>N</w:t>
      </w:r>
      <w:r w:rsidR="00C87C1A">
        <w:t>o</w:t>
      </w:r>
      <w:r>
        <w:t>, no</w:t>
      </w:r>
      <w:r w:rsidR="00C87C1A">
        <w:t xml:space="preserve">. Walter Payton was along just kind of for </w:t>
      </w:r>
      <w:r>
        <w:t>prestige</w:t>
      </w:r>
      <w:r w:rsidR="00C87C1A">
        <w:t>. And I got to</w:t>
      </w:r>
      <w:r>
        <w:t xml:space="preserve"> </w:t>
      </w:r>
      <w:r w:rsidR="00C87C1A">
        <w:t xml:space="preserve">know him pretty well. He was quite a character, quite a </w:t>
      </w:r>
      <w:r>
        <w:t xml:space="preserve">goof </w:t>
      </w:r>
      <w:r w:rsidR="00EB38C2">
        <w:t>ball</w:t>
      </w:r>
      <w:r w:rsidR="00C87C1A">
        <w:t xml:space="preserve">. He'd always come up and pinch you in the </w:t>
      </w:r>
      <w:r>
        <w:t xml:space="preserve">butt </w:t>
      </w:r>
      <w:r w:rsidR="00C87C1A">
        <w:t>from behind and goofy, he was</w:t>
      </w:r>
      <w:r>
        <w:t>,</w:t>
      </w:r>
      <w:r w:rsidR="00C87C1A">
        <w:t xml:space="preserve"> </w:t>
      </w:r>
      <w:r>
        <w:t>a</w:t>
      </w:r>
      <w:r w:rsidR="00C87C1A">
        <w:t xml:space="preserve"> goofball</w:t>
      </w:r>
      <w:r>
        <w:t>.</w:t>
      </w:r>
      <w:r w:rsidR="00C87C1A">
        <w:t xml:space="preserve"> </w:t>
      </w:r>
      <w:r>
        <w:t>H</w:t>
      </w:r>
      <w:r w:rsidR="00C87C1A">
        <w:t xml:space="preserve">e was </w:t>
      </w:r>
      <w:r>
        <w:t>a fascinating p</w:t>
      </w:r>
      <w:r w:rsidR="00C87C1A">
        <w:t xml:space="preserve">erson, </w:t>
      </w:r>
      <w:r>
        <w:t>b</w:t>
      </w:r>
      <w:r w:rsidR="00C87C1A">
        <w:t xml:space="preserve">ut I later found out they gave him a free 10% just to let his name go to events. Expansion lasted so long that the expansion fee outgrew Clinton's financial capacity </w:t>
      </w:r>
      <w:r>
        <w:t>t</w:t>
      </w:r>
      <w:r w:rsidR="00C87C1A">
        <w:t>o do it</w:t>
      </w:r>
      <w:r>
        <w:t>.</w:t>
      </w:r>
      <w:r w:rsidR="00C87C1A">
        <w:t xml:space="preserve"> </w:t>
      </w:r>
      <w:r>
        <w:t>H</w:t>
      </w:r>
      <w:r w:rsidR="00C87C1A">
        <w:t xml:space="preserve">e had the lease they brought in </w:t>
      </w:r>
      <w:proofErr w:type="spellStart"/>
      <w:r w:rsidR="003C6D4A">
        <w:t>Ortwein</w:t>
      </w:r>
      <w:proofErr w:type="spellEnd"/>
      <w:r w:rsidR="003C6D4A">
        <w:t xml:space="preserve"> </w:t>
      </w:r>
      <w:r w:rsidR="00C87C1A">
        <w:t xml:space="preserve">as a money man, and </w:t>
      </w:r>
      <w:proofErr w:type="spellStart"/>
      <w:r w:rsidR="003C6D4A">
        <w:t>Ortwein</w:t>
      </w:r>
      <w:proofErr w:type="spellEnd"/>
      <w:r w:rsidR="003C6D4A">
        <w:t xml:space="preserve"> </w:t>
      </w:r>
      <w:r w:rsidR="00C87C1A">
        <w:t>said, wait a minute</w:t>
      </w:r>
      <w:r w:rsidR="003C6D4A">
        <w:t xml:space="preserve"> i</w:t>
      </w:r>
      <w:r w:rsidR="00C87C1A">
        <w:t xml:space="preserve">f I'm going to be </w:t>
      </w:r>
      <w:r w:rsidR="003C6D4A">
        <w:t xml:space="preserve">the money man, </w:t>
      </w:r>
      <w:r w:rsidR="00C87C1A">
        <w:t xml:space="preserve">I want control of the lease. So that's what led to that. So they voted Charlotte in October of </w:t>
      </w:r>
      <w:r w:rsidR="003C6D4A">
        <w:t>‘</w:t>
      </w:r>
      <w:r w:rsidR="00C87C1A">
        <w:t xml:space="preserve">93. They wanted </w:t>
      </w:r>
      <w:r w:rsidR="000E4DF5">
        <w:t>St. Louis</w:t>
      </w:r>
      <w:r w:rsidR="003C6D4A">
        <w:t>,</w:t>
      </w:r>
      <w:r w:rsidR="00C87C1A">
        <w:t xml:space="preserve"> Jacksonville had dropped out. They had dropped out because they had a personal seat license</w:t>
      </w:r>
      <w:r w:rsidR="003C6D4A">
        <w:t>-</w:t>
      </w:r>
      <w:r w:rsidR="00C87C1A">
        <w:t xml:space="preserve">like sale, and the </w:t>
      </w:r>
      <w:r w:rsidR="00C87C1A">
        <w:lastRenderedPageBreak/>
        <w:t>results were great</w:t>
      </w:r>
      <w:r w:rsidR="003C6D4A">
        <w:t xml:space="preserve"> i</w:t>
      </w:r>
      <w:r w:rsidR="00C87C1A">
        <w:t xml:space="preserve">n </w:t>
      </w:r>
      <w:r w:rsidR="000E4DF5">
        <w:t>St. Louis</w:t>
      </w:r>
      <w:r w:rsidR="00C87C1A">
        <w:t xml:space="preserve">, Jacksonville, they were very sluggish. </w:t>
      </w:r>
      <w:r w:rsidR="003C6D4A">
        <w:t>Tagliabue</w:t>
      </w:r>
      <w:r w:rsidR="00C87C1A">
        <w:t xml:space="preserve"> talks Jacksonville into staying</w:t>
      </w:r>
      <w:r w:rsidR="003C6D4A">
        <w:t>.</w:t>
      </w:r>
      <w:r w:rsidR="00C87C1A">
        <w:t xml:space="preserve"> </w:t>
      </w:r>
      <w:r w:rsidR="003C6D4A">
        <w:t>A</w:t>
      </w:r>
      <w:r w:rsidR="00C87C1A">
        <w:t xml:space="preserve">fter they named Charlotte they give </w:t>
      </w:r>
      <w:r w:rsidR="000E4DF5">
        <w:t>St. Louis</w:t>
      </w:r>
      <w:r w:rsidR="00C87C1A">
        <w:t xml:space="preserve"> another month to get </w:t>
      </w:r>
      <w:r w:rsidR="003C6D4A">
        <w:t xml:space="preserve">its act </w:t>
      </w:r>
      <w:r w:rsidR="00C87C1A">
        <w:t xml:space="preserve">together. They never could so </w:t>
      </w:r>
      <w:r w:rsidR="003C6D4A">
        <w:t>in November, i</w:t>
      </w:r>
      <w:r w:rsidR="00C87C1A">
        <w:t>t's Jacksonville is named to the franchise and I go in and I meet Mike Smith</w:t>
      </w:r>
      <w:r w:rsidR="003C6D4A">
        <w:t>,</w:t>
      </w:r>
      <w:r w:rsidR="00C87C1A">
        <w:t xml:space="preserve"> I think is our sports editor</w:t>
      </w:r>
      <w:r w:rsidR="003C6D4A">
        <w:t xml:space="preserve"> then.  T</w:t>
      </w:r>
      <w:r w:rsidR="00C87C1A">
        <w:t xml:space="preserve">he guy replaced covering </w:t>
      </w:r>
      <w:r w:rsidR="00FE7B97">
        <w:t>Mizzou</w:t>
      </w:r>
      <w:r w:rsidR="003C6D4A">
        <w:t xml:space="preserve"> a</w:t>
      </w:r>
      <w:r w:rsidR="00C87C1A">
        <w:t xml:space="preserve">nd he says, hey </w:t>
      </w:r>
      <w:r w:rsidR="003C6D4A">
        <w:t>w</w:t>
      </w:r>
      <w:r w:rsidR="00C87C1A">
        <w:t xml:space="preserve">e want you to be our number two guy with the </w:t>
      </w:r>
      <w:r w:rsidR="003C6D4A">
        <w:t>b</w:t>
      </w:r>
      <w:r w:rsidR="00C87C1A">
        <w:t xml:space="preserve">aseball </w:t>
      </w:r>
      <w:r w:rsidR="003C6D4A">
        <w:t>C</w:t>
      </w:r>
      <w:r w:rsidR="00C87C1A">
        <w:t>ard</w:t>
      </w:r>
      <w:r w:rsidR="003C6D4A">
        <w:t>inal</w:t>
      </w:r>
      <w:r w:rsidR="00C87C1A">
        <w:t xml:space="preserve">s, which </w:t>
      </w:r>
      <w:r w:rsidR="003C6D4A">
        <w:t>wa</w:t>
      </w:r>
      <w:r w:rsidR="00C87C1A">
        <w:t xml:space="preserve">s a big deal. I've never </w:t>
      </w:r>
      <w:r w:rsidR="003C6D4A">
        <w:t xml:space="preserve">-- </w:t>
      </w:r>
      <w:r w:rsidR="00C87C1A">
        <w:t>many sports writers</w:t>
      </w:r>
      <w:r w:rsidR="003C6D4A">
        <w:t>, i</w:t>
      </w:r>
      <w:r w:rsidR="00C87C1A">
        <w:t>t's their life dreams</w:t>
      </w:r>
      <w:r w:rsidR="003C6D4A">
        <w:t xml:space="preserve"> from St. Louis.  N</w:t>
      </w:r>
      <w:r w:rsidR="00C87C1A">
        <w:t>ever my dream. I like</w:t>
      </w:r>
      <w:r w:rsidR="003C6D4A">
        <w:t>d</w:t>
      </w:r>
      <w:r w:rsidR="00C87C1A">
        <w:t xml:space="preserve"> kind of having </w:t>
      </w:r>
      <w:r w:rsidR="003C6D4A">
        <w:t>the</w:t>
      </w:r>
      <w:r w:rsidR="00C87C1A">
        <w:t xml:space="preserve"> downtime in the summer, which I did when I covered </w:t>
      </w:r>
      <w:r w:rsidR="00FE7B97">
        <w:t>Mizzou</w:t>
      </w:r>
      <w:r w:rsidR="00C87C1A">
        <w:t xml:space="preserve"> and I did when I covered the NFL, even when I covered high schools, there was no high school in the summer.</w:t>
      </w:r>
    </w:p>
    <w:p w14:paraId="2EAD949B" w14:textId="77777777" w:rsidR="003C6D4A" w:rsidRDefault="003C6D4A" w:rsidP="001C3CD9">
      <w:pPr>
        <w:spacing w:after="240"/>
        <w:ind w:left="2160" w:hanging="2160"/>
      </w:pPr>
      <w:r>
        <w:t>Bob Wallace:</w:t>
      </w:r>
      <w:r>
        <w:tab/>
      </w:r>
      <w:r w:rsidR="00C87C1A">
        <w:t>Right.</w:t>
      </w:r>
    </w:p>
    <w:p w14:paraId="14F83F40" w14:textId="77777777" w:rsidR="00DC3540" w:rsidRDefault="003C6D4A" w:rsidP="001C3CD9">
      <w:pPr>
        <w:spacing w:after="240"/>
        <w:ind w:left="2160" w:hanging="2160"/>
      </w:pPr>
      <w:r>
        <w:t>Jim Thomas:</w:t>
      </w:r>
      <w:r>
        <w:tab/>
      </w:r>
      <w:r w:rsidR="00C87C1A">
        <w:t>So you t</w:t>
      </w:r>
      <w:r>
        <w:t>ook</w:t>
      </w:r>
      <w:r w:rsidR="00C87C1A">
        <w:t xml:space="preserve"> some time off</w:t>
      </w:r>
      <w:r>
        <w:t xml:space="preserve"> a</w:t>
      </w:r>
      <w:r w:rsidR="00C87C1A">
        <w:t>nd I said</w:t>
      </w:r>
      <w:r>
        <w:t xml:space="preserve"> t</w:t>
      </w:r>
      <w:r w:rsidR="00C87C1A">
        <w:t>o Mike Smith</w:t>
      </w:r>
      <w:r>
        <w:t xml:space="preserve">, </w:t>
      </w:r>
      <w:r w:rsidR="00C87C1A">
        <w:t>I</w:t>
      </w:r>
      <w:r>
        <w:t xml:space="preserve"> was </w:t>
      </w:r>
      <w:r w:rsidR="00C87C1A">
        <w:t>sitting at the table and I said, you know</w:t>
      </w:r>
      <w:r>
        <w:t>,</w:t>
      </w:r>
      <w:r w:rsidR="00C87C1A">
        <w:t xml:space="preserve"> I think there's some talk about the possibility of the Rams moving to </w:t>
      </w:r>
      <w:r w:rsidR="000E4DF5">
        <w:t>St. Louis</w:t>
      </w:r>
      <w:r>
        <w:t xml:space="preserve"> w</w:t>
      </w:r>
      <w:r w:rsidR="00C87C1A">
        <w:t xml:space="preserve">hy don't we give this one more year and then let's revisit this. And so we're right at the end of </w:t>
      </w:r>
      <w:r>
        <w:t>‘</w:t>
      </w:r>
      <w:r w:rsidR="00C87C1A">
        <w:t xml:space="preserve">93 going into </w:t>
      </w:r>
      <w:r>
        <w:t>‘</w:t>
      </w:r>
      <w:r w:rsidR="00C87C1A">
        <w:t>94 and now and he says OK</w:t>
      </w:r>
      <w:r>
        <w:t>.</w:t>
      </w:r>
      <w:r w:rsidR="00C87C1A">
        <w:t xml:space="preserve"> I want to say right about this time I go up to New England to do a story about boy, could they move here? What's the team like? And I think his name was Gil Santos</w:t>
      </w:r>
      <w:r w:rsidR="00DC3540">
        <w:t>, l</w:t>
      </w:r>
      <w:r w:rsidR="00C87C1A">
        <w:t>ong time radio TV guy covering the Patriots</w:t>
      </w:r>
      <w:r w:rsidR="00DC3540">
        <w:t>, h</w:t>
      </w:r>
      <w:r w:rsidR="00C87C1A">
        <w:t>e has to be on the pregame show on the radio and he's nice as could be talking to me</w:t>
      </w:r>
      <w:r w:rsidR="00DC3540">
        <w:t xml:space="preserve"> a</w:t>
      </w:r>
      <w:r w:rsidR="00C87C1A">
        <w:t>nd then as soon as I get off the air</w:t>
      </w:r>
      <w:r w:rsidR="00DC3540">
        <w:t>,</w:t>
      </w:r>
      <w:r w:rsidR="00C87C1A">
        <w:t xml:space="preserve"> instant, it turns </w:t>
      </w:r>
      <w:r w:rsidR="00DC3540">
        <w:t>to me and says w</w:t>
      </w:r>
      <w:r w:rsidR="00C87C1A">
        <w:t>hy are you trying to steal</w:t>
      </w:r>
      <w:r w:rsidR="00DC3540">
        <w:t xml:space="preserve"> our team</w:t>
      </w:r>
      <w:r w:rsidR="00C87C1A">
        <w:t>? I'm not trying to steal anybody</w:t>
      </w:r>
      <w:r w:rsidR="00DC3540">
        <w:t>’s team</w:t>
      </w:r>
      <w:r w:rsidR="00C87C1A">
        <w:t>. I'm just trying to do my job. So anyway, first time I meet John Shaw, it's at Arrowhead Stadium, 1994. The Rams will play</w:t>
      </w:r>
      <w:r w:rsidR="00DC3540">
        <w:t xml:space="preserve">ing the Chiefs </w:t>
      </w:r>
      <w:r w:rsidR="00C87C1A">
        <w:t>and typical shot</w:t>
      </w:r>
      <w:r w:rsidR="00DC3540">
        <w:t xml:space="preserve"> i</w:t>
      </w:r>
      <w:r w:rsidR="00C87C1A">
        <w:t xml:space="preserve">t was DeMarco Farr's first game. He replaced Sean Gilbert. Montana was in his last year playing with the Chiefs, and that's when DeMarco had his </w:t>
      </w:r>
      <w:r w:rsidR="00DC3540">
        <w:t>infamous when</w:t>
      </w:r>
      <w:r w:rsidR="00C87C1A">
        <w:t xml:space="preserve"> he goes into the game, he looks across </w:t>
      </w:r>
      <w:r w:rsidR="00DC3540">
        <w:t xml:space="preserve">-- </w:t>
      </w:r>
      <w:r w:rsidR="00C87C1A">
        <w:t xml:space="preserve">and he's </w:t>
      </w:r>
      <w:r w:rsidR="00DC3540">
        <w:t xml:space="preserve">nose </w:t>
      </w:r>
      <w:r w:rsidR="00C87C1A">
        <w:t>tackle, so he's right across</w:t>
      </w:r>
      <w:r w:rsidR="00DC3540">
        <w:t xml:space="preserve"> a</w:t>
      </w:r>
      <w:r w:rsidR="00C87C1A">
        <w:t xml:space="preserve">nd says, hey, you're Joe Montana. You know, like all excited. And Montana looks at him like he's nuts. Hey, the first time we see Shaw, Bernie Nicholas, a longtime columnist now radio star and </w:t>
      </w:r>
      <w:r w:rsidR="00DC3540">
        <w:t xml:space="preserve">Shaw looks at us, </w:t>
      </w:r>
      <w:r w:rsidR="00C87C1A">
        <w:t xml:space="preserve">I can't do a good </w:t>
      </w:r>
      <w:r w:rsidR="00DC3540">
        <w:t xml:space="preserve">Shaw </w:t>
      </w:r>
      <w:r w:rsidR="00C87C1A">
        <w:t>voice, but he says</w:t>
      </w:r>
      <w:r w:rsidR="00DC3540">
        <w:t xml:space="preserve"> w</w:t>
      </w:r>
      <w:r w:rsidR="00C87C1A">
        <w:t>hat are you guys doing here? We're not moving</w:t>
      </w:r>
      <w:r w:rsidR="00DC3540">
        <w:t xml:space="preserve"> to </w:t>
      </w:r>
      <w:r w:rsidR="000E4DF5">
        <w:t>St. Louis</w:t>
      </w:r>
      <w:r w:rsidR="00C87C1A">
        <w:t xml:space="preserve">. </w:t>
      </w:r>
      <w:r w:rsidR="00DC3540">
        <w:t>We’re m</w:t>
      </w:r>
      <w:r w:rsidR="00C87C1A">
        <w:t>oving to Baltimore</w:t>
      </w:r>
      <w:r w:rsidR="00DC3540">
        <w:t>. S</w:t>
      </w:r>
      <w:r w:rsidR="00C87C1A">
        <w:t>o</w:t>
      </w:r>
      <w:r w:rsidR="00DC3540">
        <w:t xml:space="preserve"> </w:t>
      </w:r>
      <w:r w:rsidR="00C87C1A">
        <w:t>I went to six</w:t>
      </w:r>
      <w:r w:rsidR="00DC3540">
        <w:t>,</w:t>
      </w:r>
      <w:r w:rsidR="00C87C1A">
        <w:t xml:space="preserve"> I think I covered 6</w:t>
      </w:r>
      <w:r w:rsidR="00DC3540">
        <w:t>,</w:t>
      </w:r>
      <w:r w:rsidR="00C87C1A">
        <w:t xml:space="preserve"> I just started</w:t>
      </w:r>
      <w:r w:rsidR="00DC3540">
        <w:t xml:space="preserve"> like</w:t>
      </w:r>
      <w:r w:rsidR="00C87C1A">
        <w:t xml:space="preserve"> tailing the </w:t>
      </w:r>
      <w:r w:rsidR="00DC3540">
        <w:t>Rams.</w:t>
      </w:r>
      <w:r w:rsidR="00C87C1A">
        <w:t xml:space="preserve"> I covered six games. I went to all kinds of league meetings or meetings in </w:t>
      </w:r>
      <w:r w:rsidR="000E4DF5">
        <w:t>St. Louis</w:t>
      </w:r>
      <w:r w:rsidR="00C87C1A">
        <w:t xml:space="preserve">. What was it called? </w:t>
      </w:r>
      <w:r w:rsidR="00DC3540">
        <w:t>Fans Inc then?</w:t>
      </w:r>
    </w:p>
    <w:p w14:paraId="58DF2806" w14:textId="77777777" w:rsidR="00DC3540" w:rsidRDefault="00DC3540" w:rsidP="001C3CD9">
      <w:pPr>
        <w:spacing w:after="240"/>
        <w:ind w:left="2160" w:hanging="2160"/>
      </w:pPr>
      <w:r>
        <w:t>Bob Wallace:</w:t>
      </w:r>
      <w:r>
        <w:tab/>
        <w:t>Yeah.</w:t>
      </w:r>
    </w:p>
    <w:p w14:paraId="3DE1330A" w14:textId="77777777" w:rsidR="00DC3540" w:rsidRDefault="00DC3540" w:rsidP="001C3CD9">
      <w:pPr>
        <w:spacing w:after="240"/>
        <w:ind w:left="2160" w:hanging="2160"/>
      </w:pPr>
      <w:r>
        <w:t>Jim Thomas:</w:t>
      </w:r>
      <w:r>
        <w:tab/>
        <w:t xml:space="preserve">And </w:t>
      </w:r>
      <w:r w:rsidR="00C87C1A">
        <w:t xml:space="preserve">all that and </w:t>
      </w:r>
      <w:r>
        <w:t>l</w:t>
      </w:r>
      <w:r w:rsidR="00C87C1A">
        <w:t>o</w:t>
      </w:r>
      <w:r>
        <w:t xml:space="preserve"> and be</w:t>
      </w:r>
      <w:r w:rsidR="00C87C1A">
        <w:t>hold.</w:t>
      </w:r>
    </w:p>
    <w:p w14:paraId="1AA395F0" w14:textId="77777777" w:rsidR="00DC3540" w:rsidRDefault="00DC3540" w:rsidP="001C3CD9">
      <w:pPr>
        <w:spacing w:after="240"/>
        <w:ind w:left="2160" w:hanging="2160"/>
      </w:pPr>
      <w:r>
        <w:t>Bob Wallace:</w:t>
      </w:r>
      <w:r>
        <w:tab/>
        <w:t xml:space="preserve">So John who </w:t>
      </w:r>
      <w:r w:rsidR="00C87C1A">
        <w:t>we all can laugh about because he was a character</w:t>
      </w:r>
      <w:r>
        <w:t>. B</w:t>
      </w:r>
      <w:r w:rsidR="00C87C1A">
        <w:t>ut he was the really the person who made the</w:t>
      </w:r>
      <w:r>
        <w:t xml:space="preserve"> d</w:t>
      </w:r>
      <w:r w:rsidR="00C87C1A">
        <w:t>ecisions for the Rams back</w:t>
      </w:r>
      <w:r>
        <w:t xml:space="preserve"> then</w:t>
      </w:r>
      <w:r w:rsidR="00C87C1A">
        <w:t>.</w:t>
      </w:r>
    </w:p>
    <w:p w14:paraId="7C43F05D" w14:textId="77777777" w:rsidR="00A96AF2" w:rsidRDefault="00DC3540" w:rsidP="001C3CD9">
      <w:pPr>
        <w:spacing w:after="240"/>
        <w:ind w:left="2160" w:hanging="2160"/>
      </w:pPr>
      <w:r>
        <w:t>Jim Thomas:</w:t>
      </w:r>
      <w:r>
        <w:tab/>
      </w:r>
      <w:r w:rsidR="00A96AF2">
        <w:t>H</w:t>
      </w:r>
      <w:r w:rsidR="00C87C1A">
        <w:t xml:space="preserve">e </w:t>
      </w:r>
      <w:r w:rsidR="00A96AF2">
        <w:t xml:space="preserve">then in fact the owner.  No </w:t>
      </w:r>
      <w:r w:rsidR="00C87C1A">
        <w:t>disrespected</w:t>
      </w:r>
      <w:r w:rsidR="00A96AF2">
        <w:t xml:space="preserve"> to Georgia at all.  She trusted him.</w:t>
      </w:r>
    </w:p>
    <w:p w14:paraId="4B0E6F64" w14:textId="77777777" w:rsidR="00A96AF2" w:rsidRDefault="00A96AF2" w:rsidP="001C3CD9">
      <w:pPr>
        <w:spacing w:after="240"/>
        <w:ind w:left="2160" w:hanging="2160"/>
      </w:pPr>
      <w:r>
        <w:lastRenderedPageBreak/>
        <w:t>Bob Wallace:</w:t>
      </w:r>
      <w:r>
        <w:tab/>
        <w:t>Right, she trust him.</w:t>
      </w:r>
      <w:r w:rsidR="00C87C1A">
        <w:t xml:space="preserve"> He </w:t>
      </w:r>
      <w:r>
        <w:t xml:space="preserve">thought they were </w:t>
      </w:r>
      <w:r w:rsidR="00C87C1A">
        <w:t>moving to Baltimore. So what</w:t>
      </w:r>
      <w:r>
        <w:t xml:space="preserve"> happened</w:t>
      </w:r>
      <w:r w:rsidR="00C87C1A">
        <w:t>?</w:t>
      </w:r>
    </w:p>
    <w:p w14:paraId="7BE3DB53" w14:textId="77777777" w:rsidR="00A96AF2" w:rsidRDefault="00A96AF2" w:rsidP="001C3CD9">
      <w:pPr>
        <w:spacing w:after="240"/>
        <w:ind w:left="2160" w:hanging="2160"/>
      </w:pPr>
      <w:r>
        <w:t>Jim Thomas:</w:t>
      </w:r>
      <w:r>
        <w:tab/>
      </w:r>
      <w:r w:rsidR="00C87C1A">
        <w:t>I think he was just playing. He was just playing</w:t>
      </w:r>
      <w:r>
        <w:t xml:space="preserve"> with us. S</w:t>
      </w:r>
      <w:r w:rsidR="00C87C1A">
        <w:t xml:space="preserve">o we </w:t>
      </w:r>
      <w:r w:rsidR="00334BDE">
        <w:t>c</w:t>
      </w:r>
      <w:r w:rsidR="00C87C1A">
        <w:t xml:space="preserve">over all </w:t>
      </w:r>
      <w:r>
        <w:t>news, i</w:t>
      </w:r>
      <w:r w:rsidR="00C87C1A">
        <w:t>t's getting closer and closer. I found out</w:t>
      </w:r>
      <w:r>
        <w:t xml:space="preserve"> t</w:t>
      </w:r>
      <w:r w:rsidR="00C87C1A">
        <w:t xml:space="preserve">he </w:t>
      </w:r>
      <w:r w:rsidR="000E4DF5">
        <w:t>St. Louis</w:t>
      </w:r>
      <w:r w:rsidR="00C87C1A">
        <w:t xml:space="preserve"> group brings in</w:t>
      </w:r>
      <w:r>
        <w:t xml:space="preserve"> </w:t>
      </w:r>
      <w:proofErr w:type="spellStart"/>
      <w:r>
        <w:t>Kronke</w:t>
      </w:r>
      <w:proofErr w:type="spellEnd"/>
      <w:r>
        <w:t xml:space="preserve"> because </w:t>
      </w:r>
      <w:r w:rsidR="00C87C1A">
        <w:t>Georgia says</w:t>
      </w:r>
      <w:r>
        <w:t xml:space="preserve"> hey, b</w:t>
      </w:r>
      <w:r w:rsidR="00C87C1A">
        <w:t>ecause they weren't making any money there</w:t>
      </w:r>
      <w:r>
        <w:t xml:space="preserve"> a</w:t>
      </w:r>
      <w:r w:rsidR="00C87C1A">
        <w:t>nd she says hi</w:t>
      </w:r>
      <w:r>
        <w:t xml:space="preserve"> w</w:t>
      </w:r>
      <w:r w:rsidR="00C87C1A">
        <w:t xml:space="preserve">e need some more money </w:t>
      </w:r>
      <w:r>
        <w:t xml:space="preserve">in here.  She </w:t>
      </w:r>
      <w:r w:rsidR="00C87C1A">
        <w:t xml:space="preserve">needed more money to live off </w:t>
      </w:r>
      <w:r>
        <w:t>of.  T</w:t>
      </w:r>
      <w:r w:rsidR="00C87C1A">
        <w:t>hey bring in</w:t>
      </w:r>
      <w:r>
        <w:t xml:space="preserve"> </w:t>
      </w:r>
      <w:proofErr w:type="spellStart"/>
      <w:r>
        <w:t>Kronke</w:t>
      </w:r>
      <w:proofErr w:type="spellEnd"/>
      <w:r>
        <w:t xml:space="preserve"> </w:t>
      </w:r>
      <w:r w:rsidR="00C87C1A">
        <w:t>and I have found out</w:t>
      </w:r>
      <w:r>
        <w:t xml:space="preserve"> f</w:t>
      </w:r>
      <w:r w:rsidR="00C87C1A">
        <w:t xml:space="preserve">rom some of the </w:t>
      </w:r>
      <w:proofErr w:type="spellStart"/>
      <w:r>
        <w:t>Kronke</w:t>
      </w:r>
      <w:proofErr w:type="spellEnd"/>
      <w:r>
        <w:t xml:space="preserve"> </w:t>
      </w:r>
      <w:r w:rsidR="00C87C1A">
        <w:t>people that</w:t>
      </w:r>
      <w:r>
        <w:t xml:space="preserve"> h</w:t>
      </w:r>
      <w:r w:rsidR="00C87C1A">
        <w:t>e agreed to do it on the condition</w:t>
      </w:r>
      <w:r>
        <w:t xml:space="preserve"> that t</w:t>
      </w:r>
      <w:r w:rsidR="00C87C1A">
        <w:t>hey get the team</w:t>
      </w:r>
      <w:r>
        <w:t>. H</w:t>
      </w:r>
      <w:r w:rsidR="00C87C1A">
        <w:t>e agreed to buy upwards of 40% of the team. So I'm just sitting on this</w:t>
      </w:r>
      <w:r>
        <w:t>, i</w:t>
      </w:r>
      <w:r w:rsidR="00C87C1A">
        <w:t xml:space="preserve">t's off the record </w:t>
      </w:r>
    </w:p>
    <w:p w14:paraId="643F249D" w14:textId="77777777" w:rsidR="00A96AF2" w:rsidRDefault="00A96AF2" w:rsidP="001C3CD9">
      <w:pPr>
        <w:spacing w:after="240"/>
        <w:ind w:left="2160" w:hanging="2160"/>
      </w:pPr>
      <w:r>
        <w:t>Bob Wallace:</w:t>
      </w:r>
      <w:r>
        <w:tab/>
        <w:t>W</w:t>
      </w:r>
      <w:r w:rsidR="00C87C1A">
        <w:t>asn't part of that and</w:t>
      </w:r>
      <w:r>
        <w:t xml:space="preserve"> t</w:t>
      </w:r>
      <w:r w:rsidR="00C87C1A">
        <w:t>hat they would</w:t>
      </w:r>
      <w:r>
        <w:t xml:space="preserve"> move to </w:t>
      </w:r>
      <w:r w:rsidR="000E4DF5">
        <w:t>St. Louis</w:t>
      </w:r>
      <w:r>
        <w:t>?</w:t>
      </w:r>
    </w:p>
    <w:p w14:paraId="68AB15D2" w14:textId="11EA38F7" w:rsidR="002A48F8" w:rsidRDefault="00A96AF2" w:rsidP="001C3CD9">
      <w:pPr>
        <w:spacing w:after="240"/>
        <w:ind w:left="2160" w:hanging="2160"/>
      </w:pPr>
      <w:r>
        <w:t>Jim Thomas:</w:t>
      </w:r>
      <w:r>
        <w:tab/>
      </w:r>
      <w:r w:rsidR="00C87C1A">
        <w:t>Right. I'm just sitting on</w:t>
      </w:r>
      <w:r>
        <w:t xml:space="preserve"> it</w:t>
      </w:r>
      <w:r w:rsidR="00C87C1A">
        <w:t>. It was off the record and that's how, as a reporter, you don't violate.</w:t>
      </w:r>
      <w:r>
        <w:t xml:space="preserve"> So</w:t>
      </w:r>
      <w:r w:rsidR="00C87C1A">
        <w:t xml:space="preserve"> I was trying to get an interview with </w:t>
      </w:r>
      <w:proofErr w:type="spellStart"/>
      <w:r w:rsidR="00C87C1A">
        <w:t>Kronke</w:t>
      </w:r>
      <w:proofErr w:type="spellEnd"/>
      <w:r w:rsidR="00C87C1A">
        <w:t>. You all know he shot</w:t>
      </w:r>
      <w:r>
        <w:t>.</w:t>
      </w:r>
      <w:r w:rsidR="00C87C1A">
        <w:t xml:space="preserve"> </w:t>
      </w:r>
      <w:r>
        <w:t xml:space="preserve"> Media shot.  </w:t>
      </w:r>
      <w:r w:rsidR="00C87C1A">
        <w:t>All of a sudden</w:t>
      </w:r>
      <w:r>
        <w:t xml:space="preserve">, it’s a </w:t>
      </w:r>
      <w:r w:rsidR="00C87C1A">
        <w:t xml:space="preserve">Sunday </w:t>
      </w:r>
      <w:r>
        <w:t xml:space="preserve">in </w:t>
      </w:r>
      <w:proofErr w:type="spellStart"/>
      <w:r w:rsidR="00C87C1A">
        <w:t>mid November</w:t>
      </w:r>
      <w:proofErr w:type="spellEnd"/>
      <w:r w:rsidR="00C87C1A">
        <w:t xml:space="preserve"> and he's on Mike Bush, the </w:t>
      </w:r>
      <w:r>
        <w:t>S</w:t>
      </w:r>
      <w:r w:rsidR="00C87C1A">
        <w:t xml:space="preserve">ports </w:t>
      </w:r>
      <w:r>
        <w:t>P</w:t>
      </w:r>
      <w:r w:rsidR="00C87C1A">
        <w:t>lus on the couch</w:t>
      </w:r>
      <w:r>
        <w:t xml:space="preserve"> and </w:t>
      </w:r>
      <w:r w:rsidR="00C87C1A">
        <w:t>I'm furious. I am furious. I'm like screw these guys, I'm going to get a second source, the old Woodward and Bernstein always have two reliable sources and I get one. I get one from the league. And I just burn</w:t>
      </w:r>
      <w:r w:rsidR="002A48F8">
        <w:t>ed</w:t>
      </w:r>
      <w:r>
        <w:t xml:space="preserve"> the </w:t>
      </w:r>
      <w:r w:rsidR="00C87C1A">
        <w:t xml:space="preserve">source with the </w:t>
      </w:r>
      <w:proofErr w:type="spellStart"/>
      <w:r w:rsidR="002A48F8">
        <w:t>Kronke</w:t>
      </w:r>
      <w:proofErr w:type="spellEnd"/>
      <w:r w:rsidR="002A48F8">
        <w:t xml:space="preserve"> </w:t>
      </w:r>
      <w:r w:rsidR="00C87C1A">
        <w:t>because it's p</w:t>
      </w:r>
      <w:r w:rsidR="002A48F8">
        <w:t>i</w:t>
      </w:r>
      <w:r w:rsidR="00C87C1A">
        <w:t>ssed off. I've tried to get that interview forever and I time it specifically it runs</w:t>
      </w:r>
      <w:r w:rsidR="002A48F8">
        <w:t xml:space="preserve"> in </w:t>
      </w:r>
      <w:r w:rsidR="00C87C1A">
        <w:t xml:space="preserve">Thanksgiving Day paper, where if you're John Clayton or whoever, it's harder to reach people because it's a holiday. So and so I </w:t>
      </w:r>
      <w:r w:rsidR="002A48F8">
        <w:t>print –</w:t>
      </w:r>
    </w:p>
    <w:p w14:paraId="7D814F91" w14:textId="77777777" w:rsidR="002A48F8" w:rsidRDefault="002A48F8" w:rsidP="001C3CD9">
      <w:pPr>
        <w:spacing w:after="240"/>
        <w:ind w:left="2160" w:hanging="2160"/>
      </w:pPr>
      <w:r>
        <w:t>Bob Wallace:</w:t>
      </w:r>
      <w:r>
        <w:tab/>
      </w:r>
      <w:r w:rsidR="00C87C1A">
        <w:t>Had the story for a day</w:t>
      </w:r>
      <w:r>
        <w:t xml:space="preserve"> a</w:t>
      </w:r>
      <w:r w:rsidR="00C87C1A">
        <w:t>nd a half</w:t>
      </w:r>
      <w:r>
        <w:t>?</w:t>
      </w:r>
    </w:p>
    <w:p w14:paraId="7BB91440" w14:textId="77777777" w:rsidR="00060EAD" w:rsidRDefault="002A48F8" w:rsidP="001C3CD9">
      <w:pPr>
        <w:spacing w:after="240"/>
        <w:ind w:left="2160" w:hanging="2160"/>
      </w:pPr>
      <w:r>
        <w:t>Jim Thomas:</w:t>
      </w:r>
      <w:r>
        <w:tab/>
        <w:t>R</w:t>
      </w:r>
      <w:r w:rsidR="00C87C1A">
        <w:t xml:space="preserve">ight. And I remember Clayton calling and saying </w:t>
      </w:r>
      <w:r>
        <w:t>boy</w:t>
      </w:r>
      <w:r w:rsidR="00C87C1A">
        <w:t>, this is weird. It's almost like you wanted to run this on Thanksgiving so nobody else could track it down. He literally</w:t>
      </w:r>
      <w:r>
        <w:t xml:space="preserve"> t</w:t>
      </w:r>
      <w:r w:rsidR="00C87C1A">
        <w:t>ells me that</w:t>
      </w:r>
      <w:r>
        <w:t xml:space="preserve"> in the phone call</w:t>
      </w:r>
      <w:r w:rsidR="00C87C1A">
        <w:t xml:space="preserve">. I said no, I don't know what you're talking about. So Channel 5 comes on and Freeman </w:t>
      </w:r>
      <w:proofErr w:type="spellStart"/>
      <w:r w:rsidR="00C87C1A">
        <w:t>Bo</w:t>
      </w:r>
      <w:r>
        <w:t>sley</w:t>
      </w:r>
      <w:proofErr w:type="spellEnd"/>
      <w:r>
        <w:t>, then</w:t>
      </w:r>
      <w:r w:rsidR="00C87C1A">
        <w:t xml:space="preserve"> the mayor is on there, like discrediting the story. And blah blah blah. This is totally false. Well, Bernie calls Mike Bush and Bernie still </w:t>
      </w:r>
      <w:r>
        <w:t xml:space="preserve">used power but back then remember the power he had in this town and he says </w:t>
      </w:r>
      <w:r w:rsidR="00C87C1A">
        <w:t xml:space="preserve">hey, </w:t>
      </w:r>
      <w:r>
        <w:t xml:space="preserve">no </w:t>
      </w:r>
      <w:r w:rsidR="00C87C1A">
        <w:t xml:space="preserve">this is legit. </w:t>
      </w:r>
      <w:r>
        <w:t>S</w:t>
      </w:r>
      <w:r w:rsidR="00C87C1A">
        <w:t xml:space="preserve">o the 5 o'clock news, </w:t>
      </w:r>
      <w:proofErr w:type="spellStart"/>
      <w:r w:rsidR="00334BDE">
        <w:t>B</w:t>
      </w:r>
      <w:r w:rsidR="00C87C1A">
        <w:t>osley</w:t>
      </w:r>
      <w:proofErr w:type="spellEnd"/>
      <w:r w:rsidR="00C87C1A">
        <w:t xml:space="preserve"> is ripping me. The 10:00 o'clock news. Maybe they still run the </w:t>
      </w:r>
      <w:proofErr w:type="spellStart"/>
      <w:r>
        <w:t>Bosley</w:t>
      </w:r>
      <w:proofErr w:type="spellEnd"/>
      <w:r>
        <w:t xml:space="preserve"> </w:t>
      </w:r>
      <w:r w:rsidR="00C87C1A">
        <w:t>thing, but Mike Bush says</w:t>
      </w:r>
      <w:r w:rsidR="00334BDE">
        <w:t xml:space="preserve"> b</w:t>
      </w:r>
      <w:r w:rsidR="00C87C1A">
        <w:t>ut I know Jim Thomas and he's a rock solid reporter on this story. So the whole thing had changed. So that's Thursday, Thanksgiving Day. That's Sunday I'm in San Diego with the old Jack Murphy Stadium</w:t>
      </w:r>
      <w:r>
        <w:t xml:space="preserve">, covering the game </w:t>
      </w:r>
      <w:r w:rsidR="00C87C1A">
        <w:t xml:space="preserve">again. We covered like six of their games and I think the last four just because it looked like they were close to moving. I had barely put my laptop on the </w:t>
      </w:r>
      <w:r w:rsidR="00060EAD">
        <w:t xml:space="preserve">-- </w:t>
      </w:r>
      <w:r w:rsidR="00C87C1A">
        <w:t xml:space="preserve">this is Sunday after Thanksgiving 1994 in the press box when TJ Sanders of the LA Times comes up to me and he says they're not moving to </w:t>
      </w:r>
      <w:r w:rsidR="000E4DF5">
        <w:t>St. Louis</w:t>
      </w:r>
      <w:r w:rsidR="00C87C1A">
        <w:t xml:space="preserve">. What are you talking about? They're moving to Baltimore. And </w:t>
      </w:r>
      <w:r w:rsidR="00060EAD">
        <w:t>w</w:t>
      </w:r>
      <w:r w:rsidR="00C87C1A">
        <w:t xml:space="preserve">hat was it January they announced they're moving to </w:t>
      </w:r>
      <w:r w:rsidR="000E4DF5">
        <w:t>St. Louis</w:t>
      </w:r>
      <w:r w:rsidR="00C87C1A">
        <w:t xml:space="preserve"> and that </w:t>
      </w:r>
      <w:proofErr w:type="spellStart"/>
      <w:r w:rsidR="00060EAD">
        <w:t>Kronke</w:t>
      </w:r>
      <w:proofErr w:type="spellEnd"/>
      <w:r w:rsidR="00060EAD">
        <w:t xml:space="preserve"> </w:t>
      </w:r>
      <w:r w:rsidR="00C87C1A">
        <w:t>had agreed to buy up to 40% of the team</w:t>
      </w:r>
      <w:r w:rsidR="00060EAD">
        <w:t>.</w:t>
      </w:r>
    </w:p>
    <w:p w14:paraId="14403088" w14:textId="7C845B4B" w:rsidR="00060EAD" w:rsidRDefault="00060EAD" w:rsidP="001C3CD9">
      <w:pPr>
        <w:spacing w:after="240"/>
        <w:ind w:left="2160" w:hanging="2160"/>
      </w:pPr>
      <w:r>
        <w:t>Bob Wallace:</w:t>
      </w:r>
      <w:r>
        <w:tab/>
        <w:t xml:space="preserve">So was </w:t>
      </w:r>
      <w:proofErr w:type="spellStart"/>
      <w:r>
        <w:t>Kronke</w:t>
      </w:r>
      <w:proofErr w:type="spellEnd"/>
      <w:r>
        <w:t xml:space="preserve"> mad at you for –</w:t>
      </w:r>
    </w:p>
    <w:p w14:paraId="6918AF41" w14:textId="77777777" w:rsidR="00060EAD" w:rsidRDefault="00060EAD" w:rsidP="001C3CD9">
      <w:pPr>
        <w:spacing w:after="240"/>
        <w:ind w:left="2160" w:hanging="2160"/>
      </w:pPr>
      <w:r>
        <w:lastRenderedPageBreak/>
        <w:t>Jim Thomas:</w:t>
      </w:r>
      <w:r>
        <w:tab/>
        <w:t>S</w:t>
      </w:r>
      <w:r w:rsidR="00C87C1A">
        <w:t xml:space="preserve">ome of his people were </w:t>
      </w:r>
      <w:r>
        <w:t xml:space="preserve">and </w:t>
      </w:r>
      <w:r w:rsidR="00C87C1A">
        <w:t>they never really shared anything with</w:t>
      </w:r>
      <w:r>
        <w:t xml:space="preserve"> me</w:t>
      </w:r>
      <w:r w:rsidR="00C87C1A">
        <w:t xml:space="preserve"> </w:t>
      </w:r>
      <w:r>
        <w:t>e</w:t>
      </w:r>
      <w:r w:rsidR="00C87C1A">
        <w:t>ver again. So you burn the source. That's the only time I've done that. But I was really upset.</w:t>
      </w:r>
    </w:p>
    <w:p w14:paraId="1EBBA8A0" w14:textId="6F3B7E54" w:rsidR="00060EAD" w:rsidRDefault="00060EAD" w:rsidP="001C3CD9">
      <w:pPr>
        <w:spacing w:after="240"/>
        <w:ind w:left="2160" w:hanging="2160"/>
      </w:pPr>
      <w:r>
        <w:t>Bob Wallace:</w:t>
      </w:r>
      <w:r>
        <w:tab/>
      </w:r>
      <w:r w:rsidR="00C87C1A">
        <w:t xml:space="preserve">So now what was your impression of the Rams as you were going through the John and </w:t>
      </w:r>
      <w:r>
        <w:t>–</w:t>
      </w:r>
    </w:p>
    <w:p w14:paraId="70C434A1" w14:textId="2DAC3669" w:rsidR="00F355D7" w:rsidRDefault="00060EAD" w:rsidP="001C3CD9">
      <w:pPr>
        <w:spacing w:after="240"/>
        <w:ind w:left="2160" w:hanging="2160"/>
      </w:pPr>
      <w:r>
        <w:t>Jim Thomas:</w:t>
      </w:r>
      <w:r>
        <w:tab/>
      </w:r>
      <w:r w:rsidR="00C87C1A">
        <w:t>John was</w:t>
      </w:r>
      <w:r>
        <w:t xml:space="preserve"> --</w:t>
      </w:r>
      <w:r w:rsidR="00C87C1A">
        <w:t xml:space="preserve"> I've never seen </w:t>
      </w:r>
      <w:r>
        <w:t xml:space="preserve">-- </w:t>
      </w:r>
      <w:r w:rsidR="00C87C1A">
        <w:t>part of the reason I love sports writing is there's so many characters and you meet so many characters. You're a character, Bob. Rick Smith, the PR guy was a character. Got to meet him. John Shaw, Georgia. All of them. I was watching</w:t>
      </w:r>
      <w:r>
        <w:t>,</w:t>
      </w:r>
      <w:r w:rsidR="00C87C1A">
        <w:t xml:space="preserve"> I like </w:t>
      </w:r>
      <w:r>
        <w:t>w</w:t>
      </w:r>
      <w:r w:rsidR="00C87C1A">
        <w:t xml:space="preserve">esterns and I was watching a late night </w:t>
      </w:r>
      <w:r>
        <w:t>w</w:t>
      </w:r>
      <w:r w:rsidR="00C87C1A">
        <w:t>estern the other night</w:t>
      </w:r>
      <w:r>
        <w:t xml:space="preserve"> a</w:t>
      </w:r>
      <w:r w:rsidR="00C87C1A">
        <w:t>nd I'm looking at the credits and it says music by Dominic Frontier. One of Georgia's wives</w:t>
      </w:r>
      <w:r>
        <w:t xml:space="preserve"> or husbands</w:t>
      </w:r>
      <w:r w:rsidR="00C87C1A">
        <w:t xml:space="preserve">. So anyway, I'll never forget the announcement. It was at the Convention Center. Big </w:t>
      </w:r>
      <w:r>
        <w:t xml:space="preserve">pep </w:t>
      </w:r>
      <w:r w:rsidR="00C87C1A">
        <w:t>rally balloons and everything, and then you got to go behind curtains and that was seat and you got the me</w:t>
      </w:r>
      <w:r>
        <w:t>e</w:t>
      </w:r>
      <w:r w:rsidR="00C87C1A">
        <w:t>t</w:t>
      </w:r>
      <w:r>
        <w:t xml:space="preserve"> Georgia</w:t>
      </w:r>
      <w:r w:rsidR="00C87C1A">
        <w:t>. And it was like we're all lined up all the media and it's like you're meeting Santa Claus or something. You're going in there because there's just her sitting on a chair. I remember her flirting. She's cordial with me. And I love Georgia. She was</w:t>
      </w:r>
      <w:r>
        <w:t xml:space="preserve"> </w:t>
      </w:r>
      <w:r w:rsidR="00C87C1A">
        <w:t xml:space="preserve">fantastic. But she was really laying it on that </w:t>
      </w:r>
      <w:r>
        <w:t xml:space="preserve">thick, </w:t>
      </w:r>
      <w:r w:rsidR="00C87C1A">
        <w:t>kind of flirting with Bernie. She was dumb like a fox because she knew Bernie was the man</w:t>
      </w:r>
      <w:r>
        <w:t xml:space="preserve"> from St. Louis sports and she was kind of currying his favor a little bit</w:t>
      </w:r>
      <w:r w:rsidR="00C87C1A">
        <w:t>. Can I tell you a quick Georgia story that has nothing to do with anything? Leslie Visser, back during the greatest show, all the big timers, we make regular</w:t>
      </w:r>
      <w:r>
        <w:t xml:space="preserve"> s</w:t>
      </w:r>
      <w:r w:rsidR="00C87C1A">
        <w:t xml:space="preserve">tops in </w:t>
      </w:r>
      <w:r w:rsidR="000E4DF5">
        <w:t>St. Louis</w:t>
      </w:r>
      <w:r>
        <w:t>,</w:t>
      </w:r>
      <w:r w:rsidR="00C87C1A">
        <w:t xml:space="preserve"> Andre Kramer, Leslie</w:t>
      </w:r>
      <w:r>
        <w:t xml:space="preserve"> Visser</w:t>
      </w:r>
      <w:r w:rsidR="00C87C1A">
        <w:t xml:space="preserve">. </w:t>
      </w:r>
      <w:r>
        <w:t xml:space="preserve">Visser comes in </w:t>
      </w:r>
      <w:r w:rsidR="00C87C1A">
        <w:t>and she's in the media room</w:t>
      </w:r>
      <w:r>
        <w:t xml:space="preserve"> a</w:t>
      </w:r>
      <w:r w:rsidR="00C87C1A">
        <w:t>nd she says your desk is a mess. You need to clean this up. A week later I bumped into Georgia and I'm telling</w:t>
      </w:r>
      <w:r>
        <w:t xml:space="preserve"> h</w:t>
      </w:r>
      <w:r w:rsidR="00C87C1A">
        <w:t xml:space="preserve">er that and she says </w:t>
      </w:r>
      <w:r>
        <w:t>s</w:t>
      </w:r>
      <w:r w:rsidR="00C87C1A">
        <w:t>he says, Jim, don't worry about it. A sloppy desk</w:t>
      </w:r>
      <w:r>
        <w:t xml:space="preserve"> i</w:t>
      </w:r>
      <w:r w:rsidR="00C87C1A">
        <w:t>s a sign of a creative mind. So Georgia always had a way</w:t>
      </w:r>
      <w:r w:rsidR="00F355D7">
        <w:t xml:space="preserve"> t</w:t>
      </w:r>
      <w:r w:rsidR="00C87C1A">
        <w:t xml:space="preserve">o make you feel better. I remember Georgia </w:t>
      </w:r>
      <w:r w:rsidR="00F355D7">
        <w:t>t</w:t>
      </w:r>
      <w:r w:rsidR="00C87C1A">
        <w:t xml:space="preserve">alking to Tony Banks after </w:t>
      </w:r>
      <w:r w:rsidR="00F355D7">
        <w:t xml:space="preserve">– </w:t>
      </w:r>
      <w:r w:rsidR="00C87C1A">
        <w:t>remember</w:t>
      </w:r>
      <w:r w:rsidR="00F355D7">
        <w:t xml:space="preserve"> </w:t>
      </w:r>
      <w:r w:rsidR="00C87C1A">
        <w:t>he skipped the flight from Miami to be</w:t>
      </w:r>
      <w:r w:rsidR="00F355D7">
        <w:t xml:space="preserve"> w</w:t>
      </w:r>
      <w:r w:rsidR="00C87C1A">
        <w:t xml:space="preserve">ith his girl after </w:t>
      </w:r>
      <w:r w:rsidR="00F355D7">
        <w:t>-- h</w:t>
      </w:r>
      <w:r w:rsidR="00C87C1A">
        <w:t xml:space="preserve">e was disconsolate after a 14 nothing loss down there in Miami. So anyway, the first practice day is Wednesday. He gives a really </w:t>
      </w:r>
      <w:proofErr w:type="spellStart"/>
      <w:r w:rsidR="00C87C1A">
        <w:t>half hearted</w:t>
      </w:r>
      <w:proofErr w:type="spellEnd"/>
      <w:r w:rsidR="00C87C1A">
        <w:t xml:space="preserve"> apology</w:t>
      </w:r>
      <w:r w:rsidR="00F355D7">
        <w:t>.</w:t>
      </w:r>
      <w:r w:rsidR="00C87C1A">
        <w:t xml:space="preserve"> </w:t>
      </w:r>
      <w:r w:rsidR="00F355D7">
        <w:t>T</w:t>
      </w:r>
      <w:r w:rsidR="00C87C1A">
        <w:t>he very next day we would get Rich Brooks</w:t>
      </w:r>
      <w:r w:rsidR="00F355D7">
        <w:t xml:space="preserve"> just </w:t>
      </w:r>
      <w:r w:rsidR="00C87C1A">
        <w:t>off the field</w:t>
      </w:r>
      <w:r w:rsidR="00F355D7">
        <w:t>.</w:t>
      </w:r>
      <w:r w:rsidR="00C87C1A">
        <w:t xml:space="preserve"> </w:t>
      </w:r>
      <w:r w:rsidR="00F355D7">
        <w:t>S</w:t>
      </w:r>
      <w:r w:rsidR="00C87C1A">
        <w:t xml:space="preserve">o we're talking to Rich Brooks the next day, Thursday, all of a sudden, we see Georgia walking out to the field. Tony was still out there, and sometimes the, you know, the players will work a little longer after practice. She's talking to him. 2 minutes later, Tony Banks comes up </w:t>
      </w:r>
      <w:r w:rsidR="00F355D7">
        <w:t xml:space="preserve">to the </w:t>
      </w:r>
      <w:r w:rsidR="00C87C1A">
        <w:t>reporters and issues the most sincere</w:t>
      </w:r>
      <w:r w:rsidR="00F355D7">
        <w:t xml:space="preserve"> --</w:t>
      </w:r>
    </w:p>
    <w:p w14:paraId="739542D5" w14:textId="77777777" w:rsidR="00F355D7" w:rsidRDefault="00F355D7" w:rsidP="001C3CD9">
      <w:pPr>
        <w:spacing w:after="240"/>
        <w:ind w:left="2160" w:hanging="2160"/>
      </w:pPr>
      <w:r>
        <w:t>Bob Wallace:</w:t>
      </w:r>
      <w:r>
        <w:tab/>
        <w:t>Really?</w:t>
      </w:r>
    </w:p>
    <w:p w14:paraId="1C2ADFC9" w14:textId="77777777" w:rsidR="00F355D7" w:rsidRDefault="00F355D7" w:rsidP="001C3CD9">
      <w:pPr>
        <w:spacing w:after="240"/>
        <w:ind w:left="2160" w:hanging="2160"/>
      </w:pPr>
      <w:r>
        <w:t>Jim Thomas:</w:t>
      </w:r>
      <w:r>
        <w:tab/>
        <w:t>-- a</w:t>
      </w:r>
      <w:r w:rsidR="00C87C1A">
        <w:t xml:space="preserve">t least he came across this </w:t>
      </w:r>
      <w:r>
        <w:t>way, h</w:t>
      </w:r>
      <w:r w:rsidR="00C87C1A">
        <w:t>eartfelt apology about skipping the team flight and</w:t>
      </w:r>
      <w:r>
        <w:t xml:space="preserve"> </w:t>
      </w:r>
    </w:p>
    <w:p w14:paraId="10A4AE61" w14:textId="78B19163" w:rsidR="00F355D7" w:rsidRDefault="00F355D7" w:rsidP="001C3CD9">
      <w:pPr>
        <w:spacing w:after="240"/>
        <w:ind w:left="2160" w:hanging="2160"/>
      </w:pPr>
      <w:r>
        <w:t>Bob Wallace:</w:t>
      </w:r>
      <w:r>
        <w:tab/>
      </w:r>
      <w:r w:rsidR="00C87C1A">
        <w:t xml:space="preserve">You know what? I never knew that </w:t>
      </w:r>
      <w:r>
        <w:t xml:space="preserve">story because </w:t>
      </w:r>
      <w:r w:rsidR="00C87C1A">
        <w:t>she really did not do that</w:t>
      </w:r>
      <w:r>
        <w:t xml:space="preserve"> –</w:t>
      </w:r>
    </w:p>
    <w:p w14:paraId="6136F676" w14:textId="0AB6E03B" w:rsidR="00F355D7" w:rsidRDefault="00F355D7" w:rsidP="001C3CD9">
      <w:pPr>
        <w:spacing w:after="240"/>
        <w:ind w:left="2160" w:hanging="2160"/>
      </w:pPr>
      <w:r>
        <w:t>Jim Thomas:</w:t>
      </w:r>
      <w:r>
        <w:tab/>
      </w:r>
      <w:r w:rsidR="00C87C1A">
        <w:t>No, she didn't</w:t>
      </w:r>
      <w:r>
        <w:t xml:space="preserve"> hardly meddle </w:t>
      </w:r>
      <w:r w:rsidR="00C87C1A">
        <w:t>at all</w:t>
      </w:r>
      <w:r>
        <w:t>.</w:t>
      </w:r>
    </w:p>
    <w:p w14:paraId="6AD66746" w14:textId="77777777" w:rsidR="00F355D7" w:rsidRDefault="00F355D7" w:rsidP="001C3CD9">
      <w:pPr>
        <w:spacing w:after="240"/>
        <w:ind w:left="2160" w:hanging="2160"/>
      </w:pPr>
      <w:r>
        <w:lastRenderedPageBreak/>
        <w:t>Bob Wallace:</w:t>
      </w:r>
      <w:r>
        <w:tab/>
        <w:t>R</w:t>
      </w:r>
      <w:r w:rsidR="00C87C1A">
        <w:t>ight? She would talk to the players</w:t>
      </w:r>
      <w:r>
        <w:t xml:space="preserve"> a</w:t>
      </w:r>
      <w:r w:rsidR="00C87C1A">
        <w:t>bout how their</w:t>
      </w:r>
      <w:r>
        <w:t xml:space="preserve"> m</w:t>
      </w:r>
      <w:r w:rsidR="00C87C1A">
        <w:t>other was doing or, you know</w:t>
      </w:r>
      <w:r>
        <w:t xml:space="preserve"> a</w:t>
      </w:r>
      <w:r w:rsidR="00C87C1A">
        <w:t>fter the draft</w:t>
      </w:r>
      <w:r>
        <w:t xml:space="preserve"> she sent </w:t>
      </w:r>
      <w:r w:rsidR="00C87C1A">
        <w:t>flowers and stuff. But she never really</w:t>
      </w:r>
      <w:r>
        <w:t xml:space="preserve"> was the heavy</w:t>
      </w:r>
      <w:r w:rsidR="00C87C1A">
        <w:t>.</w:t>
      </w:r>
    </w:p>
    <w:p w14:paraId="21381DF8" w14:textId="77777777" w:rsidR="00F355D7" w:rsidRDefault="00F355D7" w:rsidP="001C3CD9">
      <w:pPr>
        <w:spacing w:after="240"/>
        <w:ind w:left="2160" w:hanging="2160"/>
      </w:pPr>
      <w:r>
        <w:t>Jim Thomas:</w:t>
      </w:r>
      <w:r>
        <w:tab/>
      </w:r>
      <w:r w:rsidR="00C87C1A">
        <w:t>No, she did that. I don't know what</w:t>
      </w:r>
      <w:r>
        <w:t xml:space="preserve"> s</w:t>
      </w:r>
      <w:r w:rsidR="00C87C1A">
        <w:t>he told him.</w:t>
      </w:r>
      <w:r>
        <w:t xml:space="preserve"> I</w:t>
      </w:r>
      <w:r w:rsidR="00C87C1A">
        <w:t xml:space="preserve"> </w:t>
      </w:r>
      <w:r>
        <w:t>n</w:t>
      </w:r>
      <w:r w:rsidR="00C87C1A">
        <w:t>ever know, but so, as you know, January, we're all happy</w:t>
      </w:r>
      <w:r>
        <w:t xml:space="preserve"> t</w:t>
      </w:r>
      <w:r w:rsidR="00C87C1A">
        <w:t>hen</w:t>
      </w:r>
      <w:r>
        <w:t xml:space="preserve">, </w:t>
      </w:r>
      <w:r w:rsidR="00C87C1A">
        <w:t>when was it March</w:t>
      </w:r>
      <w:r>
        <w:t xml:space="preserve">?  The League voted it </w:t>
      </w:r>
      <w:r w:rsidR="00C87C1A">
        <w:t>down. Although I remember the late Bud Adams</w:t>
      </w:r>
      <w:r>
        <w:t xml:space="preserve"> then </w:t>
      </w:r>
      <w:r w:rsidR="00C87C1A">
        <w:t xml:space="preserve">they were still the Houston </w:t>
      </w:r>
      <w:r>
        <w:t>Oilers</w:t>
      </w:r>
      <w:r w:rsidR="00C87C1A">
        <w:t xml:space="preserve">. And I guess they were </w:t>
      </w:r>
      <w:r>
        <w:t>-- p</w:t>
      </w:r>
      <w:r w:rsidR="00C87C1A">
        <w:t>retty sure they were thinking of moving the</w:t>
      </w:r>
      <w:r>
        <w:t>n</w:t>
      </w:r>
      <w:r w:rsidR="00C87C1A">
        <w:t xml:space="preserve"> too</w:t>
      </w:r>
      <w:r>
        <w:t xml:space="preserve"> a</w:t>
      </w:r>
      <w:r w:rsidR="00C87C1A">
        <w:t>nd what they said</w:t>
      </w:r>
      <w:r>
        <w:t xml:space="preserve"> w</w:t>
      </w:r>
      <w:r w:rsidR="00C87C1A">
        <w:t>as he said well</w:t>
      </w:r>
      <w:r>
        <w:t xml:space="preserve"> w</w:t>
      </w:r>
      <w:r w:rsidR="00C87C1A">
        <w:t xml:space="preserve">e all want the </w:t>
      </w:r>
      <w:r w:rsidR="000E4DF5">
        <w:t>St. Louis</w:t>
      </w:r>
      <w:r>
        <w:t xml:space="preserve"> lease</w:t>
      </w:r>
      <w:r w:rsidR="00C87C1A">
        <w:t>. That's what they</w:t>
      </w:r>
      <w:r>
        <w:t xml:space="preserve"> c</w:t>
      </w:r>
      <w:r w:rsidR="00C87C1A">
        <w:t xml:space="preserve">alled it. The </w:t>
      </w:r>
      <w:r>
        <w:t xml:space="preserve">lease terms </w:t>
      </w:r>
      <w:r w:rsidR="00C87C1A">
        <w:t>were so favorable. Did you help negotiate those lease terms</w:t>
      </w:r>
      <w:r>
        <w:t>, Robert</w:t>
      </w:r>
      <w:r w:rsidR="00C87C1A">
        <w:t>?</w:t>
      </w:r>
    </w:p>
    <w:p w14:paraId="691A78BE" w14:textId="77777777" w:rsidR="00F355D7" w:rsidRDefault="00F355D7" w:rsidP="001C3CD9">
      <w:pPr>
        <w:spacing w:after="240"/>
        <w:ind w:left="2160" w:hanging="2160"/>
      </w:pPr>
      <w:r>
        <w:t>Bob Wallace:</w:t>
      </w:r>
      <w:r>
        <w:tab/>
        <w:t>No, t</w:t>
      </w:r>
      <w:r w:rsidR="00C87C1A">
        <w:t>hey were already in place whe</w:t>
      </w:r>
      <w:r>
        <w:t>n</w:t>
      </w:r>
      <w:r w:rsidR="00C87C1A">
        <w:t xml:space="preserve"> they came in</w:t>
      </w:r>
      <w:r>
        <w:t>. I</w:t>
      </w:r>
      <w:r w:rsidR="00C87C1A">
        <w:t xml:space="preserve"> tell people we were not</w:t>
      </w:r>
      <w:r>
        <w:t xml:space="preserve"> – I was on the tail end of the </w:t>
      </w:r>
      <w:r w:rsidR="00C87C1A">
        <w:t>negotiations. I always said we weren't that smart. No</w:t>
      </w:r>
      <w:r>
        <w:t>r</w:t>
      </w:r>
      <w:r w:rsidR="00C87C1A">
        <w:t xml:space="preserve"> was </w:t>
      </w:r>
      <w:r w:rsidR="000E4DF5">
        <w:t>St. Louis</w:t>
      </w:r>
      <w:r>
        <w:t xml:space="preserve"> t</w:t>
      </w:r>
      <w:r w:rsidR="00C87C1A">
        <w:t>hat dumb on that lease. It was really</w:t>
      </w:r>
      <w:r>
        <w:t xml:space="preserve"> a</w:t>
      </w:r>
      <w:r w:rsidR="00C87C1A">
        <w:t xml:space="preserve"> protection so that</w:t>
      </w:r>
      <w:r>
        <w:t xml:space="preserve"> w</w:t>
      </w:r>
      <w:r w:rsidR="00C87C1A">
        <w:t xml:space="preserve">e didn't </w:t>
      </w:r>
      <w:r>
        <w:t xml:space="preserve">-- </w:t>
      </w:r>
      <w:r w:rsidR="00C87C1A">
        <w:t xml:space="preserve">because it was owned by the </w:t>
      </w:r>
      <w:r>
        <w:t>C</w:t>
      </w:r>
      <w:r w:rsidR="00C87C1A">
        <w:t>ity and you know, public entity</w:t>
      </w:r>
      <w:r>
        <w:t>,</w:t>
      </w:r>
      <w:r w:rsidR="00C87C1A">
        <w:t xml:space="preserve"> </w:t>
      </w:r>
      <w:r>
        <w:t>w</w:t>
      </w:r>
      <w:r w:rsidR="00C87C1A">
        <w:t xml:space="preserve">e didn't want the stadium to be like </w:t>
      </w:r>
      <w:r>
        <w:t>V</w:t>
      </w:r>
      <w:r w:rsidR="00C87C1A">
        <w:t xml:space="preserve">eteran </w:t>
      </w:r>
      <w:r>
        <w:t>S</w:t>
      </w:r>
      <w:r w:rsidR="00C87C1A">
        <w:t>tadium.</w:t>
      </w:r>
    </w:p>
    <w:p w14:paraId="42F0EEE9" w14:textId="77777777" w:rsidR="00F355D7" w:rsidRDefault="00F355D7" w:rsidP="001C3CD9">
      <w:pPr>
        <w:spacing w:after="240"/>
        <w:ind w:left="2160" w:hanging="2160"/>
      </w:pPr>
      <w:r>
        <w:t>Jim Thomas:</w:t>
      </w:r>
      <w:r>
        <w:tab/>
        <w:t>And get run down.</w:t>
      </w:r>
    </w:p>
    <w:p w14:paraId="153BC5ED" w14:textId="4EC63E2E" w:rsidR="00266D75" w:rsidRDefault="00F355D7" w:rsidP="001C3CD9">
      <w:pPr>
        <w:spacing w:after="240"/>
        <w:ind w:left="2160" w:hanging="2160"/>
      </w:pPr>
      <w:r>
        <w:t>Bob Wallace:</w:t>
      </w:r>
      <w:r>
        <w:tab/>
        <w:t>Get run down.</w:t>
      </w:r>
      <w:r w:rsidR="00C87C1A">
        <w:t xml:space="preserve"> We wanted it to be like Bus</w:t>
      </w:r>
      <w:r>
        <w:t>c</w:t>
      </w:r>
      <w:r w:rsidR="00C87C1A">
        <w:t>h Stadium</w:t>
      </w:r>
      <w:r>
        <w:t>.</w:t>
      </w:r>
      <w:r w:rsidR="00C87C1A">
        <w:t xml:space="preserve"> </w:t>
      </w:r>
      <w:r>
        <w:t>S</w:t>
      </w:r>
      <w:r w:rsidR="00C87C1A">
        <w:t>o Bus</w:t>
      </w:r>
      <w:r>
        <w:t>c</w:t>
      </w:r>
      <w:r w:rsidR="00C87C1A">
        <w:t xml:space="preserve">h Stadium was the standard back then. This is the old </w:t>
      </w:r>
      <w:r w:rsidR="00747A08">
        <w:t>Busch</w:t>
      </w:r>
      <w:r w:rsidR="00C87C1A">
        <w:t xml:space="preserve">. </w:t>
      </w:r>
      <w:r w:rsidR="00266D75">
        <w:t>W</w:t>
      </w:r>
      <w:r w:rsidR="00C87C1A">
        <w:t xml:space="preserve">hat the Cardinals always did was they always put money back into the stadium and if you looked at </w:t>
      </w:r>
      <w:r w:rsidR="00266D75">
        <w:t>V</w:t>
      </w:r>
      <w:r w:rsidR="00C87C1A">
        <w:t>eteran</w:t>
      </w:r>
      <w:r w:rsidR="00266D75">
        <w:t xml:space="preserve"> Stadium i</w:t>
      </w:r>
      <w:r w:rsidR="00C87C1A">
        <w:t xml:space="preserve">n Philadelphia, they didn't do it. So we wanted some guarantee that </w:t>
      </w:r>
      <w:r w:rsidR="00747A08">
        <w:t>this</w:t>
      </w:r>
      <w:r w:rsidR="00266D75">
        <w:t xml:space="preserve"> s</w:t>
      </w:r>
      <w:r w:rsidR="00C87C1A">
        <w:t>tadium would be maintained. And so we came up with this, you know, top tier thing.</w:t>
      </w:r>
    </w:p>
    <w:p w14:paraId="5A3763C4" w14:textId="77777777" w:rsidR="00266D75" w:rsidRDefault="00266D75" w:rsidP="001C3CD9">
      <w:pPr>
        <w:spacing w:after="240"/>
        <w:ind w:left="2160" w:hanging="2160"/>
      </w:pPr>
      <w:r>
        <w:t>Jim Thomas:</w:t>
      </w:r>
      <w:r>
        <w:tab/>
      </w:r>
      <w:r w:rsidR="00C87C1A">
        <w:t>Yeah</w:t>
      </w:r>
      <w:r>
        <w:t xml:space="preserve"> and </w:t>
      </w:r>
      <w:r w:rsidR="00C87C1A">
        <w:t xml:space="preserve">that was the escape clause </w:t>
      </w:r>
      <w:r>
        <w:t xml:space="preserve">for Stan </w:t>
      </w:r>
      <w:proofErr w:type="spellStart"/>
      <w:r>
        <w:t>Kronke</w:t>
      </w:r>
      <w:proofErr w:type="spellEnd"/>
      <w:r>
        <w:t xml:space="preserve"> and it was the top </w:t>
      </w:r>
      <w:r w:rsidR="00C87C1A">
        <w:t>10% it still would have been tough to meet. Boy, I wish it would have been negotiated as ma</w:t>
      </w:r>
      <w:r>
        <w:t>ybe</w:t>
      </w:r>
      <w:r w:rsidR="00C87C1A">
        <w:t xml:space="preserve"> top half.</w:t>
      </w:r>
    </w:p>
    <w:p w14:paraId="4D5CAEC8" w14:textId="005B37AD" w:rsidR="00266D75" w:rsidRDefault="00266D75" w:rsidP="001C3CD9">
      <w:pPr>
        <w:spacing w:after="240"/>
        <w:ind w:left="2160" w:hanging="2160"/>
      </w:pPr>
      <w:r>
        <w:t>Bob Wallace:</w:t>
      </w:r>
      <w:r>
        <w:tab/>
      </w:r>
      <w:r w:rsidR="00C87C1A">
        <w:t xml:space="preserve">Well, it would have been </w:t>
      </w:r>
      <w:r>
        <w:t xml:space="preserve">-- </w:t>
      </w:r>
      <w:r w:rsidR="00C87C1A">
        <w:t xml:space="preserve">basically, it </w:t>
      </w:r>
      <w:r w:rsidR="00747A08">
        <w:t>was im</w:t>
      </w:r>
      <w:r w:rsidR="00C87C1A">
        <w:t>possible to be</w:t>
      </w:r>
      <w:r>
        <w:t>at b</w:t>
      </w:r>
      <w:r w:rsidR="00C87C1A">
        <w:t xml:space="preserve">ecause when they did it, nobody anticipated that </w:t>
      </w:r>
      <w:r>
        <w:t xml:space="preserve">there will would be </w:t>
      </w:r>
      <w:r w:rsidR="00C87C1A">
        <w:t>24 new stadiums built during the period of the</w:t>
      </w:r>
      <w:r>
        <w:t xml:space="preserve"> –</w:t>
      </w:r>
    </w:p>
    <w:p w14:paraId="67933C5B" w14:textId="77777777" w:rsidR="00266D75" w:rsidRDefault="00266D75" w:rsidP="001C3CD9">
      <w:pPr>
        <w:spacing w:after="240"/>
        <w:ind w:left="2160" w:hanging="2160"/>
      </w:pPr>
      <w:r>
        <w:t>Jim Thomas:</w:t>
      </w:r>
      <w:r>
        <w:tab/>
      </w:r>
      <w:r w:rsidR="00C87C1A">
        <w:t xml:space="preserve">And I've told John Shaw in </w:t>
      </w:r>
      <w:r>
        <w:t>effect t</w:t>
      </w:r>
      <w:r w:rsidR="00C87C1A">
        <w:t xml:space="preserve">he Rams are to blame for that only because they engineered the move. There was </w:t>
      </w:r>
      <w:r>
        <w:t xml:space="preserve">-- </w:t>
      </w:r>
      <w:r w:rsidR="00C87C1A">
        <w:t>my impression maybe you have a different impression because you were around the league owners and big leagues much more than me. They were kind of shocked</w:t>
      </w:r>
      <w:r>
        <w:t xml:space="preserve">.  </w:t>
      </w:r>
      <w:r w:rsidR="00C87C1A">
        <w:t xml:space="preserve">Oh my, you know, teams that maybe needed a stadium or whatever our cities that, </w:t>
      </w:r>
      <w:r>
        <w:t>o</w:t>
      </w:r>
      <w:r w:rsidR="00C87C1A">
        <w:t>h my gosh, if the Rams can move from LA, the nations, what second largest</w:t>
      </w:r>
      <w:r>
        <w:t xml:space="preserve"> m</w:t>
      </w:r>
      <w:r w:rsidR="00C87C1A">
        <w:t xml:space="preserve">arket in </w:t>
      </w:r>
      <w:r w:rsidR="000E4DF5">
        <w:t>St. Louis</w:t>
      </w:r>
      <w:r>
        <w:t xml:space="preserve"> –</w:t>
      </w:r>
      <w:r w:rsidR="00C87C1A">
        <w:t xml:space="preserve"> anybody</w:t>
      </w:r>
      <w:r>
        <w:t>. T</w:t>
      </w:r>
      <w:r w:rsidR="00C87C1A">
        <w:t xml:space="preserve">hat started a whole </w:t>
      </w:r>
      <w:r>
        <w:t>move of n</w:t>
      </w:r>
      <w:r w:rsidR="00C87C1A">
        <w:t xml:space="preserve">ew stadium construction and everybody wanted </w:t>
      </w:r>
      <w:r>
        <w:t xml:space="preserve">the </w:t>
      </w:r>
      <w:r w:rsidR="000E4DF5">
        <w:t>St. Louis</w:t>
      </w:r>
      <w:r w:rsidR="00C87C1A">
        <w:t xml:space="preserve"> lea</w:t>
      </w:r>
      <w:r>
        <w:t>se</w:t>
      </w:r>
      <w:r w:rsidR="00C87C1A">
        <w:t>.</w:t>
      </w:r>
    </w:p>
    <w:p w14:paraId="6FEF175B" w14:textId="77777777" w:rsidR="00266D75" w:rsidRDefault="00266D75" w:rsidP="001C3CD9">
      <w:pPr>
        <w:spacing w:after="240"/>
        <w:ind w:left="2160" w:hanging="2160"/>
      </w:pPr>
      <w:r>
        <w:t>Bob Wallace:</w:t>
      </w:r>
      <w:r>
        <w:tab/>
      </w:r>
      <w:r w:rsidR="00C87C1A">
        <w:t xml:space="preserve">I'm not sure everybody got the </w:t>
      </w:r>
      <w:r>
        <w:t>St. Louis lease</w:t>
      </w:r>
      <w:r w:rsidR="00C87C1A">
        <w:t>.</w:t>
      </w:r>
    </w:p>
    <w:p w14:paraId="1FF24C49" w14:textId="77777777" w:rsidR="00266D75" w:rsidRDefault="00266D75" w:rsidP="001C3CD9">
      <w:pPr>
        <w:spacing w:after="240"/>
        <w:ind w:left="2160" w:hanging="2160"/>
      </w:pPr>
      <w:r>
        <w:t>Jim Thomas:</w:t>
      </w:r>
      <w:r>
        <w:tab/>
      </w:r>
      <w:r w:rsidR="00C87C1A">
        <w:t>No, and I don't think</w:t>
      </w:r>
      <w:r>
        <w:t>.</w:t>
      </w:r>
    </w:p>
    <w:p w14:paraId="22D6BC8C" w14:textId="6D250136" w:rsidR="000F32A7" w:rsidRDefault="00266D75" w:rsidP="001C3CD9">
      <w:pPr>
        <w:spacing w:after="240"/>
        <w:ind w:left="2160" w:hanging="2160"/>
      </w:pPr>
      <w:r>
        <w:lastRenderedPageBreak/>
        <w:t>Bob Wallace:</w:t>
      </w:r>
      <w:r>
        <w:tab/>
        <w:t xml:space="preserve">And I don’t think </w:t>
      </w:r>
      <w:r w:rsidR="00C87C1A">
        <w:t xml:space="preserve">everybody got the escape clause that </w:t>
      </w:r>
      <w:r w:rsidR="000E4DF5">
        <w:t>St. Louis</w:t>
      </w:r>
      <w:r>
        <w:t xml:space="preserve"> got. N</w:t>
      </w:r>
      <w:r w:rsidR="00C87C1A">
        <w:t xml:space="preserve">or you know, at some point, you know, </w:t>
      </w:r>
      <w:r w:rsidR="00747A08">
        <w:t xml:space="preserve">they </w:t>
      </w:r>
      <w:r w:rsidR="00C87C1A">
        <w:t xml:space="preserve">had to pay half the game day expenses, you know, and that </w:t>
      </w:r>
      <w:r>
        <w:t xml:space="preserve">was </w:t>
      </w:r>
      <w:r w:rsidR="00747A08">
        <w:t>$</w:t>
      </w:r>
      <w:r w:rsidR="00C87C1A">
        <w:t>100,000</w:t>
      </w:r>
      <w:r>
        <w:t>,</w:t>
      </w:r>
      <w:r w:rsidR="00C87C1A">
        <w:t xml:space="preserve"> like the time I left in 2000</w:t>
      </w:r>
      <w:r>
        <w:t xml:space="preserve"> </w:t>
      </w:r>
      <w:proofErr w:type="spellStart"/>
      <w:r>
        <w:t>t</w:t>
      </w:r>
      <w:r w:rsidR="00C87C1A">
        <w:t>hen</w:t>
      </w:r>
      <w:proofErr w:type="spellEnd"/>
      <w:r w:rsidR="00C87C1A">
        <w:t xml:space="preserve"> it was over $100,000 a game. Closer to two than one. So yeah, the </w:t>
      </w:r>
      <w:r w:rsidR="000E4DF5">
        <w:t>St. Louis</w:t>
      </w:r>
      <w:r w:rsidR="00C87C1A">
        <w:t xml:space="preserve"> lease was</w:t>
      </w:r>
      <w:r>
        <w:t xml:space="preserve"> -- e</w:t>
      </w:r>
      <w:r w:rsidR="00C87C1A">
        <w:t xml:space="preserve">verybody did use that as </w:t>
      </w:r>
      <w:r>
        <w:t xml:space="preserve">-- </w:t>
      </w:r>
      <w:r w:rsidR="00C87C1A">
        <w:t>quite as I've said, we weren't that smart, nor were they that dumb. You know, it was</w:t>
      </w:r>
      <w:r>
        <w:t xml:space="preserve"> -- w</w:t>
      </w:r>
      <w:r w:rsidR="00C87C1A">
        <w:t>e got lucky. I mean, there was some foresight into keeping the stadium</w:t>
      </w:r>
      <w:r w:rsidR="000F32A7">
        <w:t xml:space="preserve"> t</w:t>
      </w:r>
      <w:r w:rsidR="00C87C1A">
        <w:t>he way they wanted it.</w:t>
      </w:r>
    </w:p>
    <w:p w14:paraId="3C09A973" w14:textId="4868529F" w:rsidR="007B078A" w:rsidRDefault="000F32A7" w:rsidP="001C3CD9">
      <w:pPr>
        <w:spacing w:after="240"/>
        <w:ind w:left="2160" w:hanging="2160"/>
      </w:pPr>
      <w:r>
        <w:t>Jim Thomas:</w:t>
      </w:r>
      <w:r>
        <w:tab/>
      </w:r>
      <w:r w:rsidR="00C87C1A">
        <w:t>So I remember that the lea</w:t>
      </w:r>
      <w:r>
        <w:t>gue</w:t>
      </w:r>
      <w:r w:rsidR="00C87C1A">
        <w:t xml:space="preserve"> </w:t>
      </w:r>
      <w:r w:rsidR="007B078A">
        <w:t>v</w:t>
      </w:r>
      <w:r w:rsidR="00C87C1A">
        <w:t>ote</w:t>
      </w:r>
      <w:r w:rsidR="007B078A">
        <w:t>d</w:t>
      </w:r>
      <w:r w:rsidR="00C87C1A">
        <w:t xml:space="preserve"> down and we're all shocked and but then that was in March and then a month later, they have a special meeting in Dallas. John Shaw walks in with a briefcase with a lawsuit threatening to sue</w:t>
      </w:r>
      <w:r w:rsidR="007B078A">
        <w:t xml:space="preserve"> t</w:t>
      </w:r>
      <w:r w:rsidR="00C87C1A">
        <w:t xml:space="preserve">he league sure didn't like lawsuits, and like 28 votes magically switched sides. Excuse me, that was down in Dallas, but people, some people like fans, they were so disappointed by the </w:t>
      </w:r>
      <w:r w:rsidR="007B078A">
        <w:t xml:space="preserve">-- </w:t>
      </w:r>
      <w:r w:rsidR="00C87C1A">
        <w:t>there was such joy in January, March such there, they didn't believe it that in in April when they voted</w:t>
      </w:r>
      <w:r w:rsidR="007B078A">
        <w:t xml:space="preserve"> to – they were like </w:t>
      </w:r>
      <w:r w:rsidR="00C87C1A">
        <w:t xml:space="preserve">really? </w:t>
      </w:r>
      <w:r w:rsidR="007B078A">
        <w:t xml:space="preserve"> They’re c</w:t>
      </w:r>
      <w:r w:rsidR="00C87C1A">
        <w:t xml:space="preserve">oming to </w:t>
      </w:r>
      <w:r w:rsidR="000E4DF5">
        <w:t>St. Louis</w:t>
      </w:r>
      <w:r w:rsidR="00C87C1A">
        <w:t xml:space="preserve"> and then </w:t>
      </w:r>
      <w:r w:rsidR="007B078A">
        <w:t>–</w:t>
      </w:r>
    </w:p>
    <w:p w14:paraId="1FC9D88D" w14:textId="77777777" w:rsidR="007B078A" w:rsidRDefault="007B078A" w:rsidP="001C3CD9">
      <w:pPr>
        <w:spacing w:after="240"/>
        <w:ind w:left="2160" w:hanging="2160"/>
      </w:pPr>
      <w:r>
        <w:t>Bob Wallace:</w:t>
      </w:r>
      <w:r>
        <w:tab/>
      </w:r>
      <w:r w:rsidR="00C87C1A">
        <w:t>So I started</w:t>
      </w:r>
      <w:r>
        <w:t xml:space="preserve"> i</w:t>
      </w:r>
      <w:r w:rsidR="00C87C1A">
        <w:t xml:space="preserve">n June, I probably got hired in </w:t>
      </w:r>
      <w:r>
        <w:t xml:space="preserve">April or something, </w:t>
      </w:r>
      <w:r w:rsidR="00C87C1A">
        <w:t xml:space="preserve">started in June. I remember when </w:t>
      </w:r>
      <w:r>
        <w:t>t</w:t>
      </w:r>
      <w:r w:rsidR="00C87C1A">
        <w:t xml:space="preserve">he team rolled in with the trucks. We had a paraded </w:t>
      </w:r>
      <w:r>
        <w:t xml:space="preserve">at </w:t>
      </w:r>
      <w:proofErr w:type="spellStart"/>
      <w:r>
        <w:t>Kiener</w:t>
      </w:r>
      <w:proofErr w:type="spellEnd"/>
      <w:r>
        <w:t xml:space="preserve"> </w:t>
      </w:r>
      <w:r w:rsidR="00C87C1A">
        <w:t>Plaza for the trucks coming in and the equipment coming, and then so the first two years the Rams are here, you have Steve Meyer and Rich Brooks, and the first year they're playing and practicing at Matthew Dickey.</w:t>
      </w:r>
    </w:p>
    <w:p w14:paraId="00B1EEC2" w14:textId="77777777" w:rsidR="007B078A" w:rsidRDefault="007B078A" w:rsidP="001C3CD9">
      <w:pPr>
        <w:spacing w:after="240"/>
        <w:ind w:left="2160" w:hanging="2160"/>
      </w:pPr>
      <w:r>
        <w:t>Jim Thomas:</w:t>
      </w:r>
      <w:r>
        <w:tab/>
        <w:t>The boys in the hood.  They were the boys in the hood,</w:t>
      </w:r>
    </w:p>
    <w:p w14:paraId="37B070A2" w14:textId="06B00712" w:rsidR="007B078A" w:rsidRDefault="007B078A" w:rsidP="001C3CD9">
      <w:pPr>
        <w:spacing w:after="240"/>
        <w:ind w:left="2160" w:hanging="2160"/>
      </w:pPr>
      <w:r>
        <w:t>Bob Wallace:</w:t>
      </w:r>
      <w:r>
        <w:tab/>
      </w:r>
      <w:r w:rsidR="00C87C1A">
        <w:t xml:space="preserve">So what was that like? Was that </w:t>
      </w:r>
      <w:r>
        <w:t>s</w:t>
      </w:r>
      <w:r w:rsidR="00C87C1A">
        <w:t xml:space="preserve">trange being </w:t>
      </w:r>
      <w:r>
        <w:t>–</w:t>
      </w:r>
    </w:p>
    <w:p w14:paraId="108757A8" w14:textId="77777777" w:rsidR="00E31B18" w:rsidRDefault="007B078A" w:rsidP="001C3CD9">
      <w:pPr>
        <w:spacing w:after="240"/>
        <w:ind w:left="2160" w:hanging="2160"/>
      </w:pPr>
      <w:r>
        <w:t>Jim Thomas:</w:t>
      </w:r>
      <w:r>
        <w:tab/>
        <w:t>I</w:t>
      </w:r>
      <w:r w:rsidR="00C87C1A">
        <w:t>t was</w:t>
      </w:r>
      <w:r>
        <w:t xml:space="preserve"> </w:t>
      </w:r>
      <w:r w:rsidR="00C87C1A">
        <w:t xml:space="preserve">fun. It was </w:t>
      </w:r>
      <w:r>
        <w:t xml:space="preserve">a </w:t>
      </w:r>
      <w:r w:rsidR="00C87C1A">
        <w:t xml:space="preserve">little strange. </w:t>
      </w:r>
      <w:r>
        <w:t>T</w:t>
      </w:r>
      <w:r w:rsidR="00C87C1A">
        <w:t xml:space="preserve">hey had a little gym that they kind of used for </w:t>
      </w:r>
      <w:r>
        <w:t xml:space="preserve">lunch and </w:t>
      </w:r>
      <w:r w:rsidR="00C87C1A">
        <w:t>it was so</w:t>
      </w:r>
      <w:r>
        <w:t xml:space="preserve"> i</w:t>
      </w:r>
      <w:r w:rsidR="00C87C1A">
        <w:t>ntimate</w:t>
      </w:r>
      <w:r>
        <w:t>.</w:t>
      </w:r>
      <w:r w:rsidR="00C87C1A">
        <w:t xml:space="preserve"> I remember </w:t>
      </w:r>
      <w:r>
        <w:t>e</w:t>
      </w:r>
      <w:r w:rsidR="00C87C1A">
        <w:t xml:space="preserve">verybody was so friendly, they'd come back, you know. Sean </w:t>
      </w:r>
      <w:proofErr w:type="spellStart"/>
      <w:r w:rsidR="00C87C1A">
        <w:t>Landeta</w:t>
      </w:r>
      <w:proofErr w:type="spellEnd"/>
      <w:r w:rsidR="00C87C1A">
        <w:t xml:space="preserve"> would come by during lunch and just shoot the </w:t>
      </w:r>
      <w:r>
        <w:t xml:space="preserve">breeze with </w:t>
      </w:r>
      <w:r w:rsidR="00C87C1A">
        <w:t xml:space="preserve">the punter for the Rams. I remember talking to Wayne Gandy, who was the left tackle before </w:t>
      </w:r>
      <w:r>
        <w:t xml:space="preserve">Orlando Pace </w:t>
      </w:r>
      <w:r w:rsidR="00C87C1A">
        <w:t xml:space="preserve">and he's from </w:t>
      </w:r>
      <w:r>
        <w:t xml:space="preserve">-- </w:t>
      </w:r>
      <w:r w:rsidR="00C87C1A">
        <w:t>went to Auburn</w:t>
      </w:r>
      <w:r>
        <w:t>,</w:t>
      </w:r>
      <w:r w:rsidR="00C87C1A">
        <w:t xml:space="preserve"> I believe he was from Florida It's late in the year. They're playing Buffalo and Bruce Smith and </w:t>
      </w:r>
      <w:r>
        <w:t>o</w:t>
      </w:r>
      <w:r w:rsidR="00C87C1A">
        <w:t xml:space="preserve">ccasionally I'd wait on Friday and </w:t>
      </w:r>
      <w:r>
        <w:t xml:space="preserve">pick </w:t>
      </w:r>
      <w:r w:rsidR="00C87C1A">
        <w:t xml:space="preserve">some players off if I missed them </w:t>
      </w:r>
      <w:r w:rsidR="00E31B18">
        <w:t>o</w:t>
      </w:r>
      <w:r w:rsidR="00C87C1A">
        <w:t xml:space="preserve">n the lot, pick them off as </w:t>
      </w:r>
      <w:r w:rsidR="00E31B18">
        <w:t xml:space="preserve">they’re </w:t>
      </w:r>
      <w:r w:rsidR="00C87C1A">
        <w:t xml:space="preserve">coming out, he's coming out </w:t>
      </w:r>
      <w:r w:rsidR="00E31B18">
        <w:t xml:space="preserve">to his </w:t>
      </w:r>
      <w:r w:rsidR="00C87C1A">
        <w:t>car</w:t>
      </w:r>
      <w:r w:rsidR="00E31B18">
        <w:t>.</w:t>
      </w:r>
      <w:r w:rsidR="00C87C1A">
        <w:t xml:space="preserve"> </w:t>
      </w:r>
      <w:r w:rsidR="00E31B18">
        <w:t>T</w:t>
      </w:r>
      <w:r w:rsidR="00C87C1A">
        <w:t>here's a very light snow, just a little kind of dust covering. He's with his playbook now</w:t>
      </w:r>
      <w:r w:rsidR="00E31B18">
        <w:t>,</w:t>
      </w:r>
      <w:r w:rsidR="00C87C1A">
        <w:t xml:space="preserve"> </w:t>
      </w:r>
      <w:r w:rsidR="00E31B18">
        <w:t>h</w:t>
      </w:r>
      <w:r w:rsidR="00C87C1A">
        <w:t>e's wiping off his windshield and he says, Jim, how do you driving this stuff</w:t>
      </w:r>
      <w:r w:rsidR="00E31B18">
        <w:t>.  A</w:t>
      </w:r>
      <w:r w:rsidR="00C87C1A">
        <w:t>gain</w:t>
      </w:r>
      <w:r w:rsidR="00E31B18">
        <w:t>, i</w:t>
      </w:r>
      <w:r w:rsidR="00C87C1A">
        <w:t xml:space="preserve">t was just a dusting. It wasn't even barely any accumulation and </w:t>
      </w:r>
      <w:r w:rsidR="00E31B18">
        <w:t xml:space="preserve">first </w:t>
      </w:r>
      <w:r w:rsidR="00C87C1A">
        <w:t>off, I'm thinking</w:t>
      </w:r>
      <w:r w:rsidR="00E31B18">
        <w:t>, h</w:t>
      </w:r>
      <w:r w:rsidR="00C87C1A">
        <w:t>e's probably smearing that playbook where he's supposed to be learning how to block Bruce Smith that day, and then I just said I would just buckle your seat belt and obey the legal speed limit. But it was a lot of fun.</w:t>
      </w:r>
    </w:p>
    <w:p w14:paraId="38D0DAEB" w14:textId="77777777" w:rsidR="00E31B18" w:rsidRDefault="00E31B18" w:rsidP="001C3CD9">
      <w:pPr>
        <w:spacing w:after="240"/>
        <w:ind w:left="2160" w:hanging="2160"/>
      </w:pPr>
      <w:r>
        <w:t>Bob Wallace:</w:t>
      </w:r>
      <w:r>
        <w:tab/>
      </w:r>
      <w:r w:rsidR="00C87C1A">
        <w:t xml:space="preserve">I think it was Chris Miller or </w:t>
      </w:r>
      <w:r>
        <w:t>o</w:t>
      </w:r>
      <w:r w:rsidR="00C87C1A">
        <w:t>ne of the players that came here. They remember getting off the bus and being cheered by the by the vans, and they said in LA they probably would have tripped us and booed us. It was such a welcome for the team to come here</w:t>
      </w:r>
      <w:r>
        <w:t>.</w:t>
      </w:r>
    </w:p>
    <w:p w14:paraId="1E62FE68" w14:textId="77777777" w:rsidR="00E31B18" w:rsidRDefault="00E31B18" w:rsidP="001C3CD9">
      <w:pPr>
        <w:spacing w:after="240"/>
        <w:ind w:left="2160" w:hanging="2160"/>
      </w:pPr>
      <w:r>
        <w:lastRenderedPageBreak/>
        <w:t>Jim Thomas:</w:t>
      </w:r>
      <w:r>
        <w:tab/>
        <w:t>F</w:t>
      </w:r>
      <w:r w:rsidR="00C87C1A">
        <w:t>or the first I think it was the first week</w:t>
      </w:r>
      <w:r>
        <w:t xml:space="preserve"> o</w:t>
      </w:r>
      <w:r w:rsidR="00C87C1A">
        <w:t>r two</w:t>
      </w:r>
      <w:r>
        <w:t xml:space="preserve"> t</w:t>
      </w:r>
      <w:r w:rsidR="00C87C1A">
        <w:t xml:space="preserve">hey practiced at one of the </w:t>
      </w:r>
      <w:r>
        <w:t>P</w:t>
      </w:r>
      <w:r w:rsidR="00C87C1A">
        <w:t>arkways</w:t>
      </w:r>
      <w:r>
        <w:t xml:space="preserve">, Parkway Central and then </w:t>
      </w:r>
      <w:r w:rsidR="00C87C1A">
        <w:t xml:space="preserve">they went to Maryville because Pat McBride had a soccer camp. But their first practice at Parkway Central </w:t>
      </w:r>
      <w:r>
        <w:t>a</w:t>
      </w:r>
      <w:r w:rsidR="00C87C1A">
        <w:t xml:space="preserve">nd I was over </w:t>
      </w:r>
      <w:r>
        <w:t>– was it Maryville Central?</w:t>
      </w:r>
    </w:p>
    <w:p w14:paraId="51C3105D" w14:textId="77777777" w:rsidR="00E31B18" w:rsidRDefault="00E31B18" w:rsidP="001C3CD9">
      <w:pPr>
        <w:spacing w:after="240"/>
        <w:ind w:left="2160" w:hanging="2160"/>
      </w:pPr>
      <w:r>
        <w:t>Bob Wallace:</w:t>
      </w:r>
      <w:r>
        <w:tab/>
      </w:r>
      <w:r w:rsidR="00C87C1A">
        <w:t xml:space="preserve">No, I think it was </w:t>
      </w:r>
      <w:r>
        <w:t xml:space="preserve">Kirkwood </w:t>
      </w:r>
      <w:r w:rsidR="00C87C1A">
        <w:t>wasn't</w:t>
      </w:r>
      <w:r>
        <w:t xml:space="preserve"> it?</w:t>
      </w:r>
    </w:p>
    <w:p w14:paraId="44B41337" w14:textId="17CB3800" w:rsidR="004C3ED4" w:rsidRDefault="00E31B18" w:rsidP="00B16490">
      <w:pPr>
        <w:spacing w:after="240"/>
        <w:ind w:left="2160" w:hanging="2160"/>
      </w:pPr>
      <w:r>
        <w:t>Jim Thomas:</w:t>
      </w:r>
      <w:r>
        <w:tab/>
        <w:t>No t</w:t>
      </w:r>
      <w:r w:rsidR="00C87C1A">
        <w:t>hey had a scrimmage there</w:t>
      </w:r>
      <w:r>
        <w:t>. B</w:t>
      </w:r>
      <w:r w:rsidR="00C87C1A">
        <w:t>ut it was a Parkway and there was a meeting room</w:t>
      </w:r>
      <w:r>
        <w:t xml:space="preserve"> </w:t>
      </w:r>
      <w:r w:rsidR="00C87C1A">
        <w:t>set up at Maryville and I</w:t>
      </w:r>
      <w:r>
        <w:t xml:space="preserve">’m </w:t>
      </w:r>
      <w:r w:rsidR="00C87C1A">
        <w:t xml:space="preserve">there writing and </w:t>
      </w:r>
      <w:r w:rsidR="00207A14">
        <w:t>b</w:t>
      </w:r>
      <w:r w:rsidR="00C87C1A">
        <w:t>ut apparently when they got off the bus, they were cheered. There was it was a radio station stunt. There was like a woman in a bikini</w:t>
      </w:r>
      <w:r>
        <w:t xml:space="preserve"> who gave </w:t>
      </w:r>
      <w:r w:rsidR="00C87C1A">
        <w:t xml:space="preserve">Kevin Carter </w:t>
      </w:r>
      <w:r w:rsidR="00747A08">
        <w:t>a kiss or</w:t>
      </w:r>
      <w:r w:rsidR="00C87C1A">
        <w:t xml:space="preserve"> something. So I'm at practice and I'm recording first</w:t>
      </w:r>
      <w:r>
        <w:t>, first</w:t>
      </w:r>
      <w:r w:rsidR="00C87C1A">
        <w:t xml:space="preserve"> completed </w:t>
      </w:r>
      <w:r w:rsidR="00747A08">
        <w:t xml:space="preserve">pass, we were all so ga </w:t>
      </w:r>
      <w:proofErr w:type="spellStart"/>
      <w:r w:rsidR="00747A08">
        <w:t>ga</w:t>
      </w:r>
      <w:proofErr w:type="spellEnd"/>
      <w:r w:rsidR="00747A08">
        <w:t xml:space="preserve">, </w:t>
      </w:r>
      <w:r w:rsidR="00C87C1A">
        <w:t>versus Dwayne White</w:t>
      </w:r>
      <w:r>
        <w:t>, the road r</w:t>
      </w:r>
      <w:r w:rsidR="004C3ED4">
        <w:t>aider, vomit and I write and it’s in there f</w:t>
      </w:r>
      <w:r w:rsidR="00C87C1A">
        <w:t>irst vomit. That's the morning practice. The afternoon practice. I go there. The running gas</w:t>
      </w:r>
      <w:r w:rsidR="004C3ED4">
        <w:t xml:space="preserve">ser, </w:t>
      </w:r>
      <w:r w:rsidR="00C87C1A">
        <w:t xml:space="preserve">Chris Miller, cantankerous but fun. </w:t>
      </w:r>
      <w:r w:rsidR="004C3ED4">
        <w:t xml:space="preserve">It’s a </w:t>
      </w:r>
      <w:r w:rsidR="00C87C1A">
        <w:t>shame</w:t>
      </w:r>
      <w:r w:rsidR="004C3ED4">
        <w:t xml:space="preserve"> h</w:t>
      </w:r>
      <w:r w:rsidR="00C87C1A">
        <w:t>e had all the concussion issues that season. He</w:t>
      </w:r>
      <w:r w:rsidR="00747A08">
        <w:t>’s</w:t>
      </w:r>
      <w:r w:rsidR="00C87C1A">
        <w:t xml:space="preserve"> running down that way. He stops and he looks at me and he, someone must have told him it</w:t>
      </w:r>
      <w:r w:rsidR="004C3ED4">
        <w:t xml:space="preserve"> w</w:t>
      </w:r>
      <w:r w:rsidR="00C87C1A">
        <w:t>as me that wrote it. He says, hey, are you going to write</w:t>
      </w:r>
      <w:r w:rsidR="004C3ED4">
        <w:t xml:space="preserve"> w</w:t>
      </w:r>
      <w:r w:rsidR="00C87C1A">
        <w:t xml:space="preserve">ho vomits today at practice? I was a little </w:t>
      </w:r>
      <w:r w:rsidR="00747A08">
        <w:t>taken</w:t>
      </w:r>
      <w:r w:rsidR="00C87C1A">
        <w:t xml:space="preserve"> a</w:t>
      </w:r>
      <w:r w:rsidR="004C3ED4">
        <w:t xml:space="preserve"> </w:t>
      </w:r>
      <w:r w:rsidR="00C87C1A">
        <w:t>ba</w:t>
      </w:r>
      <w:r w:rsidR="004C3ED4">
        <w:t>ck</w:t>
      </w:r>
      <w:r w:rsidR="00C87C1A">
        <w:t xml:space="preserve">. But it was funny. You know Jerome Bettis, who was so good with the media. I remember </w:t>
      </w:r>
      <w:r w:rsidR="004C3ED4">
        <w:t>–</w:t>
      </w:r>
    </w:p>
    <w:p w14:paraId="2DCA9DA0" w14:textId="6B4D83EE" w:rsidR="004C3ED4" w:rsidRDefault="004C3ED4" w:rsidP="001C3CD9">
      <w:pPr>
        <w:spacing w:after="240"/>
        <w:ind w:left="2160" w:hanging="2160"/>
      </w:pPr>
      <w:r>
        <w:t>Jim Thomas:</w:t>
      </w:r>
      <w:r>
        <w:tab/>
      </w:r>
      <w:r w:rsidR="00C87C1A">
        <w:t>But there was</w:t>
      </w:r>
      <w:r>
        <w:t xml:space="preserve"> a</w:t>
      </w:r>
      <w:r w:rsidR="00C87C1A">
        <w:t xml:space="preserve"> fifth round pick from Kansas </w:t>
      </w:r>
      <w:r>
        <w:t xml:space="preserve">offensive guard named Ken </w:t>
      </w:r>
      <w:proofErr w:type="spellStart"/>
      <w:r>
        <w:t>Lanaker</w:t>
      </w:r>
      <w:proofErr w:type="spellEnd"/>
      <w:r>
        <w:t>.  Like held out a couple of days</w:t>
      </w:r>
      <w:r w:rsidR="00C87C1A">
        <w:t>.</w:t>
      </w:r>
    </w:p>
    <w:p w14:paraId="08E14E26" w14:textId="77777777" w:rsidR="004C3ED4" w:rsidRDefault="004C3ED4" w:rsidP="001C3CD9">
      <w:pPr>
        <w:spacing w:after="240"/>
        <w:ind w:left="2160" w:hanging="2160"/>
      </w:pPr>
      <w:r>
        <w:t>Bob Wallace:</w:t>
      </w:r>
      <w:r>
        <w:tab/>
        <w:t>And he got to his right.</w:t>
      </w:r>
    </w:p>
    <w:p w14:paraId="7DFCF3A3" w14:textId="7B055FB9" w:rsidR="004C3ED4" w:rsidRDefault="004C3ED4" w:rsidP="001C3CD9">
      <w:pPr>
        <w:spacing w:after="240"/>
        <w:ind w:left="2160" w:hanging="2160"/>
      </w:pPr>
      <w:r>
        <w:t>Jim Thomas:</w:t>
      </w:r>
      <w:r>
        <w:tab/>
        <w:t xml:space="preserve">Exactly.  You </w:t>
      </w:r>
      <w:r w:rsidR="00C87C1A">
        <w:t xml:space="preserve">stole my punchline. </w:t>
      </w:r>
      <w:r>
        <w:t>W</w:t>
      </w:r>
      <w:r w:rsidR="00C87C1A">
        <w:t>hen he finally shows up</w:t>
      </w:r>
      <w:r>
        <w:t xml:space="preserve"> h</w:t>
      </w:r>
      <w:r w:rsidR="00C87C1A">
        <w:t>e's got like a ram underneath an arch tattooed on his</w:t>
      </w:r>
      <w:r>
        <w:t xml:space="preserve"> –</w:t>
      </w:r>
    </w:p>
    <w:p w14:paraId="405BE20F" w14:textId="77777777" w:rsidR="004F50F2" w:rsidRDefault="004C3ED4" w:rsidP="001C3CD9">
      <w:pPr>
        <w:spacing w:after="240"/>
        <w:ind w:left="2160" w:hanging="2160"/>
      </w:pPr>
      <w:r>
        <w:t>Bob Wallace:</w:t>
      </w:r>
      <w:r>
        <w:tab/>
      </w:r>
      <w:r w:rsidR="00C87C1A">
        <w:t>How do you think he feels about</w:t>
      </w:r>
      <w:r w:rsidR="004F50F2">
        <w:t xml:space="preserve"> t</w:t>
      </w:r>
      <w:r w:rsidR="00C87C1A">
        <w:t>hat today</w:t>
      </w:r>
      <w:r w:rsidR="004F50F2">
        <w:t>?</w:t>
      </w:r>
    </w:p>
    <w:p w14:paraId="66D49F70" w14:textId="77777777" w:rsidR="004F50F2" w:rsidRDefault="004F50F2" w:rsidP="001C3CD9">
      <w:pPr>
        <w:spacing w:after="240"/>
        <w:ind w:left="2160" w:hanging="2160"/>
      </w:pPr>
      <w:r>
        <w:t>Jim Thomas:</w:t>
      </w:r>
      <w:r>
        <w:tab/>
        <w:t>Y</w:t>
      </w:r>
      <w:r w:rsidR="00C87C1A">
        <w:t>eah, so I don't even know if he made it through the season or made it through camp, so then he's stuck with that.</w:t>
      </w:r>
    </w:p>
    <w:p w14:paraId="2CBD68C3" w14:textId="46DF13C7" w:rsidR="004F50F2" w:rsidRDefault="004F50F2" w:rsidP="001C3CD9">
      <w:pPr>
        <w:spacing w:after="240"/>
        <w:ind w:left="2160" w:hanging="2160"/>
      </w:pPr>
      <w:r>
        <w:t>Bob Wallace:</w:t>
      </w:r>
      <w:r>
        <w:tab/>
      </w:r>
      <w:r w:rsidR="00C87C1A">
        <w:t>OK, let's move on because those were other than the first four games we played at Busch Stadium</w:t>
      </w:r>
      <w:r>
        <w:t xml:space="preserve"> –</w:t>
      </w:r>
    </w:p>
    <w:p w14:paraId="3CE2C533" w14:textId="0BF67829" w:rsidR="004F50F2" w:rsidRDefault="004F50F2" w:rsidP="001C3CD9">
      <w:pPr>
        <w:spacing w:after="240"/>
        <w:ind w:left="2160" w:hanging="2160"/>
      </w:pPr>
      <w:r>
        <w:t>Jim Thomas</w:t>
      </w:r>
      <w:r>
        <w:tab/>
        <w:t>R</w:t>
      </w:r>
      <w:r w:rsidR="00C87C1A">
        <w:t xml:space="preserve">ight? </w:t>
      </w:r>
      <w:r>
        <w:t>4 and 0 a</w:t>
      </w:r>
      <w:r w:rsidR="00C87C1A">
        <w:t>nd then 5 and 1</w:t>
      </w:r>
      <w:r>
        <w:t xml:space="preserve"> </w:t>
      </w:r>
      <w:r w:rsidR="00C87C1A">
        <w:t xml:space="preserve">and then </w:t>
      </w:r>
      <w:r>
        <w:t xml:space="preserve">lose </w:t>
      </w:r>
      <w:r w:rsidR="00C87C1A">
        <w:t>the last game at Bus</w:t>
      </w:r>
      <w:r>
        <w:t>c</w:t>
      </w:r>
      <w:r w:rsidR="00C87C1A">
        <w:t xml:space="preserve">h. Same </w:t>
      </w:r>
      <w:r>
        <w:t>old sorry ass R</w:t>
      </w:r>
      <w:r w:rsidR="00C87C1A">
        <w:t>ams with Dana Stubblefield, the end of seven and nine, and then Brooks goes and Vermeil</w:t>
      </w:r>
      <w:r>
        <w:t xml:space="preserve"> was </w:t>
      </w:r>
      <w:r w:rsidR="00B16490">
        <w:t>a</w:t>
      </w:r>
      <w:r>
        <w:t xml:space="preserve"> shock</w:t>
      </w:r>
      <w:r w:rsidR="00C87C1A">
        <w:t>.</w:t>
      </w:r>
    </w:p>
    <w:p w14:paraId="59A90DDF" w14:textId="77777777" w:rsidR="004F50F2" w:rsidRDefault="004F50F2" w:rsidP="001C3CD9">
      <w:pPr>
        <w:spacing w:after="240"/>
        <w:ind w:left="2160" w:hanging="2160"/>
      </w:pPr>
      <w:r>
        <w:t>Bob Wallace:</w:t>
      </w:r>
      <w:r>
        <w:tab/>
        <w:t xml:space="preserve">That </w:t>
      </w:r>
      <w:r w:rsidR="00C87C1A">
        <w:t xml:space="preserve">was a </w:t>
      </w:r>
      <w:r>
        <w:t>shocker to you?</w:t>
      </w:r>
    </w:p>
    <w:p w14:paraId="0CBC0B98" w14:textId="52460132" w:rsidR="004F50F2" w:rsidRDefault="004F50F2" w:rsidP="001C3CD9">
      <w:pPr>
        <w:spacing w:after="240"/>
        <w:ind w:left="2160" w:hanging="2160"/>
      </w:pPr>
      <w:r>
        <w:t>Jim Thomas:</w:t>
      </w:r>
      <w:r>
        <w:tab/>
        <w:t xml:space="preserve">Yes, </w:t>
      </w:r>
      <w:r w:rsidR="00C87C1A">
        <w:t>I think</w:t>
      </w:r>
      <w:r>
        <w:t>,</w:t>
      </w:r>
      <w:r w:rsidR="00C87C1A">
        <w:t xml:space="preserve"> I know our headline was</w:t>
      </w:r>
      <w:r>
        <w:t xml:space="preserve"> Dick Vermeil </w:t>
      </w:r>
      <w:r w:rsidR="00C87C1A">
        <w:t xml:space="preserve">question </w:t>
      </w:r>
      <w:r>
        <w:t>m</w:t>
      </w:r>
      <w:r w:rsidR="00C87C1A">
        <w:t>ark when he was hired. John Shaw told me the day before, the day before that he was hired that</w:t>
      </w:r>
      <w:r>
        <w:t xml:space="preserve"> h</w:t>
      </w:r>
      <w:r w:rsidR="00C87C1A">
        <w:t>e was talking to Vermeil and he said, but you can't write that. But all I didn't write it. Again, other than that one case you off</w:t>
      </w:r>
      <w:r>
        <w:t xml:space="preserve">er, </w:t>
      </w:r>
      <w:r w:rsidR="00C87C1A">
        <w:t>unless you can get it from somebody else</w:t>
      </w:r>
      <w:r>
        <w:t>. A</w:t>
      </w:r>
      <w:r w:rsidR="00C87C1A">
        <w:t>lso</w:t>
      </w:r>
      <w:r>
        <w:t>,</w:t>
      </w:r>
      <w:r w:rsidR="00C87C1A">
        <w:t xml:space="preserve"> I'll be totally honest</w:t>
      </w:r>
      <w:r>
        <w:t>,</w:t>
      </w:r>
      <w:r w:rsidR="00C87C1A">
        <w:t xml:space="preserve"> I didn't believe it. I didn't believe. </w:t>
      </w:r>
    </w:p>
    <w:p w14:paraId="6E559FAF" w14:textId="77777777" w:rsidR="004F50F2" w:rsidRDefault="004F50F2" w:rsidP="001C3CD9">
      <w:pPr>
        <w:spacing w:after="240"/>
        <w:ind w:left="2160" w:hanging="2160"/>
      </w:pPr>
      <w:r>
        <w:lastRenderedPageBreak/>
        <w:t>Bob Wallace:</w:t>
      </w:r>
      <w:r>
        <w:tab/>
      </w:r>
      <w:r w:rsidR="00C87C1A">
        <w:t>And he was the ultimate leak anyway</w:t>
      </w:r>
      <w:r>
        <w:t xml:space="preserve"> wasn’t he</w:t>
      </w:r>
      <w:r w:rsidR="00C87C1A">
        <w:t>.</w:t>
      </w:r>
    </w:p>
    <w:p w14:paraId="4E9A8DF5" w14:textId="77777777" w:rsidR="004F50F2" w:rsidRDefault="004F50F2" w:rsidP="001C3CD9">
      <w:pPr>
        <w:spacing w:after="240"/>
        <w:ind w:left="2160" w:hanging="2160"/>
      </w:pPr>
      <w:r>
        <w:t>Jim Thomas:</w:t>
      </w:r>
      <w:r>
        <w:tab/>
        <w:t xml:space="preserve">No, I </w:t>
      </w:r>
      <w:r w:rsidR="00C87C1A">
        <w:t xml:space="preserve">told him and </w:t>
      </w:r>
      <w:r>
        <w:t xml:space="preserve">Charlie </w:t>
      </w:r>
      <w:r w:rsidR="00C87C1A">
        <w:t>Army as well</w:t>
      </w:r>
      <w:r>
        <w:t>. S</w:t>
      </w:r>
      <w:r w:rsidR="00C87C1A">
        <w:t>o many times they made me look smart over the years because they just</w:t>
      </w:r>
      <w:r>
        <w:t xml:space="preserve"> c</w:t>
      </w:r>
      <w:r w:rsidR="00C87C1A">
        <w:t>ouldn't keep the</w:t>
      </w:r>
      <w:r>
        <w:t>ir mouth shut</w:t>
      </w:r>
      <w:r w:rsidR="00C87C1A">
        <w:t xml:space="preserve">. So it's </w:t>
      </w:r>
      <w:r>
        <w:t xml:space="preserve">Dick Vermeil.  </w:t>
      </w:r>
      <w:r w:rsidR="00C87C1A">
        <w:t xml:space="preserve">We're all stunned. I'll never forget the first </w:t>
      </w:r>
      <w:r>
        <w:t xml:space="preserve">Vermeil </w:t>
      </w:r>
      <w:r w:rsidR="00C87C1A">
        <w:t>press conference.</w:t>
      </w:r>
    </w:p>
    <w:p w14:paraId="78DD05BE" w14:textId="77777777" w:rsidR="004F50F2" w:rsidRDefault="004F50F2" w:rsidP="001C3CD9">
      <w:pPr>
        <w:spacing w:after="240"/>
        <w:ind w:left="2160" w:hanging="2160"/>
      </w:pPr>
      <w:r>
        <w:t>Bob Wallace:</w:t>
      </w:r>
      <w:r>
        <w:tab/>
        <w:t>Oh it was unbelievable wasn’t it?</w:t>
      </w:r>
    </w:p>
    <w:p w14:paraId="5F1F4FA6" w14:textId="07CD8DFB" w:rsidR="00261B24" w:rsidRDefault="004F50F2" w:rsidP="001C3CD9">
      <w:pPr>
        <w:spacing w:after="240"/>
        <w:ind w:left="2160" w:hanging="2160"/>
      </w:pPr>
      <w:r>
        <w:t>Jim Thomas:</w:t>
      </w:r>
      <w:r>
        <w:tab/>
      </w:r>
      <w:r w:rsidR="00C87C1A">
        <w:t>It was like it was show</w:t>
      </w:r>
      <w:r>
        <w:t>n</w:t>
      </w:r>
      <w:r w:rsidR="00C87C1A">
        <w:t xml:space="preserve"> </w:t>
      </w:r>
      <w:r>
        <w:t>o</w:t>
      </w:r>
      <w:r w:rsidR="00C87C1A">
        <w:t xml:space="preserve">n live TV. They had a 30 minute time block. They had to cut away. He went the entire 30 minutes without taking your question, even Ernie Conwell said he was watching the tight end and he said I was ready to run through a wall </w:t>
      </w:r>
      <w:r w:rsidR="00AF6CCC">
        <w:t>b</w:t>
      </w:r>
      <w:r w:rsidR="00C87C1A">
        <w:t>ut then after a while, I got exhausted, you know? So it was a steep learning curve</w:t>
      </w:r>
      <w:r w:rsidR="00AF6CCC">
        <w:t>,</w:t>
      </w:r>
      <w:r w:rsidR="00C87C1A">
        <w:t xml:space="preserve"> </w:t>
      </w:r>
      <w:r w:rsidR="00AF6CCC">
        <w:t>’</w:t>
      </w:r>
      <w:r w:rsidR="00C87C1A">
        <w:t>97</w:t>
      </w:r>
      <w:r w:rsidR="00AF6CCC">
        <w:t>, ‘</w:t>
      </w:r>
      <w:r w:rsidR="00C87C1A">
        <w:t xml:space="preserve">98 and John Shaw told me that he felt a little guilty about pulling the plug on Brooks after two years and that helped him keep </w:t>
      </w:r>
      <w:r w:rsidR="00646F5C">
        <w:t>Verm</w:t>
      </w:r>
      <w:r w:rsidR="00261B24">
        <w:t>e</w:t>
      </w:r>
      <w:r w:rsidR="00646F5C">
        <w:t>il a</w:t>
      </w:r>
      <w:r w:rsidR="00C87C1A">
        <w:t>fter two years</w:t>
      </w:r>
      <w:r w:rsidR="00646F5C">
        <w:t>.</w:t>
      </w:r>
      <w:r w:rsidR="00C87C1A">
        <w:t xml:space="preserve"> </w:t>
      </w:r>
      <w:r w:rsidR="00646F5C">
        <w:t>W</w:t>
      </w:r>
      <w:r w:rsidR="00C87C1A">
        <w:t xml:space="preserve">e thought he was </w:t>
      </w:r>
      <w:r w:rsidR="00B16490">
        <w:t xml:space="preserve">– remember, </w:t>
      </w:r>
      <w:r w:rsidR="00261B24">
        <w:t>t</w:t>
      </w:r>
      <w:r w:rsidR="00C87C1A">
        <w:t xml:space="preserve">he three hour practices and all that, and the miracle of </w:t>
      </w:r>
      <w:r w:rsidR="00261B24">
        <w:t>‘</w:t>
      </w:r>
      <w:r w:rsidR="00C87C1A">
        <w:t>99.</w:t>
      </w:r>
    </w:p>
    <w:p w14:paraId="37500488" w14:textId="77777777" w:rsidR="00261B24" w:rsidRDefault="00261B24" w:rsidP="001C3CD9">
      <w:pPr>
        <w:spacing w:after="240"/>
        <w:ind w:left="2160" w:hanging="2160"/>
      </w:pPr>
      <w:r>
        <w:t>Bob Wallace:</w:t>
      </w:r>
      <w:r>
        <w:tab/>
        <w:t>Were you shocked?</w:t>
      </w:r>
    </w:p>
    <w:p w14:paraId="3C049B4D" w14:textId="77777777" w:rsidR="00261B24" w:rsidRDefault="00261B24" w:rsidP="001C3CD9">
      <w:pPr>
        <w:spacing w:after="240"/>
        <w:ind w:left="2160" w:hanging="2160"/>
      </w:pPr>
      <w:r>
        <w:t>Jim Thomas:</w:t>
      </w:r>
      <w:r>
        <w:tab/>
      </w:r>
      <w:r w:rsidR="00C87C1A">
        <w:t xml:space="preserve">At the miracle of </w:t>
      </w:r>
      <w:r>
        <w:t>’</w:t>
      </w:r>
      <w:r w:rsidR="00C87C1A">
        <w:t>99</w:t>
      </w:r>
      <w:r>
        <w:t>?</w:t>
      </w:r>
      <w:r w:rsidR="00C87C1A">
        <w:t xml:space="preserve"> </w:t>
      </w:r>
      <w:r>
        <w:t>Y</w:t>
      </w:r>
      <w:r w:rsidR="00C87C1A">
        <w:t>e</w:t>
      </w:r>
      <w:r>
        <w:t>s</w:t>
      </w:r>
      <w:r w:rsidR="00C87C1A">
        <w:t xml:space="preserve">, I was shocked that they somehow talked him into and </w:t>
      </w:r>
      <w:r>
        <w:t>his</w:t>
      </w:r>
      <w:r w:rsidR="00C87C1A">
        <w:t xml:space="preserve"> still </w:t>
      </w:r>
      <w:r>
        <w:t>– still would’ve picked him.  B</w:t>
      </w:r>
      <w:r w:rsidR="00C87C1A">
        <w:t xml:space="preserve">ut they went from three hours to maybe 2 </w:t>
      </w:r>
      <w:r>
        <w:t>½. I</w:t>
      </w:r>
      <w:r w:rsidR="00C87C1A">
        <w:t>n training camp</w:t>
      </w:r>
      <w:r>
        <w:t xml:space="preserve"> t</w:t>
      </w:r>
      <w:r w:rsidR="00C87C1A">
        <w:t xml:space="preserve">hey had less padded practices, but </w:t>
      </w:r>
      <w:r>
        <w:t>o</w:t>
      </w:r>
      <w:r w:rsidR="00C87C1A">
        <w:t xml:space="preserve">h my God, that off season </w:t>
      </w:r>
      <w:r>
        <w:t>th</w:t>
      </w:r>
      <w:r w:rsidR="00C87C1A">
        <w:t>at</w:t>
      </w:r>
      <w:r>
        <w:t>’</w:t>
      </w:r>
      <w:r w:rsidR="00C87C1A">
        <w:t xml:space="preserve"> 98</w:t>
      </w:r>
      <w:r>
        <w:t>, ‘</w:t>
      </w:r>
      <w:r w:rsidR="00C87C1A">
        <w:t>99 off season. You bring in</w:t>
      </w:r>
      <w:r>
        <w:t xml:space="preserve"> a</w:t>
      </w:r>
      <w:r w:rsidR="00C87C1A">
        <w:t xml:space="preserve"> Marshall </w:t>
      </w:r>
      <w:r>
        <w:t xml:space="preserve">Faulk, </w:t>
      </w:r>
      <w:r w:rsidR="00C87C1A">
        <w:t>you draft Tory</w:t>
      </w:r>
      <w:r>
        <w:t xml:space="preserve"> Holt,</w:t>
      </w:r>
      <w:r w:rsidR="00C87C1A">
        <w:t xml:space="preserve"> you traded for </w:t>
      </w:r>
      <w:r>
        <w:t xml:space="preserve">Faulk, </w:t>
      </w:r>
      <w:r w:rsidR="00C87C1A">
        <w:t xml:space="preserve">you get Trent Green </w:t>
      </w:r>
      <w:r>
        <w:t>in</w:t>
      </w:r>
      <w:r w:rsidR="00C87C1A">
        <w:t xml:space="preserve"> free agency and very underrated Adam Timmerman in free agency.</w:t>
      </w:r>
    </w:p>
    <w:p w14:paraId="292E7895" w14:textId="59C76344" w:rsidR="00261B24" w:rsidRDefault="00261B24" w:rsidP="001C3CD9">
      <w:pPr>
        <w:spacing w:after="240"/>
        <w:ind w:left="2160" w:hanging="2160"/>
      </w:pPr>
      <w:r>
        <w:t>Bob Wallace:</w:t>
      </w:r>
      <w:r>
        <w:tab/>
        <w:t xml:space="preserve">I thought Adam Timmerman might have </w:t>
      </w:r>
      <w:r w:rsidR="00C87C1A">
        <w:t>been the best signing</w:t>
      </w:r>
      <w:r>
        <w:t xml:space="preserve"> we had.  I mean other than –</w:t>
      </w:r>
    </w:p>
    <w:p w14:paraId="5FB6A50A" w14:textId="77777777" w:rsidR="00B355D3" w:rsidRDefault="00261B24" w:rsidP="001C3CD9">
      <w:pPr>
        <w:spacing w:after="240"/>
        <w:ind w:left="2160" w:hanging="2160"/>
      </w:pPr>
      <w:r>
        <w:t>Jim Thomas:</w:t>
      </w:r>
      <w:r>
        <w:tab/>
        <w:t>Bryant</w:t>
      </w:r>
      <w:r w:rsidR="00C87C1A">
        <w:t xml:space="preserve"> Young</w:t>
      </w:r>
      <w:r>
        <w:t>,</w:t>
      </w:r>
      <w:r w:rsidR="00C87C1A">
        <w:t xml:space="preserve"> the defensive tackle</w:t>
      </w:r>
      <w:r w:rsidR="00B355D3">
        <w:t xml:space="preserve"> of </w:t>
      </w:r>
      <w:r w:rsidR="00C87C1A">
        <w:t>the 49ers</w:t>
      </w:r>
      <w:r w:rsidR="00B355D3">
        <w:t xml:space="preserve"> used to </w:t>
      </w:r>
      <w:r w:rsidR="00C87C1A">
        <w:t>just destroy the Rams and they like we need to bring someone in the interior that can neutralize them. And Timmerman was the answer</w:t>
      </w:r>
      <w:r w:rsidR="00B355D3">
        <w:t>.</w:t>
      </w:r>
      <w:r w:rsidR="00C87C1A">
        <w:t xml:space="preserve"> I remember sitting it was at Joe</w:t>
      </w:r>
      <w:r w:rsidR="00B355D3">
        <w:t>’</w:t>
      </w:r>
      <w:r w:rsidR="00C87C1A">
        <w:t xml:space="preserve">s Stone </w:t>
      </w:r>
      <w:r w:rsidR="00B355D3">
        <w:t>C</w:t>
      </w:r>
      <w:r w:rsidR="00C87C1A">
        <w:t xml:space="preserve">rabs in Miami where the Super Bowl was. We're out to dinner. And Sam </w:t>
      </w:r>
      <w:proofErr w:type="spellStart"/>
      <w:r w:rsidR="00B355D3">
        <w:t>Kronke</w:t>
      </w:r>
      <w:proofErr w:type="spellEnd"/>
      <w:r w:rsidR="00B355D3">
        <w:t xml:space="preserve"> </w:t>
      </w:r>
      <w:r w:rsidR="00C87C1A">
        <w:t>never invited me and Bernie out to dinner</w:t>
      </w:r>
      <w:r w:rsidR="00B355D3">
        <w:t xml:space="preserve">.  We’re </w:t>
      </w:r>
      <w:r w:rsidR="00C87C1A">
        <w:t>out to dinner with Shaw and me and Bernie. And you know how Shaw was? He would always ask questions.</w:t>
      </w:r>
    </w:p>
    <w:p w14:paraId="41425042" w14:textId="77777777" w:rsidR="00B355D3" w:rsidRDefault="00B355D3" w:rsidP="001C3CD9">
      <w:pPr>
        <w:spacing w:after="240"/>
        <w:ind w:left="2160" w:hanging="2160"/>
      </w:pPr>
      <w:r>
        <w:t>Bob Wallace:</w:t>
      </w:r>
      <w:r>
        <w:tab/>
      </w:r>
      <w:r w:rsidR="00C87C1A">
        <w:t xml:space="preserve">What's your idea? </w:t>
      </w:r>
    </w:p>
    <w:p w14:paraId="0F63F6CB" w14:textId="77777777" w:rsidR="001B5934" w:rsidRDefault="00B355D3" w:rsidP="001C3CD9">
      <w:pPr>
        <w:spacing w:after="240"/>
        <w:ind w:left="2160" w:hanging="2160"/>
      </w:pPr>
      <w:r>
        <w:t>Jim Thomas:</w:t>
      </w:r>
      <w:r>
        <w:tab/>
      </w:r>
      <w:r w:rsidR="00C87C1A">
        <w:t>Who should we bring in for quarterback</w:t>
      </w:r>
      <w:r w:rsidR="001B5934">
        <w:t>? A</w:t>
      </w:r>
      <w:r w:rsidR="00C87C1A">
        <w:t>nd me</w:t>
      </w:r>
      <w:r w:rsidR="001B5934">
        <w:t>, stupidly, w</w:t>
      </w:r>
      <w:r w:rsidR="00C87C1A">
        <w:t>ho'd I say</w:t>
      </w:r>
      <w:r w:rsidR="001B5934">
        <w:t>,</w:t>
      </w:r>
      <w:r w:rsidR="00C87C1A">
        <w:t xml:space="preserve"> Jeff </w:t>
      </w:r>
      <w:r w:rsidR="001B5934">
        <w:t>H</w:t>
      </w:r>
      <w:r w:rsidR="00C87C1A">
        <w:t>ostetler</w:t>
      </w:r>
      <w:r w:rsidR="001B5934">
        <w:t>.</w:t>
      </w:r>
      <w:r w:rsidR="00C87C1A">
        <w:t xml:space="preserve"> Bernie says Bernie Michalis says Trent </w:t>
      </w:r>
      <w:r w:rsidR="001B5934">
        <w:t>G</w:t>
      </w:r>
      <w:r w:rsidR="00C87C1A">
        <w:t>reen. Well, it turned out to be Trent Green</w:t>
      </w:r>
      <w:r w:rsidR="001B5934">
        <w:t>. A</w:t>
      </w:r>
      <w:r w:rsidR="00C87C1A">
        <w:t>lso, you know, that was the offseason they brought in Mar</w:t>
      </w:r>
      <w:r w:rsidR="001B5934">
        <w:t>tz w</w:t>
      </w:r>
      <w:r w:rsidR="00C87C1A">
        <w:t xml:space="preserve">ho </w:t>
      </w:r>
      <w:r w:rsidR="001B5934">
        <w:t xml:space="preserve">had </w:t>
      </w:r>
      <w:r w:rsidR="00C87C1A">
        <w:t>work</w:t>
      </w:r>
      <w:r w:rsidR="001B5934">
        <w:t>ed</w:t>
      </w:r>
      <w:r w:rsidR="00C87C1A">
        <w:t xml:space="preserve"> with </w:t>
      </w:r>
      <w:r w:rsidR="001B5934">
        <w:t>G</w:t>
      </w:r>
      <w:r w:rsidR="00C87C1A">
        <w:t>reen in Washington and Mar</w:t>
      </w:r>
      <w:r w:rsidR="001B5934">
        <w:t>tz w</w:t>
      </w:r>
      <w:r w:rsidR="00C87C1A">
        <w:t>as ready to be</w:t>
      </w:r>
      <w:r w:rsidR="001B5934">
        <w:t>come</w:t>
      </w:r>
      <w:r w:rsidR="00C87C1A">
        <w:t xml:space="preserve"> Dave Mc</w:t>
      </w:r>
      <w:r w:rsidR="001B5934">
        <w:t>G</w:t>
      </w:r>
      <w:r w:rsidR="00C87C1A">
        <w:t>uinness's coordinator in Chicago but McGuinness</w:t>
      </w:r>
      <w:r w:rsidR="001B5934">
        <w:t>,</w:t>
      </w:r>
      <w:r w:rsidR="00C87C1A">
        <w:t xml:space="preserve"> remember he got upset that they announced that </w:t>
      </w:r>
      <w:r w:rsidR="001B5934">
        <w:t>h</w:t>
      </w:r>
      <w:r w:rsidR="00C87C1A">
        <w:t>e was hired</w:t>
      </w:r>
      <w:r w:rsidR="001B5934">
        <w:t xml:space="preserve"> b</w:t>
      </w:r>
      <w:r w:rsidR="00C87C1A">
        <w:t>efore they had a deal</w:t>
      </w:r>
      <w:r w:rsidR="001B5934">
        <w:t xml:space="preserve">.  Was it </w:t>
      </w:r>
      <w:r w:rsidR="00C87C1A">
        <w:t>Chicago or Arizona</w:t>
      </w:r>
      <w:r w:rsidR="001B5934">
        <w:t>?</w:t>
      </w:r>
    </w:p>
    <w:p w14:paraId="15C77197" w14:textId="77777777" w:rsidR="001B5934" w:rsidRDefault="001B5934" w:rsidP="001C3CD9">
      <w:pPr>
        <w:spacing w:after="240"/>
        <w:ind w:left="2160" w:hanging="2160"/>
      </w:pPr>
      <w:r>
        <w:t>Bob Wallace:</w:t>
      </w:r>
      <w:r>
        <w:tab/>
        <w:t>Chicago.</w:t>
      </w:r>
    </w:p>
    <w:p w14:paraId="65DB5EA9" w14:textId="3538F475" w:rsidR="007B0021" w:rsidRDefault="001B5934" w:rsidP="001C3CD9">
      <w:pPr>
        <w:spacing w:after="240"/>
        <w:ind w:left="2160" w:hanging="2160"/>
      </w:pPr>
      <w:r>
        <w:lastRenderedPageBreak/>
        <w:t>Jim Thomas:</w:t>
      </w:r>
      <w:r>
        <w:tab/>
      </w:r>
      <w:r w:rsidR="00C87C1A">
        <w:t xml:space="preserve">And so that that dropped out and that's what made </w:t>
      </w:r>
      <w:r>
        <w:t xml:space="preserve">Martz </w:t>
      </w:r>
      <w:r w:rsidR="00C87C1A">
        <w:t>available so in camp</w:t>
      </w:r>
      <w:r w:rsidR="007B0021">
        <w:t xml:space="preserve"> </w:t>
      </w:r>
      <w:r w:rsidR="00C87C1A">
        <w:t>you kind of in the first preseason games, you kind of had to think God, these guys might be pretty good</w:t>
      </w:r>
      <w:r w:rsidR="007B0021">
        <w:t>. B</w:t>
      </w:r>
      <w:r w:rsidR="00C87C1A">
        <w:t xml:space="preserve">ecause the offense was always, you know, decent to pretty good. You know, you had to </w:t>
      </w:r>
      <w:r w:rsidR="007B0021">
        <w:t xml:space="preserve">Keith </w:t>
      </w:r>
      <w:r w:rsidR="00C87C1A">
        <w:t xml:space="preserve">Lyle and Todd Light and the secondary you had Kevin Carter and DeMarco </w:t>
      </w:r>
      <w:r w:rsidR="007B0021">
        <w:t>Farr</w:t>
      </w:r>
      <w:r w:rsidR="00C87C1A">
        <w:t>. And what</w:t>
      </w:r>
      <w:r w:rsidR="007B0021">
        <w:t>,</w:t>
      </w:r>
      <w:r w:rsidR="00C87C1A">
        <w:t xml:space="preserve"> I guess this would have been </w:t>
      </w:r>
      <w:r w:rsidR="007B0021">
        <w:t xml:space="preserve">Ray Agnew </w:t>
      </w:r>
      <w:r w:rsidR="00C87C1A">
        <w:t>but then they bring in all this offensive power and you really thought something might</w:t>
      </w:r>
      <w:r w:rsidR="007B0021">
        <w:t xml:space="preserve"> have</w:t>
      </w:r>
      <w:r w:rsidR="00C87C1A">
        <w:t xml:space="preserve"> happen</w:t>
      </w:r>
      <w:r w:rsidR="007B0021">
        <w:t>ed</w:t>
      </w:r>
      <w:r w:rsidR="00C87C1A">
        <w:t>. I'll just say very quickly too</w:t>
      </w:r>
      <w:r w:rsidR="007B0021">
        <w:t>, r</w:t>
      </w:r>
      <w:r w:rsidR="00C87C1A">
        <w:t>emember, F</w:t>
      </w:r>
      <w:r w:rsidR="007B0021">
        <w:t>aulk</w:t>
      </w:r>
      <w:r w:rsidR="00C87C1A">
        <w:t xml:space="preserve"> didn't show up for what, a week or two in the camp and</w:t>
      </w:r>
      <w:r w:rsidR="007B0021">
        <w:t xml:space="preserve"> Vermeil </w:t>
      </w:r>
      <w:r w:rsidR="00C87C1A">
        <w:t xml:space="preserve">was upset and you remember Barry Sanders had stunningly announced his retirement </w:t>
      </w:r>
      <w:r w:rsidR="007B0021">
        <w:t>th</w:t>
      </w:r>
      <w:r w:rsidR="00C87C1A">
        <w:t xml:space="preserve">at same time. We're walking off the field, and we talked with </w:t>
      </w:r>
      <w:r w:rsidR="007B0021">
        <w:t xml:space="preserve">Vermeil, a </w:t>
      </w:r>
      <w:r w:rsidR="00C87C1A">
        <w:t>few media</w:t>
      </w:r>
      <w:r w:rsidR="007B0021">
        <w:t xml:space="preserve"> at</w:t>
      </w:r>
      <w:r w:rsidR="00C87C1A">
        <w:t xml:space="preserve"> camp, and then it was just me and </w:t>
      </w:r>
      <w:r w:rsidR="007B0021">
        <w:t xml:space="preserve">Vermeil </w:t>
      </w:r>
      <w:r w:rsidR="00C87C1A">
        <w:t>walking back</w:t>
      </w:r>
      <w:r w:rsidR="007B0021">
        <w:t>.</w:t>
      </w:r>
      <w:r w:rsidR="00C87C1A">
        <w:t xml:space="preserve"> </w:t>
      </w:r>
      <w:r w:rsidR="007B0021">
        <w:t>H</w:t>
      </w:r>
      <w:r w:rsidR="00C87C1A">
        <w:t xml:space="preserve">e was so furious that </w:t>
      </w:r>
      <w:r w:rsidR="007B0021">
        <w:t xml:space="preserve">Faulk </w:t>
      </w:r>
      <w:r w:rsidR="00C87C1A">
        <w:t>was</w:t>
      </w:r>
      <w:r w:rsidR="007B0021">
        <w:t xml:space="preserve"> – Vermeil </w:t>
      </w:r>
      <w:r w:rsidR="00C87C1A">
        <w:t>live</w:t>
      </w:r>
      <w:r w:rsidR="007B0021">
        <w:t>d</w:t>
      </w:r>
      <w:r w:rsidR="00C87C1A">
        <w:t xml:space="preserve"> for practice and he said, why don't you start a rumor that that that we're going to get </w:t>
      </w:r>
      <w:r w:rsidR="007B0021">
        <w:t xml:space="preserve">Barry </w:t>
      </w:r>
      <w:r w:rsidR="00C87C1A">
        <w:t xml:space="preserve">Sanders. </w:t>
      </w:r>
      <w:r w:rsidR="007B0021">
        <w:t>H</w:t>
      </w:r>
      <w:r w:rsidR="00C87C1A">
        <w:t xml:space="preserve">e </w:t>
      </w:r>
      <w:r w:rsidR="007B0021">
        <w:t>wanted</w:t>
      </w:r>
      <w:r w:rsidR="00C87C1A">
        <w:t>, I guess get</w:t>
      </w:r>
      <w:r w:rsidR="007B0021">
        <w:t xml:space="preserve"> b</w:t>
      </w:r>
      <w:r w:rsidR="00C87C1A">
        <w:t xml:space="preserve">ack </w:t>
      </w:r>
      <w:r w:rsidR="007B0021">
        <w:t xml:space="preserve">at Faulk. </w:t>
      </w:r>
      <w:r w:rsidR="00C87C1A">
        <w:t>I later found out that</w:t>
      </w:r>
      <w:r w:rsidR="007B0021">
        <w:t xml:space="preserve"> –</w:t>
      </w:r>
    </w:p>
    <w:p w14:paraId="543FCAA4" w14:textId="77777777" w:rsidR="007B0021" w:rsidRDefault="007B0021" w:rsidP="001C3CD9">
      <w:pPr>
        <w:spacing w:after="240"/>
        <w:ind w:left="2160" w:hanging="2160"/>
      </w:pPr>
      <w:r>
        <w:t>Bob Wallace:</w:t>
      </w:r>
      <w:r>
        <w:tab/>
        <w:t>I don’t that would’ve matter to Marshall to be honest with you.</w:t>
      </w:r>
    </w:p>
    <w:p w14:paraId="2A7D37FA" w14:textId="4AAB8A67" w:rsidR="007B0021" w:rsidRDefault="007B0021" w:rsidP="001C3CD9">
      <w:pPr>
        <w:spacing w:after="240"/>
        <w:ind w:left="2160" w:hanging="2160"/>
      </w:pPr>
      <w:r>
        <w:t>Jim Thomas:</w:t>
      </w:r>
      <w:r>
        <w:tab/>
        <w:t>I later found out</w:t>
      </w:r>
      <w:r w:rsidR="00C87C1A">
        <w:t xml:space="preserve">, at least according to Jay </w:t>
      </w:r>
      <w:proofErr w:type="spellStart"/>
      <w:r w:rsidR="00C87C1A">
        <w:t>Zigman</w:t>
      </w:r>
      <w:proofErr w:type="spellEnd"/>
      <w:r w:rsidR="00C87C1A">
        <w:t xml:space="preserve">, he told </w:t>
      </w:r>
      <w:r>
        <w:t>Faulk</w:t>
      </w:r>
      <w:r w:rsidR="00C87C1A">
        <w:t xml:space="preserve">, listen, they didn't know how </w:t>
      </w:r>
      <w:r>
        <w:t xml:space="preserve">the new and </w:t>
      </w:r>
      <w:r w:rsidR="00C87C1A">
        <w:t>improve</w:t>
      </w:r>
      <w:r>
        <w:t>d</w:t>
      </w:r>
      <w:r w:rsidR="00C87C1A">
        <w:t xml:space="preserve"> practices were going to be. They just said, hey, just take your time coming</w:t>
      </w:r>
      <w:r>
        <w:t xml:space="preserve"> in, </w:t>
      </w:r>
      <w:r w:rsidR="00C87C1A">
        <w:t>take a week or two. It was that</w:t>
      </w:r>
      <w:r>
        <w:t xml:space="preserve"> m</w:t>
      </w:r>
      <w:r w:rsidR="00C87C1A">
        <w:t>anagement's request</w:t>
      </w:r>
      <w:r>
        <w:t xml:space="preserve"> that Faulk –</w:t>
      </w:r>
    </w:p>
    <w:p w14:paraId="54C77E24" w14:textId="77777777" w:rsidR="00716E34" w:rsidRDefault="007B0021" w:rsidP="001C3CD9">
      <w:pPr>
        <w:spacing w:after="240"/>
        <w:ind w:left="2160" w:hanging="2160"/>
      </w:pPr>
      <w:r>
        <w:t>Bob Wallace:</w:t>
      </w:r>
      <w:r>
        <w:tab/>
      </w:r>
      <w:r w:rsidR="00C87C1A">
        <w:t>I'm not, you know, it's sort of like we all discovered Kirk Warner at some point, you know, everybody was</w:t>
      </w:r>
      <w:r w:rsidR="001875DE">
        <w:t xml:space="preserve"> taking credit for </w:t>
      </w:r>
      <w:r w:rsidR="00C87C1A">
        <w:t xml:space="preserve">Kurt. I'm not sure that that </w:t>
      </w:r>
      <w:r w:rsidR="001875DE">
        <w:t xml:space="preserve">-- </w:t>
      </w:r>
      <w:r w:rsidR="00C87C1A">
        <w:t>we were nervous that Marshall wasn't there</w:t>
      </w:r>
      <w:r w:rsidR="001875DE">
        <w:t>.</w:t>
      </w:r>
      <w:r w:rsidR="00C87C1A">
        <w:t xml:space="preserve"> </w:t>
      </w:r>
      <w:r w:rsidR="001875DE">
        <w:t>A</w:t>
      </w:r>
      <w:r w:rsidR="00C87C1A">
        <w:t>s I remember you know where you.</w:t>
      </w:r>
    </w:p>
    <w:p w14:paraId="7CEE86D1" w14:textId="77777777" w:rsidR="00716E34" w:rsidRDefault="00716E34" w:rsidP="001C3CD9">
      <w:pPr>
        <w:spacing w:after="240"/>
        <w:ind w:left="2160" w:hanging="2160"/>
      </w:pPr>
      <w:r>
        <w:t>Jim Thomas:</w:t>
      </w:r>
      <w:r>
        <w:tab/>
      </w:r>
      <w:r w:rsidR="00C87C1A">
        <w:t xml:space="preserve">I'm sure you </w:t>
      </w:r>
      <w:r>
        <w:t xml:space="preserve">had </w:t>
      </w:r>
      <w:r w:rsidR="00C87C1A">
        <w:t>to be</w:t>
      </w:r>
    </w:p>
    <w:p w14:paraId="41350A36" w14:textId="77777777" w:rsidR="00716E34" w:rsidRDefault="00716E34" w:rsidP="001C3CD9">
      <w:pPr>
        <w:spacing w:after="240"/>
        <w:ind w:left="2160" w:hanging="2160"/>
      </w:pPr>
      <w:r>
        <w:t>Bob Wallace:</w:t>
      </w:r>
      <w:r>
        <w:tab/>
        <w:t>B</w:t>
      </w:r>
      <w:r w:rsidR="00C87C1A">
        <w:t>ecause those are the days where</w:t>
      </w:r>
      <w:r>
        <w:t xml:space="preserve"> h</w:t>
      </w:r>
      <w:r w:rsidR="00C87C1A">
        <w:t>oldouts became very nasty.</w:t>
      </w:r>
    </w:p>
    <w:p w14:paraId="36494E3F" w14:textId="77777777" w:rsidR="00716E34" w:rsidRDefault="00716E34" w:rsidP="001C3CD9">
      <w:pPr>
        <w:spacing w:after="240"/>
        <w:ind w:left="2160" w:hanging="2160"/>
      </w:pPr>
      <w:r>
        <w:t>Jim Thomas:</w:t>
      </w:r>
      <w:r>
        <w:tab/>
      </w:r>
      <w:r w:rsidR="00C87C1A">
        <w:t xml:space="preserve">I remember watching practice in </w:t>
      </w:r>
      <w:r>
        <w:t>‘</w:t>
      </w:r>
      <w:r w:rsidR="00C87C1A">
        <w:t>98 and Charlie</w:t>
      </w:r>
      <w:r>
        <w:t xml:space="preserve"> Army, </w:t>
      </w:r>
      <w:r w:rsidR="00C87C1A">
        <w:t>you guys were so friendly to the media</w:t>
      </w:r>
      <w:r>
        <w:t>, a</w:t>
      </w:r>
      <w:r w:rsidR="00C87C1A">
        <w:t>t least the media that were there</w:t>
      </w:r>
      <w:r>
        <w:t>. A</w:t>
      </w:r>
      <w:r w:rsidR="00C87C1A">
        <w:t xml:space="preserve">nd it's not like you gave </w:t>
      </w:r>
      <w:r>
        <w:t xml:space="preserve">breaks, I mean on occasion, </w:t>
      </w:r>
      <w:r w:rsidR="00C87C1A">
        <w:t>but we were just</w:t>
      </w:r>
      <w:r>
        <w:t xml:space="preserve"> </w:t>
      </w:r>
      <w:r w:rsidR="00C87C1A">
        <w:t>good human being</w:t>
      </w:r>
      <w:r>
        <w:t>s</w:t>
      </w:r>
      <w:r w:rsidR="00C87C1A">
        <w:t xml:space="preserve">. And I remember after practice, it's late in the season </w:t>
      </w:r>
      <w:r>
        <w:t>a</w:t>
      </w:r>
      <w:r w:rsidR="00C87C1A">
        <w:t xml:space="preserve">nd I'm like, Charlie, what the hell are you going to do at </w:t>
      </w:r>
      <w:r>
        <w:t>q</w:t>
      </w:r>
      <w:r w:rsidR="00C87C1A">
        <w:t>uarterback, you know? And he says</w:t>
      </w:r>
      <w:r>
        <w:t xml:space="preserve"> h</w:t>
      </w:r>
      <w:r w:rsidR="00C87C1A">
        <w:t>ell, we got a quarterback out there that's better than anybody. I said better than Tony Banks, he laughed. I said who? And he said Kurt Warner</w:t>
      </w:r>
      <w:r>
        <w:t>. N</w:t>
      </w:r>
      <w:r w:rsidR="00C87C1A">
        <w:t xml:space="preserve">ow media, we all say we're smarter whenever you can watch a million practices and </w:t>
      </w:r>
      <w:r>
        <w:t>e</w:t>
      </w:r>
      <w:r w:rsidR="00C87C1A">
        <w:t>verybody</w:t>
      </w:r>
      <w:r>
        <w:t xml:space="preserve"> look good.  </w:t>
      </w:r>
    </w:p>
    <w:p w14:paraId="721D6025" w14:textId="77777777" w:rsidR="00716E34" w:rsidRDefault="00716E34" w:rsidP="001C3CD9">
      <w:pPr>
        <w:spacing w:after="240"/>
        <w:ind w:left="2160" w:hanging="2160"/>
      </w:pPr>
      <w:r>
        <w:t>Bob Wallace:</w:t>
      </w:r>
      <w:r>
        <w:tab/>
        <w:t>Right.  They’re not hitting anybody.</w:t>
      </w:r>
    </w:p>
    <w:p w14:paraId="6AEA2C3A" w14:textId="77777777" w:rsidR="00716E34" w:rsidRDefault="00716E34" w:rsidP="001C3CD9">
      <w:pPr>
        <w:spacing w:after="240"/>
        <w:ind w:left="2160" w:hanging="2160"/>
      </w:pPr>
      <w:r>
        <w:t>Jim Thomas:</w:t>
      </w:r>
      <w:r>
        <w:tab/>
      </w:r>
      <w:r w:rsidR="00C87C1A">
        <w:t>So I'm like, yeah, OK, if you say so</w:t>
      </w:r>
      <w:r>
        <w:t>, Charlie</w:t>
      </w:r>
      <w:r w:rsidR="00C87C1A">
        <w:t xml:space="preserve">. So when </w:t>
      </w:r>
      <w:r>
        <w:t>G</w:t>
      </w:r>
      <w:r w:rsidR="00C87C1A">
        <w:t xml:space="preserve">reen goes down with that Rodney Harrison hit in the San Diego game, I'll never forget </w:t>
      </w:r>
      <w:r>
        <w:t xml:space="preserve">Isaac </w:t>
      </w:r>
      <w:r w:rsidR="00C87C1A">
        <w:t xml:space="preserve">Bruce was on the sideline. He </w:t>
      </w:r>
      <w:r>
        <w:t xml:space="preserve">wasn’t </w:t>
      </w:r>
      <w:r w:rsidR="00C87C1A">
        <w:t>on the field slamming his helmet on the turf. I looked</w:t>
      </w:r>
      <w:r>
        <w:t>,</w:t>
      </w:r>
      <w:r w:rsidR="00C87C1A">
        <w:t xml:space="preserve"> I don't know if it was Bernie Nichols</w:t>
      </w:r>
      <w:r>
        <w:t xml:space="preserve"> or</w:t>
      </w:r>
      <w:r w:rsidR="00C87C1A">
        <w:t xml:space="preserve"> Tom </w:t>
      </w:r>
      <w:r>
        <w:t xml:space="preserve">Wheatly </w:t>
      </w:r>
      <w:r w:rsidR="00C87C1A">
        <w:t xml:space="preserve">and I said they'll be lucky to win four games. That was my prediction on the </w:t>
      </w:r>
      <w:r>
        <w:t>‘</w:t>
      </w:r>
      <w:r w:rsidR="00C87C1A">
        <w:t>99 season.</w:t>
      </w:r>
    </w:p>
    <w:p w14:paraId="0405E75B" w14:textId="38B8410C" w:rsidR="00A53392" w:rsidRDefault="00716E34" w:rsidP="001C3CD9">
      <w:pPr>
        <w:spacing w:after="240"/>
        <w:ind w:left="2160" w:hanging="2160"/>
      </w:pPr>
      <w:r>
        <w:lastRenderedPageBreak/>
        <w:t>Bob Wallace:</w:t>
      </w:r>
      <w:r>
        <w:tab/>
      </w:r>
      <w:r w:rsidR="00C87C1A">
        <w:t xml:space="preserve">We were like </w:t>
      </w:r>
      <w:r>
        <w:t>we’re cursed.  We</w:t>
      </w:r>
      <w:r w:rsidR="00C87C1A">
        <w:t>'re sitting in the box. It's completely quiet. You know the next</w:t>
      </w:r>
      <w:r>
        <w:t xml:space="preserve"> d</w:t>
      </w:r>
      <w:r w:rsidR="00C87C1A">
        <w:t xml:space="preserve">ay </w:t>
      </w:r>
      <w:r w:rsidR="00A53392">
        <w:t>when Dick gives us –</w:t>
      </w:r>
    </w:p>
    <w:p w14:paraId="75E1390E" w14:textId="05A587B4" w:rsidR="00A53392" w:rsidRDefault="00A53392" w:rsidP="001C3CD9">
      <w:pPr>
        <w:spacing w:after="240"/>
        <w:ind w:left="2160" w:hanging="2160"/>
      </w:pPr>
      <w:r>
        <w:t>Jim Thomas:</w:t>
      </w:r>
      <w:r>
        <w:tab/>
      </w:r>
      <w:r w:rsidR="00C87C1A">
        <w:t xml:space="preserve">We </w:t>
      </w:r>
      <w:r>
        <w:t xml:space="preserve">will </w:t>
      </w:r>
      <w:r w:rsidR="00C87C1A">
        <w:t>rall</w:t>
      </w:r>
      <w:r>
        <w:t>y behind –</w:t>
      </w:r>
    </w:p>
    <w:p w14:paraId="09CEF185" w14:textId="77777777" w:rsidR="00A53392" w:rsidRDefault="00A53392" w:rsidP="001C3CD9">
      <w:pPr>
        <w:spacing w:after="240"/>
        <w:ind w:left="2160" w:hanging="2160"/>
      </w:pPr>
      <w:r>
        <w:t>Bob Wallace:</w:t>
      </w:r>
      <w:r>
        <w:tab/>
      </w:r>
      <w:r w:rsidR="00C87C1A">
        <w:t>I remember</w:t>
      </w:r>
      <w:r>
        <w:t xml:space="preserve"> s</w:t>
      </w:r>
      <w:r w:rsidR="00C87C1A">
        <w:t xml:space="preserve">o I had a staff meeting for the </w:t>
      </w:r>
      <w:proofErr w:type="spellStart"/>
      <w:r w:rsidR="00C87C1A">
        <w:t>non football</w:t>
      </w:r>
      <w:proofErr w:type="spellEnd"/>
      <w:r w:rsidR="00C87C1A">
        <w:t xml:space="preserve"> people, I said </w:t>
      </w:r>
      <w:r>
        <w:t>d</w:t>
      </w:r>
      <w:r w:rsidR="00C87C1A">
        <w:t>on't walk around with your head down.</w:t>
      </w:r>
    </w:p>
    <w:p w14:paraId="24A0DF92" w14:textId="77777777" w:rsidR="00A53392" w:rsidRDefault="00A53392" w:rsidP="001C3CD9">
      <w:pPr>
        <w:spacing w:after="240"/>
        <w:ind w:left="2160" w:hanging="2160"/>
      </w:pPr>
      <w:r>
        <w:t>Jim Thomas:</w:t>
      </w:r>
      <w:r>
        <w:tab/>
        <w:t>Really?</w:t>
      </w:r>
    </w:p>
    <w:p w14:paraId="5C48289A" w14:textId="5EB7F023" w:rsidR="00A53392" w:rsidRDefault="00A53392" w:rsidP="001C3CD9">
      <w:pPr>
        <w:spacing w:after="240"/>
        <w:ind w:left="2160" w:hanging="2160"/>
      </w:pPr>
      <w:r>
        <w:t>Bob Wallace:</w:t>
      </w:r>
      <w:r>
        <w:tab/>
      </w:r>
      <w:r w:rsidR="00C87C1A">
        <w:t xml:space="preserve">You got to </w:t>
      </w:r>
      <w:r>
        <w:t>s</w:t>
      </w:r>
      <w:r w:rsidR="00C87C1A">
        <w:t xml:space="preserve">ay hello to the coaches. </w:t>
      </w:r>
      <w:r>
        <w:t>S</w:t>
      </w:r>
      <w:r w:rsidR="00C87C1A">
        <w:t>ort of</w:t>
      </w:r>
      <w:r>
        <w:t xml:space="preserve"> –</w:t>
      </w:r>
    </w:p>
    <w:p w14:paraId="3064FF42" w14:textId="77777777" w:rsidR="00A53392" w:rsidRDefault="00A53392" w:rsidP="001C3CD9">
      <w:pPr>
        <w:spacing w:after="240"/>
        <w:ind w:left="2160" w:hanging="2160"/>
      </w:pPr>
      <w:r>
        <w:t>Jim Thomas:</w:t>
      </w:r>
      <w:r>
        <w:tab/>
      </w:r>
      <w:r w:rsidR="00C87C1A">
        <w:t>And that wasn't easy to do. That was crushing</w:t>
      </w:r>
      <w:r>
        <w:t>.</w:t>
      </w:r>
    </w:p>
    <w:p w14:paraId="5C17B3EC" w14:textId="77777777" w:rsidR="00A53392" w:rsidRDefault="00A53392" w:rsidP="001C3CD9">
      <w:pPr>
        <w:spacing w:after="240"/>
        <w:ind w:left="2160" w:hanging="2160"/>
      </w:pPr>
      <w:r>
        <w:t>Bob Wallace:</w:t>
      </w:r>
      <w:r>
        <w:tab/>
        <w:t>R</w:t>
      </w:r>
      <w:r w:rsidR="00C87C1A">
        <w:t>ight</w:t>
      </w:r>
      <w:r>
        <w:t>.</w:t>
      </w:r>
      <w:r w:rsidR="00C87C1A">
        <w:t xml:space="preserve"> It was crushing.</w:t>
      </w:r>
    </w:p>
    <w:p w14:paraId="4AC35AD5" w14:textId="77777777" w:rsidR="00A53392" w:rsidRDefault="00A53392" w:rsidP="001C3CD9">
      <w:pPr>
        <w:spacing w:after="240"/>
        <w:ind w:left="2160" w:hanging="2160"/>
      </w:pPr>
      <w:r>
        <w:t>Jim Thomas:</w:t>
      </w:r>
      <w:r>
        <w:tab/>
        <w:t>Trent G</w:t>
      </w:r>
      <w:r w:rsidR="00C87C1A">
        <w:t>reen only thr</w:t>
      </w:r>
      <w:r>
        <w:t>ew</w:t>
      </w:r>
      <w:r w:rsidR="00C87C1A">
        <w:t xml:space="preserve"> 4 incomplete passes the entire pre</w:t>
      </w:r>
      <w:r>
        <w:t>s</w:t>
      </w:r>
      <w:r w:rsidR="00C87C1A">
        <w:t xml:space="preserve">eason and two of them were </w:t>
      </w:r>
      <w:r>
        <w:t>d</w:t>
      </w:r>
      <w:r w:rsidR="00C87C1A">
        <w:t>ropped</w:t>
      </w:r>
      <w:r>
        <w:t>.</w:t>
      </w:r>
    </w:p>
    <w:p w14:paraId="27536AD1" w14:textId="77777777" w:rsidR="00A53392" w:rsidRDefault="00A53392" w:rsidP="001C3CD9">
      <w:pPr>
        <w:spacing w:after="240"/>
        <w:ind w:left="2160" w:hanging="2160"/>
      </w:pPr>
      <w:r>
        <w:t>Bob Wallace:</w:t>
      </w:r>
      <w:r>
        <w:tab/>
        <w:t xml:space="preserve">He </w:t>
      </w:r>
      <w:r w:rsidR="00C87C1A">
        <w:t xml:space="preserve">was a </w:t>
      </w:r>
      <w:r>
        <w:t>g</w:t>
      </w:r>
      <w:r w:rsidR="00C87C1A">
        <w:t xml:space="preserve">reat leader. </w:t>
      </w:r>
      <w:r>
        <w:t xml:space="preserve">He </w:t>
      </w:r>
      <w:r w:rsidR="00C87C1A">
        <w:t>made a point of knowing everybody in the building</w:t>
      </w:r>
      <w:r>
        <w:t>.</w:t>
      </w:r>
      <w:r w:rsidR="00C87C1A">
        <w:t xml:space="preserve"> </w:t>
      </w:r>
      <w:r>
        <w:t>S</w:t>
      </w:r>
      <w:r w:rsidR="00C87C1A">
        <w:t xml:space="preserve">peaking to people. </w:t>
      </w:r>
      <w:r>
        <w:t>H</w:t>
      </w:r>
      <w:r w:rsidR="00C87C1A">
        <w:t xml:space="preserve">e became the face of the franchise, 8 weeks that he was around and then and I remember Kurt, you know, so he gets </w:t>
      </w:r>
      <w:r>
        <w:t xml:space="preserve">hurt in the </w:t>
      </w:r>
      <w:r w:rsidR="00C87C1A">
        <w:t>third game</w:t>
      </w:r>
      <w:r>
        <w:t>, Trent, right?</w:t>
      </w:r>
    </w:p>
    <w:p w14:paraId="34BA7F9A" w14:textId="77777777" w:rsidR="00A53392" w:rsidRDefault="00A53392" w:rsidP="001C3CD9">
      <w:pPr>
        <w:spacing w:after="240"/>
        <w:ind w:left="2160" w:hanging="2160"/>
      </w:pPr>
      <w:r>
        <w:t>Jim Thomas:</w:t>
      </w:r>
      <w:r>
        <w:tab/>
        <w:t>Third pres</w:t>
      </w:r>
      <w:r w:rsidR="00C87C1A">
        <w:t>eason.</w:t>
      </w:r>
    </w:p>
    <w:p w14:paraId="04BA97DA" w14:textId="55E7E04C" w:rsidR="00A53392" w:rsidRDefault="00A53392" w:rsidP="001C3CD9">
      <w:pPr>
        <w:spacing w:after="240"/>
        <w:ind w:left="2160" w:hanging="2160"/>
      </w:pPr>
      <w:r>
        <w:t>Bob Wallace:</w:t>
      </w:r>
      <w:r>
        <w:tab/>
      </w:r>
      <w:r w:rsidR="00C87C1A">
        <w:t>We've never seen Kurt Warner play hardly at all. No one has</w:t>
      </w:r>
      <w:r>
        <w:t>.</w:t>
      </w:r>
      <w:r w:rsidR="00C87C1A">
        <w:t xml:space="preserve"> </w:t>
      </w:r>
      <w:r>
        <w:t>S</w:t>
      </w:r>
      <w:r w:rsidR="00C87C1A">
        <w:t>o he doesn't play a lot in the fourth game because obviously</w:t>
      </w:r>
      <w:r>
        <w:t>—</w:t>
      </w:r>
    </w:p>
    <w:p w14:paraId="679A9834" w14:textId="77777777" w:rsidR="00A53392" w:rsidRDefault="00A53392" w:rsidP="001C3CD9">
      <w:pPr>
        <w:spacing w:after="240"/>
        <w:ind w:left="2160" w:hanging="2160"/>
      </w:pPr>
      <w:r>
        <w:t>Jim Thomas:</w:t>
      </w:r>
      <w:r>
        <w:tab/>
        <w:t>I</w:t>
      </w:r>
      <w:r w:rsidR="00C87C1A">
        <w:t>t's the last game,</w:t>
      </w:r>
      <w:r>
        <w:t xml:space="preserve"> you don’t want </w:t>
      </w:r>
      <w:r w:rsidR="00C87C1A">
        <w:t>anybody h</w:t>
      </w:r>
      <w:r>
        <w:t>urt</w:t>
      </w:r>
      <w:r w:rsidR="00C87C1A">
        <w:t xml:space="preserve">. He had played the. </w:t>
      </w:r>
      <w:r>
        <w:t>s</w:t>
      </w:r>
      <w:r w:rsidR="00C87C1A">
        <w:t xml:space="preserve">eason finale in </w:t>
      </w:r>
      <w:r>
        <w:t>‘</w:t>
      </w:r>
      <w:r w:rsidR="00C87C1A">
        <w:t xml:space="preserve">98 at San Francisco and was like 4 out of 13. </w:t>
      </w:r>
    </w:p>
    <w:p w14:paraId="5A8D525D" w14:textId="77777777" w:rsidR="00A53392" w:rsidRDefault="00A53392" w:rsidP="001C3CD9">
      <w:pPr>
        <w:spacing w:after="240"/>
        <w:ind w:left="2160" w:hanging="2160"/>
      </w:pPr>
      <w:r>
        <w:t>Bob Wallace:</w:t>
      </w:r>
      <w:r>
        <w:tab/>
        <w:t xml:space="preserve">And </w:t>
      </w:r>
      <w:r w:rsidR="00C87C1A">
        <w:t>then, I remember being in the office and the day before the Baltimore game and, 6:00 o'clock</w:t>
      </w:r>
      <w:r>
        <w:t>,</w:t>
      </w:r>
      <w:r w:rsidR="00C87C1A">
        <w:t xml:space="preserve"> guys are all</w:t>
      </w:r>
      <w:r>
        <w:t xml:space="preserve">, </w:t>
      </w:r>
      <w:r w:rsidR="00C87C1A">
        <w:t>no cars and they didn't figure that this young kid</w:t>
      </w:r>
      <w:r>
        <w:t xml:space="preserve"> --</w:t>
      </w:r>
      <w:r w:rsidR="00C87C1A">
        <w:t xml:space="preserve"> freaking out, and he's going to start</w:t>
      </w:r>
      <w:r>
        <w:t>.</w:t>
      </w:r>
      <w:r w:rsidR="00C87C1A">
        <w:t xml:space="preserve"> </w:t>
      </w:r>
      <w:r>
        <w:t>B</w:t>
      </w:r>
      <w:r w:rsidR="00C87C1A">
        <w:t>ut you know and</w:t>
      </w:r>
      <w:r>
        <w:t xml:space="preserve"> t</w:t>
      </w:r>
      <w:r w:rsidR="00C87C1A">
        <w:t>hen he played</w:t>
      </w:r>
      <w:r>
        <w:t xml:space="preserve"> a</w:t>
      </w:r>
      <w:r w:rsidR="00C87C1A">
        <w:t>nd he played</w:t>
      </w:r>
      <w:r>
        <w:t xml:space="preserve"> r</w:t>
      </w:r>
      <w:r w:rsidR="00C87C1A">
        <w:t>eally unbelievable</w:t>
      </w:r>
    </w:p>
    <w:p w14:paraId="2167D204" w14:textId="76E20428" w:rsidR="00707114" w:rsidRDefault="00A53392" w:rsidP="001C3CD9">
      <w:pPr>
        <w:spacing w:after="240"/>
        <w:ind w:left="2160" w:hanging="2160"/>
      </w:pPr>
      <w:r>
        <w:t>Jim Thomas:</w:t>
      </w:r>
      <w:r>
        <w:tab/>
        <w:t xml:space="preserve">Let me tell you, </w:t>
      </w:r>
      <w:r w:rsidR="00C87C1A">
        <w:t>that Baltimore game</w:t>
      </w:r>
      <w:r>
        <w:t>, n</w:t>
      </w:r>
      <w:r w:rsidR="00C87C1A">
        <w:t xml:space="preserve">ow I think he </w:t>
      </w:r>
      <w:r>
        <w:t xml:space="preserve">threw </w:t>
      </w:r>
      <w:r w:rsidR="00C87C1A">
        <w:t>a couple interceptions, but he played like 26 to 14</w:t>
      </w:r>
      <w:r>
        <w:t>. P</w:t>
      </w:r>
      <w:r w:rsidR="00C87C1A">
        <w:t>eople don't realize how good that Baltimore defense was. They were right at the rise of being one of the</w:t>
      </w:r>
      <w:r>
        <w:t xml:space="preserve"> g</w:t>
      </w:r>
      <w:r w:rsidR="00C87C1A">
        <w:t xml:space="preserve">reatest defenses of the time it was them and </w:t>
      </w:r>
      <w:r>
        <w:t>Tampa</w:t>
      </w:r>
      <w:r w:rsidR="00C87C1A">
        <w:t>, really. I remember the third game</w:t>
      </w:r>
      <w:r w:rsidR="00707114">
        <w:t>,</w:t>
      </w:r>
      <w:r w:rsidR="00C87C1A">
        <w:t xml:space="preserve"> Cincinnati wasn't much, but they had Darnay Scott. I forget </w:t>
      </w:r>
      <w:r w:rsidR="00707114">
        <w:t xml:space="preserve">the other -- </w:t>
      </w:r>
      <w:r w:rsidR="00C87C1A">
        <w:t>they had they had</w:t>
      </w:r>
      <w:r w:rsidR="00707114">
        <w:t xml:space="preserve"> a</w:t>
      </w:r>
      <w:r w:rsidR="00C87C1A">
        <w:t xml:space="preserve"> couple of good </w:t>
      </w:r>
      <w:r w:rsidR="00707114">
        <w:t>r</w:t>
      </w:r>
      <w:r w:rsidR="00C87C1A">
        <w:t>eceivers and you go into Cincinnati</w:t>
      </w:r>
      <w:r w:rsidR="00707114">
        <w:t>.</w:t>
      </w:r>
      <w:r w:rsidR="00C87C1A">
        <w:t xml:space="preserve"> I think </w:t>
      </w:r>
      <w:r w:rsidR="00707114">
        <w:t xml:space="preserve">Hakeem </w:t>
      </w:r>
      <w:r w:rsidR="00C87C1A">
        <w:t xml:space="preserve">scores 3 touchdowns you just destroyed </w:t>
      </w:r>
      <w:r w:rsidR="00707114">
        <w:t>t</w:t>
      </w:r>
      <w:r w:rsidR="00C87C1A">
        <w:t>hem</w:t>
      </w:r>
      <w:r w:rsidR="00707114">
        <w:t xml:space="preserve">, </w:t>
      </w:r>
      <w:r w:rsidR="00C87C1A">
        <w:t xml:space="preserve">you're 3 and O. </w:t>
      </w:r>
      <w:r w:rsidR="00707114">
        <w:t>Bernie and I, we’re done writing,</w:t>
      </w:r>
      <w:r w:rsidR="00C87C1A">
        <w:t xml:space="preserve"> </w:t>
      </w:r>
      <w:r w:rsidR="00707114">
        <w:t>y</w:t>
      </w:r>
      <w:r w:rsidR="00C87C1A">
        <w:t>ou know the stadium's empty</w:t>
      </w:r>
      <w:r w:rsidR="00707114">
        <w:t>, w</w:t>
      </w:r>
      <w:r w:rsidR="00C87C1A">
        <w:t>e're walking in the parking lot to leave, and we look at each other</w:t>
      </w:r>
      <w:r w:rsidR="00B16490">
        <w:t xml:space="preserve"> and said</w:t>
      </w:r>
      <w:r w:rsidR="00707114">
        <w:t xml:space="preserve"> </w:t>
      </w:r>
      <w:r w:rsidR="00C87C1A">
        <w:t xml:space="preserve">this team might be pretty good. And Monday was memorable about the Monday kind of the rehash day with the coach, </w:t>
      </w:r>
      <w:r w:rsidR="00707114">
        <w:t xml:space="preserve">Vermeil </w:t>
      </w:r>
      <w:r w:rsidR="00C87C1A">
        <w:t xml:space="preserve">tells us. I think they maybe had some trouble with </w:t>
      </w:r>
      <w:r w:rsidR="00707114">
        <w:t xml:space="preserve"> playing.</w:t>
      </w:r>
    </w:p>
    <w:p w14:paraId="61D7F598" w14:textId="77777777" w:rsidR="00B36113" w:rsidRDefault="00707114" w:rsidP="001C3CD9">
      <w:pPr>
        <w:spacing w:after="240"/>
        <w:ind w:left="2160" w:hanging="2160"/>
      </w:pPr>
      <w:r>
        <w:lastRenderedPageBreak/>
        <w:t>Bob Wallace:</w:t>
      </w:r>
      <w:r>
        <w:tab/>
      </w:r>
      <w:r w:rsidR="00C87C1A">
        <w:t xml:space="preserve">Well, we got stuck in the Cincinnati airport </w:t>
      </w:r>
      <w:r w:rsidR="00B36113">
        <w:t>for</w:t>
      </w:r>
      <w:r w:rsidR="00C87C1A">
        <w:t xml:space="preserve"> like 2 hours.</w:t>
      </w:r>
    </w:p>
    <w:p w14:paraId="2C5563B1" w14:textId="6314DDAB" w:rsidR="00296390" w:rsidRDefault="00B36113" w:rsidP="001C3CD9">
      <w:pPr>
        <w:spacing w:after="240"/>
        <w:ind w:left="2160" w:hanging="2160"/>
      </w:pPr>
      <w:r>
        <w:t>Jim Thomas:</w:t>
      </w:r>
      <w:r>
        <w:tab/>
      </w:r>
      <w:r w:rsidR="00C87C1A">
        <w:t>And what did he say? He and Carol were late for the Céline Dion concert. God bless</w:t>
      </w:r>
      <w:r w:rsidR="00B16490">
        <w:t xml:space="preserve"> him</w:t>
      </w:r>
      <w:r w:rsidR="00C87C1A">
        <w:t xml:space="preserve">, </w:t>
      </w:r>
      <w:r>
        <w:t>Dick Vermeil</w:t>
      </w:r>
      <w:r w:rsidR="00C87C1A">
        <w:t xml:space="preserve">. Well, then, that's game three-game 4. The Wicked Witch of the West. Same old </w:t>
      </w:r>
      <w:r>
        <w:t xml:space="preserve">sorry ass </w:t>
      </w:r>
      <w:r w:rsidR="00C87C1A">
        <w:t xml:space="preserve">Rams. They come into </w:t>
      </w:r>
      <w:r w:rsidR="000E4DF5">
        <w:t>St. Louis</w:t>
      </w:r>
      <w:r w:rsidR="00C87C1A">
        <w:t>. You had lost seventeen in a row. 17 in a row</w:t>
      </w:r>
      <w:r w:rsidR="00296390">
        <w:t>,</w:t>
      </w:r>
      <w:r w:rsidR="00C87C1A">
        <w:t xml:space="preserve"> was one of the longest losing streaks in a series between two teams </w:t>
      </w:r>
      <w:r w:rsidR="00B16490">
        <w:t>in</w:t>
      </w:r>
      <w:r w:rsidR="00C87C1A">
        <w:t xml:space="preserve"> NFL history, and Isaac Bruce just goes nuts. 4 touchdowns</w:t>
      </w:r>
      <w:r w:rsidR="00296390">
        <w:t xml:space="preserve">, you wipe </w:t>
      </w:r>
      <w:r w:rsidR="00C87C1A">
        <w:t>them out, they get a couple of cosmetic touch</w:t>
      </w:r>
      <w:r w:rsidR="00296390">
        <w:t>downs</w:t>
      </w:r>
      <w:r w:rsidR="00C87C1A">
        <w:t>. I think it was 42</w:t>
      </w:r>
      <w:r w:rsidR="00296390">
        <w:t xml:space="preserve"> –</w:t>
      </w:r>
      <w:r w:rsidR="00C87C1A">
        <w:t xml:space="preserve"> 28</w:t>
      </w:r>
      <w:r w:rsidR="00296390">
        <w:t>.</w:t>
      </w:r>
      <w:r w:rsidR="00C87C1A">
        <w:t xml:space="preserve"> There was a smaller media room there. I remember we're in there and </w:t>
      </w:r>
      <w:r w:rsidR="00296390">
        <w:t>Vermeil</w:t>
      </w:r>
      <w:r w:rsidR="00B16490">
        <w:t>’s</w:t>
      </w:r>
      <w:r w:rsidR="00296390">
        <w:t xml:space="preserve"> g</w:t>
      </w:r>
      <w:r w:rsidR="00C87C1A">
        <w:t xml:space="preserve">ood friend for many years, Bill </w:t>
      </w:r>
      <w:r w:rsidR="00B16490">
        <w:t>Walsh,</w:t>
      </w:r>
      <w:r w:rsidR="00C87C1A">
        <w:t xml:space="preserve"> comes in there and in a stage whisper we could all hear it, he says</w:t>
      </w:r>
      <w:r w:rsidR="00296390">
        <w:t xml:space="preserve"> y</w:t>
      </w:r>
      <w:r w:rsidR="00C87C1A">
        <w:t>ou're going all the way. And right then, we knew. And then kind of the rest of the rest is history</w:t>
      </w:r>
      <w:r w:rsidR="00296390">
        <w:t>. T</w:t>
      </w:r>
      <w:r w:rsidR="00C87C1A">
        <w:t xml:space="preserve">he Minnesota game, the first home playoff game in the </w:t>
      </w:r>
      <w:r w:rsidR="000E4DF5">
        <w:t>St. Louis</w:t>
      </w:r>
      <w:r w:rsidR="00C87C1A">
        <w:t xml:space="preserve"> Football Pro Football history. I've never, and I've been to all the stadiums many times over</w:t>
      </w:r>
      <w:r w:rsidR="00296390">
        <w:t>,</w:t>
      </w:r>
      <w:r w:rsidR="00C87C1A">
        <w:t xml:space="preserve"> </w:t>
      </w:r>
      <w:r w:rsidR="00296390">
        <w:t>l</w:t>
      </w:r>
      <w:r w:rsidR="00C87C1A">
        <w:t>ots of playoff games. I've never heard that first kind of 5 minutes before the game and first</w:t>
      </w:r>
      <w:r w:rsidR="00296390">
        <w:t>,</w:t>
      </w:r>
      <w:r w:rsidR="00C87C1A">
        <w:t xml:space="preserve"> I've never heard a louder stadium. They had those little fo</w:t>
      </w:r>
      <w:r w:rsidR="00296390">
        <w:t>am</w:t>
      </w:r>
      <w:r w:rsidR="00C87C1A">
        <w:t xml:space="preserve"> noodles</w:t>
      </w:r>
      <w:r w:rsidR="00296390">
        <w:t>. St</w:t>
      </w:r>
      <w:r w:rsidR="00C87C1A">
        <w:t>ill have one in the basement. Remember, the national media was like</w:t>
      </w:r>
      <w:r w:rsidR="00296390">
        <w:t xml:space="preserve"> t</w:t>
      </w:r>
      <w:r w:rsidR="00C87C1A">
        <w:t xml:space="preserve">hey don't run the ball well enough. You got to run the ball to win. Actually, if you look now, like </w:t>
      </w:r>
      <w:r w:rsidR="00296390">
        <w:t>t</w:t>
      </w:r>
      <w:r w:rsidR="00C87C1A">
        <w:t xml:space="preserve">wo seasons ago I did it. The </w:t>
      </w:r>
      <w:r w:rsidR="00296390">
        <w:t>‘</w:t>
      </w:r>
      <w:r w:rsidR="00C87C1A">
        <w:t xml:space="preserve">99 Rams </w:t>
      </w:r>
      <w:r w:rsidR="00296390">
        <w:t xml:space="preserve">would’ve </w:t>
      </w:r>
      <w:r w:rsidR="00C87C1A">
        <w:t>finish</w:t>
      </w:r>
      <w:r w:rsidR="00296390">
        <w:t>ed</w:t>
      </w:r>
      <w:r w:rsidR="00C87C1A">
        <w:t xml:space="preserve"> li</w:t>
      </w:r>
      <w:r w:rsidR="00296390">
        <w:t xml:space="preserve">ke </w:t>
      </w:r>
      <w:r w:rsidR="00C87C1A">
        <w:t xml:space="preserve">13th </w:t>
      </w:r>
      <w:r w:rsidR="00296390">
        <w:t xml:space="preserve">in </w:t>
      </w:r>
      <w:r w:rsidR="00C87C1A">
        <w:t xml:space="preserve">passing </w:t>
      </w:r>
      <w:r w:rsidR="00296390">
        <w:t>y</w:t>
      </w:r>
      <w:r w:rsidR="00C87C1A">
        <w:t>ards. So the game has gone so much to</w:t>
      </w:r>
      <w:r w:rsidR="00296390">
        <w:t xml:space="preserve"> p</w:t>
      </w:r>
      <w:r w:rsidR="00C87C1A">
        <w:t>assing</w:t>
      </w:r>
      <w:r w:rsidR="00296390">
        <w:t>. A</w:t>
      </w:r>
      <w:r w:rsidR="00C87C1A">
        <w:t>nyway it's</w:t>
      </w:r>
      <w:r w:rsidR="00296390">
        <w:t xml:space="preserve"> </w:t>
      </w:r>
      <w:r w:rsidR="00C87C1A">
        <w:t xml:space="preserve">I think it's 17 to 14 Vikings at halftime and the </w:t>
      </w:r>
      <w:r w:rsidR="00296390">
        <w:t xml:space="preserve">media’s </w:t>
      </w:r>
      <w:r w:rsidR="00C87C1A">
        <w:t>going</w:t>
      </w:r>
      <w:r w:rsidR="00296390">
        <w:t>,</w:t>
      </w:r>
      <w:r w:rsidR="00C87C1A">
        <w:t xml:space="preserve"> </w:t>
      </w:r>
      <w:r w:rsidR="00296390">
        <w:t>s</w:t>
      </w:r>
      <w:r w:rsidR="00C87C1A">
        <w:t>ee this off</w:t>
      </w:r>
      <w:r w:rsidR="00296390">
        <w:t>ense –</w:t>
      </w:r>
    </w:p>
    <w:p w14:paraId="2B4890ED" w14:textId="3A166F51" w:rsidR="00296390" w:rsidRDefault="00296390" w:rsidP="001C3CD9">
      <w:pPr>
        <w:spacing w:after="240"/>
        <w:ind w:left="2160" w:hanging="2160"/>
      </w:pPr>
      <w:r>
        <w:t>Bob Wallace:</w:t>
      </w:r>
      <w:r>
        <w:tab/>
        <w:t>T</w:t>
      </w:r>
      <w:r w:rsidR="00C87C1A">
        <w:t xml:space="preserve">hen </w:t>
      </w:r>
      <w:r>
        <w:t>Tony</w:t>
      </w:r>
      <w:r w:rsidR="00B16490">
        <w:t xml:space="preserve"> takes </w:t>
      </w:r>
      <w:r w:rsidR="00C87C1A">
        <w:t>the next opening kickoff</w:t>
      </w:r>
      <w:r>
        <w:t xml:space="preserve"> back for a touchdown, right?</w:t>
      </w:r>
    </w:p>
    <w:p w14:paraId="19330553" w14:textId="77777777" w:rsidR="002B7571" w:rsidRDefault="00296390" w:rsidP="001C3CD9">
      <w:pPr>
        <w:spacing w:after="240"/>
        <w:ind w:left="2160" w:hanging="2160"/>
      </w:pPr>
      <w:r>
        <w:t>Jim Thomas:</w:t>
      </w:r>
      <w:r>
        <w:tab/>
      </w:r>
      <w:r w:rsidR="00C87C1A">
        <w:t>10</w:t>
      </w:r>
      <w:r>
        <w:t>2</w:t>
      </w:r>
      <w:r w:rsidR="00C87C1A">
        <w:t xml:space="preserve"> yards </w:t>
      </w:r>
      <w:r>
        <w:t>a</w:t>
      </w:r>
      <w:r w:rsidR="00C87C1A">
        <w:t>nd you guys score the game</w:t>
      </w:r>
      <w:r>
        <w:t>’</w:t>
      </w:r>
      <w:r w:rsidR="00C87C1A">
        <w:t>s next 35 points</w:t>
      </w:r>
      <w:r>
        <w:t>.</w:t>
      </w:r>
      <w:r w:rsidR="00C87C1A">
        <w:t xml:space="preserve"> </w:t>
      </w:r>
      <w:r>
        <w:t>I</w:t>
      </w:r>
      <w:r w:rsidR="00C87C1A">
        <w:t>t's 49 to 17 again, they got</w:t>
      </w:r>
      <w:r>
        <w:t xml:space="preserve"> some</w:t>
      </w:r>
      <w:r w:rsidR="00C87C1A">
        <w:t xml:space="preserve"> </w:t>
      </w:r>
      <w:r>
        <w:t>c</w:t>
      </w:r>
      <w:r w:rsidR="00C87C1A">
        <w:t>osmetic touch</w:t>
      </w:r>
      <w:r>
        <w:t>downs. A</w:t>
      </w:r>
      <w:r w:rsidR="00C87C1A">
        <w:t>lso I remember the Tampa, the what</w:t>
      </w:r>
      <w:r>
        <w:t xml:space="preserve"> a</w:t>
      </w:r>
      <w:r w:rsidR="00C87C1A">
        <w:t xml:space="preserve"> brutally</w:t>
      </w:r>
      <w:r>
        <w:t xml:space="preserve"> p</w:t>
      </w:r>
      <w:r w:rsidR="00C87C1A">
        <w:t>hysical game that was. And remember there was a lot of scuffles and chippy stuff. I remember Frank Middleton, the guard. He came over to the Rams locker room. He wanted to beat somebody up after that</w:t>
      </w:r>
      <w:r w:rsidR="002B7571">
        <w:t xml:space="preserve"> a</w:t>
      </w:r>
      <w:r w:rsidR="00C87C1A">
        <w:t>nd I remembered him outside the locker room, and he was all he was all upset. And then the Super Bowl. I mean, what a</w:t>
      </w:r>
      <w:r w:rsidR="002B7571">
        <w:t xml:space="preserve"> </w:t>
      </w:r>
      <w:r w:rsidR="00C87C1A">
        <w:t>storybook ending.</w:t>
      </w:r>
    </w:p>
    <w:p w14:paraId="550151D4" w14:textId="371FFD63" w:rsidR="00BB5C78" w:rsidRDefault="002B7571" w:rsidP="00ED4AF3">
      <w:pPr>
        <w:spacing w:after="240"/>
        <w:ind w:left="2160" w:hanging="2160"/>
      </w:pPr>
      <w:r>
        <w:t>Bob Wallace:</w:t>
      </w:r>
      <w:r>
        <w:tab/>
        <w:t>T</w:t>
      </w:r>
      <w:r w:rsidR="00C87C1A">
        <w:t>hose of us, we didn't</w:t>
      </w:r>
      <w:r>
        <w:t xml:space="preserve"> </w:t>
      </w:r>
      <w:r w:rsidR="00C87C1A">
        <w:t xml:space="preserve">it was happening, I don't, you know, to this day I'm not sure I enjoyed it as much as I should have because you know, it's like, when's our </w:t>
      </w:r>
      <w:r>
        <w:t>b</w:t>
      </w:r>
      <w:r w:rsidR="00C87C1A">
        <w:t xml:space="preserve">ubble going to burst. </w:t>
      </w:r>
      <w:r>
        <w:t xml:space="preserve">So then we moved on from Dick and I’m </w:t>
      </w:r>
      <w:r w:rsidR="00C87C1A">
        <w:t>sure you were surprised when he resigned, although I actually thought it made a lot of sense for him to</w:t>
      </w:r>
      <w:r>
        <w:t xml:space="preserve"> -- </w:t>
      </w:r>
      <w:r w:rsidR="00C87C1A">
        <w:t>I mean, it wasn't going to get any better.</w:t>
      </w:r>
    </w:p>
    <w:sectPr w:rsidR="00BB5C78" w:rsidSect="00750708">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D8176" w14:textId="77777777" w:rsidR="00C87C1A" w:rsidRDefault="00C87C1A" w:rsidP="007427DC">
      <w:r>
        <w:separator/>
      </w:r>
    </w:p>
  </w:endnote>
  <w:endnote w:type="continuationSeparator" w:id="0">
    <w:p w14:paraId="5603C8B5" w14:textId="77777777" w:rsidR="00C87C1A" w:rsidRDefault="00C87C1A" w:rsidP="00742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2F74C" w14:textId="77777777" w:rsidR="00766A64" w:rsidRDefault="00766A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2E41D" w14:textId="77777777" w:rsidR="007427DC" w:rsidRDefault="007427DC" w:rsidP="007427DC">
    <w:pPr>
      <w:pStyle w:val="Footer"/>
    </w:pPr>
    <w:r>
      <w:tab/>
      <w:t xml:space="preserve">- </w:t>
    </w:r>
    <w:r>
      <w:fldChar w:fldCharType="begin"/>
    </w:r>
    <w:r>
      <w:instrText xml:space="preserve"> PAGE   \* MERGEFORMAT </w:instrText>
    </w:r>
    <w:r>
      <w:fldChar w:fldCharType="separate"/>
    </w:r>
    <w:r>
      <w:rPr>
        <w:noProof/>
      </w:rPr>
      <w:t>1</w:t>
    </w:r>
    <w:r>
      <w:rPr>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8AEB2" w14:textId="77777777" w:rsidR="00766A64" w:rsidRDefault="00766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33239" w14:textId="77777777" w:rsidR="00C87C1A" w:rsidRDefault="00C87C1A" w:rsidP="007427DC">
      <w:r>
        <w:separator/>
      </w:r>
    </w:p>
  </w:footnote>
  <w:footnote w:type="continuationSeparator" w:id="0">
    <w:p w14:paraId="05DCF8C7" w14:textId="77777777" w:rsidR="00C87C1A" w:rsidRDefault="00C87C1A" w:rsidP="007427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16DD0" w14:textId="77777777" w:rsidR="00766A64" w:rsidRDefault="00766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A0875" w14:textId="77777777" w:rsidR="00766A64" w:rsidRDefault="00766A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D080" w14:textId="77777777" w:rsidR="00766A64" w:rsidRDefault="00766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8F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16EA6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B079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288B2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A84E6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20C0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91411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16D3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E1EF4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EE92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D61046"/>
    <w:multiLevelType w:val="hybridMultilevel"/>
    <w:tmpl w:val="27F8B13A"/>
    <w:lvl w:ilvl="0" w:tplc="2CB2EEC8">
      <w:numFmt w:val="bullet"/>
      <w:lvlText w:val="-"/>
      <w:lvlJc w:val="left"/>
      <w:pPr>
        <w:ind w:left="5010" w:hanging="360"/>
      </w:pPr>
      <w:rPr>
        <w:rFonts w:ascii="Arial" w:eastAsiaTheme="minorHAnsi" w:hAnsi="Arial" w:cs="Arial" w:hint="default"/>
      </w:rPr>
    </w:lvl>
    <w:lvl w:ilvl="1" w:tplc="04090003" w:tentative="1">
      <w:start w:val="1"/>
      <w:numFmt w:val="bullet"/>
      <w:lvlText w:val="o"/>
      <w:lvlJc w:val="left"/>
      <w:pPr>
        <w:ind w:left="5730" w:hanging="360"/>
      </w:pPr>
      <w:rPr>
        <w:rFonts w:ascii="Courier New" w:hAnsi="Courier New" w:cs="Courier New" w:hint="default"/>
      </w:rPr>
    </w:lvl>
    <w:lvl w:ilvl="2" w:tplc="04090005" w:tentative="1">
      <w:start w:val="1"/>
      <w:numFmt w:val="bullet"/>
      <w:lvlText w:val=""/>
      <w:lvlJc w:val="left"/>
      <w:pPr>
        <w:ind w:left="6450" w:hanging="360"/>
      </w:pPr>
      <w:rPr>
        <w:rFonts w:ascii="Wingdings" w:hAnsi="Wingdings" w:hint="default"/>
      </w:rPr>
    </w:lvl>
    <w:lvl w:ilvl="3" w:tplc="04090001" w:tentative="1">
      <w:start w:val="1"/>
      <w:numFmt w:val="bullet"/>
      <w:lvlText w:val=""/>
      <w:lvlJc w:val="left"/>
      <w:pPr>
        <w:ind w:left="7170" w:hanging="360"/>
      </w:pPr>
      <w:rPr>
        <w:rFonts w:ascii="Symbol" w:hAnsi="Symbol" w:hint="default"/>
      </w:rPr>
    </w:lvl>
    <w:lvl w:ilvl="4" w:tplc="04090003" w:tentative="1">
      <w:start w:val="1"/>
      <w:numFmt w:val="bullet"/>
      <w:lvlText w:val="o"/>
      <w:lvlJc w:val="left"/>
      <w:pPr>
        <w:ind w:left="7890" w:hanging="360"/>
      </w:pPr>
      <w:rPr>
        <w:rFonts w:ascii="Courier New" w:hAnsi="Courier New" w:cs="Courier New" w:hint="default"/>
      </w:rPr>
    </w:lvl>
    <w:lvl w:ilvl="5" w:tplc="04090005" w:tentative="1">
      <w:start w:val="1"/>
      <w:numFmt w:val="bullet"/>
      <w:lvlText w:val=""/>
      <w:lvlJc w:val="left"/>
      <w:pPr>
        <w:ind w:left="8610" w:hanging="360"/>
      </w:pPr>
      <w:rPr>
        <w:rFonts w:ascii="Wingdings" w:hAnsi="Wingdings" w:hint="default"/>
      </w:rPr>
    </w:lvl>
    <w:lvl w:ilvl="6" w:tplc="04090001" w:tentative="1">
      <w:start w:val="1"/>
      <w:numFmt w:val="bullet"/>
      <w:lvlText w:val=""/>
      <w:lvlJc w:val="left"/>
      <w:pPr>
        <w:ind w:left="9330" w:hanging="360"/>
      </w:pPr>
      <w:rPr>
        <w:rFonts w:ascii="Symbol" w:hAnsi="Symbol" w:hint="default"/>
      </w:rPr>
    </w:lvl>
    <w:lvl w:ilvl="7" w:tplc="04090003" w:tentative="1">
      <w:start w:val="1"/>
      <w:numFmt w:val="bullet"/>
      <w:lvlText w:val="o"/>
      <w:lvlJc w:val="left"/>
      <w:pPr>
        <w:ind w:left="10050" w:hanging="360"/>
      </w:pPr>
      <w:rPr>
        <w:rFonts w:ascii="Courier New" w:hAnsi="Courier New" w:cs="Courier New" w:hint="default"/>
      </w:rPr>
    </w:lvl>
    <w:lvl w:ilvl="8" w:tplc="04090005" w:tentative="1">
      <w:start w:val="1"/>
      <w:numFmt w:val="bullet"/>
      <w:lvlText w:val=""/>
      <w:lvlJc w:val="left"/>
      <w:pPr>
        <w:ind w:left="1077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zNLU0MjU3NzcwNTNU0lEKTi0uzszPAykwqgUA+CXOHiwAAAA="/>
  </w:docVars>
  <w:rsids>
    <w:rsidRoot w:val="00C87C1A"/>
    <w:rsid w:val="000010F3"/>
    <w:rsid w:val="000027AC"/>
    <w:rsid w:val="0000372C"/>
    <w:rsid w:val="00005362"/>
    <w:rsid w:val="000056B0"/>
    <w:rsid w:val="00006835"/>
    <w:rsid w:val="00010469"/>
    <w:rsid w:val="00011314"/>
    <w:rsid w:val="000113D5"/>
    <w:rsid w:val="0001391E"/>
    <w:rsid w:val="00013C6F"/>
    <w:rsid w:val="0001413C"/>
    <w:rsid w:val="00015338"/>
    <w:rsid w:val="00015499"/>
    <w:rsid w:val="000157A4"/>
    <w:rsid w:val="00016C9A"/>
    <w:rsid w:val="00016FD8"/>
    <w:rsid w:val="0002037A"/>
    <w:rsid w:val="00021435"/>
    <w:rsid w:val="00021DA4"/>
    <w:rsid w:val="00022333"/>
    <w:rsid w:val="00022A9A"/>
    <w:rsid w:val="000246DF"/>
    <w:rsid w:val="000260B1"/>
    <w:rsid w:val="00031841"/>
    <w:rsid w:val="00032292"/>
    <w:rsid w:val="0003381A"/>
    <w:rsid w:val="0003427B"/>
    <w:rsid w:val="000344E2"/>
    <w:rsid w:val="00034FF2"/>
    <w:rsid w:val="00034FF3"/>
    <w:rsid w:val="000353CA"/>
    <w:rsid w:val="000356AD"/>
    <w:rsid w:val="0003584B"/>
    <w:rsid w:val="00036F20"/>
    <w:rsid w:val="00037B0D"/>
    <w:rsid w:val="0004090C"/>
    <w:rsid w:val="000409EE"/>
    <w:rsid w:val="000435C4"/>
    <w:rsid w:val="00043B3C"/>
    <w:rsid w:val="00046178"/>
    <w:rsid w:val="00046C73"/>
    <w:rsid w:val="00046E24"/>
    <w:rsid w:val="0005059D"/>
    <w:rsid w:val="00051C9A"/>
    <w:rsid w:val="00051D2C"/>
    <w:rsid w:val="00054310"/>
    <w:rsid w:val="00055072"/>
    <w:rsid w:val="0005696E"/>
    <w:rsid w:val="00056DBF"/>
    <w:rsid w:val="000574F2"/>
    <w:rsid w:val="00060EAD"/>
    <w:rsid w:val="00062C66"/>
    <w:rsid w:val="00062DF5"/>
    <w:rsid w:val="00063624"/>
    <w:rsid w:val="00063CEF"/>
    <w:rsid w:val="0006450C"/>
    <w:rsid w:val="000646A4"/>
    <w:rsid w:val="0006553E"/>
    <w:rsid w:val="000672D5"/>
    <w:rsid w:val="00071F30"/>
    <w:rsid w:val="000726D3"/>
    <w:rsid w:val="000753BD"/>
    <w:rsid w:val="0007600E"/>
    <w:rsid w:val="0007606C"/>
    <w:rsid w:val="00076373"/>
    <w:rsid w:val="00076AEF"/>
    <w:rsid w:val="00081494"/>
    <w:rsid w:val="00081B64"/>
    <w:rsid w:val="00081F0E"/>
    <w:rsid w:val="00081FCD"/>
    <w:rsid w:val="00084AB9"/>
    <w:rsid w:val="0008593D"/>
    <w:rsid w:val="00085AC4"/>
    <w:rsid w:val="00085F78"/>
    <w:rsid w:val="00091B1A"/>
    <w:rsid w:val="00092901"/>
    <w:rsid w:val="00092B47"/>
    <w:rsid w:val="00094AB7"/>
    <w:rsid w:val="00094C3E"/>
    <w:rsid w:val="000957C1"/>
    <w:rsid w:val="000958B4"/>
    <w:rsid w:val="000964CA"/>
    <w:rsid w:val="00096597"/>
    <w:rsid w:val="00096972"/>
    <w:rsid w:val="00096D01"/>
    <w:rsid w:val="00096F67"/>
    <w:rsid w:val="000A16AC"/>
    <w:rsid w:val="000A1E5E"/>
    <w:rsid w:val="000A261E"/>
    <w:rsid w:val="000A272E"/>
    <w:rsid w:val="000A48F9"/>
    <w:rsid w:val="000A57D9"/>
    <w:rsid w:val="000A6CC8"/>
    <w:rsid w:val="000B1B3F"/>
    <w:rsid w:val="000B216A"/>
    <w:rsid w:val="000B4524"/>
    <w:rsid w:val="000B5F52"/>
    <w:rsid w:val="000C0367"/>
    <w:rsid w:val="000C10EB"/>
    <w:rsid w:val="000C202E"/>
    <w:rsid w:val="000C45AC"/>
    <w:rsid w:val="000C583D"/>
    <w:rsid w:val="000C5874"/>
    <w:rsid w:val="000C75D4"/>
    <w:rsid w:val="000C78A0"/>
    <w:rsid w:val="000D097A"/>
    <w:rsid w:val="000D14D1"/>
    <w:rsid w:val="000D527C"/>
    <w:rsid w:val="000D61BE"/>
    <w:rsid w:val="000E0311"/>
    <w:rsid w:val="000E31B6"/>
    <w:rsid w:val="000E34C1"/>
    <w:rsid w:val="000E3F83"/>
    <w:rsid w:val="000E4798"/>
    <w:rsid w:val="000E4DF5"/>
    <w:rsid w:val="000E56B2"/>
    <w:rsid w:val="000E5C77"/>
    <w:rsid w:val="000E72EB"/>
    <w:rsid w:val="000E7A18"/>
    <w:rsid w:val="000F133C"/>
    <w:rsid w:val="000F25F0"/>
    <w:rsid w:val="000F27A3"/>
    <w:rsid w:val="000F32A7"/>
    <w:rsid w:val="000F3972"/>
    <w:rsid w:val="000F3C64"/>
    <w:rsid w:val="000F63E5"/>
    <w:rsid w:val="000F78FE"/>
    <w:rsid w:val="000F7F51"/>
    <w:rsid w:val="00100C94"/>
    <w:rsid w:val="001016F5"/>
    <w:rsid w:val="00101DE7"/>
    <w:rsid w:val="00102FD3"/>
    <w:rsid w:val="001031F6"/>
    <w:rsid w:val="00103531"/>
    <w:rsid w:val="0010373D"/>
    <w:rsid w:val="00103CB7"/>
    <w:rsid w:val="001042DA"/>
    <w:rsid w:val="00107D67"/>
    <w:rsid w:val="00107F87"/>
    <w:rsid w:val="00110AD4"/>
    <w:rsid w:val="00111F28"/>
    <w:rsid w:val="001121B0"/>
    <w:rsid w:val="001141E2"/>
    <w:rsid w:val="00114CE7"/>
    <w:rsid w:val="00116172"/>
    <w:rsid w:val="0011618B"/>
    <w:rsid w:val="00116AC7"/>
    <w:rsid w:val="0011723E"/>
    <w:rsid w:val="00117FB4"/>
    <w:rsid w:val="00120713"/>
    <w:rsid w:val="0012075F"/>
    <w:rsid w:val="0012169A"/>
    <w:rsid w:val="00121D5E"/>
    <w:rsid w:val="0012274F"/>
    <w:rsid w:val="00123A61"/>
    <w:rsid w:val="00123BFE"/>
    <w:rsid w:val="001240ED"/>
    <w:rsid w:val="001242C3"/>
    <w:rsid w:val="0012465B"/>
    <w:rsid w:val="00124D65"/>
    <w:rsid w:val="00125A3B"/>
    <w:rsid w:val="00125D33"/>
    <w:rsid w:val="00126318"/>
    <w:rsid w:val="00126C27"/>
    <w:rsid w:val="001275B7"/>
    <w:rsid w:val="00130429"/>
    <w:rsid w:val="00130BD7"/>
    <w:rsid w:val="00130ECF"/>
    <w:rsid w:val="0013137E"/>
    <w:rsid w:val="0013252C"/>
    <w:rsid w:val="00134066"/>
    <w:rsid w:val="00134C33"/>
    <w:rsid w:val="001357BE"/>
    <w:rsid w:val="0013595C"/>
    <w:rsid w:val="0014001B"/>
    <w:rsid w:val="00144616"/>
    <w:rsid w:val="001447CC"/>
    <w:rsid w:val="00144807"/>
    <w:rsid w:val="00144E64"/>
    <w:rsid w:val="0014525E"/>
    <w:rsid w:val="0014545D"/>
    <w:rsid w:val="001457F4"/>
    <w:rsid w:val="00145D5B"/>
    <w:rsid w:val="001461BC"/>
    <w:rsid w:val="00146EA4"/>
    <w:rsid w:val="00147983"/>
    <w:rsid w:val="00150D58"/>
    <w:rsid w:val="00152605"/>
    <w:rsid w:val="00153F73"/>
    <w:rsid w:val="00160937"/>
    <w:rsid w:val="00161D96"/>
    <w:rsid w:val="00163D50"/>
    <w:rsid w:val="00164966"/>
    <w:rsid w:val="0016503F"/>
    <w:rsid w:val="001654A8"/>
    <w:rsid w:val="001656ED"/>
    <w:rsid w:val="001675F6"/>
    <w:rsid w:val="001707F7"/>
    <w:rsid w:val="001725A7"/>
    <w:rsid w:val="001753CE"/>
    <w:rsid w:val="0017556E"/>
    <w:rsid w:val="0017659F"/>
    <w:rsid w:val="00180D55"/>
    <w:rsid w:val="00182695"/>
    <w:rsid w:val="001826B3"/>
    <w:rsid w:val="00182DC9"/>
    <w:rsid w:val="00183072"/>
    <w:rsid w:val="0018446C"/>
    <w:rsid w:val="001845BF"/>
    <w:rsid w:val="001850A6"/>
    <w:rsid w:val="00185AE8"/>
    <w:rsid w:val="00186863"/>
    <w:rsid w:val="001875DE"/>
    <w:rsid w:val="00187AEA"/>
    <w:rsid w:val="001927AC"/>
    <w:rsid w:val="00192E06"/>
    <w:rsid w:val="0019336C"/>
    <w:rsid w:val="001934B4"/>
    <w:rsid w:val="00193E28"/>
    <w:rsid w:val="0019523E"/>
    <w:rsid w:val="00196E93"/>
    <w:rsid w:val="001A0D77"/>
    <w:rsid w:val="001A0DE5"/>
    <w:rsid w:val="001A13A2"/>
    <w:rsid w:val="001A236F"/>
    <w:rsid w:val="001A357B"/>
    <w:rsid w:val="001A3E23"/>
    <w:rsid w:val="001A6F14"/>
    <w:rsid w:val="001B0CBD"/>
    <w:rsid w:val="001B27B4"/>
    <w:rsid w:val="001B567B"/>
    <w:rsid w:val="001B57FC"/>
    <w:rsid w:val="001B5934"/>
    <w:rsid w:val="001B6E9D"/>
    <w:rsid w:val="001B75D9"/>
    <w:rsid w:val="001C0751"/>
    <w:rsid w:val="001C255D"/>
    <w:rsid w:val="001C3CD9"/>
    <w:rsid w:val="001C45E8"/>
    <w:rsid w:val="001C55D5"/>
    <w:rsid w:val="001C6269"/>
    <w:rsid w:val="001C6643"/>
    <w:rsid w:val="001C77BE"/>
    <w:rsid w:val="001D4774"/>
    <w:rsid w:val="001E1E99"/>
    <w:rsid w:val="001E55BD"/>
    <w:rsid w:val="001E64FB"/>
    <w:rsid w:val="001E69E5"/>
    <w:rsid w:val="001E7037"/>
    <w:rsid w:val="001F1298"/>
    <w:rsid w:val="001F3021"/>
    <w:rsid w:val="001F4E64"/>
    <w:rsid w:val="001F51CB"/>
    <w:rsid w:val="001F5A48"/>
    <w:rsid w:val="001F6F2A"/>
    <w:rsid w:val="002002B3"/>
    <w:rsid w:val="00201B48"/>
    <w:rsid w:val="002029BB"/>
    <w:rsid w:val="00203E21"/>
    <w:rsid w:val="002073DD"/>
    <w:rsid w:val="00207A14"/>
    <w:rsid w:val="00207E5D"/>
    <w:rsid w:val="00210542"/>
    <w:rsid w:val="002108D8"/>
    <w:rsid w:val="00212356"/>
    <w:rsid w:val="002124AC"/>
    <w:rsid w:val="00213E89"/>
    <w:rsid w:val="002152B5"/>
    <w:rsid w:val="00215A6C"/>
    <w:rsid w:val="00215C3D"/>
    <w:rsid w:val="00216900"/>
    <w:rsid w:val="002204BC"/>
    <w:rsid w:val="00221AB9"/>
    <w:rsid w:val="0022418F"/>
    <w:rsid w:val="002243B5"/>
    <w:rsid w:val="00224ABA"/>
    <w:rsid w:val="00224B14"/>
    <w:rsid w:val="002257BE"/>
    <w:rsid w:val="002265BF"/>
    <w:rsid w:val="00226DA1"/>
    <w:rsid w:val="00227ADB"/>
    <w:rsid w:val="00227D31"/>
    <w:rsid w:val="0023197D"/>
    <w:rsid w:val="00236E57"/>
    <w:rsid w:val="002376F1"/>
    <w:rsid w:val="00240729"/>
    <w:rsid w:val="00241C4B"/>
    <w:rsid w:val="00242178"/>
    <w:rsid w:val="002437F5"/>
    <w:rsid w:val="00243884"/>
    <w:rsid w:val="00246182"/>
    <w:rsid w:val="00246886"/>
    <w:rsid w:val="00251E0B"/>
    <w:rsid w:val="00251F2F"/>
    <w:rsid w:val="00252434"/>
    <w:rsid w:val="00252926"/>
    <w:rsid w:val="002536AB"/>
    <w:rsid w:val="002565FF"/>
    <w:rsid w:val="00256B56"/>
    <w:rsid w:val="00256D2C"/>
    <w:rsid w:val="00257410"/>
    <w:rsid w:val="0026041E"/>
    <w:rsid w:val="00261686"/>
    <w:rsid w:val="002617DA"/>
    <w:rsid w:val="00261B24"/>
    <w:rsid w:val="00262E44"/>
    <w:rsid w:val="00263B23"/>
    <w:rsid w:val="00263DF2"/>
    <w:rsid w:val="00265D73"/>
    <w:rsid w:val="00266CC6"/>
    <w:rsid w:val="00266D75"/>
    <w:rsid w:val="00267E6A"/>
    <w:rsid w:val="00272226"/>
    <w:rsid w:val="002767F6"/>
    <w:rsid w:val="0027760A"/>
    <w:rsid w:val="00277C9D"/>
    <w:rsid w:val="00280ED2"/>
    <w:rsid w:val="00281ACE"/>
    <w:rsid w:val="00282970"/>
    <w:rsid w:val="002842C2"/>
    <w:rsid w:val="00284DB6"/>
    <w:rsid w:val="00285881"/>
    <w:rsid w:val="00286ED2"/>
    <w:rsid w:val="0028769A"/>
    <w:rsid w:val="00287D16"/>
    <w:rsid w:val="0029049B"/>
    <w:rsid w:val="002923D8"/>
    <w:rsid w:val="00293143"/>
    <w:rsid w:val="00296390"/>
    <w:rsid w:val="00296A2F"/>
    <w:rsid w:val="00297CE8"/>
    <w:rsid w:val="002A0216"/>
    <w:rsid w:val="002A194C"/>
    <w:rsid w:val="002A32C2"/>
    <w:rsid w:val="002A3BF1"/>
    <w:rsid w:val="002A442C"/>
    <w:rsid w:val="002A48F8"/>
    <w:rsid w:val="002A6788"/>
    <w:rsid w:val="002A6945"/>
    <w:rsid w:val="002A6964"/>
    <w:rsid w:val="002A707D"/>
    <w:rsid w:val="002A7BE9"/>
    <w:rsid w:val="002B0BF9"/>
    <w:rsid w:val="002B142A"/>
    <w:rsid w:val="002B152D"/>
    <w:rsid w:val="002B1747"/>
    <w:rsid w:val="002B1973"/>
    <w:rsid w:val="002B286A"/>
    <w:rsid w:val="002B4BC2"/>
    <w:rsid w:val="002B4E6E"/>
    <w:rsid w:val="002B6050"/>
    <w:rsid w:val="002B67B1"/>
    <w:rsid w:val="002B7571"/>
    <w:rsid w:val="002C1A5A"/>
    <w:rsid w:val="002C1E6D"/>
    <w:rsid w:val="002C2D8D"/>
    <w:rsid w:val="002C5AE4"/>
    <w:rsid w:val="002C67A7"/>
    <w:rsid w:val="002C795E"/>
    <w:rsid w:val="002C7F68"/>
    <w:rsid w:val="002D0698"/>
    <w:rsid w:val="002D0C4D"/>
    <w:rsid w:val="002D1099"/>
    <w:rsid w:val="002D2373"/>
    <w:rsid w:val="002D3B68"/>
    <w:rsid w:val="002D4CF0"/>
    <w:rsid w:val="002D740C"/>
    <w:rsid w:val="002E019D"/>
    <w:rsid w:val="002E1CB1"/>
    <w:rsid w:val="002E1DAF"/>
    <w:rsid w:val="002E1F0B"/>
    <w:rsid w:val="002E2CCA"/>
    <w:rsid w:val="002E327F"/>
    <w:rsid w:val="002E425B"/>
    <w:rsid w:val="002E42C3"/>
    <w:rsid w:val="002E6CE0"/>
    <w:rsid w:val="002F092A"/>
    <w:rsid w:val="002F14C2"/>
    <w:rsid w:val="002F14EA"/>
    <w:rsid w:val="002F2A6F"/>
    <w:rsid w:val="002F44FA"/>
    <w:rsid w:val="002F4619"/>
    <w:rsid w:val="002F5496"/>
    <w:rsid w:val="002F6940"/>
    <w:rsid w:val="002F7641"/>
    <w:rsid w:val="002F7ABE"/>
    <w:rsid w:val="002F7F72"/>
    <w:rsid w:val="00300BD3"/>
    <w:rsid w:val="00302A3A"/>
    <w:rsid w:val="00302B7F"/>
    <w:rsid w:val="00303B45"/>
    <w:rsid w:val="00304A70"/>
    <w:rsid w:val="003059F7"/>
    <w:rsid w:val="00306C08"/>
    <w:rsid w:val="0030751E"/>
    <w:rsid w:val="003077E7"/>
    <w:rsid w:val="00312774"/>
    <w:rsid w:val="00314248"/>
    <w:rsid w:val="003155A5"/>
    <w:rsid w:val="003203E7"/>
    <w:rsid w:val="003216BB"/>
    <w:rsid w:val="003220FD"/>
    <w:rsid w:val="00325AD7"/>
    <w:rsid w:val="00330814"/>
    <w:rsid w:val="0033156B"/>
    <w:rsid w:val="00331BF4"/>
    <w:rsid w:val="003322D5"/>
    <w:rsid w:val="003330D2"/>
    <w:rsid w:val="00333B3A"/>
    <w:rsid w:val="00334452"/>
    <w:rsid w:val="003346D5"/>
    <w:rsid w:val="00334BDE"/>
    <w:rsid w:val="003371EF"/>
    <w:rsid w:val="00337705"/>
    <w:rsid w:val="00337B77"/>
    <w:rsid w:val="00341718"/>
    <w:rsid w:val="00341964"/>
    <w:rsid w:val="00341EBC"/>
    <w:rsid w:val="003421D3"/>
    <w:rsid w:val="0034222F"/>
    <w:rsid w:val="00343400"/>
    <w:rsid w:val="00344889"/>
    <w:rsid w:val="00344A54"/>
    <w:rsid w:val="00345F17"/>
    <w:rsid w:val="00346050"/>
    <w:rsid w:val="00346E48"/>
    <w:rsid w:val="00347BDA"/>
    <w:rsid w:val="003506FD"/>
    <w:rsid w:val="0035076C"/>
    <w:rsid w:val="0035279B"/>
    <w:rsid w:val="00354CD3"/>
    <w:rsid w:val="003557F5"/>
    <w:rsid w:val="003562C4"/>
    <w:rsid w:val="00360321"/>
    <w:rsid w:val="0036140E"/>
    <w:rsid w:val="003618BB"/>
    <w:rsid w:val="00363489"/>
    <w:rsid w:val="00363AE6"/>
    <w:rsid w:val="00363E4B"/>
    <w:rsid w:val="0036416B"/>
    <w:rsid w:val="00364663"/>
    <w:rsid w:val="00364816"/>
    <w:rsid w:val="00365BB2"/>
    <w:rsid w:val="00366D46"/>
    <w:rsid w:val="00367CC2"/>
    <w:rsid w:val="00370476"/>
    <w:rsid w:val="00370557"/>
    <w:rsid w:val="003715DD"/>
    <w:rsid w:val="00371A72"/>
    <w:rsid w:val="0037268F"/>
    <w:rsid w:val="00372869"/>
    <w:rsid w:val="00373023"/>
    <w:rsid w:val="003763EC"/>
    <w:rsid w:val="00380619"/>
    <w:rsid w:val="00380A11"/>
    <w:rsid w:val="00381316"/>
    <w:rsid w:val="00381994"/>
    <w:rsid w:val="00382730"/>
    <w:rsid w:val="00383CCA"/>
    <w:rsid w:val="0038438B"/>
    <w:rsid w:val="00384E21"/>
    <w:rsid w:val="00385013"/>
    <w:rsid w:val="003864BE"/>
    <w:rsid w:val="0038672C"/>
    <w:rsid w:val="00387D24"/>
    <w:rsid w:val="00390E28"/>
    <w:rsid w:val="00391D79"/>
    <w:rsid w:val="00391EE2"/>
    <w:rsid w:val="003935FA"/>
    <w:rsid w:val="00393A84"/>
    <w:rsid w:val="00393A8A"/>
    <w:rsid w:val="003940A4"/>
    <w:rsid w:val="003952AA"/>
    <w:rsid w:val="003958ED"/>
    <w:rsid w:val="00395C33"/>
    <w:rsid w:val="003964C0"/>
    <w:rsid w:val="003A170D"/>
    <w:rsid w:val="003A2283"/>
    <w:rsid w:val="003A2565"/>
    <w:rsid w:val="003A26A2"/>
    <w:rsid w:val="003A345B"/>
    <w:rsid w:val="003A4BBC"/>
    <w:rsid w:val="003A6B33"/>
    <w:rsid w:val="003A78B8"/>
    <w:rsid w:val="003B0536"/>
    <w:rsid w:val="003B151B"/>
    <w:rsid w:val="003B4F88"/>
    <w:rsid w:val="003B602C"/>
    <w:rsid w:val="003B6309"/>
    <w:rsid w:val="003B65E9"/>
    <w:rsid w:val="003B6A0B"/>
    <w:rsid w:val="003C466C"/>
    <w:rsid w:val="003C4F40"/>
    <w:rsid w:val="003C6D4A"/>
    <w:rsid w:val="003C75EF"/>
    <w:rsid w:val="003C7C79"/>
    <w:rsid w:val="003D2BAB"/>
    <w:rsid w:val="003D3735"/>
    <w:rsid w:val="003D4787"/>
    <w:rsid w:val="003D5736"/>
    <w:rsid w:val="003D6924"/>
    <w:rsid w:val="003D6E26"/>
    <w:rsid w:val="003D7907"/>
    <w:rsid w:val="003D7F36"/>
    <w:rsid w:val="003E12CA"/>
    <w:rsid w:val="003E475E"/>
    <w:rsid w:val="003E6A98"/>
    <w:rsid w:val="003F1382"/>
    <w:rsid w:val="003F1EF4"/>
    <w:rsid w:val="003F232B"/>
    <w:rsid w:val="003F46A5"/>
    <w:rsid w:val="003F57D3"/>
    <w:rsid w:val="00400F10"/>
    <w:rsid w:val="00401017"/>
    <w:rsid w:val="00401236"/>
    <w:rsid w:val="00401CA8"/>
    <w:rsid w:val="0040588D"/>
    <w:rsid w:val="00410CD2"/>
    <w:rsid w:val="004119B3"/>
    <w:rsid w:val="00411C49"/>
    <w:rsid w:val="00411DC0"/>
    <w:rsid w:val="00412A8C"/>
    <w:rsid w:val="00413D0F"/>
    <w:rsid w:val="00414429"/>
    <w:rsid w:val="0041454F"/>
    <w:rsid w:val="00416170"/>
    <w:rsid w:val="004166F6"/>
    <w:rsid w:val="00417D6E"/>
    <w:rsid w:val="00422067"/>
    <w:rsid w:val="004229B7"/>
    <w:rsid w:val="00424401"/>
    <w:rsid w:val="00430371"/>
    <w:rsid w:val="004339BC"/>
    <w:rsid w:val="004342F4"/>
    <w:rsid w:val="00434BE3"/>
    <w:rsid w:val="0043560E"/>
    <w:rsid w:val="0044141F"/>
    <w:rsid w:val="004422A0"/>
    <w:rsid w:val="00443E35"/>
    <w:rsid w:val="00443F6B"/>
    <w:rsid w:val="0044417C"/>
    <w:rsid w:val="00445454"/>
    <w:rsid w:val="00446314"/>
    <w:rsid w:val="00446603"/>
    <w:rsid w:val="0044705F"/>
    <w:rsid w:val="00451AFD"/>
    <w:rsid w:val="004524C9"/>
    <w:rsid w:val="00452DC4"/>
    <w:rsid w:val="004555CD"/>
    <w:rsid w:val="00455FEE"/>
    <w:rsid w:val="00456C90"/>
    <w:rsid w:val="00456DC8"/>
    <w:rsid w:val="00456EBE"/>
    <w:rsid w:val="00460293"/>
    <w:rsid w:val="0046079F"/>
    <w:rsid w:val="00461386"/>
    <w:rsid w:val="00461A2D"/>
    <w:rsid w:val="004631FE"/>
    <w:rsid w:val="004647E9"/>
    <w:rsid w:val="00464CC9"/>
    <w:rsid w:val="00464DE5"/>
    <w:rsid w:val="004655B4"/>
    <w:rsid w:val="00465751"/>
    <w:rsid w:val="00466521"/>
    <w:rsid w:val="00466844"/>
    <w:rsid w:val="00467A30"/>
    <w:rsid w:val="0047180E"/>
    <w:rsid w:val="00472088"/>
    <w:rsid w:val="00472190"/>
    <w:rsid w:val="00472DD2"/>
    <w:rsid w:val="00474C7F"/>
    <w:rsid w:val="0047615D"/>
    <w:rsid w:val="00476283"/>
    <w:rsid w:val="00480D2A"/>
    <w:rsid w:val="00481E8C"/>
    <w:rsid w:val="004828D2"/>
    <w:rsid w:val="00483100"/>
    <w:rsid w:val="00483B5C"/>
    <w:rsid w:val="00485244"/>
    <w:rsid w:val="004868A9"/>
    <w:rsid w:val="004868C0"/>
    <w:rsid w:val="004916D5"/>
    <w:rsid w:val="0049315D"/>
    <w:rsid w:val="00493574"/>
    <w:rsid w:val="00493DB2"/>
    <w:rsid w:val="00494103"/>
    <w:rsid w:val="00495ED1"/>
    <w:rsid w:val="00496013"/>
    <w:rsid w:val="00496EF5"/>
    <w:rsid w:val="0049775F"/>
    <w:rsid w:val="00497A99"/>
    <w:rsid w:val="004A298A"/>
    <w:rsid w:val="004A3276"/>
    <w:rsid w:val="004A48A1"/>
    <w:rsid w:val="004A7DED"/>
    <w:rsid w:val="004B0C8C"/>
    <w:rsid w:val="004B0FE1"/>
    <w:rsid w:val="004B18EF"/>
    <w:rsid w:val="004B1F82"/>
    <w:rsid w:val="004B2101"/>
    <w:rsid w:val="004B2195"/>
    <w:rsid w:val="004B3298"/>
    <w:rsid w:val="004B32C2"/>
    <w:rsid w:val="004B3DBB"/>
    <w:rsid w:val="004B43BE"/>
    <w:rsid w:val="004B4CF1"/>
    <w:rsid w:val="004B6C7D"/>
    <w:rsid w:val="004C0705"/>
    <w:rsid w:val="004C1233"/>
    <w:rsid w:val="004C1E6D"/>
    <w:rsid w:val="004C348C"/>
    <w:rsid w:val="004C3A1B"/>
    <w:rsid w:val="004C3A4F"/>
    <w:rsid w:val="004C3ED4"/>
    <w:rsid w:val="004C4DC0"/>
    <w:rsid w:val="004C507E"/>
    <w:rsid w:val="004C54C9"/>
    <w:rsid w:val="004D1336"/>
    <w:rsid w:val="004D26AD"/>
    <w:rsid w:val="004D2DB1"/>
    <w:rsid w:val="004D3FA2"/>
    <w:rsid w:val="004D5D30"/>
    <w:rsid w:val="004E0DF0"/>
    <w:rsid w:val="004E1E1C"/>
    <w:rsid w:val="004E308E"/>
    <w:rsid w:val="004E32F6"/>
    <w:rsid w:val="004E3798"/>
    <w:rsid w:val="004E4162"/>
    <w:rsid w:val="004E524B"/>
    <w:rsid w:val="004E644F"/>
    <w:rsid w:val="004E64E0"/>
    <w:rsid w:val="004E76B2"/>
    <w:rsid w:val="004F0754"/>
    <w:rsid w:val="004F08A8"/>
    <w:rsid w:val="004F1DEA"/>
    <w:rsid w:val="004F269A"/>
    <w:rsid w:val="004F2BFD"/>
    <w:rsid w:val="004F339A"/>
    <w:rsid w:val="004F36F8"/>
    <w:rsid w:val="004F446B"/>
    <w:rsid w:val="004F50F2"/>
    <w:rsid w:val="004F52C1"/>
    <w:rsid w:val="004F6119"/>
    <w:rsid w:val="004F6750"/>
    <w:rsid w:val="004F6994"/>
    <w:rsid w:val="00502621"/>
    <w:rsid w:val="00505AD3"/>
    <w:rsid w:val="00506A5F"/>
    <w:rsid w:val="005105EC"/>
    <w:rsid w:val="00510667"/>
    <w:rsid w:val="00511590"/>
    <w:rsid w:val="005117C2"/>
    <w:rsid w:val="005118E8"/>
    <w:rsid w:val="00513B7E"/>
    <w:rsid w:val="00513BF3"/>
    <w:rsid w:val="005141A2"/>
    <w:rsid w:val="005142D7"/>
    <w:rsid w:val="00514371"/>
    <w:rsid w:val="00515207"/>
    <w:rsid w:val="0052195A"/>
    <w:rsid w:val="00522DB6"/>
    <w:rsid w:val="00524092"/>
    <w:rsid w:val="00524991"/>
    <w:rsid w:val="00524B6D"/>
    <w:rsid w:val="00527C12"/>
    <w:rsid w:val="0053108E"/>
    <w:rsid w:val="00531A35"/>
    <w:rsid w:val="0053282C"/>
    <w:rsid w:val="005335BE"/>
    <w:rsid w:val="005358B1"/>
    <w:rsid w:val="0053746E"/>
    <w:rsid w:val="00537DA4"/>
    <w:rsid w:val="00540863"/>
    <w:rsid w:val="005426D0"/>
    <w:rsid w:val="00543445"/>
    <w:rsid w:val="005440B8"/>
    <w:rsid w:val="00546468"/>
    <w:rsid w:val="005471AF"/>
    <w:rsid w:val="005501C7"/>
    <w:rsid w:val="005504C7"/>
    <w:rsid w:val="0055137C"/>
    <w:rsid w:val="005538B5"/>
    <w:rsid w:val="00560F36"/>
    <w:rsid w:val="00561304"/>
    <w:rsid w:val="00561763"/>
    <w:rsid w:val="005647A3"/>
    <w:rsid w:val="00565070"/>
    <w:rsid w:val="0056717E"/>
    <w:rsid w:val="00567A8F"/>
    <w:rsid w:val="0057216D"/>
    <w:rsid w:val="00572F6F"/>
    <w:rsid w:val="00573E1C"/>
    <w:rsid w:val="00574483"/>
    <w:rsid w:val="005757F1"/>
    <w:rsid w:val="00575850"/>
    <w:rsid w:val="0057733A"/>
    <w:rsid w:val="00581C3B"/>
    <w:rsid w:val="00582318"/>
    <w:rsid w:val="00582C82"/>
    <w:rsid w:val="005832C8"/>
    <w:rsid w:val="00583A07"/>
    <w:rsid w:val="005864D8"/>
    <w:rsid w:val="0059073F"/>
    <w:rsid w:val="00591DC1"/>
    <w:rsid w:val="00593EDD"/>
    <w:rsid w:val="005953AE"/>
    <w:rsid w:val="00595615"/>
    <w:rsid w:val="005965B5"/>
    <w:rsid w:val="005976ED"/>
    <w:rsid w:val="005A09D4"/>
    <w:rsid w:val="005A23C9"/>
    <w:rsid w:val="005A24B8"/>
    <w:rsid w:val="005A3ADB"/>
    <w:rsid w:val="005A63BE"/>
    <w:rsid w:val="005B02B3"/>
    <w:rsid w:val="005B12D9"/>
    <w:rsid w:val="005B16B7"/>
    <w:rsid w:val="005B1E36"/>
    <w:rsid w:val="005B271D"/>
    <w:rsid w:val="005B2940"/>
    <w:rsid w:val="005B2F7C"/>
    <w:rsid w:val="005B4740"/>
    <w:rsid w:val="005B5246"/>
    <w:rsid w:val="005B657B"/>
    <w:rsid w:val="005C108C"/>
    <w:rsid w:val="005C217C"/>
    <w:rsid w:val="005C2528"/>
    <w:rsid w:val="005C2ABA"/>
    <w:rsid w:val="005C30BA"/>
    <w:rsid w:val="005C32BE"/>
    <w:rsid w:val="005C479F"/>
    <w:rsid w:val="005C5158"/>
    <w:rsid w:val="005C5668"/>
    <w:rsid w:val="005C5A59"/>
    <w:rsid w:val="005C64D1"/>
    <w:rsid w:val="005D02FA"/>
    <w:rsid w:val="005D0793"/>
    <w:rsid w:val="005D080D"/>
    <w:rsid w:val="005D1777"/>
    <w:rsid w:val="005D19E1"/>
    <w:rsid w:val="005D209C"/>
    <w:rsid w:val="005D20AA"/>
    <w:rsid w:val="005D2D28"/>
    <w:rsid w:val="005D2EC3"/>
    <w:rsid w:val="005D30EC"/>
    <w:rsid w:val="005D4BE5"/>
    <w:rsid w:val="005D5142"/>
    <w:rsid w:val="005D5A88"/>
    <w:rsid w:val="005D6EF0"/>
    <w:rsid w:val="005E07AE"/>
    <w:rsid w:val="005E1AFA"/>
    <w:rsid w:val="005E2DC9"/>
    <w:rsid w:val="005E39EB"/>
    <w:rsid w:val="005E4944"/>
    <w:rsid w:val="005E5AEF"/>
    <w:rsid w:val="005E5BF1"/>
    <w:rsid w:val="005E6928"/>
    <w:rsid w:val="005F02C3"/>
    <w:rsid w:val="005F066F"/>
    <w:rsid w:val="005F1412"/>
    <w:rsid w:val="005F28A6"/>
    <w:rsid w:val="005F458E"/>
    <w:rsid w:val="005F6B7E"/>
    <w:rsid w:val="005F6F53"/>
    <w:rsid w:val="005F758C"/>
    <w:rsid w:val="005F78F5"/>
    <w:rsid w:val="00600992"/>
    <w:rsid w:val="00601CCC"/>
    <w:rsid w:val="0060373A"/>
    <w:rsid w:val="00604158"/>
    <w:rsid w:val="00604880"/>
    <w:rsid w:val="006048CC"/>
    <w:rsid w:val="00604C37"/>
    <w:rsid w:val="0060516C"/>
    <w:rsid w:val="00606174"/>
    <w:rsid w:val="00607A5D"/>
    <w:rsid w:val="00611F43"/>
    <w:rsid w:val="006136A8"/>
    <w:rsid w:val="0061508F"/>
    <w:rsid w:val="0061520A"/>
    <w:rsid w:val="0061652F"/>
    <w:rsid w:val="00620119"/>
    <w:rsid w:val="00621593"/>
    <w:rsid w:val="006223D1"/>
    <w:rsid w:val="006240EE"/>
    <w:rsid w:val="00624F5B"/>
    <w:rsid w:val="00627952"/>
    <w:rsid w:val="00630B8F"/>
    <w:rsid w:val="00631FD4"/>
    <w:rsid w:val="006352E2"/>
    <w:rsid w:val="0063585F"/>
    <w:rsid w:val="00636994"/>
    <w:rsid w:val="00636E8C"/>
    <w:rsid w:val="00641F15"/>
    <w:rsid w:val="00642CE8"/>
    <w:rsid w:val="006432E5"/>
    <w:rsid w:val="00643AFB"/>
    <w:rsid w:val="0064635B"/>
    <w:rsid w:val="00646F5C"/>
    <w:rsid w:val="0065046F"/>
    <w:rsid w:val="00651816"/>
    <w:rsid w:val="00653744"/>
    <w:rsid w:val="0065415B"/>
    <w:rsid w:val="0065491A"/>
    <w:rsid w:val="00656169"/>
    <w:rsid w:val="006568C8"/>
    <w:rsid w:val="0065697A"/>
    <w:rsid w:val="0065737F"/>
    <w:rsid w:val="0066212E"/>
    <w:rsid w:val="00663C8C"/>
    <w:rsid w:val="00664B9D"/>
    <w:rsid w:val="00666E14"/>
    <w:rsid w:val="00672134"/>
    <w:rsid w:val="00672C96"/>
    <w:rsid w:val="00674214"/>
    <w:rsid w:val="006743DD"/>
    <w:rsid w:val="006746E5"/>
    <w:rsid w:val="00677980"/>
    <w:rsid w:val="006811E0"/>
    <w:rsid w:val="006811F6"/>
    <w:rsid w:val="006824BF"/>
    <w:rsid w:val="0068319B"/>
    <w:rsid w:val="006848CC"/>
    <w:rsid w:val="006851F3"/>
    <w:rsid w:val="00685520"/>
    <w:rsid w:val="0068614E"/>
    <w:rsid w:val="006861B5"/>
    <w:rsid w:val="006902C4"/>
    <w:rsid w:val="0069150D"/>
    <w:rsid w:val="00691DFD"/>
    <w:rsid w:val="00693375"/>
    <w:rsid w:val="00693879"/>
    <w:rsid w:val="0069481D"/>
    <w:rsid w:val="006951FB"/>
    <w:rsid w:val="00695932"/>
    <w:rsid w:val="00695A9A"/>
    <w:rsid w:val="00696A1F"/>
    <w:rsid w:val="006973D3"/>
    <w:rsid w:val="006A2614"/>
    <w:rsid w:val="006A2D34"/>
    <w:rsid w:val="006A4E75"/>
    <w:rsid w:val="006A51C7"/>
    <w:rsid w:val="006A5FA7"/>
    <w:rsid w:val="006B059E"/>
    <w:rsid w:val="006B0625"/>
    <w:rsid w:val="006B0EAA"/>
    <w:rsid w:val="006B1621"/>
    <w:rsid w:val="006B1C44"/>
    <w:rsid w:val="006B2B0F"/>
    <w:rsid w:val="006B4F25"/>
    <w:rsid w:val="006B574E"/>
    <w:rsid w:val="006B5BC4"/>
    <w:rsid w:val="006B6293"/>
    <w:rsid w:val="006B67B0"/>
    <w:rsid w:val="006B7EB7"/>
    <w:rsid w:val="006C3443"/>
    <w:rsid w:val="006C35CC"/>
    <w:rsid w:val="006C484C"/>
    <w:rsid w:val="006C4F75"/>
    <w:rsid w:val="006C5287"/>
    <w:rsid w:val="006C59BF"/>
    <w:rsid w:val="006C6372"/>
    <w:rsid w:val="006C6FAA"/>
    <w:rsid w:val="006C7A58"/>
    <w:rsid w:val="006C7B8D"/>
    <w:rsid w:val="006D0970"/>
    <w:rsid w:val="006D2988"/>
    <w:rsid w:val="006D3A37"/>
    <w:rsid w:val="006D3F4D"/>
    <w:rsid w:val="006D41F6"/>
    <w:rsid w:val="006D4DA3"/>
    <w:rsid w:val="006D54A3"/>
    <w:rsid w:val="006D5BB5"/>
    <w:rsid w:val="006D738A"/>
    <w:rsid w:val="006E1A1F"/>
    <w:rsid w:val="006E2738"/>
    <w:rsid w:val="006E2C6F"/>
    <w:rsid w:val="006E315D"/>
    <w:rsid w:val="006E46AA"/>
    <w:rsid w:val="006F09FF"/>
    <w:rsid w:val="006F38D2"/>
    <w:rsid w:val="006F38DB"/>
    <w:rsid w:val="006F4637"/>
    <w:rsid w:val="006F4957"/>
    <w:rsid w:val="006F4A50"/>
    <w:rsid w:val="006F6537"/>
    <w:rsid w:val="006F73C6"/>
    <w:rsid w:val="006F7718"/>
    <w:rsid w:val="00701B39"/>
    <w:rsid w:val="00702421"/>
    <w:rsid w:val="00703155"/>
    <w:rsid w:val="00703D54"/>
    <w:rsid w:val="0070437C"/>
    <w:rsid w:val="00705CC9"/>
    <w:rsid w:val="007061AB"/>
    <w:rsid w:val="0070672C"/>
    <w:rsid w:val="00706A13"/>
    <w:rsid w:val="00707114"/>
    <w:rsid w:val="0070734D"/>
    <w:rsid w:val="0071014E"/>
    <w:rsid w:val="00710EC8"/>
    <w:rsid w:val="00711361"/>
    <w:rsid w:val="00712803"/>
    <w:rsid w:val="00715AAC"/>
    <w:rsid w:val="00716515"/>
    <w:rsid w:val="00716E34"/>
    <w:rsid w:val="007207A9"/>
    <w:rsid w:val="0072092B"/>
    <w:rsid w:val="00720DAE"/>
    <w:rsid w:val="0072140C"/>
    <w:rsid w:val="00723194"/>
    <w:rsid w:val="0072343A"/>
    <w:rsid w:val="0072416E"/>
    <w:rsid w:val="007248CF"/>
    <w:rsid w:val="00724ACA"/>
    <w:rsid w:val="00724CB5"/>
    <w:rsid w:val="00725C43"/>
    <w:rsid w:val="00726E5A"/>
    <w:rsid w:val="00730631"/>
    <w:rsid w:val="007314ED"/>
    <w:rsid w:val="00731952"/>
    <w:rsid w:val="00733627"/>
    <w:rsid w:val="00734557"/>
    <w:rsid w:val="0073459A"/>
    <w:rsid w:val="007353AD"/>
    <w:rsid w:val="0073626B"/>
    <w:rsid w:val="0074075F"/>
    <w:rsid w:val="00740BDF"/>
    <w:rsid w:val="00741868"/>
    <w:rsid w:val="00742518"/>
    <w:rsid w:val="007427DC"/>
    <w:rsid w:val="0074759A"/>
    <w:rsid w:val="00747A08"/>
    <w:rsid w:val="00750708"/>
    <w:rsid w:val="00751407"/>
    <w:rsid w:val="00754701"/>
    <w:rsid w:val="00755D6A"/>
    <w:rsid w:val="007563DE"/>
    <w:rsid w:val="0076185B"/>
    <w:rsid w:val="00764AE0"/>
    <w:rsid w:val="007663F0"/>
    <w:rsid w:val="00766A64"/>
    <w:rsid w:val="00766B03"/>
    <w:rsid w:val="00766E21"/>
    <w:rsid w:val="007670AC"/>
    <w:rsid w:val="00767589"/>
    <w:rsid w:val="0076759B"/>
    <w:rsid w:val="00771415"/>
    <w:rsid w:val="007729C4"/>
    <w:rsid w:val="00772D3E"/>
    <w:rsid w:val="007748BB"/>
    <w:rsid w:val="00774E4B"/>
    <w:rsid w:val="007770BC"/>
    <w:rsid w:val="007776AC"/>
    <w:rsid w:val="0078001D"/>
    <w:rsid w:val="00780A87"/>
    <w:rsid w:val="007813A7"/>
    <w:rsid w:val="00784873"/>
    <w:rsid w:val="00786018"/>
    <w:rsid w:val="0078626E"/>
    <w:rsid w:val="007864C4"/>
    <w:rsid w:val="00787255"/>
    <w:rsid w:val="00790723"/>
    <w:rsid w:val="00790942"/>
    <w:rsid w:val="0079641B"/>
    <w:rsid w:val="007A3394"/>
    <w:rsid w:val="007A3CC8"/>
    <w:rsid w:val="007A4B4B"/>
    <w:rsid w:val="007A51F4"/>
    <w:rsid w:val="007A54AA"/>
    <w:rsid w:val="007A5533"/>
    <w:rsid w:val="007A56B2"/>
    <w:rsid w:val="007A631F"/>
    <w:rsid w:val="007A70EC"/>
    <w:rsid w:val="007A721F"/>
    <w:rsid w:val="007B0021"/>
    <w:rsid w:val="007B078A"/>
    <w:rsid w:val="007B2BB5"/>
    <w:rsid w:val="007B5DF9"/>
    <w:rsid w:val="007C0557"/>
    <w:rsid w:val="007C1F26"/>
    <w:rsid w:val="007C326B"/>
    <w:rsid w:val="007C4EC4"/>
    <w:rsid w:val="007C52A0"/>
    <w:rsid w:val="007C6077"/>
    <w:rsid w:val="007C6255"/>
    <w:rsid w:val="007C6340"/>
    <w:rsid w:val="007C7011"/>
    <w:rsid w:val="007C75CC"/>
    <w:rsid w:val="007D030E"/>
    <w:rsid w:val="007D1B70"/>
    <w:rsid w:val="007D2767"/>
    <w:rsid w:val="007D36EC"/>
    <w:rsid w:val="007D75BA"/>
    <w:rsid w:val="007D767F"/>
    <w:rsid w:val="007E0D6C"/>
    <w:rsid w:val="007E11DE"/>
    <w:rsid w:val="007E1579"/>
    <w:rsid w:val="007E2853"/>
    <w:rsid w:val="007E2B8C"/>
    <w:rsid w:val="007E4799"/>
    <w:rsid w:val="007E581D"/>
    <w:rsid w:val="007E5914"/>
    <w:rsid w:val="007E6F3B"/>
    <w:rsid w:val="007E7926"/>
    <w:rsid w:val="007E7DC7"/>
    <w:rsid w:val="007F0142"/>
    <w:rsid w:val="007F043D"/>
    <w:rsid w:val="007F0AE8"/>
    <w:rsid w:val="007F2A27"/>
    <w:rsid w:val="007F3BD3"/>
    <w:rsid w:val="007F753B"/>
    <w:rsid w:val="008012A2"/>
    <w:rsid w:val="0080228D"/>
    <w:rsid w:val="00802690"/>
    <w:rsid w:val="008039D6"/>
    <w:rsid w:val="00804BBD"/>
    <w:rsid w:val="00805E93"/>
    <w:rsid w:val="00806707"/>
    <w:rsid w:val="008106F2"/>
    <w:rsid w:val="0081351A"/>
    <w:rsid w:val="008135B4"/>
    <w:rsid w:val="00813ADE"/>
    <w:rsid w:val="00814712"/>
    <w:rsid w:val="0081702E"/>
    <w:rsid w:val="00817335"/>
    <w:rsid w:val="00820889"/>
    <w:rsid w:val="008213BB"/>
    <w:rsid w:val="008233AD"/>
    <w:rsid w:val="008235FF"/>
    <w:rsid w:val="008245D7"/>
    <w:rsid w:val="008248C5"/>
    <w:rsid w:val="00824ED2"/>
    <w:rsid w:val="00826079"/>
    <w:rsid w:val="0083071E"/>
    <w:rsid w:val="008310A0"/>
    <w:rsid w:val="00832016"/>
    <w:rsid w:val="008323BD"/>
    <w:rsid w:val="00833205"/>
    <w:rsid w:val="00834B14"/>
    <w:rsid w:val="00834E9D"/>
    <w:rsid w:val="008356CE"/>
    <w:rsid w:val="008377E8"/>
    <w:rsid w:val="00837926"/>
    <w:rsid w:val="00840B32"/>
    <w:rsid w:val="008416F2"/>
    <w:rsid w:val="0084172C"/>
    <w:rsid w:val="00843131"/>
    <w:rsid w:val="00843B1D"/>
    <w:rsid w:val="0085028F"/>
    <w:rsid w:val="0085083F"/>
    <w:rsid w:val="00852B17"/>
    <w:rsid w:val="0085377E"/>
    <w:rsid w:val="00854BC9"/>
    <w:rsid w:val="00855D72"/>
    <w:rsid w:val="0085762E"/>
    <w:rsid w:val="00861B65"/>
    <w:rsid w:val="008635A8"/>
    <w:rsid w:val="0086395E"/>
    <w:rsid w:val="00863CA8"/>
    <w:rsid w:val="00864141"/>
    <w:rsid w:val="0086537F"/>
    <w:rsid w:val="00866FCA"/>
    <w:rsid w:val="008678B3"/>
    <w:rsid w:val="008701EF"/>
    <w:rsid w:val="0087386C"/>
    <w:rsid w:val="008740FC"/>
    <w:rsid w:val="00876908"/>
    <w:rsid w:val="00882BA0"/>
    <w:rsid w:val="00884AB3"/>
    <w:rsid w:val="00884CE9"/>
    <w:rsid w:val="00885232"/>
    <w:rsid w:val="008858D6"/>
    <w:rsid w:val="008860C1"/>
    <w:rsid w:val="0089110D"/>
    <w:rsid w:val="008921C7"/>
    <w:rsid w:val="00893649"/>
    <w:rsid w:val="00895F0F"/>
    <w:rsid w:val="00896603"/>
    <w:rsid w:val="008A00E7"/>
    <w:rsid w:val="008A08F3"/>
    <w:rsid w:val="008A17CF"/>
    <w:rsid w:val="008A252F"/>
    <w:rsid w:val="008A2D8E"/>
    <w:rsid w:val="008A4774"/>
    <w:rsid w:val="008A656C"/>
    <w:rsid w:val="008A6C00"/>
    <w:rsid w:val="008B020E"/>
    <w:rsid w:val="008B0D85"/>
    <w:rsid w:val="008B40AC"/>
    <w:rsid w:val="008B6BAD"/>
    <w:rsid w:val="008C076F"/>
    <w:rsid w:val="008C0D14"/>
    <w:rsid w:val="008C0D62"/>
    <w:rsid w:val="008C1595"/>
    <w:rsid w:val="008C1F36"/>
    <w:rsid w:val="008C233A"/>
    <w:rsid w:val="008C3018"/>
    <w:rsid w:val="008C3B9C"/>
    <w:rsid w:val="008C4E23"/>
    <w:rsid w:val="008C688B"/>
    <w:rsid w:val="008C6C1C"/>
    <w:rsid w:val="008C7480"/>
    <w:rsid w:val="008C778D"/>
    <w:rsid w:val="008C7E79"/>
    <w:rsid w:val="008D0266"/>
    <w:rsid w:val="008D198D"/>
    <w:rsid w:val="008D25A0"/>
    <w:rsid w:val="008D49A9"/>
    <w:rsid w:val="008D6163"/>
    <w:rsid w:val="008D6F32"/>
    <w:rsid w:val="008D748D"/>
    <w:rsid w:val="008D7B8F"/>
    <w:rsid w:val="008E1FF1"/>
    <w:rsid w:val="008E2593"/>
    <w:rsid w:val="008E6335"/>
    <w:rsid w:val="008E7AC1"/>
    <w:rsid w:val="008F23D6"/>
    <w:rsid w:val="008F46CD"/>
    <w:rsid w:val="008F46FB"/>
    <w:rsid w:val="008F5A81"/>
    <w:rsid w:val="008F7BD4"/>
    <w:rsid w:val="00901484"/>
    <w:rsid w:val="00903203"/>
    <w:rsid w:val="00903286"/>
    <w:rsid w:val="00903ADE"/>
    <w:rsid w:val="00904A6A"/>
    <w:rsid w:val="00904D5D"/>
    <w:rsid w:val="009056B4"/>
    <w:rsid w:val="00906155"/>
    <w:rsid w:val="00906D06"/>
    <w:rsid w:val="0091067C"/>
    <w:rsid w:val="00910C91"/>
    <w:rsid w:val="009118D0"/>
    <w:rsid w:val="00911A28"/>
    <w:rsid w:val="00917E5C"/>
    <w:rsid w:val="0092176D"/>
    <w:rsid w:val="009262CB"/>
    <w:rsid w:val="00930157"/>
    <w:rsid w:val="00931D6D"/>
    <w:rsid w:val="009321E7"/>
    <w:rsid w:val="009325F2"/>
    <w:rsid w:val="0093301A"/>
    <w:rsid w:val="00933216"/>
    <w:rsid w:val="00933CCD"/>
    <w:rsid w:val="00934968"/>
    <w:rsid w:val="0093628E"/>
    <w:rsid w:val="00936C95"/>
    <w:rsid w:val="009377B5"/>
    <w:rsid w:val="009415A1"/>
    <w:rsid w:val="00943B22"/>
    <w:rsid w:val="00944793"/>
    <w:rsid w:val="00946370"/>
    <w:rsid w:val="0094705F"/>
    <w:rsid w:val="00947128"/>
    <w:rsid w:val="00947E9C"/>
    <w:rsid w:val="00952960"/>
    <w:rsid w:val="00955B1A"/>
    <w:rsid w:val="00955C9E"/>
    <w:rsid w:val="009570BF"/>
    <w:rsid w:val="00957A3B"/>
    <w:rsid w:val="009605D4"/>
    <w:rsid w:val="009607C8"/>
    <w:rsid w:val="00960812"/>
    <w:rsid w:val="00960C3B"/>
    <w:rsid w:val="00960CDA"/>
    <w:rsid w:val="00960DD5"/>
    <w:rsid w:val="009617E0"/>
    <w:rsid w:val="009621BE"/>
    <w:rsid w:val="00962606"/>
    <w:rsid w:val="00963ACB"/>
    <w:rsid w:val="0096749C"/>
    <w:rsid w:val="009701EB"/>
    <w:rsid w:val="0097127A"/>
    <w:rsid w:val="009712C5"/>
    <w:rsid w:val="009716D6"/>
    <w:rsid w:val="00971B1B"/>
    <w:rsid w:val="0097214A"/>
    <w:rsid w:val="00973EA6"/>
    <w:rsid w:val="00974532"/>
    <w:rsid w:val="009769DB"/>
    <w:rsid w:val="00980985"/>
    <w:rsid w:val="00981F58"/>
    <w:rsid w:val="00983B76"/>
    <w:rsid w:val="0098427C"/>
    <w:rsid w:val="009867CB"/>
    <w:rsid w:val="00986A78"/>
    <w:rsid w:val="009870BA"/>
    <w:rsid w:val="00990810"/>
    <w:rsid w:val="00990BA7"/>
    <w:rsid w:val="009912FF"/>
    <w:rsid w:val="00991DED"/>
    <w:rsid w:val="009920AB"/>
    <w:rsid w:val="009929DD"/>
    <w:rsid w:val="00994179"/>
    <w:rsid w:val="00996077"/>
    <w:rsid w:val="009A164B"/>
    <w:rsid w:val="009A47B1"/>
    <w:rsid w:val="009A5FBE"/>
    <w:rsid w:val="009A6125"/>
    <w:rsid w:val="009A6955"/>
    <w:rsid w:val="009A6E6B"/>
    <w:rsid w:val="009B0496"/>
    <w:rsid w:val="009B0570"/>
    <w:rsid w:val="009B07B0"/>
    <w:rsid w:val="009B0D83"/>
    <w:rsid w:val="009B2016"/>
    <w:rsid w:val="009B215D"/>
    <w:rsid w:val="009B34A9"/>
    <w:rsid w:val="009B3996"/>
    <w:rsid w:val="009B4EE9"/>
    <w:rsid w:val="009B6138"/>
    <w:rsid w:val="009C0DB9"/>
    <w:rsid w:val="009C119E"/>
    <w:rsid w:val="009C2F36"/>
    <w:rsid w:val="009C3500"/>
    <w:rsid w:val="009C6D0E"/>
    <w:rsid w:val="009C7161"/>
    <w:rsid w:val="009C7897"/>
    <w:rsid w:val="009C799C"/>
    <w:rsid w:val="009C7E87"/>
    <w:rsid w:val="009D0511"/>
    <w:rsid w:val="009D2BCF"/>
    <w:rsid w:val="009D3494"/>
    <w:rsid w:val="009D3A89"/>
    <w:rsid w:val="009D54AE"/>
    <w:rsid w:val="009D6418"/>
    <w:rsid w:val="009E013C"/>
    <w:rsid w:val="009E27E9"/>
    <w:rsid w:val="009E3DD5"/>
    <w:rsid w:val="009E553C"/>
    <w:rsid w:val="009E748C"/>
    <w:rsid w:val="009F11FD"/>
    <w:rsid w:val="009F23FA"/>
    <w:rsid w:val="009F33E2"/>
    <w:rsid w:val="009F63C3"/>
    <w:rsid w:val="009F758C"/>
    <w:rsid w:val="00A00120"/>
    <w:rsid w:val="00A00CE6"/>
    <w:rsid w:val="00A0122F"/>
    <w:rsid w:val="00A013E3"/>
    <w:rsid w:val="00A0562B"/>
    <w:rsid w:val="00A0586C"/>
    <w:rsid w:val="00A05CFB"/>
    <w:rsid w:val="00A07703"/>
    <w:rsid w:val="00A07EAB"/>
    <w:rsid w:val="00A126AC"/>
    <w:rsid w:val="00A12CE8"/>
    <w:rsid w:val="00A13481"/>
    <w:rsid w:val="00A13566"/>
    <w:rsid w:val="00A15909"/>
    <w:rsid w:val="00A164F6"/>
    <w:rsid w:val="00A1657C"/>
    <w:rsid w:val="00A20494"/>
    <w:rsid w:val="00A230B8"/>
    <w:rsid w:val="00A231F1"/>
    <w:rsid w:val="00A26B5D"/>
    <w:rsid w:val="00A26CED"/>
    <w:rsid w:val="00A26DE8"/>
    <w:rsid w:val="00A2750F"/>
    <w:rsid w:val="00A307CA"/>
    <w:rsid w:val="00A30CF7"/>
    <w:rsid w:val="00A32E25"/>
    <w:rsid w:val="00A35AD0"/>
    <w:rsid w:val="00A35AD5"/>
    <w:rsid w:val="00A35D6A"/>
    <w:rsid w:val="00A402FB"/>
    <w:rsid w:val="00A41EDB"/>
    <w:rsid w:val="00A421E8"/>
    <w:rsid w:val="00A42498"/>
    <w:rsid w:val="00A4393D"/>
    <w:rsid w:val="00A44879"/>
    <w:rsid w:val="00A46630"/>
    <w:rsid w:val="00A477D3"/>
    <w:rsid w:val="00A506A5"/>
    <w:rsid w:val="00A515D6"/>
    <w:rsid w:val="00A51E9B"/>
    <w:rsid w:val="00A530B0"/>
    <w:rsid w:val="00A53392"/>
    <w:rsid w:val="00A533D7"/>
    <w:rsid w:val="00A536A3"/>
    <w:rsid w:val="00A559C9"/>
    <w:rsid w:val="00A5685A"/>
    <w:rsid w:val="00A57275"/>
    <w:rsid w:val="00A605BD"/>
    <w:rsid w:val="00A61D9B"/>
    <w:rsid w:val="00A61EB9"/>
    <w:rsid w:val="00A636E1"/>
    <w:rsid w:val="00A63FA8"/>
    <w:rsid w:val="00A6475A"/>
    <w:rsid w:val="00A64E48"/>
    <w:rsid w:val="00A65B9E"/>
    <w:rsid w:val="00A65C04"/>
    <w:rsid w:val="00A6768D"/>
    <w:rsid w:val="00A67894"/>
    <w:rsid w:val="00A67A2F"/>
    <w:rsid w:val="00A70CFE"/>
    <w:rsid w:val="00A71C40"/>
    <w:rsid w:val="00A740BA"/>
    <w:rsid w:val="00A759D6"/>
    <w:rsid w:val="00A8034F"/>
    <w:rsid w:val="00A80BA8"/>
    <w:rsid w:val="00A81C93"/>
    <w:rsid w:val="00A821C2"/>
    <w:rsid w:val="00A83158"/>
    <w:rsid w:val="00A86988"/>
    <w:rsid w:val="00A8783D"/>
    <w:rsid w:val="00A879BB"/>
    <w:rsid w:val="00A87A0C"/>
    <w:rsid w:val="00A90CAB"/>
    <w:rsid w:val="00A91171"/>
    <w:rsid w:val="00A912ED"/>
    <w:rsid w:val="00A9291C"/>
    <w:rsid w:val="00A94182"/>
    <w:rsid w:val="00A96AF2"/>
    <w:rsid w:val="00A9724E"/>
    <w:rsid w:val="00A97637"/>
    <w:rsid w:val="00AA00A7"/>
    <w:rsid w:val="00AA0D1B"/>
    <w:rsid w:val="00AA4437"/>
    <w:rsid w:val="00AA5B2E"/>
    <w:rsid w:val="00AA5F9C"/>
    <w:rsid w:val="00AA636D"/>
    <w:rsid w:val="00AA7AE8"/>
    <w:rsid w:val="00AA7F64"/>
    <w:rsid w:val="00AB065B"/>
    <w:rsid w:val="00AB1DE3"/>
    <w:rsid w:val="00AB2BBA"/>
    <w:rsid w:val="00AB6A45"/>
    <w:rsid w:val="00AB6A4A"/>
    <w:rsid w:val="00AC007B"/>
    <w:rsid w:val="00AC1625"/>
    <w:rsid w:val="00AC683F"/>
    <w:rsid w:val="00AC6E60"/>
    <w:rsid w:val="00AD001D"/>
    <w:rsid w:val="00AD08CA"/>
    <w:rsid w:val="00AD25CC"/>
    <w:rsid w:val="00AD3B5B"/>
    <w:rsid w:val="00AD3F00"/>
    <w:rsid w:val="00AD62C6"/>
    <w:rsid w:val="00AD6D87"/>
    <w:rsid w:val="00AD73FB"/>
    <w:rsid w:val="00AD7DDA"/>
    <w:rsid w:val="00AE18DA"/>
    <w:rsid w:val="00AE195E"/>
    <w:rsid w:val="00AE3505"/>
    <w:rsid w:val="00AE3E84"/>
    <w:rsid w:val="00AE45A2"/>
    <w:rsid w:val="00AE483A"/>
    <w:rsid w:val="00AE4B7B"/>
    <w:rsid w:val="00AE67D3"/>
    <w:rsid w:val="00AE6B55"/>
    <w:rsid w:val="00AE6DFE"/>
    <w:rsid w:val="00AE6E1D"/>
    <w:rsid w:val="00AE74B6"/>
    <w:rsid w:val="00AE75B0"/>
    <w:rsid w:val="00AF5F07"/>
    <w:rsid w:val="00AF6CCC"/>
    <w:rsid w:val="00B01D49"/>
    <w:rsid w:val="00B03269"/>
    <w:rsid w:val="00B03548"/>
    <w:rsid w:val="00B04984"/>
    <w:rsid w:val="00B07F0C"/>
    <w:rsid w:val="00B111DD"/>
    <w:rsid w:val="00B11FB7"/>
    <w:rsid w:val="00B14723"/>
    <w:rsid w:val="00B14ADC"/>
    <w:rsid w:val="00B153B9"/>
    <w:rsid w:val="00B15ADA"/>
    <w:rsid w:val="00B16490"/>
    <w:rsid w:val="00B17947"/>
    <w:rsid w:val="00B17DEF"/>
    <w:rsid w:val="00B206BC"/>
    <w:rsid w:val="00B207A8"/>
    <w:rsid w:val="00B211AF"/>
    <w:rsid w:val="00B21AFC"/>
    <w:rsid w:val="00B21DC6"/>
    <w:rsid w:val="00B254BA"/>
    <w:rsid w:val="00B272AD"/>
    <w:rsid w:val="00B27A1A"/>
    <w:rsid w:val="00B308B6"/>
    <w:rsid w:val="00B32FA8"/>
    <w:rsid w:val="00B333CA"/>
    <w:rsid w:val="00B338E8"/>
    <w:rsid w:val="00B355D3"/>
    <w:rsid w:val="00B36113"/>
    <w:rsid w:val="00B37CE0"/>
    <w:rsid w:val="00B40475"/>
    <w:rsid w:val="00B41236"/>
    <w:rsid w:val="00B419C5"/>
    <w:rsid w:val="00B43798"/>
    <w:rsid w:val="00B439C3"/>
    <w:rsid w:val="00B460DE"/>
    <w:rsid w:val="00B466D3"/>
    <w:rsid w:val="00B46A2C"/>
    <w:rsid w:val="00B47056"/>
    <w:rsid w:val="00B47A94"/>
    <w:rsid w:val="00B51ADC"/>
    <w:rsid w:val="00B55958"/>
    <w:rsid w:val="00B55C6A"/>
    <w:rsid w:val="00B568E8"/>
    <w:rsid w:val="00B62B82"/>
    <w:rsid w:val="00B63088"/>
    <w:rsid w:val="00B64A11"/>
    <w:rsid w:val="00B64CB2"/>
    <w:rsid w:val="00B6570D"/>
    <w:rsid w:val="00B71341"/>
    <w:rsid w:val="00B71A49"/>
    <w:rsid w:val="00B71B33"/>
    <w:rsid w:val="00B71CCF"/>
    <w:rsid w:val="00B74E71"/>
    <w:rsid w:val="00B754BA"/>
    <w:rsid w:val="00B76A46"/>
    <w:rsid w:val="00B7721E"/>
    <w:rsid w:val="00B77791"/>
    <w:rsid w:val="00B77973"/>
    <w:rsid w:val="00B77CAC"/>
    <w:rsid w:val="00B81AF4"/>
    <w:rsid w:val="00B82BAD"/>
    <w:rsid w:val="00B84E95"/>
    <w:rsid w:val="00B84EBC"/>
    <w:rsid w:val="00B85602"/>
    <w:rsid w:val="00B85E37"/>
    <w:rsid w:val="00B8635F"/>
    <w:rsid w:val="00B87123"/>
    <w:rsid w:val="00B92227"/>
    <w:rsid w:val="00B92B12"/>
    <w:rsid w:val="00B97A90"/>
    <w:rsid w:val="00BA0E8B"/>
    <w:rsid w:val="00BA0EAC"/>
    <w:rsid w:val="00BA13DA"/>
    <w:rsid w:val="00BA2A69"/>
    <w:rsid w:val="00BA3241"/>
    <w:rsid w:val="00BA3F96"/>
    <w:rsid w:val="00BA4532"/>
    <w:rsid w:val="00BA59C3"/>
    <w:rsid w:val="00BB0B6C"/>
    <w:rsid w:val="00BB1944"/>
    <w:rsid w:val="00BB2640"/>
    <w:rsid w:val="00BB51EF"/>
    <w:rsid w:val="00BB5466"/>
    <w:rsid w:val="00BB5C78"/>
    <w:rsid w:val="00BB5DB9"/>
    <w:rsid w:val="00BB5F67"/>
    <w:rsid w:val="00BB7231"/>
    <w:rsid w:val="00BB7750"/>
    <w:rsid w:val="00BC077A"/>
    <w:rsid w:val="00BC1DF4"/>
    <w:rsid w:val="00BC1E10"/>
    <w:rsid w:val="00BC248D"/>
    <w:rsid w:val="00BC3E70"/>
    <w:rsid w:val="00BC4AA7"/>
    <w:rsid w:val="00BC5886"/>
    <w:rsid w:val="00BC7B1B"/>
    <w:rsid w:val="00BC7D97"/>
    <w:rsid w:val="00BD041B"/>
    <w:rsid w:val="00BD0CD0"/>
    <w:rsid w:val="00BD14CE"/>
    <w:rsid w:val="00BD15D6"/>
    <w:rsid w:val="00BD322A"/>
    <w:rsid w:val="00BD4498"/>
    <w:rsid w:val="00BD622A"/>
    <w:rsid w:val="00BE01B8"/>
    <w:rsid w:val="00BE3EC9"/>
    <w:rsid w:val="00BE679D"/>
    <w:rsid w:val="00BF029E"/>
    <w:rsid w:val="00BF06C2"/>
    <w:rsid w:val="00BF1C94"/>
    <w:rsid w:val="00BF26BA"/>
    <w:rsid w:val="00BF37E2"/>
    <w:rsid w:val="00BF44C7"/>
    <w:rsid w:val="00BF5509"/>
    <w:rsid w:val="00BF56D8"/>
    <w:rsid w:val="00BF612C"/>
    <w:rsid w:val="00BF7B3D"/>
    <w:rsid w:val="00C008A2"/>
    <w:rsid w:val="00C00E91"/>
    <w:rsid w:val="00C0104C"/>
    <w:rsid w:val="00C01605"/>
    <w:rsid w:val="00C03473"/>
    <w:rsid w:val="00C0481A"/>
    <w:rsid w:val="00C06033"/>
    <w:rsid w:val="00C0755C"/>
    <w:rsid w:val="00C07968"/>
    <w:rsid w:val="00C105C9"/>
    <w:rsid w:val="00C105F8"/>
    <w:rsid w:val="00C13212"/>
    <w:rsid w:val="00C1524D"/>
    <w:rsid w:val="00C16F96"/>
    <w:rsid w:val="00C17050"/>
    <w:rsid w:val="00C17FFE"/>
    <w:rsid w:val="00C20710"/>
    <w:rsid w:val="00C213B8"/>
    <w:rsid w:val="00C21BD8"/>
    <w:rsid w:val="00C2274F"/>
    <w:rsid w:val="00C229D0"/>
    <w:rsid w:val="00C22A33"/>
    <w:rsid w:val="00C22DC9"/>
    <w:rsid w:val="00C23022"/>
    <w:rsid w:val="00C238C8"/>
    <w:rsid w:val="00C23B3D"/>
    <w:rsid w:val="00C23BB7"/>
    <w:rsid w:val="00C2476B"/>
    <w:rsid w:val="00C252D7"/>
    <w:rsid w:val="00C27D5D"/>
    <w:rsid w:val="00C315AE"/>
    <w:rsid w:val="00C321B8"/>
    <w:rsid w:val="00C346BA"/>
    <w:rsid w:val="00C349E8"/>
    <w:rsid w:val="00C36533"/>
    <w:rsid w:val="00C375D7"/>
    <w:rsid w:val="00C4221A"/>
    <w:rsid w:val="00C438EC"/>
    <w:rsid w:val="00C4733E"/>
    <w:rsid w:val="00C4791B"/>
    <w:rsid w:val="00C50045"/>
    <w:rsid w:val="00C50A59"/>
    <w:rsid w:val="00C52AD1"/>
    <w:rsid w:val="00C53355"/>
    <w:rsid w:val="00C56511"/>
    <w:rsid w:val="00C57350"/>
    <w:rsid w:val="00C57664"/>
    <w:rsid w:val="00C6306F"/>
    <w:rsid w:val="00C644F3"/>
    <w:rsid w:val="00C64D01"/>
    <w:rsid w:val="00C65993"/>
    <w:rsid w:val="00C6742B"/>
    <w:rsid w:val="00C734C2"/>
    <w:rsid w:val="00C7379A"/>
    <w:rsid w:val="00C73C55"/>
    <w:rsid w:val="00C74258"/>
    <w:rsid w:val="00C7503A"/>
    <w:rsid w:val="00C760D6"/>
    <w:rsid w:val="00C80A0A"/>
    <w:rsid w:val="00C8159E"/>
    <w:rsid w:val="00C8368E"/>
    <w:rsid w:val="00C84DBB"/>
    <w:rsid w:val="00C86583"/>
    <w:rsid w:val="00C87B37"/>
    <w:rsid w:val="00C87C1A"/>
    <w:rsid w:val="00C90A8B"/>
    <w:rsid w:val="00C919CF"/>
    <w:rsid w:val="00C9449B"/>
    <w:rsid w:val="00C95420"/>
    <w:rsid w:val="00C954BC"/>
    <w:rsid w:val="00C95CF5"/>
    <w:rsid w:val="00C95FA0"/>
    <w:rsid w:val="00C97D2D"/>
    <w:rsid w:val="00CA0FB5"/>
    <w:rsid w:val="00CA10D4"/>
    <w:rsid w:val="00CA1113"/>
    <w:rsid w:val="00CA11C2"/>
    <w:rsid w:val="00CA3537"/>
    <w:rsid w:val="00CB0A4D"/>
    <w:rsid w:val="00CB225E"/>
    <w:rsid w:val="00CB27CC"/>
    <w:rsid w:val="00CB28E8"/>
    <w:rsid w:val="00CB3DE8"/>
    <w:rsid w:val="00CB58B9"/>
    <w:rsid w:val="00CB6446"/>
    <w:rsid w:val="00CB7F79"/>
    <w:rsid w:val="00CB7F85"/>
    <w:rsid w:val="00CC109C"/>
    <w:rsid w:val="00CC110A"/>
    <w:rsid w:val="00CC1D77"/>
    <w:rsid w:val="00CC2257"/>
    <w:rsid w:val="00CC2873"/>
    <w:rsid w:val="00CC4195"/>
    <w:rsid w:val="00CC4E78"/>
    <w:rsid w:val="00CC4F80"/>
    <w:rsid w:val="00CC5946"/>
    <w:rsid w:val="00CC678D"/>
    <w:rsid w:val="00CC7578"/>
    <w:rsid w:val="00CD2821"/>
    <w:rsid w:val="00CD504D"/>
    <w:rsid w:val="00CD5FDF"/>
    <w:rsid w:val="00CD71DD"/>
    <w:rsid w:val="00CE3005"/>
    <w:rsid w:val="00CE3AB8"/>
    <w:rsid w:val="00CE4533"/>
    <w:rsid w:val="00CE47B4"/>
    <w:rsid w:val="00CE5277"/>
    <w:rsid w:val="00CE5CC1"/>
    <w:rsid w:val="00CE72CF"/>
    <w:rsid w:val="00CE7AF0"/>
    <w:rsid w:val="00CF0863"/>
    <w:rsid w:val="00CF207E"/>
    <w:rsid w:val="00CF21DD"/>
    <w:rsid w:val="00CF686A"/>
    <w:rsid w:val="00CF6B9A"/>
    <w:rsid w:val="00D042F4"/>
    <w:rsid w:val="00D068DF"/>
    <w:rsid w:val="00D07E09"/>
    <w:rsid w:val="00D11347"/>
    <w:rsid w:val="00D11CD6"/>
    <w:rsid w:val="00D11F35"/>
    <w:rsid w:val="00D12789"/>
    <w:rsid w:val="00D143D8"/>
    <w:rsid w:val="00D1488C"/>
    <w:rsid w:val="00D15AFE"/>
    <w:rsid w:val="00D16D27"/>
    <w:rsid w:val="00D174F3"/>
    <w:rsid w:val="00D20991"/>
    <w:rsid w:val="00D21C0B"/>
    <w:rsid w:val="00D226F7"/>
    <w:rsid w:val="00D22F7A"/>
    <w:rsid w:val="00D252E7"/>
    <w:rsid w:val="00D312C3"/>
    <w:rsid w:val="00D31510"/>
    <w:rsid w:val="00D31A13"/>
    <w:rsid w:val="00D32AB6"/>
    <w:rsid w:val="00D32FC6"/>
    <w:rsid w:val="00D34F50"/>
    <w:rsid w:val="00D35B55"/>
    <w:rsid w:val="00D362C2"/>
    <w:rsid w:val="00D37FD5"/>
    <w:rsid w:val="00D43625"/>
    <w:rsid w:val="00D44533"/>
    <w:rsid w:val="00D44D14"/>
    <w:rsid w:val="00D50454"/>
    <w:rsid w:val="00D50633"/>
    <w:rsid w:val="00D523E0"/>
    <w:rsid w:val="00D54C5D"/>
    <w:rsid w:val="00D559AB"/>
    <w:rsid w:val="00D5777F"/>
    <w:rsid w:val="00D60881"/>
    <w:rsid w:val="00D61C01"/>
    <w:rsid w:val="00D61F18"/>
    <w:rsid w:val="00D62299"/>
    <w:rsid w:val="00D63B6D"/>
    <w:rsid w:val="00D643E9"/>
    <w:rsid w:val="00D644F3"/>
    <w:rsid w:val="00D66D78"/>
    <w:rsid w:val="00D66F59"/>
    <w:rsid w:val="00D67ABF"/>
    <w:rsid w:val="00D67E47"/>
    <w:rsid w:val="00D7070F"/>
    <w:rsid w:val="00D707F3"/>
    <w:rsid w:val="00D70B89"/>
    <w:rsid w:val="00D736F2"/>
    <w:rsid w:val="00D751A7"/>
    <w:rsid w:val="00D760DC"/>
    <w:rsid w:val="00D779CF"/>
    <w:rsid w:val="00D806DF"/>
    <w:rsid w:val="00D8287B"/>
    <w:rsid w:val="00D840B3"/>
    <w:rsid w:val="00D84B42"/>
    <w:rsid w:val="00D84D3F"/>
    <w:rsid w:val="00D85F07"/>
    <w:rsid w:val="00D86181"/>
    <w:rsid w:val="00D913D8"/>
    <w:rsid w:val="00D91D27"/>
    <w:rsid w:val="00D9231A"/>
    <w:rsid w:val="00D92D25"/>
    <w:rsid w:val="00D931AA"/>
    <w:rsid w:val="00D934F5"/>
    <w:rsid w:val="00D935F6"/>
    <w:rsid w:val="00D96411"/>
    <w:rsid w:val="00DA09A7"/>
    <w:rsid w:val="00DA09E8"/>
    <w:rsid w:val="00DA0B7D"/>
    <w:rsid w:val="00DA1775"/>
    <w:rsid w:val="00DA4DC6"/>
    <w:rsid w:val="00DA63D6"/>
    <w:rsid w:val="00DB14DE"/>
    <w:rsid w:val="00DB3755"/>
    <w:rsid w:val="00DB47D4"/>
    <w:rsid w:val="00DB5273"/>
    <w:rsid w:val="00DB6B16"/>
    <w:rsid w:val="00DC0AAB"/>
    <w:rsid w:val="00DC0D18"/>
    <w:rsid w:val="00DC1694"/>
    <w:rsid w:val="00DC2C90"/>
    <w:rsid w:val="00DC3540"/>
    <w:rsid w:val="00DC428C"/>
    <w:rsid w:val="00DC4683"/>
    <w:rsid w:val="00DC54A4"/>
    <w:rsid w:val="00DC5CBE"/>
    <w:rsid w:val="00DC6548"/>
    <w:rsid w:val="00DC68C1"/>
    <w:rsid w:val="00DC6E17"/>
    <w:rsid w:val="00DC713C"/>
    <w:rsid w:val="00DD0335"/>
    <w:rsid w:val="00DD1DF2"/>
    <w:rsid w:val="00DD22EA"/>
    <w:rsid w:val="00DD26C2"/>
    <w:rsid w:val="00DD379E"/>
    <w:rsid w:val="00DD394A"/>
    <w:rsid w:val="00DD41F4"/>
    <w:rsid w:val="00DD5357"/>
    <w:rsid w:val="00DD651D"/>
    <w:rsid w:val="00DD6E69"/>
    <w:rsid w:val="00DD7BA3"/>
    <w:rsid w:val="00DE03E2"/>
    <w:rsid w:val="00DE145B"/>
    <w:rsid w:val="00DE368D"/>
    <w:rsid w:val="00DE5E3B"/>
    <w:rsid w:val="00DF2A01"/>
    <w:rsid w:val="00DF3193"/>
    <w:rsid w:val="00DF3286"/>
    <w:rsid w:val="00DF372A"/>
    <w:rsid w:val="00DF4701"/>
    <w:rsid w:val="00DF748B"/>
    <w:rsid w:val="00DF76E4"/>
    <w:rsid w:val="00E012F2"/>
    <w:rsid w:val="00E01747"/>
    <w:rsid w:val="00E01FA0"/>
    <w:rsid w:val="00E038C2"/>
    <w:rsid w:val="00E04786"/>
    <w:rsid w:val="00E05655"/>
    <w:rsid w:val="00E05ABA"/>
    <w:rsid w:val="00E10549"/>
    <w:rsid w:val="00E1185C"/>
    <w:rsid w:val="00E11BFC"/>
    <w:rsid w:val="00E123A4"/>
    <w:rsid w:val="00E1253F"/>
    <w:rsid w:val="00E125F2"/>
    <w:rsid w:val="00E12693"/>
    <w:rsid w:val="00E12D44"/>
    <w:rsid w:val="00E135D3"/>
    <w:rsid w:val="00E15F8F"/>
    <w:rsid w:val="00E16C1C"/>
    <w:rsid w:val="00E175E3"/>
    <w:rsid w:val="00E1792B"/>
    <w:rsid w:val="00E20156"/>
    <w:rsid w:val="00E20E71"/>
    <w:rsid w:val="00E23BD9"/>
    <w:rsid w:val="00E264C1"/>
    <w:rsid w:val="00E27125"/>
    <w:rsid w:val="00E3029F"/>
    <w:rsid w:val="00E31128"/>
    <w:rsid w:val="00E31B18"/>
    <w:rsid w:val="00E32485"/>
    <w:rsid w:val="00E326EB"/>
    <w:rsid w:val="00E33FC6"/>
    <w:rsid w:val="00E35969"/>
    <w:rsid w:val="00E35B0F"/>
    <w:rsid w:val="00E36F85"/>
    <w:rsid w:val="00E36FA4"/>
    <w:rsid w:val="00E3733E"/>
    <w:rsid w:val="00E37BE1"/>
    <w:rsid w:val="00E41FBE"/>
    <w:rsid w:val="00E42371"/>
    <w:rsid w:val="00E44A56"/>
    <w:rsid w:val="00E47453"/>
    <w:rsid w:val="00E523B5"/>
    <w:rsid w:val="00E53064"/>
    <w:rsid w:val="00E5355D"/>
    <w:rsid w:val="00E552E7"/>
    <w:rsid w:val="00E5545B"/>
    <w:rsid w:val="00E55816"/>
    <w:rsid w:val="00E55FC4"/>
    <w:rsid w:val="00E56E54"/>
    <w:rsid w:val="00E601E9"/>
    <w:rsid w:val="00E61EEC"/>
    <w:rsid w:val="00E63FAD"/>
    <w:rsid w:val="00E65EB5"/>
    <w:rsid w:val="00E66A83"/>
    <w:rsid w:val="00E66E1D"/>
    <w:rsid w:val="00E6737B"/>
    <w:rsid w:val="00E71ED8"/>
    <w:rsid w:val="00E7349C"/>
    <w:rsid w:val="00E73843"/>
    <w:rsid w:val="00E73E38"/>
    <w:rsid w:val="00E75220"/>
    <w:rsid w:val="00E75302"/>
    <w:rsid w:val="00E76125"/>
    <w:rsid w:val="00E76F36"/>
    <w:rsid w:val="00E77CF1"/>
    <w:rsid w:val="00E81C7A"/>
    <w:rsid w:val="00E81E37"/>
    <w:rsid w:val="00E863BB"/>
    <w:rsid w:val="00E86E6E"/>
    <w:rsid w:val="00E93C85"/>
    <w:rsid w:val="00E95E30"/>
    <w:rsid w:val="00E96012"/>
    <w:rsid w:val="00E967EA"/>
    <w:rsid w:val="00E97DEE"/>
    <w:rsid w:val="00EA0CE9"/>
    <w:rsid w:val="00EA28D7"/>
    <w:rsid w:val="00EA30A5"/>
    <w:rsid w:val="00EA3A52"/>
    <w:rsid w:val="00EA3B49"/>
    <w:rsid w:val="00EA5C1F"/>
    <w:rsid w:val="00EA6C69"/>
    <w:rsid w:val="00EB0E28"/>
    <w:rsid w:val="00EB1321"/>
    <w:rsid w:val="00EB38C2"/>
    <w:rsid w:val="00EB40F6"/>
    <w:rsid w:val="00EB591D"/>
    <w:rsid w:val="00EB711B"/>
    <w:rsid w:val="00EB7B47"/>
    <w:rsid w:val="00EC1F75"/>
    <w:rsid w:val="00EC38C8"/>
    <w:rsid w:val="00EC4369"/>
    <w:rsid w:val="00EC5858"/>
    <w:rsid w:val="00EC5C42"/>
    <w:rsid w:val="00EC5FD4"/>
    <w:rsid w:val="00EC62A8"/>
    <w:rsid w:val="00EC65CE"/>
    <w:rsid w:val="00EC681A"/>
    <w:rsid w:val="00EC6D36"/>
    <w:rsid w:val="00EC6F73"/>
    <w:rsid w:val="00EC7701"/>
    <w:rsid w:val="00EC7A37"/>
    <w:rsid w:val="00EC7B55"/>
    <w:rsid w:val="00ED119C"/>
    <w:rsid w:val="00ED2598"/>
    <w:rsid w:val="00ED41CC"/>
    <w:rsid w:val="00ED4AF3"/>
    <w:rsid w:val="00ED561B"/>
    <w:rsid w:val="00ED623E"/>
    <w:rsid w:val="00EE2CE8"/>
    <w:rsid w:val="00EE390E"/>
    <w:rsid w:val="00EE4436"/>
    <w:rsid w:val="00EE479E"/>
    <w:rsid w:val="00EE50B3"/>
    <w:rsid w:val="00EE7FD0"/>
    <w:rsid w:val="00EF0D75"/>
    <w:rsid w:val="00EF1DC8"/>
    <w:rsid w:val="00EF23F1"/>
    <w:rsid w:val="00EF278D"/>
    <w:rsid w:val="00EF291D"/>
    <w:rsid w:val="00EF2A99"/>
    <w:rsid w:val="00EF3151"/>
    <w:rsid w:val="00EF3F09"/>
    <w:rsid w:val="00EF4453"/>
    <w:rsid w:val="00EF5BA9"/>
    <w:rsid w:val="00EF730E"/>
    <w:rsid w:val="00EF770A"/>
    <w:rsid w:val="00F014D5"/>
    <w:rsid w:val="00F01B47"/>
    <w:rsid w:val="00F06FA2"/>
    <w:rsid w:val="00F10E13"/>
    <w:rsid w:val="00F11AC9"/>
    <w:rsid w:val="00F13452"/>
    <w:rsid w:val="00F14844"/>
    <w:rsid w:val="00F15351"/>
    <w:rsid w:val="00F16107"/>
    <w:rsid w:val="00F1659A"/>
    <w:rsid w:val="00F17439"/>
    <w:rsid w:val="00F174FD"/>
    <w:rsid w:val="00F22A20"/>
    <w:rsid w:val="00F319D7"/>
    <w:rsid w:val="00F322AD"/>
    <w:rsid w:val="00F3513E"/>
    <w:rsid w:val="00F355D7"/>
    <w:rsid w:val="00F3561A"/>
    <w:rsid w:val="00F3697E"/>
    <w:rsid w:val="00F374E4"/>
    <w:rsid w:val="00F44AC3"/>
    <w:rsid w:val="00F4524D"/>
    <w:rsid w:val="00F5401D"/>
    <w:rsid w:val="00F556CD"/>
    <w:rsid w:val="00F5573E"/>
    <w:rsid w:val="00F5661D"/>
    <w:rsid w:val="00F56D5C"/>
    <w:rsid w:val="00F60271"/>
    <w:rsid w:val="00F60866"/>
    <w:rsid w:val="00F60B96"/>
    <w:rsid w:val="00F61CC2"/>
    <w:rsid w:val="00F64178"/>
    <w:rsid w:val="00F64EBA"/>
    <w:rsid w:val="00F65018"/>
    <w:rsid w:val="00F65939"/>
    <w:rsid w:val="00F6604D"/>
    <w:rsid w:val="00F666C2"/>
    <w:rsid w:val="00F67C7D"/>
    <w:rsid w:val="00F67DEE"/>
    <w:rsid w:val="00F73DDC"/>
    <w:rsid w:val="00F74173"/>
    <w:rsid w:val="00F75291"/>
    <w:rsid w:val="00F76BC6"/>
    <w:rsid w:val="00F80F9A"/>
    <w:rsid w:val="00F8226A"/>
    <w:rsid w:val="00F82545"/>
    <w:rsid w:val="00F831D6"/>
    <w:rsid w:val="00F83CB6"/>
    <w:rsid w:val="00F84962"/>
    <w:rsid w:val="00F8657A"/>
    <w:rsid w:val="00F86714"/>
    <w:rsid w:val="00F86E73"/>
    <w:rsid w:val="00F92E53"/>
    <w:rsid w:val="00F94032"/>
    <w:rsid w:val="00F974CC"/>
    <w:rsid w:val="00F97850"/>
    <w:rsid w:val="00FA21A6"/>
    <w:rsid w:val="00FA3E6B"/>
    <w:rsid w:val="00FA5F78"/>
    <w:rsid w:val="00FA6FAA"/>
    <w:rsid w:val="00FA7636"/>
    <w:rsid w:val="00FB26B2"/>
    <w:rsid w:val="00FB2EF5"/>
    <w:rsid w:val="00FB2FF4"/>
    <w:rsid w:val="00FB5BB3"/>
    <w:rsid w:val="00FB7440"/>
    <w:rsid w:val="00FC1256"/>
    <w:rsid w:val="00FC12EC"/>
    <w:rsid w:val="00FC1CD7"/>
    <w:rsid w:val="00FC27CF"/>
    <w:rsid w:val="00FC2B4E"/>
    <w:rsid w:val="00FC2F50"/>
    <w:rsid w:val="00FC324C"/>
    <w:rsid w:val="00FC4659"/>
    <w:rsid w:val="00FC61FF"/>
    <w:rsid w:val="00FC621F"/>
    <w:rsid w:val="00FC6CD9"/>
    <w:rsid w:val="00FC7B6B"/>
    <w:rsid w:val="00FD002F"/>
    <w:rsid w:val="00FD1958"/>
    <w:rsid w:val="00FD1C2E"/>
    <w:rsid w:val="00FD1C48"/>
    <w:rsid w:val="00FD2204"/>
    <w:rsid w:val="00FD241B"/>
    <w:rsid w:val="00FD35FF"/>
    <w:rsid w:val="00FD3DF0"/>
    <w:rsid w:val="00FD469B"/>
    <w:rsid w:val="00FD46A3"/>
    <w:rsid w:val="00FD5068"/>
    <w:rsid w:val="00FD6834"/>
    <w:rsid w:val="00FD7EC2"/>
    <w:rsid w:val="00FE04E7"/>
    <w:rsid w:val="00FE0EF4"/>
    <w:rsid w:val="00FE165C"/>
    <w:rsid w:val="00FE319A"/>
    <w:rsid w:val="00FE49D7"/>
    <w:rsid w:val="00FE4A39"/>
    <w:rsid w:val="00FE770D"/>
    <w:rsid w:val="00FE7B0B"/>
    <w:rsid w:val="00FE7B97"/>
    <w:rsid w:val="00FF03F5"/>
    <w:rsid w:val="00FF1071"/>
    <w:rsid w:val="00FF17E7"/>
    <w:rsid w:val="00FF1A25"/>
    <w:rsid w:val="00FF1F1C"/>
    <w:rsid w:val="00FF22A8"/>
    <w:rsid w:val="00FF2A82"/>
    <w:rsid w:val="00FF494C"/>
    <w:rsid w:val="00FF4B89"/>
    <w:rsid w:val="00FF4C85"/>
    <w:rsid w:val="00FF6D35"/>
    <w:rsid w:val="00FF746F"/>
    <w:rsid w:val="00FF7C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0B8C7"/>
  <w15:chartTrackingRefBased/>
  <w15:docId w15:val="{4C1C9514-A6ED-47C9-83C1-56DC816F7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25E"/>
    <w:pPr>
      <w:spacing w:after="0" w:line="240" w:lineRule="auto"/>
    </w:pPr>
    <w:rPr>
      <w:rFonts w:ascii="Arial" w:hAnsi="Arial"/>
    </w:rPr>
  </w:style>
  <w:style w:type="paragraph" w:styleId="Heading1">
    <w:name w:val="heading 1"/>
    <w:basedOn w:val="Normal"/>
    <w:next w:val="Normal"/>
    <w:link w:val="Heading1Char"/>
    <w:uiPriority w:val="9"/>
    <w:qFormat/>
    <w:rsid w:val="00081494"/>
    <w:pPr>
      <w:keepNext/>
      <w:keepLines/>
      <w:spacing w:before="240" w:after="60"/>
      <w:outlineLvl w:val="0"/>
    </w:pPr>
    <w:rPr>
      <w:rFonts w:eastAsiaTheme="majorEastAsia" w:cstheme="majorBidi"/>
      <w:b/>
      <w:kern w:val="32"/>
      <w:sz w:val="28"/>
      <w:szCs w:val="32"/>
    </w:rPr>
  </w:style>
  <w:style w:type="paragraph" w:styleId="Heading2">
    <w:name w:val="heading 2"/>
    <w:basedOn w:val="Normal"/>
    <w:next w:val="Normal"/>
    <w:link w:val="Heading2Char"/>
    <w:uiPriority w:val="9"/>
    <w:semiHidden/>
    <w:unhideWhenUsed/>
    <w:qFormat/>
    <w:rsid w:val="00081494"/>
    <w:pPr>
      <w:keepNext/>
      <w:keepLines/>
      <w:spacing w:before="20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22A9A"/>
    <w:pPr>
      <w:keepNext/>
      <w:keepLines/>
      <w:spacing w:before="20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22A9A"/>
    <w:pPr>
      <w:keepNext/>
      <w:keepLines/>
      <w:spacing w:before="200"/>
      <w:outlineLvl w:val="3"/>
    </w:pPr>
    <w:rPr>
      <w:rFonts w:eastAsiaTheme="majorEastAsia" w:cstheme="majorBidi"/>
      <w:b/>
      <w:i/>
      <w:iCs/>
    </w:rPr>
  </w:style>
  <w:style w:type="paragraph" w:styleId="Heading5">
    <w:name w:val="heading 5"/>
    <w:basedOn w:val="Normal"/>
    <w:next w:val="Normal"/>
    <w:link w:val="Heading5Char"/>
    <w:uiPriority w:val="9"/>
    <w:semiHidden/>
    <w:unhideWhenUsed/>
    <w:qFormat/>
    <w:rsid w:val="00022A9A"/>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022A9A"/>
    <w:pPr>
      <w:keepNext/>
      <w:keepLines/>
      <w:spacing w:before="200"/>
      <w:outlineLvl w:val="5"/>
    </w:pPr>
    <w:rPr>
      <w:rFonts w:eastAsiaTheme="majorEastAsia" w:cstheme="majorBidi"/>
      <w:i/>
    </w:rPr>
  </w:style>
  <w:style w:type="paragraph" w:styleId="Heading7">
    <w:name w:val="heading 7"/>
    <w:basedOn w:val="Normal"/>
    <w:next w:val="Normal"/>
    <w:link w:val="Heading7Char"/>
    <w:uiPriority w:val="9"/>
    <w:semiHidden/>
    <w:unhideWhenUsed/>
    <w:qFormat/>
    <w:rsid w:val="00022A9A"/>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unhideWhenUsed/>
    <w:qFormat/>
    <w:rsid w:val="00022A9A"/>
    <w:pPr>
      <w:keepNext/>
      <w:keepLines/>
      <w:spacing w:before="200"/>
      <w:outlineLvl w:val="7"/>
    </w:pPr>
    <w:rPr>
      <w:rFonts w:eastAsiaTheme="majorEastAsia" w:cstheme="majorBidi"/>
      <w:szCs w:val="21"/>
    </w:rPr>
  </w:style>
  <w:style w:type="paragraph" w:styleId="Heading9">
    <w:name w:val="heading 9"/>
    <w:basedOn w:val="Normal"/>
    <w:next w:val="Normal"/>
    <w:link w:val="Heading9Char"/>
    <w:uiPriority w:val="9"/>
    <w:semiHidden/>
    <w:unhideWhenUsed/>
    <w:qFormat/>
    <w:rsid w:val="00022A9A"/>
    <w:pPr>
      <w:keepNext/>
      <w:keepLines/>
      <w:spacing w:before="200"/>
      <w:outlineLvl w:val="8"/>
    </w:pPr>
    <w:rPr>
      <w:rFonts w:eastAsiaTheme="majorEastAsia"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uiPriority w:val="9"/>
    <w:semiHidden/>
    <w:rsid w:val="00022A9A"/>
    <w:rPr>
      <w:rFonts w:ascii="Arial" w:eastAsiaTheme="majorEastAsia" w:hAnsi="Arial" w:cstheme="majorBidi"/>
      <w:i/>
      <w:iCs/>
      <w:szCs w:val="21"/>
    </w:rPr>
  </w:style>
  <w:style w:type="character" w:customStyle="1" w:styleId="Heading8Char">
    <w:name w:val="Heading 8 Char"/>
    <w:basedOn w:val="DefaultParagraphFont"/>
    <w:link w:val="Heading8"/>
    <w:uiPriority w:val="9"/>
    <w:semiHidden/>
    <w:rsid w:val="00022A9A"/>
    <w:rPr>
      <w:rFonts w:ascii="Arial" w:eastAsiaTheme="majorEastAsia" w:hAnsi="Arial" w:cstheme="majorBidi"/>
      <w:szCs w:val="21"/>
    </w:rPr>
  </w:style>
  <w:style w:type="character" w:customStyle="1" w:styleId="Heading7Char">
    <w:name w:val="Heading 7 Char"/>
    <w:basedOn w:val="DefaultParagraphFont"/>
    <w:link w:val="Heading7"/>
    <w:uiPriority w:val="9"/>
    <w:semiHidden/>
    <w:rsid w:val="00022A9A"/>
    <w:rPr>
      <w:rFonts w:ascii="Arial" w:eastAsiaTheme="majorEastAsia" w:hAnsi="Arial" w:cstheme="majorBidi"/>
      <w:i/>
      <w:iCs/>
    </w:rPr>
  </w:style>
  <w:style w:type="character" w:customStyle="1" w:styleId="Heading6Char">
    <w:name w:val="Heading 6 Char"/>
    <w:basedOn w:val="DefaultParagraphFont"/>
    <w:link w:val="Heading6"/>
    <w:uiPriority w:val="9"/>
    <w:semiHidden/>
    <w:rsid w:val="00022A9A"/>
    <w:rPr>
      <w:rFonts w:ascii="Arial" w:eastAsiaTheme="majorEastAsia" w:hAnsi="Arial" w:cstheme="majorBidi"/>
      <w:i/>
    </w:rPr>
  </w:style>
  <w:style w:type="character" w:customStyle="1" w:styleId="Heading5Char">
    <w:name w:val="Heading 5 Char"/>
    <w:basedOn w:val="DefaultParagraphFont"/>
    <w:link w:val="Heading5"/>
    <w:uiPriority w:val="9"/>
    <w:semiHidden/>
    <w:rsid w:val="00022A9A"/>
    <w:rPr>
      <w:rFonts w:ascii="Arial" w:eastAsiaTheme="majorEastAsia" w:hAnsi="Arial" w:cstheme="majorBidi"/>
    </w:rPr>
  </w:style>
  <w:style w:type="character" w:customStyle="1" w:styleId="Heading4Char">
    <w:name w:val="Heading 4 Char"/>
    <w:basedOn w:val="DefaultParagraphFont"/>
    <w:link w:val="Heading4"/>
    <w:uiPriority w:val="9"/>
    <w:semiHidden/>
    <w:rsid w:val="00022A9A"/>
    <w:rPr>
      <w:rFonts w:ascii="Arial" w:eastAsiaTheme="majorEastAsia" w:hAnsi="Arial" w:cstheme="majorBidi"/>
      <w:b/>
      <w:i/>
      <w:iCs/>
    </w:rPr>
  </w:style>
  <w:style w:type="character" w:customStyle="1" w:styleId="Heading3Char">
    <w:name w:val="Heading 3 Char"/>
    <w:basedOn w:val="DefaultParagraphFont"/>
    <w:link w:val="Heading3"/>
    <w:uiPriority w:val="9"/>
    <w:semiHidden/>
    <w:rsid w:val="00022A9A"/>
    <w:rPr>
      <w:rFonts w:ascii="Arial" w:eastAsiaTheme="majorEastAsia" w:hAnsi="Arial" w:cstheme="majorBidi"/>
      <w:b/>
      <w:szCs w:val="24"/>
    </w:rPr>
  </w:style>
  <w:style w:type="character" w:customStyle="1" w:styleId="Heading2Char">
    <w:name w:val="Heading 2 Char"/>
    <w:basedOn w:val="DefaultParagraphFont"/>
    <w:link w:val="Heading2"/>
    <w:uiPriority w:val="9"/>
    <w:semiHidden/>
    <w:rsid w:val="00081494"/>
    <w:rPr>
      <w:rFonts w:ascii="Arial" w:eastAsiaTheme="majorEastAsia" w:hAnsi="Arial" w:cstheme="majorBidi"/>
      <w:b/>
      <w:sz w:val="26"/>
      <w:szCs w:val="26"/>
    </w:rPr>
  </w:style>
  <w:style w:type="character" w:customStyle="1" w:styleId="Heading1Char">
    <w:name w:val="Heading 1 Char"/>
    <w:basedOn w:val="DefaultParagraphFont"/>
    <w:link w:val="Heading1"/>
    <w:uiPriority w:val="9"/>
    <w:rsid w:val="00081494"/>
    <w:rPr>
      <w:rFonts w:ascii="Arial" w:eastAsiaTheme="majorEastAsia" w:hAnsi="Arial" w:cstheme="majorBidi"/>
      <w:b/>
      <w:kern w:val="32"/>
      <w:sz w:val="28"/>
      <w:szCs w:val="32"/>
    </w:rPr>
  </w:style>
  <w:style w:type="paragraph" w:styleId="Header">
    <w:name w:val="header"/>
    <w:basedOn w:val="Normal"/>
    <w:link w:val="HeaderChar"/>
    <w:uiPriority w:val="99"/>
    <w:unhideWhenUsed/>
    <w:rsid w:val="007427DC"/>
    <w:pPr>
      <w:tabs>
        <w:tab w:val="center" w:pos="4680"/>
        <w:tab w:val="right" w:pos="9360"/>
      </w:tabs>
    </w:pPr>
  </w:style>
  <w:style w:type="character" w:customStyle="1" w:styleId="HeaderChar">
    <w:name w:val="Header Char"/>
    <w:basedOn w:val="DefaultParagraphFont"/>
    <w:link w:val="Header"/>
    <w:uiPriority w:val="99"/>
    <w:rsid w:val="007427DC"/>
    <w:rPr>
      <w:rFonts w:ascii="Arial" w:hAnsi="Arial"/>
      <w:sz w:val="16"/>
    </w:rPr>
  </w:style>
  <w:style w:type="paragraph" w:styleId="Footer">
    <w:name w:val="footer"/>
    <w:basedOn w:val="Normal"/>
    <w:link w:val="FooterChar"/>
    <w:uiPriority w:val="99"/>
    <w:unhideWhenUsed/>
    <w:rsid w:val="007427DC"/>
    <w:pPr>
      <w:tabs>
        <w:tab w:val="center" w:pos="4680"/>
        <w:tab w:val="right" w:pos="9360"/>
      </w:tabs>
    </w:pPr>
  </w:style>
  <w:style w:type="character" w:customStyle="1" w:styleId="FooterChar">
    <w:name w:val="Footer Char"/>
    <w:basedOn w:val="DefaultParagraphFont"/>
    <w:link w:val="Footer"/>
    <w:uiPriority w:val="99"/>
    <w:rsid w:val="007427DC"/>
    <w:rPr>
      <w:rFonts w:ascii="Arial" w:hAnsi="Arial"/>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342D5B-D637-4CA6-A44D-2ADD72C75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8491</Words>
  <Characters>48402</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Watson, Michelle</dc:creator>
  <cp:keywords/>
  <dc:description/>
  <cp:lastModifiedBy>Meyer, David J.</cp:lastModifiedBy>
  <cp:revision>2</cp:revision>
  <dcterms:created xsi:type="dcterms:W3CDTF">2023-08-17T20:11:00Z</dcterms:created>
  <dcterms:modified xsi:type="dcterms:W3CDTF">2023-08-17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Format">
    <vt:lpwstr>NONE</vt:lpwstr>
  </property>
</Properties>
</file>